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88011E8"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487B4F">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94A2809"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487B4F">
        <w:rPr>
          <w:rFonts w:ascii="Arial" w:eastAsia="Arial" w:hAnsi="Arial" w:cs="Arial"/>
          <w:sz w:val="24"/>
          <w:szCs w:val="24"/>
        </w:rPr>
        <w:t>2</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487B4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70BD9FDE" w:rsidR="0057779B" w:rsidRPr="008B6D9A" w:rsidRDefault="00EB19CC" w:rsidP="00394069">
      <w:pPr>
        <w:widowControl/>
        <w:spacing w:after="0" w:line="240" w:lineRule="auto"/>
        <w:contextualSpacing/>
        <w:jc w:val="both"/>
        <w:rPr>
          <w:rFonts w:ascii="Arial" w:eastAsia="Arial" w:hAnsi="Arial" w:cs="Arial"/>
          <w:b/>
          <w:sz w:val="24"/>
          <w:szCs w:val="24"/>
        </w:rPr>
      </w:pPr>
      <w:r w:rsidRPr="008B6D9A">
        <w:rPr>
          <w:rFonts w:ascii="Arial" w:eastAsia="Arial" w:hAnsi="Arial" w:cs="Arial"/>
          <w:sz w:val="24"/>
          <w:szCs w:val="24"/>
        </w:rPr>
        <w:t>As</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9377B4" w:rsidRPr="008B6D9A">
        <w:rPr>
          <w:rFonts w:ascii="Arial" w:eastAsia="Arial" w:hAnsi="Arial" w:cs="Arial"/>
          <w:b/>
          <w:sz w:val="24"/>
          <w:szCs w:val="24"/>
        </w:rPr>
        <w:t>1</w:t>
      </w:r>
      <w:r w:rsidR="00215C06" w:rsidRPr="008B6D9A">
        <w:rPr>
          <w:rFonts w:ascii="Arial" w:eastAsia="Arial" w:hAnsi="Arial" w:cs="Arial"/>
          <w:b/>
          <w:sz w:val="24"/>
          <w:szCs w:val="24"/>
        </w:rPr>
        <w:t>1</w:t>
      </w:r>
      <w:r w:rsidR="00D16141" w:rsidRPr="008B6D9A">
        <w:rPr>
          <w:rFonts w:ascii="Arial" w:eastAsia="Arial" w:hAnsi="Arial" w:cs="Arial"/>
          <w:b/>
          <w:sz w:val="24"/>
          <w:szCs w:val="24"/>
        </w:rPr>
        <w:t xml:space="preserve"> </w:t>
      </w:r>
      <w:r w:rsidR="00020077" w:rsidRPr="008B6D9A">
        <w:rPr>
          <w:rFonts w:ascii="Arial" w:eastAsia="Arial" w:hAnsi="Arial" w:cs="Arial"/>
          <w:b/>
          <w:sz w:val="24"/>
          <w:szCs w:val="24"/>
        </w:rPr>
        <w:t>Dec</w:t>
      </w:r>
      <w:r w:rsidR="00C55046" w:rsidRPr="008B6D9A">
        <w:rPr>
          <w:rFonts w:ascii="Arial" w:eastAsia="Arial" w:hAnsi="Arial" w:cs="Arial"/>
          <w:b/>
          <w:sz w:val="24"/>
          <w:szCs w:val="24"/>
        </w:rPr>
        <w:t>ember</w:t>
      </w:r>
      <w:r w:rsidR="00D16141" w:rsidRPr="008B6D9A">
        <w:rPr>
          <w:rFonts w:ascii="Arial" w:eastAsia="Arial" w:hAnsi="Arial" w:cs="Arial"/>
          <w:b/>
          <w:sz w:val="24"/>
          <w:szCs w:val="24"/>
        </w:rPr>
        <w:t xml:space="preserve"> </w:t>
      </w:r>
      <w:r w:rsidR="00C55046" w:rsidRPr="008B6D9A">
        <w:rPr>
          <w:rFonts w:ascii="Arial" w:eastAsia="Arial" w:hAnsi="Arial" w:cs="Arial"/>
          <w:b/>
          <w:sz w:val="24"/>
          <w:szCs w:val="24"/>
        </w:rPr>
        <w:t>2020,</w:t>
      </w:r>
      <w:r w:rsidR="00D16141" w:rsidRPr="008B6D9A">
        <w:rPr>
          <w:rFonts w:ascii="Arial" w:eastAsia="Arial" w:hAnsi="Arial" w:cs="Arial"/>
          <w:b/>
          <w:sz w:val="24"/>
          <w:szCs w:val="24"/>
        </w:rPr>
        <w:t xml:space="preserve"> </w:t>
      </w:r>
      <w:r w:rsidR="00C55046" w:rsidRPr="008B6D9A">
        <w:rPr>
          <w:rFonts w:ascii="Arial" w:eastAsia="Arial" w:hAnsi="Arial" w:cs="Arial"/>
          <w:b/>
          <w:sz w:val="24"/>
          <w:szCs w:val="24"/>
        </w:rPr>
        <w:t>4PM</w:t>
      </w:r>
      <w:r w:rsidRPr="008B6D9A">
        <w:rPr>
          <w:rFonts w:ascii="Arial" w:eastAsia="Arial" w:hAnsi="Arial" w:cs="Arial"/>
          <w:sz w:val="24"/>
          <w:szCs w:val="24"/>
        </w:rPr>
        <w:t>,</w:t>
      </w:r>
      <w:r w:rsidR="00D16141" w:rsidRPr="008B6D9A">
        <w:rPr>
          <w:rFonts w:ascii="Arial" w:eastAsia="Arial" w:hAnsi="Arial" w:cs="Arial"/>
          <w:sz w:val="24"/>
          <w:szCs w:val="24"/>
        </w:rPr>
        <w:t xml:space="preserve"> </w:t>
      </w:r>
      <w:r w:rsidRPr="008B6D9A">
        <w:rPr>
          <w:rFonts w:ascii="Arial" w:eastAsia="Arial" w:hAnsi="Arial" w:cs="Arial"/>
          <w:sz w:val="24"/>
          <w:szCs w:val="24"/>
        </w:rPr>
        <w:t>the</w:t>
      </w:r>
      <w:r w:rsidR="00D16141" w:rsidRPr="008B6D9A">
        <w:rPr>
          <w:rFonts w:ascii="Arial" w:eastAsia="Arial" w:hAnsi="Arial" w:cs="Arial"/>
          <w:sz w:val="24"/>
          <w:szCs w:val="24"/>
        </w:rPr>
        <w:t xml:space="preserve"> </w:t>
      </w:r>
      <w:r w:rsidRPr="008B6D9A">
        <w:rPr>
          <w:rFonts w:ascii="Arial" w:eastAsia="Arial" w:hAnsi="Arial" w:cs="Arial"/>
          <w:sz w:val="24"/>
          <w:szCs w:val="24"/>
        </w:rPr>
        <w:t>Department</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Health</w:t>
      </w:r>
      <w:r w:rsidR="00D16141" w:rsidRPr="008B6D9A">
        <w:rPr>
          <w:rFonts w:ascii="Arial" w:eastAsia="Arial" w:hAnsi="Arial" w:cs="Arial"/>
          <w:sz w:val="24"/>
          <w:szCs w:val="24"/>
        </w:rPr>
        <w:t xml:space="preserve"> </w:t>
      </w:r>
      <w:r w:rsidRPr="008B6D9A">
        <w:rPr>
          <w:rFonts w:ascii="Arial" w:eastAsia="Arial" w:hAnsi="Arial" w:cs="Arial"/>
          <w:sz w:val="24"/>
          <w:szCs w:val="24"/>
        </w:rPr>
        <w:t>(DOH)</w:t>
      </w:r>
      <w:r w:rsidR="00D16141" w:rsidRPr="008B6D9A">
        <w:rPr>
          <w:rFonts w:ascii="Arial" w:eastAsia="Arial" w:hAnsi="Arial" w:cs="Arial"/>
          <w:sz w:val="24"/>
          <w:szCs w:val="24"/>
        </w:rPr>
        <w:t xml:space="preserve"> </w:t>
      </w:r>
      <w:r w:rsidRPr="008B6D9A">
        <w:rPr>
          <w:rFonts w:ascii="Arial" w:eastAsia="Arial" w:hAnsi="Arial" w:cs="Arial"/>
          <w:sz w:val="24"/>
          <w:szCs w:val="24"/>
        </w:rPr>
        <w:t>has</w:t>
      </w:r>
      <w:r w:rsidR="00D16141" w:rsidRPr="008B6D9A">
        <w:rPr>
          <w:rFonts w:ascii="Arial" w:eastAsia="Arial" w:hAnsi="Arial" w:cs="Arial"/>
          <w:sz w:val="24"/>
          <w:szCs w:val="24"/>
        </w:rPr>
        <w:t xml:space="preserve"> </w:t>
      </w:r>
      <w:r w:rsidRPr="008B6D9A">
        <w:rPr>
          <w:rFonts w:ascii="Arial" w:eastAsia="Arial" w:hAnsi="Arial" w:cs="Arial"/>
          <w:sz w:val="24"/>
          <w:szCs w:val="24"/>
        </w:rPr>
        <w:t>recorded</w:t>
      </w:r>
      <w:r w:rsidR="00D16141" w:rsidRPr="008B6D9A">
        <w:rPr>
          <w:rFonts w:ascii="Arial" w:eastAsia="Arial" w:hAnsi="Arial" w:cs="Arial"/>
          <w:sz w:val="24"/>
          <w:szCs w:val="24"/>
        </w:rPr>
        <w:t xml:space="preserve"> </w:t>
      </w:r>
      <w:r w:rsidRPr="008B6D9A">
        <w:rPr>
          <w:rFonts w:ascii="Arial" w:eastAsia="Arial" w:hAnsi="Arial" w:cs="Arial"/>
          <w:sz w:val="24"/>
          <w:szCs w:val="24"/>
        </w:rPr>
        <w:t>a</w:t>
      </w:r>
      <w:r w:rsidR="00D16141" w:rsidRPr="008B6D9A">
        <w:rPr>
          <w:rFonts w:ascii="Arial" w:eastAsia="Arial" w:hAnsi="Arial" w:cs="Arial"/>
          <w:sz w:val="24"/>
          <w:szCs w:val="24"/>
        </w:rPr>
        <w:t xml:space="preserve"> </w:t>
      </w:r>
      <w:r w:rsidRPr="008B6D9A">
        <w:rPr>
          <w:rFonts w:ascii="Arial" w:eastAsia="Arial" w:hAnsi="Arial" w:cs="Arial"/>
          <w:sz w:val="24"/>
          <w:szCs w:val="24"/>
        </w:rPr>
        <w:t>total</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9377B4" w:rsidRPr="008B6D9A">
        <w:rPr>
          <w:rFonts w:ascii="Arial" w:eastAsia="Arial" w:hAnsi="Arial" w:cs="Arial"/>
          <w:b/>
          <w:sz w:val="24"/>
          <w:szCs w:val="24"/>
        </w:rPr>
        <w:t>44</w:t>
      </w:r>
      <w:r w:rsidR="00215C06" w:rsidRPr="008B6D9A">
        <w:rPr>
          <w:rFonts w:ascii="Arial" w:eastAsia="Arial" w:hAnsi="Arial" w:cs="Arial"/>
          <w:b/>
          <w:sz w:val="24"/>
          <w:szCs w:val="24"/>
        </w:rPr>
        <w:t>7</w:t>
      </w:r>
      <w:r w:rsidR="009377B4" w:rsidRPr="008B6D9A">
        <w:rPr>
          <w:rFonts w:ascii="Arial" w:eastAsia="Arial" w:hAnsi="Arial" w:cs="Arial"/>
          <w:b/>
          <w:sz w:val="24"/>
          <w:szCs w:val="24"/>
        </w:rPr>
        <w:t>,</w:t>
      </w:r>
      <w:r w:rsidR="00215C06" w:rsidRPr="008B6D9A">
        <w:rPr>
          <w:rFonts w:ascii="Arial" w:eastAsia="Arial" w:hAnsi="Arial" w:cs="Arial"/>
          <w:b/>
          <w:sz w:val="24"/>
          <w:szCs w:val="24"/>
        </w:rPr>
        <w:t>039</w:t>
      </w:r>
      <w:r w:rsidR="0026234F" w:rsidRPr="008B6D9A">
        <w:rPr>
          <w:rFonts w:ascii="Arial" w:eastAsia="Arial" w:hAnsi="Arial" w:cs="Arial"/>
          <w:b/>
          <w:sz w:val="24"/>
          <w:szCs w:val="24"/>
        </w:rPr>
        <w:t xml:space="preserve"> </w:t>
      </w:r>
      <w:r w:rsidR="00FD6C15" w:rsidRPr="008B6D9A">
        <w:rPr>
          <w:rFonts w:ascii="Arial" w:eastAsia="Arial" w:hAnsi="Arial" w:cs="Arial"/>
          <w:b/>
          <w:sz w:val="24"/>
          <w:szCs w:val="24"/>
        </w:rPr>
        <w:t>co</w:t>
      </w:r>
      <w:r w:rsidRPr="008B6D9A">
        <w:rPr>
          <w:rFonts w:ascii="Arial" w:eastAsia="Arial" w:hAnsi="Arial" w:cs="Arial"/>
          <w:b/>
          <w:sz w:val="24"/>
          <w:szCs w:val="24"/>
        </w:rPr>
        <w:t>nfirmed</w:t>
      </w:r>
      <w:r w:rsidR="00D16141" w:rsidRPr="008B6D9A">
        <w:rPr>
          <w:rFonts w:ascii="Arial" w:eastAsia="Arial" w:hAnsi="Arial" w:cs="Arial"/>
          <w:b/>
          <w:sz w:val="24"/>
          <w:szCs w:val="24"/>
        </w:rPr>
        <w:t xml:space="preserve"> </w:t>
      </w:r>
      <w:r w:rsidRPr="008B6D9A">
        <w:rPr>
          <w:rFonts w:ascii="Arial" w:eastAsia="Arial" w:hAnsi="Arial" w:cs="Arial"/>
          <w:b/>
          <w:sz w:val="24"/>
          <w:szCs w:val="24"/>
        </w:rPr>
        <w:t>cases</w:t>
      </w:r>
      <w:r w:rsidRPr="008B6D9A">
        <w:rPr>
          <w:rFonts w:ascii="Arial" w:eastAsia="Arial" w:hAnsi="Arial" w:cs="Arial"/>
          <w:sz w:val="24"/>
          <w:szCs w:val="24"/>
        </w:rPr>
        <w:t>;</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which,</w:t>
      </w:r>
      <w:r w:rsidR="00D16141" w:rsidRPr="008B6D9A">
        <w:rPr>
          <w:rFonts w:ascii="Arial" w:eastAsia="Arial" w:hAnsi="Arial" w:cs="Arial"/>
          <w:sz w:val="24"/>
          <w:szCs w:val="24"/>
        </w:rPr>
        <w:t xml:space="preserve"> </w:t>
      </w:r>
      <w:r w:rsidR="009377B4" w:rsidRPr="008B6D9A">
        <w:rPr>
          <w:rFonts w:ascii="Arial" w:eastAsia="Arial" w:hAnsi="Arial" w:cs="Arial"/>
          <w:b/>
          <w:sz w:val="24"/>
          <w:szCs w:val="24"/>
        </w:rPr>
        <w:t>2</w:t>
      </w:r>
      <w:r w:rsidR="00215C06" w:rsidRPr="008B6D9A">
        <w:rPr>
          <w:rFonts w:ascii="Arial" w:eastAsia="Arial" w:hAnsi="Arial" w:cs="Arial"/>
          <w:b/>
          <w:sz w:val="24"/>
          <w:szCs w:val="24"/>
        </w:rPr>
        <w:t>9</w:t>
      </w:r>
      <w:r w:rsidR="009377B4" w:rsidRPr="008B6D9A">
        <w:rPr>
          <w:rFonts w:ascii="Arial" w:eastAsia="Arial" w:hAnsi="Arial" w:cs="Arial"/>
          <w:b/>
          <w:sz w:val="24"/>
          <w:szCs w:val="24"/>
        </w:rPr>
        <w:t>,</w:t>
      </w:r>
      <w:r w:rsidR="00215C06" w:rsidRPr="008B6D9A">
        <w:rPr>
          <w:rFonts w:ascii="Arial" w:eastAsia="Arial" w:hAnsi="Arial" w:cs="Arial"/>
          <w:b/>
          <w:sz w:val="24"/>
          <w:szCs w:val="24"/>
        </w:rPr>
        <w:t>00</w:t>
      </w:r>
      <w:r w:rsidR="009377B4" w:rsidRPr="008B6D9A">
        <w:rPr>
          <w:rFonts w:ascii="Arial" w:eastAsia="Arial" w:hAnsi="Arial" w:cs="Arial"/>
          <w:b/>
          <w:sz w:val="24"/>
          <w:szCs w:val="24"/>
        </w:rPr>
        <w:t>1</w:t>
      </w:r>
      <w:r w:rsidR="00D16141" w:rsidRPr="008B6D9A">
        <w:rPr>
          <w:rFonts w:ascii="Arial" w:eastAsia="Arial" w:hAnsi="Arial" w:cs="Arial"/>
          <w:b/>
          <w:sz w:val="24"/>
          <w:szCs w:val="24"/>
        </w:rPr>
        <w:t xml:space="preserve"> </w:t>
      </w:r>
      <w:r w:rsidRPr="008B6D9A">
        <w:rPr>
          <w:rFonts w:ascii="Arial" w:eastAsia="Arial" w:hAnsi="Arial" w:cs="Arial"/>
          <w:sz w:val="24"/>
          <w:szCs w:val="24"/>
        </w:rPr>
        <w:t>are</w:t>
      </w:r>
      <w:r w:rsidR="00D16141" w:rsidRPr="008B6D9A">
        <w:rPr>
          <w:rFonts w:ascii="Arial" w:eastAsia="Arial" w:hAnsi="Arial" w:cs="Arial"/>
          <w:sz w:val="24"/>
          <w:szCs w:val="24"/>
        </w:rPr>
        <w:t xml:space="preserve"> </w:t>
      </w:r>
      <w:r w:rsidRPr="008B6D9A">
        <w:rPr>
          <w:rFonts w:ascii="Arial" w:eastAsia="Arial" w:hAnsi="Arial" w:cs="Arial"/>
          <w:b/>
          <w:sz w:val="24"/>
          <w:szCs w:val="24"/>
        </w:rPr>
        <w:t>active</w:t>
      </w:r>
      <w:r w:rsidRPr="008B6D9A">
        <w:rPr>
          <w:rFonts w:ascii="Arial" w:eastAsia="Arial" w:hAnsi="Arial" w:cs="Arial"/>
          <w:sz w:val="24"/>
          <w:szCs w:val="24"/>
        </w:rPr>
        <w:t>,</w:t>
      </w:r>
      <w:r w:rsidR="00D16141" w:rsidRPr="008B6D9A">
        <w:rPr>
          <w:rFonts w:ascii="Arial" w:eastAsia="Arial" w:hAnsi="Arial" w:cs="Arial"/>
          <w:sz w:val="24"/>
          <w:szCs w:val="24"/>
        </w:rPr>
        <w:t xml:space="preserve"> </w:t>
      </w:r>
      <w:r w:rsidR="009377B4" w:rsidRPr="008B6D9A">
        <w:rPr>
          <w:rFonts w:ascii="Arial" w:eastAsia="Arial" w:hAnsi="Arial" w:cs="Arial"/>
          <w:b/>
          <w:sz w:val="24"/>
          <w:szCs w:val="24"/>
        </w:rPr>
        <w:t>409,</w:t>
      </w:r>
      <w:r w:rsidR="00215C06" w:rsidRPr="008B6D9A">
        <w:rPr>
          <w:rFonts w:ascii="Arial" w:eastAsia="Arial" w:hAnsi="Arial" w:cs="Arial"/>
          <w:b/>
          <w:sz w:val="24"/>
          <w:szCs w:val="24"/>
        </w:rPr>
        <w:t>329</w:t>
      </w:r>
      <w:r w:rsidR="00D73E80" w:rsidRPr="008B6D9A">
        <w:rPr>
          <w:rFonts w:ascii="Arial" w:eastAsia="Arial" w:hAnsi="Arial" w:cs="Arial"/>
          <w:b/>
          <w:sz w:val="24"/>
          <w:szCs w:val="24"/>
        </w:rPr>
        <w:t xml:space="preserve"> </w:t>
      </w:r>
      <w:r w:rsidRPr="008B6D9A">
        <w:rPr>
          <w:rFonts w:ascii="Arial" w:eastAsia="Arial" w:hAnsi="Arial" w:cs="Arial"/>
          <w:sz w:val="24"/>
          <w:szCs w:val="24"/>
        </w:rPr>
        <w:t>have</w:t>
      </w:r>
      <w:r w:rsidR="00D16141" w:rsidRPr="008B6D9A">
        <w:rPr>
          <w:rFonts w:ascii="Arial" w:eastAsia="Arial" w:hAnsi="Arial" w:cs="Arial"/>
          <w:sz w:val="24"/>
          <w:szCs w:val="24"/>
        </w:rPr>
        <w:t xml:space="preserve"> </w:t>
      </w:r>
      <w:r w:rsidRPr="008B6D9A">
        <w:rPr>
          <w:rFonts w:ascii="Arial" w:eastAsia="Arial" w:hAnsi="Arial" w:cs="Arial"/>
          <w:b/>
          <w:sz w:val="24"/>
          <w:szCs w:val="24"/>
        </w:rPr>
        <w:t>recovered</w:t>
      </w:r>
      <w:r w:rsidR="00D16141" w:rsidRPr="008B6D9A">
        <w:rPr>
          <w:rFonts w:ascii="Arial" w:eastAsia="Arial" w:hAnsi="Arial" w:cs="Arial"/>
          <w:sz w:val="24"/>
          <w:szCs w:val="24"/>
        </w:rPr>
        <w:t xml:space="preserve"> </w:t>
      </w:r>
      <w:r w:rsidRPr="008B6D9A">
        <w:rPr>
          <w:rFonts w:ascii="Arial" w:eastAsia="Arial" w:hAnsi="Arial" w:cs="Arial"/>
          <w:sz w:val="24"/>
          <w:szCs w:val="24"/>
        </w:rPr>
        <w:t>and</w:t>
      </w:r>
      <w:r w:rsidR="00D16141" w:rsidRPr="008B6D9A">
        <w:rPr>
          <w:rFonts w:ascii="Arial" w:eastAsia="Arial" w:hAnsi="Arial" w:cs="Arial"/>
          <w:sz w:val="24"/>
          <w:szCs w:val="24"/>
        </w:rPr>
        <w:t xml:space="preserve"> </w:t>
      </w:r>
      <w:r w:rsidR="00D72724" w:rsidRPr="008B6D9A">
        <w:rPr>
          <w:rFonts w:ascii="Arial" w:eastAsia="Arial" w:hAnsi="Arial" w:cs="Arial"/>
          <w:b/>
          <w:sz w:val="24"/>
          <w:szCs w:val="24"/>
        </w:rPr>
        <w:t>8,</w:t>
      </w:r>
      <w:r w:rsidR="009377B4" w:rsidRPr="008B6D9A">
        <w:rPr>
          <w:rFonts w:ascii="Arial" w:eastAsia="Arial" w:hAnsi="Arial" w:cs="Arial"/>
          <w:b/>
          <w:sz w:val="24"/>
          <w:szCs w:val="24"/>
        </w:rPr>
        <w:t>70</w:t>
      </w:r>
      <w:r w:rsidR="00215C06" w:rsidRPr="008B6D9A">
        <w:rPr>
          <w:rFonts w:ascii="Arial" w:eastAsia="Arial" w:hAnsi="Arial" w:cs="Arial"/>
          <w:b/>
          <w:sz w:val="24"/>
          <w:szCs w:val="24"/>
        </w:rPr>
        <w:t>9</w:t>
      </w:r>
      <w:r w:rsidR="009377B4" w:rsidRPr="008B6D9A">
        <w:rPr>
          <w:rFonts w:ascii="Arial" w:eastAsia="Arial" w:hAnsi="Arial" w:cs="Arial"/>
          <w:b/>
          <w:sz w:val="24"/>
          <w:szCs w:val="24"/>
        </w:rPr>
        <w:t xml:space="preserve"> </w:t>
      </w:r>
      <w:r w:rsidR="00D74F68" w:rsidRPr="008B6D9A">
        <w:rPr>
          <w:rFonts w:ascii="Arial" w:eastAsia="Arial" w:hAnsi="Arial" w:cs="Arial"/>
          <w:b/>
          <w:sz w:val="24"/>
          <w:szCs w:val="24"/>
        </w:rPr>
        <w:t>death</w:t>
      </w:r>
      <w:r w:rsidR="0057779B" w:rsidRPr="008B6D9A">
        <w:rPr>
          <w:rFonts w:ascii="Arial" w:eastAsia="Arial" w:hAnsi="Arial" w:cs="Arial"/>
          <w:b/>
          <w:sz w:val="24"/>
          <w:szCs w:val="24"/>
        </w:rPr>
        <w:t>s</w:t>
      </w:r>
      <w:r w:rsidR="0057779B" w:rsidRPr="008B6D9A">
        <w:rPr>
          <w:rFonts w:ascii="Arial" w:eastAsia="Arial" w:hAnsi="Arial" w:cs="Arial"/>
          <w:sz w:val="24"/>
          <w:szCs w:val="24"/>
        </w:rPr>
        <w:t>.</w:t>
      </w:r>
    </w:p>
    <w:p w14:paraId="22E235F4" w14:textId="7D05ABC4"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215C06">
        <w:rPr>
          <w:rFonts w:ascii="Arial" w:eastAsia="Arial" w:hAnsi="Arial" w:cs="Arial"/>
          <w:i/>
          <w:color w:val="0070C0"/>
          <w:sz w:val="16"/>
          <w:szCs w:val="16"/>
        </w:rPr>
        <w:t>2</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F3D4699"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866AB7" w:rsidRPr="00866AB7">
        <w:rPr>
          <w:rFonts w:ascii="Arial" w:eastAsia="Arial" w:hAnsi="Arial" w:cs="Arial"/>
          <w:b/>
          <w:bCs/>
          <w:color w:val="0070C0"/>
          <w:sz w:val="24"/>
          <w:szCs w:val="24"/>
        </w:rPr>
        <w:t>1,841,351,480.83</w:t>
      </w:r>
      <w:r w:rsidR="00866AB7">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866AB7" w:rsidRPr="00866AB7">
        <w:rPr>
          <w:rFonts w:ascii="Arial" w:eastAsia="Arial" w:hAnsi="Arial" w:cs="Arial"/>
          <w:b/>
          <w:bCs/>
          <w:color w:val="0070C0"/>
          <w:sz w:val="24"/>
          <w:szCs w:val="24"/>
        </w:rPr>
        <w:t>1,329,373,112.74</w:t>
      </w:r>
      <w:r w:rsidR="00866AB7">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7"/>
        <w:gridCol w:w="3092"/>
        <w:gridCol w:w="1740"/>
        <w:gridCol w:w="1584"/>
        <w:gridCol w:w="1450"/>
        <w:gridCol w:w="1740"/>
      </w:tblGrid>
      <w:tr w:rsidR="00866AB7" w:rsidRPr="00866AB7" w14:paraId="2581346D" w14:textId="77777777" w:rsidTr="00866AB7">
        <w:trPr>
          <w:trHeight w:hRule="exact" w:val="227"/>
          <w:tblHeader/>
        </w:trPr>
        <w:tc>
          <w:tcPr>
            <w:tcW w:w="1657"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7256C9F4" w14:textId="0CFF50BD" w:rsidR="00866AB7" w:rsidRPr="00866AB7" w:rsidRDefault="00866AB7" w:rsidP="00866AB7">
            <w:pPr>
              <w:widowControl/>
              <w:spacing w:after="0" w:line="240" w:lineRule="auto"/>
              <w:ind w:right="57"/>
              <w:jc w:val="center"/>
              <w:rPr>
                <w:rFonts w:ascii="Arial Narrow" w:eastAsia="Times New Roman" w:hAnsi="Arial Narrow"/>
                <w:b/>
                <w:bCs/>
                <w:color w:val="000000"/>
                <w:sz w:val="18"/>
                <w:szCs w:val="20"/>
              </w:rPr>
            </w:pPr>
            <w:r w:rsidRPr="00866AB7">
              <w:rPr>
                <w:rFonts w:ascii="Arial Narrow" w:hAnsi="Arial Narrow"/>
                <w:b/>
                <w:bCs/>
                <w:color w:val="000000"/>
                <w:sz w:val="18"/>
                <w:szCs w:val="20"/>
              </w:rPr>
              <w:t>REGION / PROVINCE / MUNICIPALITY</w:t>
            </w:r>
          </w:p>
        </w:tc>
        <w:tc>
          <w:tcPr>
            <w:tcW w:w="3343"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68E8B43" w14:textId="749F14A6"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COST OF ASSISTANCE</w:t>
            </w:r>
          </w:p>
        </w:tc>
      </w:tr>
      <w:tr w:rsidR="00866AB7" w:rsidRPr="00866AB7" w14:paraId="225CB782" w14:textId="77777777" w:rsidTr="00866AB7">
        <w:trPr>
          <w:trHeight w:hRule="exact" w:val="227"/>
          <w:tblHeader/>
        </w:trPr>
        <w:tc>
          <w:tcPr>
            <w:tcW w:w="1657" w:type="pct"/>
            <w:gridSpan w:val="2"/>
            <w:vMerge/>
            <w:tcBorders>
              <w:top w:val="single" w:sz="4" w:space="0" w:color="000000"/>
              <w:left w:val="single" w:sz="4" w:space="0" w:color="000000"/>
              <w:bottom w:val="nil"/>
              <w:right w:val="single" w:sz="4" w:space="0" w:color="000000"/>
            </w:tcBorders>
            <w:vAlign w:val="center"/>
            <w:hideMark/>
          </w:tcPr>
          <w:p w14:paraId="68C4FE14" w14:textId="77777777" w:rsidR="00866AB7" w:rsidRPr="00866AB7" w:rsidRDefault="00866AB7" w:rsidP="00866AB7">
            <w:pPr>
              <w:ind w:right="57"/>
              <w:jc w:val="center"/>
              <w:rPr>
                <w:rFonts w:ascii="Arial Narrow" w:hAnsi="Arial Narrow"/>
                <w:b/>
                <w:bCs/>
                <w:color w:val="000000"/>
                <w:sz w:val="18"/>
                <w:szCs w:val="20"/>
              </w:rPr>
            </w:pPr>
          </w:p>
        </w:tc>
        <w:tc>
          <w:tcPr>
            <w:tcW w:w="893"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68544637" w14:textId="03915AA3"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DSWD</w:t>
            </w:r>
          </w:p>
        </w:tc>
        <w:tc>
          <w:tcPr>
            <w:tcW w:w="8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4169CFA" w14:textId="3F0F29CA"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NGOs</w:t>
            </w:r>
          </w:p>
        </w:tc>
        <w:tc>
          <w:tcPr>
            <w:tcW w:w="74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290D2FF" w14:textId="2AF616D9"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OTHERS</w:t>
            </w:r>
          </w:p>
        </w:tc>
        <w:tc>
          <w:tcPr>
            <w:tcW w:w="89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FB78F9" w14:textId="065C2E94" w:rsidR="00866AB7" w:rsidRPr="00866AB7" w:rsidRDefault="00866AB7" w:rsidP="00866AB7">
            <w:pPr>
              <w:ind w:right="57"/>
              <w:jc w:val="center"/>
              <w:rPr>
                <w:rFonts w:ascii="Arial Narrow" w:hAnsi="Arial Narrow"/>
                <w:b/>
                <w:bCs/>
                <w:color w:val="000000"/>
                <w:sz w:val="18"/>
                <w:szCs w:val="20"/>
              </w:rPr>
            </w:pPr>
            <w:r w:rsidRPr="00866AB7">
              <w:rPr>
                <w:rFonts w:ascii="Arial Narrow" w:hAnsi="Arial Narrow"/>
                <w:b/>
                <w:bCs/>
                <w:color w:val="000000"/>
                <w:sz w:val="18"/>
                <w:szCs w:val="20"/>
              </w:rPr>
              <w:t>GRAND TOTAL</w:t>
            </w:r>
          </w:p>
        </w:tc>
      </w:tr>
      <w:tr w:rsidR="00866AB7" w:rsidRPr="00866AB7" w14:paraId="2A8FAB6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9F8C1E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GRAND TOTAL</w:t>
            </w:r>
          </w:p>
        </w:tc>
        <w:tc>
          <w:tcPr>
            <w:tcW w:w="893"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33A64B" w14:textId="03C5A87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29,373,112.7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7F49E3" w14:textId="2BAD56E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80,134,958.53</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425D9C" w14:textId="181E4CB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1,843,409.56</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0E02D6" w14:textId="1612B8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41,351,480.83</w:t>
            </w:r>
          </w:p>
        </w:tc>
      </w:tr>
      <w:tr w:rsidR="00866AB7" w:rsidRPr="00866AB7" w14:paraId="158512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4B04CC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CR</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7EB334" w14:textId="71670C2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0,169,989.3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ADB937" w14:textId="3FBC1F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5,410,00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A75F54" w14:textId="16AA13A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00E605" w14:textId="0C70D5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5,579,989.35</w:t>
            </w:r>
          </w:p>
        </w:tc>
      </w:tr>
      <w:tr w:rsidR="00866AB7" w:rsidRPr="00866AB7" w14:paraId="4CB6FC8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D2D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tro Man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25049" w14:textId="4EB7656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5,503,142.1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D94F" w14:textId="2AA1E7D0"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38EE8" w14:textId="595115D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20A4" w14:textId="339C6C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3,142.19</w:t>
            </w:r>
          </w:p>
        </w:tc>
      </w:tr>
      <w:tr w:rsidR="00866AB7" w:rsidRPr="00866AB7" w14:paraId="73F4650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3D0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ooc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8037C" w14:textId="1323EEE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6,298,679.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A9912" w14:textId="510DD8B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2,1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F0607" w14:textId="585507F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7271C" w14:textId="2A5D9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8,679.36</w:t>
            </w:r>
          </w:p>
        </w:tc>
      </w:tr>
      <w:tr w:rsidR="00866AB7" w:rsidRPr="00866AB7" w14:paraId="252ACD1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430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 Pin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2CE0B" w14:textId="2192E64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007,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4CEC" w14:textId="4729A94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4,62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CACF" w14:textId="3A42DCE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2F34" w14:textId="20C6C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32,450.00</w:t>
            </w:r>
          </w:p>
        </w:tc>
      </w:tr>
      <w:tr w:rsidR="00866AB7" w:rsidRPr="00866AB7" w14:paraId="072075F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A8D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at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CC08A" w14:textId="05C37E6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8,159,77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3431" w14:textId="1F95A7A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2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60F45" w14:textId="0689AF2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4B13D" w14:textId="15203A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09,778.00</w:t>
            </w:r>
          </w:p>
        </w:tc>
      </w:tr>
      <w:tr w:rsidR="00866AB7" w:rsidRPr="00866AB7" w14:paraId="0F5C73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26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b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9733A" w14:textId="1F1A56F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671,879.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636C9" w14:textId="66906BD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6,507,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09822" w14:textId="5482B35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92565" w14:textId="3FB27F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79,379.10</w:t>
            </w:r>
          </w:p>
        </w:tc>
      </w:tr>
      <w:tr w:rsidR="00866AB7" w:rsidRPr="00866AB7" w14:paraId="743A875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161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daluyon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04995" w14:textId="3B91497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A017" w14:textId="6D5517FB"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8,39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1465B" w14:textId="4DB1781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4ED25" w14:textId="74C21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17,500.00</w:t>
            </w:r>
          </w:p>
        </w:tc>
      </w:tr>
      <w:tr w:rsidR="00866AB7" w:rsidRPr="00866AB7" w14:paraId="3AFB875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732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il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E841" w14:textId="51D8D11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1,587,7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BB69" w14:textId="2823050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7,44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09505" w14:textId="78398FD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AD8B" w14:textId="2C5F4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030,288.00</w:t>
            </w:r>
          </w:p>
        </w:tc>
      </w:tr>
      <w:tr w:rsidR="00866AB7" w:rsidRPr="00866AB7" w14:paraId="24071FA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3BF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kin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64D65" w14:textId="0BDCD48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0,88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41048" w14:textId="637ECE5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65E9" w14:textId="64CA4DAC"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F67A0" w14:textId="265FA2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83,960.00</w:t>
            </w:r>
          </w:p>
        </w:tc>
      </w:tr>
      <w:tr w:rsidR="00866AB7" w:rsidRPr="00866AB7" w14:paraId="1904641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5D1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ntinlup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8884" w14:textId="74BA82D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73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F1F7" w14:textId="28E6EEC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56B8B" w14:textId="02231ED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9308" w14:textId="1F4912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9,000.00</w:t>
            </w:r>
          </w:p>
        </w:tc>
      </w:tr>
      <w:tr w:rsidR="00866AB7" w:rsidRPr="00866AB7" w14:paraId="159D655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073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vot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BFDB0" w14:textId="1277D1BA"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659,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03BF3" w14:textId="64E1084D"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1,91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D283" w14:textId="66BABDE6"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0C188" w14:textId="0BB038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74,300.00</w:t>
            </w:r>
          </w:p>
        </w:tc>
      </w:tr>
      <w:tr w:rsidR="00866AB7" w:rsidRPr="00866AB7" w14:paraId="3E149B5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643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naqu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8BC34" w14:textId="2CA0DD7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2,673,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90051" w14:textId="3D87416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DECC8" w14:textId="5766D2D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187D3" w14:textId="443F1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73,980.00</w:t>
            </w:r>
          </w:p>
        </w:tc>
      </w:tr>
      <w:tr w:rsidR="00866AB7" w:rsidRPr="00866AB7" w14:paraId="02E9D08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761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5A09" w14:textId="36E2F0A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5,037,48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DD8A" w14:textId="2C0A9BC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0,72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6E1E8" w14:textId="428E2809"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54FA" w14:textId="1616A8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9,984.00</w:t>
            </w:r>
          </w:p>
        </w:tc>
      </w:tr>
      <w:tr w:rsidR="00866AB7" w:rsidRPr="00866AB7" w14:paraId="1C4E02A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210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i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38A96" w14:textId="4D6D11B1"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782,5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46C1" w14:textId="4E8D7E3C"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F1EAC" w14:textId="553EC65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8E0A" w14:textId="44346A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2,540.00</w:t>
            </w:r>
          </w:p>
        </w:tc>
      </w:tr>
      <w:tr w:rsidR="00866AB7" w:rsidRPr="00866AB7" w14:paraId="7B9DC5E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8A598" w14:textId="29DBAE34"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er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ABC2" w14:textId="5C4EDF04"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4,910,76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B0EEA" w14:textId="05A8156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5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7EDE4" w14:textId="3AB227F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173A" w14:textId="1E0C1D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10,763.60</w:t>
            </w:r>
          </w:p>
        </w:tc>
      </w:tr>
      <w:tr w:rsidR="00866AB7" w:rsidRPr="00866AB7" w14:paraId="656971B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E8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ui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F7694" w14:textId="5F05F690"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16,195,385.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DA85" w14:textId="1FE6FDD3"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5,48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FD01E" w14:textId="686033E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00AC1" w14:textId="3F4FA9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80,385.80</w:t>
            </w:r>
          </w:p>
        </w:tc>
      </w:tr>
      <w:tr w:rsidR="00866AB7" w:rsidRPr="00866AB7" w14:paraId="29E4E30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B7C8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4153E" w14:textId="7A8B6D5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3,736,799.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F9DB9" w14:textId="2AC02356"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58,8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B6E0" w14:textId="4C2A46C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E5BD0" w14:textId="3D1F05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586,799.30</w:t>
            </w:r>
          </w:p>
        </w:tc>
      </w:tr>
      <w:tr w:rsidR="00866AB7" w:rsidRPr="00866AB7" w14:paraId="3ADE108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63A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806CC" w14:textId="00F795C7"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3,702,2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A3FD" w14:textId="7ED10FF8"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50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4FF9E" w14:textId="0AF1A0CF"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F4105" w14:textId="5157A0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02,260.00</w:t>
            </w:r>
          </w:p>
        </w:tc>
      </w:tr>
      <w:tr w:rsidR="00866AB7" w:rsidRPr="00866AB7" w14:paraId="04FA8FC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C7E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enzuel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EF46E" w14:textId="0830FFA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7,994,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415AC" w14:textId="63FA4F62"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69,1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4F09" w14:textId="49C7F04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E74E" w14:textId="7FF29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114,800.00</w:t>
            </w:r>
          </w:p>
        </w:tc>
      </w:tr>
      <w:tr w:rsidR="00866AB7" w:rsidRPr="00866AB7" w14:paraId="11A4807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B6A831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0349D64" w14:textId="311A651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2,871,935.4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D86E576" w14:textId="5DEF06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24,418.03</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1DBB6F" w14:textId="43F27FD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931,692.56</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AC4373" w14:textId="229C84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7,528,046.02</w:t>
            </w:r>
          </w:p>
        </w:tc>
      </w:tr>
      <w:tr w:rsidR="00866AB7" w:rsidRPr="00866AB7" w14:paraId="42514C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E178C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cos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E417F4" w14:textId="35BAC26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18,905.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77D091" w14:textId="13DF554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496,678.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893E37" w14:textId="665666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24A16B" w14:textId="6CA3F5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915,583.38</w:t>
            </w:r>
          </w:p>
        </w:tc>
      </w:tr>
      <w:tr w:rsidR="00866AB7" w:rsidRPr="00866AB7" w14:paraId="3CF49B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A5B82" w14:textId="6910FD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56A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dam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106DA" w14:textId="760E39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0D400" w14:textId="66242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1F90A" w14:textId="46D8E5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C3D5" w14:textId="109C6B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r>
      <w:tr w:rsidR="00866AB7" w:rsidRPr="00866AB7" w14:paraId="09073F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14268" w14:textId="5BDD1B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D4F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ar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1815" w14:textId="1BB708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FDA50" w14:textId="46173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EC20" w14:textId="08E379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8940" w14:textId="6C4EA1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713DA0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51FD" w14:textId="1F8634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14A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F1B44" w14:textId="3141D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29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EA2E" w14:textId="1F1733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59E76" w14:textId="13DADE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CDBC" w14:textId="46546F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295.58</w:t>
            </w:r>
          </w:p>
        </w:tc>
      </w:tr>
      <w:tr w:rsidR="00866AB7" w:rsidRPr="00866AB7" w14:paraId="7743A7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C9A18" w14:textId="303EDF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073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EB8FB" w14:textId="2B677E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6,29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B49A0" w14:textId="242375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7429" w14:textId="161A07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93E9C" w14:textId="2C939D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6,299.20</w:t>
            </w:r>
          </w:p>
        </w:tc>
      </w:tr>
      <w:tr w:rsidR="00866AB7" w:rsidRPr="00866AB7" w14:paraId="32BF33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E5DAD" w14:textId="3617F4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CBE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na (Espirit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E5378" w14:textId="36C95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F145" w14:textId="6E29B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8B344" w14:textId="3944CA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21152" w14:textId="18FFDB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69E51A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9B456" w14:textId="2A900E0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3A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T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10825" w14:textId="3416AB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25DD6" w14:textId="1F1E8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6D83F" w14:textId="58CA8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2CC51" w14:textId="4BEE3B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57FD61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DB4EC" w14:textId="0D69D6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273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CDC8" w14:textId="7C22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474C" w14:textId="5156C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5,23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200C" w14:textId="0391E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6CB7" w14:textId="2F1865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8,551.20</w:t>
            </w:r>
          </w:p>
        </w:tc>
      </w:tr>
      <w:tr w:rsidR="00866AB7" w:rsidRPr="00866AB7" w14:paraId="5DF8A3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9DCD97" w14:textId="55E9FB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4E4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as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DF33" w14:textId="310249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3,092.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D93A6" w14:textId="0DD9E8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2544" w14:textId="123A8E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72FF" w14:textId="76B7C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92.45</w:t>
            </w:r>
          </w:p>
        </w:tc>
      </w:tr>
      <w:tr w:rsidR="00866AB7" w:rsidRPr="00866AB7" w14:paraId="28FA6A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5047A" w14:textId="040104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986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rrim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E301E" w14:textId="4F182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9D5B" w14:textId="3E8D82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97735" w14:textId="778592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F3392" w14:textId="08D8EA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0E35B2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2E12B" w14:textId="04AFD9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4F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9A391" w14:textId="1B4FC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247.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DC5F" w14:textId="09769D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71B87" w14:textId="110C8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7DCFE" w14:textId="12360A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247.70</w:t>
            </w:r>
          </w:p>
        </w:tc>
      </w:tr>
      <w:tr w:rsidR="00866AB7" w:rsidRPr="00866AB7" w14:paraId="24F730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44561" w14:textId="3E49BB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66C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ne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7E241" w14:textId="78CFE2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304.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FD9D7" w14:textId="5591E1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4DB1B" w14:textId="7F443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7805" w14:textId="6CAB86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304.70</w:t>
            </w:r>
          </w:p>
        </w:tc>
      </w:tr>
      <w:tr w:rsidR="00866AB7" w:rsidRPr="00866AB7" w14:paraId="095095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F4E4A" w14:textId="0B4149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B4B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OA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E2FD4" w14:textId="72F1A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6,28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9D7A" w14:textId="3FD4E7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F1368" w14:textId="2A5238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85E90" w14:textId="725CA4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6,280.50</w:t>
            </w:r>
          </w:p>
        </w:tc>
      </w:tr>
      <w:tr w:rsidR="00866AB7" w:rsidRPr="00866AB7" w14:paraId="06A14B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CCB1F" w14:textId="672065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95A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2CC5" w14:textId="4D99C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6,945.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5E1A" w14:textId="06E02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2,44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6F1CD" w14:textId="4F195C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6FDBF" w14:textId="3FDE4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9,385.70</w:t>
            </w:r>
          </w:p>
        </w:tc>
      </w:tr>
      <w:tr w:rsidR="00866AB7" w:rsidRPr="00866AB7" w14:paraId="5B5B37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0E3AB" w14:textId="4D1D1D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AFD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eva 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529B3" w14:textId="17B2D7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33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D9C10" w14:textId="3BD9FC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8B1BB" w14:textId="464A8A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3B4F" w14:textId="6FB0A3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333.20</w:t>
            </w:r>
          </w:p>
        </w:tc>
      </w:tr>
      <w:tr w:rsidR="00866AB7" w:rsidRPr="00866AB7" w14:paraId="29BD81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D996B" w14:textId="6685D6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38F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udp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EA2E" w14:textId="2D5111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1,18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CA71" w14:textId="06B61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121D3" w14:textId="65A0E0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B6E26" w14:textId="264F08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1,187.20</w:t>
            </w:r>
          </w:p>
        </w:tc>
      </w:tr>
      <w:tr w:rsidR="00866AB7" w:rsidRPr="00866AB7" w14:paraId="76DC50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F4984" w14:textId="40F764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443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o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27A68" w14:textId="329826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EA5E6" w14:textId="0BEC2A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3249" w14:textId="185183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EA2C" w14:textId="0092A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24DF68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013FA" w14:textId="150ABD4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B45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uqu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54792" w14:textId="7885F3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77CBC" w14:textId="475FA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2A30" w14:textId="003299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450E0" w14:textId="30A2D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134D5C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F7F60" w14:textId="735BBE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63F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dd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75861" w14:textId="601497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62F3F" w14:textId="66FB77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4B98" w14:textId="5DFBBE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3D98B" w14:textId="14338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53FC3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D8F2B" w14:textId="16DCE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A12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B12D7" w14:textId="419E3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EAA08" w14:textId="7160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DCC46" w14:textId="055E3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26B53" w14:textId="43F6ED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46FD54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E26A5" w14:textId="72F0E1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D2E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BFFEB" w14:textId="53C35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A3CE" w14:textId="5F14CD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9C99C" w14:textId="38DA0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85338" w14:textId="776C0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13.20</w:t>
            </w:r>
          </w:p>
        </w:tc>
      </w:tr>
      <w:tr w:rsidR="00866AB7" w:rsidRPr="00866AB7" w14:paraId="403D2A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5EAF8" w14:textId="0612AAC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436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r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B1FC4" w14:textId="1D5E45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453.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918C" w14:textId="0FEACA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27E8D" w14:textId="6B7DC4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C721" w14:textId="5D3AC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453.20</w:t>
            </w:r>
          </w:p>
        </w:tc>
      </w:tr>
      <w:tr w:rsidR="00866AB7" w:rsidRPr="00866AB7" w14:paraId="66B12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17395" w14:textId="31F8F5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BE1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s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081A6" w14:textId="7D48F6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57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A9C3D" w14:textId="32740B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AF51" w14:textId="6089C0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AAAA3" w14:textId="31AE5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578.20</w:t>
            </w:r>
          </w:p>
        </w:tc>
      </w:tr>
      <w:tr w:rsidR="00866AB7" w:rsidRPr="00866AB7" w14:paraId="2CAFFF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27FB9" w14:textId="08E4CE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ABE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t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4E31" w14:textId="73E80001"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405,009.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9AAC" w14:textId="2B78FD37"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88F79" w14:textId="48C583F5"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10BC" w14:textId="06EF5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9.70</w:t>
            </w:r>
          </w:p>
        </w:tc>
      </w:tr>
      <w:tr w:rsidR="00866AB7" w:rsidRPr="00866AB7" w14:paraId="5294999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DE079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cos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D6114F" w14:textId="1533673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909,505.8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62DB71" w14:textId="124547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894C6D" w14:textId="504BBF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45CB4A" w14:textId="58A99F2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909,505.83</w:t>
            </w:r>
          </w:p>
        </w:tc>
      </w:tr>
      <w:tr w:rsidR="00866AB7" w:rsidRPr="00866AB7" w14:paraId="00CC6A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62408" w14:textId="7E4AC1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114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le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7C666" w14:textId="6FECD3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574.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305E1" w14:textId="3C6FBF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565DF" w14:textId="25E80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213BF" w14:textId="732BC6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574.25</w:t>
            </w:r>
          </w:p>
        </w:tc>
      </w:tr>
      <w:tr w:rsidR="00866AB7" w:rsidRPr="00866AB7" w14:paraId="34EF4D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B513B" w14:textId="71649A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80D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yoy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77DAA" w14:textId="79584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86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BAA7" w14:textId="58D312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14E9E" w14:textId="0D509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1D4D9" w14:textId="1791B4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860.50</w:t>
            </w:r>
          </w:p>
        </w:tc>
      </w:tr>
      <w:tr w:rsidR="00866AB7" w:rsidRPr="00866AB7" w14:paraId="6292D6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5F703" w14:textId="4BD6B5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21F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F3F2C" w14:textId="766869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74CF6" w14:textId="7D88C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021E7" w14:textId="19488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7F06" w14:textId="60EE7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141DCB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91E37" w14:textId="37A749E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8FF2B" w14:textId="27CC179D"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F0A2" w14:textId="6FE1B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2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52CA" w14:textId="2FC69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E45B" w14:textId="4A1148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A29C9" w14:textId="5FEDC0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285.00</w:t>
            </w:r>
          </w:p>
        </w:tc>
      </w:tr>
      <w:tr w:rsidR="00866AB7" w:rsidRPr="00866AB7" w14:paraId="1BE322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DF488" w14:textId="3EFDD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AF6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5BDDB" w14:textId="649E02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620.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54C5" w14:textId="1D0CD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FE14" w14:textId="31234E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3069" w14:textId="6FC279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620.82</w:t>
            </w:r>
          </w:p>
        </w:tc>
      </w:tr>
      <w:tr w:rsidR="00866AB7" w:rsidRPr="00866AB7" w14:paraId="08E143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374E3" w14:textId="12BA29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82D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N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50DE" w14:textId="29CAF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4498" w14:textId="7C924E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E3CEF" w14:textId="2C247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45BC4" w14:textId="03ED0B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r>
      <w:tr w:rsidR="00866AB7" w:rsidRPr="00866AB7" w14:paraId="589844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1C9C8" w14:textId="37E3E8E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6E1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o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CE339" w14:textId="5A55B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C3B8" w14:textId="03AB6A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44A8" w14:textId="098E3F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0C091" w14:textId="7184DC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1.42</w:t>
            </w:r>
          </w:p>
        </w:tc>
      </w:tr>
      <w:tr w:rsidR="00866AB7" w:rsidRPr="00866AB7" w14:paraId="4203FB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658A7" w14:textId="110D06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3E9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ervan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C87CD" w14:textId="223967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950.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2966C" w14:textId="7F9935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163A3" w14:textId="46C90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812BF" w14:textId="417352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950.25</w:t>
            </w:r>
          </w:p>
        </w:tc>
      </w:tr>
      <w:tr w:rsidR="00866AB7" w:rsidRPr="00866AB7" w14:paraId="34F7A3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48710" w14:textId="001DDD2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E4C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limuy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056D9" w14:textId="47E35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893.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A00A" w14:textId="049D56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89E56" w14:textId="77897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2913" w14:textId="0ED30D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893.25</w:t>
            </w:r>
          </w:p>
        </w:tc>
      </w:tr>
      <w:tr w:rsidR="00866AB7" w:rsidRPr="00866AB7" w14:paraId="320E5C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9B09E" w14:textId="51B63A0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963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regorio del Pilar (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0B35C" w14:textId="5348C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015.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DC3F6" w14:textId="6D869F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91A7" w14:textId="010753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792FB" w14:textId="54E48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015.75</w:t>
            </w:r>
          </w:p>
        </w:tc>
      </w:tr>
      <w:tr w:rsidR="00866AB7" w:rsidRPr="00866AB7" w14:paraId="58B0D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DD3F6" w14:textId="5F0D8C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96D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dlid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8DD7" w14:textId="62A5D5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07.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6265" w14:textId="533BE1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AF1A" w14:textId="054BF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86AA" w14:textId="4DC4CF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07.25</w:t>
            </w:r>
          </w:p>
        </w:tc>
      </w:tr>
      <w:tr w:rsidR="00866AB7" w:rsidRPr="00866AB7" w14:paraId="1281EA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2EE82" w14:textId="1262B9F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4B0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ing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8AA2" w14:textId="14104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065.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41CEE" w14:textId="27683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69328" w14:textId="515C56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1DF4" w14:textId="0FFC4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065.92</w:t>
            </w:r>
          </w:p>
        </w:tc>
      </w:tr>
      <w:tr w:rsidR="00866AB7" w:rsidRPr="00866AB7" w14:paraId="31316D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BF63B" w14:textId="5CAC07F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1F6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buk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80DB0" w14:textId="0E7946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3,161.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1D3AE" w14:textId="06EDE8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2A3A3" w14:textId="7CEEE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C6D7F" w14:textId="775BF0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3,161.78</w:t>
            </w:r>
          </w:p>
        </w:tc>
      </w:tr>
      <w:tr w:rsidR="00866AB7" w:rsidRPr="00866AB7" w14:paraId="51CD79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C7207" w14:textId="1D1508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F65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rv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4ED95" w14:textId="553A38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724.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B2DA4" w14:textId="51E75B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D57A" w14:textId="3C430D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48E8C" w14:textId="30866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724.48</w:t>
            </w:r>
          </w:p>
        </w:tc>
      </w:tr>
      <w:tr w:rsidR="00866AB7" w:rsidRPr="00866AB7" w14:paraId="7DA54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AAC72" w14:textId="2F3FD8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6723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irino (Angkak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8C242" w14:textId="20472F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37BE" w14:textId="29AFE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43EBA" w14:textId="226EEC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4315" w14:textId="5A86A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r>
      <w:tr w:rsidR="00866AB7" w:rsidRPr="00866AB7" w14:paraId="4FC85F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71FF5" w14:textId="7AB852D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1DA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cedo (Baug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4B3E" w14:textId="26E865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0678F" w14:textId="608C05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B138" w14:textId="6D69D4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863C5" w14:textId="3C05F1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36.00</w:t>
            </w:r>
          </w:p>
        </w:tc>
      </w:tr>
      <w:tr w:rsidR="00866AB7" w:rsidRPr="00866AB7" w14:paraId="3AB0CB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EF549" w14:textId="4B090C5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4E0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mil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354FB" w14:textId="03E9C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99.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FDABA" w14:textId="202CB0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FE97" w14:textId="21EAA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1CBB6" w14:textId="2E096D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99.25</w:t>
            </w:r>
          </w:p>
        </w:tc>
      </w:tr>
      <w:tr w:rsidR="00866AB7" w:rsidRPr="00866AB7" w14:paraId="24B518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51090" w14:textId="3AACE9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91C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ste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E944" w14:textId="7EA45D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42.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7D0A" w14:textId="1C34F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3D056" w14:textId="24BE9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C35B4" w14:textId="413C8F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42.03</w:t>
            </w:r>
          </w:p>
        </w:tc>
      </w:tr>
      <w:tr w:rsidR="00866AB7" w:rsidRPr="00866AB7" w14:paraId="033B2E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F8579" w14:textId="4B49E5B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065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 (Lap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34B7" w14:textId="0FAC3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5.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32A4" w14:textId="3C756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67A92" w14:textId="7AE9EB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0755" w14:textId="1A8F2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5.34</w:t>
            </w:r>
          </w:p>
        </w:tc>
      </w:tr>
      <w:tr w:rsidR="00866AB7" w:rsidRPr="00866AB7" w14:paraId="09F04E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62AA1" w14:textId="017AD08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E14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82F16" w14:textId="053F66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2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33E86" w14:textId="1C941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8B39" w14:textId="41BCB6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3DCF4" w14:textId="246CD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28.40</w:t>
            </w:r>
          </w:p>
        </w:tc>
      </w:tr>
      <w:tr w:rsidR="00866AB7" w:rsidRPr="00866AB7" w14:paraId="2BF451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02B6A" w14:textId="7DDE305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E7B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5F87" w14:textId="5CD4E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81.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6DEC" w14:textId="1F82C4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D333" w14:textId="5D85A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D048C" w14:textId="223646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81.75</w:t>
            </w:r>
          </w:p>
        </w:tc>
      </w:tr>
      <w:tr w:rsidR="00866AB7" w:rsidRPr="00866AB7" w14:paraId="43FB98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63492" w14:textId="172A3D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BA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atal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92342" w14:textId="6FA963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4A41" w14:textId="2A7FB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910E" w14:textId="2695C6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CA039" w14:textId="3B970F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0BD67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CBEAC" w14:textId="2D3247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B83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6B72" w14:textId="6B3FD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8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BB73" w14:textId="1AD6A0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4E5C0" w14:textId="024684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EA85B" w14:textId="358F6A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81.56</w:t>
            </w:r>
          </w:p>
        </w:tc>
      </w:tr>
      <w:tr w:rsidR="00866AB7" w:rsidRPr="00866AB7" w14:paraId="10DC51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AAF26" w14:textId="59E8E6C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09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595D3" w14:textId="7F4FCB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9C09" w14:textId="6C2AE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040C" w14:textId="3EBF80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42716" w14:textId="334B75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265FAB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0EB1C" w14:textId="70F3D6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879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i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EACE" w14:textId="5C0AA4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49E20" w14:textId="7BFEDB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321CC" w14:textId="084614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43F5D" w14:textId="78F7D1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F9905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BC959" w14:textId="563CDA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783F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4D84A" w14:textId="2B1F8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788.8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A84E6" w14:textId="0C9E63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92254" w14:textId="4BBBF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C1E4" w14:textId="7E69D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788.89</w:t>
            </w:r>
          </w:p>
        </w:tc>
      </w:tr>
      <w:tr w:rsidR="00866AB7" w:rsidRPr="00866AB7" w14:paraId="563E60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EDFAE" w14:textId="3D701C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7E0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0F4B" w14:textId="370651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166.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696D3" w14:textId="0A9E8E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E9AE" w14:textId="06AB94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5878F" w14:textId="15C351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166.03</w:t>
            </w:r>
          </w:p>
        </w:tc>
      </w:tr>
      <w:tr w:rsidR="00866AB7" w:rsidRPr="00866AB7" w14:paraId="05F76B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8E98A" w14:textId="010900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421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AD26F" w14:textId="1DDE0A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4.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C08C" w14:textId="62BA4B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274A1" w14:textId="12FD20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1200D" w14:textId="6059A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4.28</w:t>
            </w:r>
          </w:p>
        </w:tc>
      </w:tr>
      <w:tr w:rsidR="00866AB7" w:rsidRPr="00866AB7" w14:paraId="494613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8E44F" w14:textId="6A6D8C6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BA7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g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36D7" w14:textId="11E47D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451.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59B7D" w14:textId="27F3E8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AEBE4" w14:textId="248C0F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6FCE" w14:textId="1D5BE5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451.75</w:t>
            </w:r>
          </w:p>
        </w:tc>
      </w:tr>
      <w:tr w:rsidR="00866AB7" w:rsidRPr="00866AB7" w14:paraId="7B7906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40F6D" w14:textId="6981431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086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ud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FC415" w14:textId="3A5CF7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22527" w14:textId="2DFD2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84CF7" w14:textId="1EA4B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8D0E" w14:textId="7F7331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7,140.00</w:t>
            </w:r>
          </w:p>
        </w:tc>
      </w:tr>
      <w:tr w:rsidR="00866AB7" w:rsidRPr="00866AB7" w14:paraId="0809E6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B5614" w14:textId="012D167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220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V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E8C7" w14:textId="7A1C7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9,873.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F69B" w14:textId="1EDB7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A69C1" w14:textId="3F04AA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FBF7" w14:textId="7D7C9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9,873.90</w:t>
            </w:r>
          </w:p>
        </w:tc>
      </w:tr>
      <w:tr w:rsidR="00866AB7" w:rsidRPr="00866AB7" w14:paraId="277A652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EE0FA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 Uni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DA9066" w14:textId="45D2AC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722,139.6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E244BE" w14:textId="16EBCD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1,54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73DC87" w14:textId="32547A4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05,771.64</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E00707" w14:textId="3AB498A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39,451.28</w:t>
            </w:r>
          </w:p>
        </w:tc>
      </w:tr>
      <w:tr w:rsidR="00866AB7" w:rsidRPr="00866AB7" w14:paraId="78007D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8035B" w14:textId="3D51A6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580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o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F177" w14:textId="1F30A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830.5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02C8E" w14:textId="03641B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A4AFC" w14:textId="7D6CB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61B7" w14:textId="78D589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830.57</w:t>
            </w:r>
          </w:p>
        </w:tc>
      </w:tr>
      <w:tr w:rsidR="00866AB7" w:rsidRPr="00866AB7" w14:paraId="066F34A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8DBE7" w14:textId="32FEA1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900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in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DD45" w14:textId="65DFC2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4.0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E829A" w14:textId="0FF43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FBF3" w14:textId="11812E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8759" w14:textId="4662AD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4.03</w:t>
            </w:r>
          </w:p>
        </w:tc>
      </w:tr>
      <w:tr w:rsidR="00866AB7" w:rsidRPr="00866AB7" w14:paraId="6143665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3C3E8" w14:textId="52AB03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F81F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no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881F9" w14:textId="7A6F11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77.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E041" w14:textId="6244E8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E23A9" w14:textId="3EA592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AE296" w14:textId="193D27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77.16</w:t>
            </w:r>
          </w:p>
        </w:tc>
      </w:tr>
      <w:tr w:rsidR="00866AB7" w:rsidRPr="00866AB7" w14:paraId="7545B1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8F263" w14:textId="5A2D3BC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7AC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45B6" w14:textId="19B37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1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1505A" w14:textId="45922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462A4" w14:textId="7F6589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EE2B" w14:textId="09448E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142.50</w:t>
            </w:r>
          </w:p>
        </w:tc>
      </w:tr>
      <w:tr w:rsidR="00866AB7" w:rsidRPr="00866AB7" w14:paraId="35033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8F9BC" w14:textId="261A874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164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E6B4" w14:textId="5306B9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5398" w14:textId="0C38A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BDA4" w14:textId="7A83EF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2B1A" w14:textId="60E5C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390292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22F94" w14:textId="6A821C7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825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52B1A" w14:textId="39A0F8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1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3439C" w14:textId="257156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5963B" w14:textId="4E1AFF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381D" w14:textId="042953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117.14</w:t>
            </w:r>
          </w:p>
        </w:tc>
      </w:tr>
      <w:tr w:rsidR="00866AB7" w:rsidRPr="00866AB7" w14:paraId="3B1A92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B07CE" w14:textId="408711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739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0A696" w14:textId="087412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737.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3CF24" w14:textId="20B67B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5B4A" w14:textId="16843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FD1B" w14:textId="11FC3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737.75</w:t>
            </w:r>
          </w:p>
        </w:tc>
      </w:tr>
      <w:tr w:rsidR="00866AB7" w:rsidRPr="00866AB7" w14:paraId="69CE21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F6FF6" w14:textId="1435A1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6D6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DE08" w14:textId="266DD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CB2D1" w14:textId="2582A0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4FAED" w14:textId="0B682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35.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51CE" w14:textId="7AF6A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400.00</w:t>
            </w:r>
          </w:p>
        </w:tc>
      </w:tr>
      <w:tr w:rsidR="00866AB7" w:rsidRPr="00866AB7" w14:paraId="458BD3E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736C4" w14:textId="637F3C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CB0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8949F" w14:textId="58338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798.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8F46" w14:textId="39E79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73F67" w14:textId="2715BB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83D7F" w14:textId="439424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798.14</w:t>
            </w:r>
          </w:p>
        </w:tc>
      </w:tr>
      <w:tr w:rsidR="00866AB7" w:rsidRPr="00866AB7" w14:paraId="1D70FB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D298D" w14:textId="255451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FCE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2F5BF" w14:textId="400E70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5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A7F05" w14:textId="73E6F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7CC78" w14:textId="62831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BCF6A" w14:textId="2DD2F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530.00</w:t>
            </w:r>
          </w:p>
        </w:tc>
      </w:tr>
      <w:tr w:rsidR="00866AB7" w:rsidRPr="00866AB7" w14:paraId="6CAABB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545AB" w14:textId="122414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E6E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ui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21CC" w14:textId="765D7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9,805.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553E" w14:textId="47AEFC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05F7" w14:textId="679CD3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916C" w14:textId="0B439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9,805.12</w:t>
            </w:r>
          </w:p>
        </w:tc>
      </w:tr>
      <w:tr w:rsidR="00866AB7" w:rsidRPr="00866AB7" w14:paraId="78D988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58DAC" w14:textId="3BCA89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8FE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C5746" w14:textId="3425BF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6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D81F" w14:textId="5205CE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DFE0" w14:textId="390530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85A34" w14:textId="66CC36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67.50</w:t>
            </w:r>
          </w:p>
        </w:tc>
      </w:tr>
      <w:tr w:rsidR="00866AB7" w:rsidRPr="00866AB7" w14:paraId="6DECDF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A4053" w14:textId="4350AF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294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714D7" w14:textId="1235AB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39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5400" w14:textId="1C02BC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2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39F2" w14:textId="15511A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F0BA" w14:textId="439E8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598.20</w:t>
            </w:r>
          </w:p>
        </w:tc>
      </w:tr>
      <w:tr w:rsidR="00866AB7" w:rsidRPr="00866AB7" w14:paraId="61F0EA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D83A1" w14:textId="3311D9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F8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184B" w14:textId="2D603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4,162.4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BE74" w14:textId="17758F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92D60" w14:textId="44D8E6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E8F6B" w14:textId="5559F4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4,162.47</w:t>
            </w:r>
          </w:p>
        </w:tc>
      </w:tr>
      <w:tr w:rsidR="00866AB7" w:rsidRPr="00866AB7" w14:paraId="2B3CED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E75BD" w14:textId="77134E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7CF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Gabri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27F1C" w14:textId="5A95FD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855.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2FF49" w14:textId="56A3F6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84A25" w14:textId="55A03E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130E0" w14:textId="1E49EC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855.53</w:t>
            </w:r>
          </w:p>
        </w:tc>
      </w:tr>
      <w:tr w:rsidR="00866AB7" w:rsidRPr="00866AB7" w14:paraId="4033B2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01619" w14:textId="1507C55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CAB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E995" w14:textId="5E2D7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8,48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DBF5" w14:textId="68243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E3640" w14:textId="4F923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3EC79" w14:textId="4182D6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8,486.50</w:t>
            </w:r>
          </w:p>
        </w:tc>
      </w:tr>
      <w:tr w:rsidR="00866AB7" w:rsidRPr="00866AB7" w14:paraId="71F04C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E52F3" w14:textId="5377FA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FD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C2327" w14:textId="6C3CB0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894.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D5E98" w14:textId="5F66FC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2B560" w14:textId="74FBC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636.64</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4FAA5" w14:textId="3F231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5,530.92</w:t>
            </w:r>
          </w:p>
        </w:tc>
      </w:tr>
      <w:tr w:rsidR="00866AB7" w:rsidRPr="00866AB7" w14:paraId="335EEE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1E70B" w14:textId="3FD423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94F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93F9" w14:textId="2A03E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71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8441" w14:textId="4DE0A2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4B8C9" w14:textId="46F31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1C492" w14:textId="556EA6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713.75</w:t>
            </w:r>
          </w:p>
        </w:tc>
      </w:tr>
      <w:tr w:rsidR="00866AB7" w:rsidRPr="00866AB7" w14:paraId="7C7442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C1F8A" w14:textId="11080F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2CE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dip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E5DCA" w14:textId="68D25E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8,61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0419" w14:textId="660ACE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F458" w14:textId="445EFF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8B5D4" w14:textId="7B3482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8,611.25</w:t>
            </w:r>
          </w:p>
        </w:tc>
      </w:tr>
      <w:tr w:rsidR="00866AB7" w:rsidRPr="00866AB7" w14:paraId="4731C7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619B5" w14:textId="289186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4DE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822D" w14:textId="452BE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052.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D8A2" w14:textId="5FB374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34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81FD" w14:textId="7AF4BD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9728" w14:textId="71DC9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392.75</w:t>
            </w:r>
          </w:p>
        </w:tc>
      </w:tr>
      <w:tr w:rsidR="00866AB7" w:rsidRPr="00866AB7" w14:paraId="1D10270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1919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ngasin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CC4566" w14:textId="2F7C3F9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21,384.5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8F1C37" w14:textId="197A1A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200.03</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3A52BB" w14:textId="634F269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025,920.92</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84A73A" w14:textId="6D0BE2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863,505.53</w:t>
            </w:r>
          </w:p>
        </w:tc>
      </w:tr>
      <w:tr w:rsidR="00866AB7" w:rsidRPr="00866AB7" w14:paraId="293814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4F70E" w14:textId="7BEE71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695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Pangasi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F8CD" w14:textId="16616D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9A67E" w14:textId="33CF4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F755" w14:textId="5941E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13D44" w14:textId="16DB7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050.00</w:t>
            </w:r>
          </w:p>
        </w:tc>
      </w:tr>
      <w:tr w:rsidR="00866AB7" w:rsidRPr="00866AB7" w14:paraId="64D95A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3A230" w14:textId="7C3B5E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20CD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u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3622E" w14:textId="46E9B0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807.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A62E5" w14:textId="34376E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990D" w14:textId="219E9E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417E" w14:textId="51EE9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807.94</w:t>
            </w:r>
          </w:p>
        </w:tc>
      </w:tr>
      <w:tr w:rsidR="00866AB7" w:rsidRPr="00866AB7" w14:paraId="672450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B6DBD" w14:textId="49E653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D8C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ALAMIN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8D355" w14:textId="02FA6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036DD" w14:textId="5DEA6E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894F" w14:textId="078AC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19169" w14:textId="3116E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r>
      <w:tr w:rsidR="00866AB7" w:rsidRPr="00866AB7" w14:paraId="57E965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B777F" w14:textId="563143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42C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B79E0" w14:textId="29ED2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3E46" w14:textId="76EA27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4CA3C" w14:textId="1AAB99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F5E17" w14:textId="2585CD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1A8D17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4D099" w14:textId="191C9DE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353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262E4" w14:textId="54D8E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89693" w14:textId="3810A9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565C3" w14:textId="046A28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1,488.72</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B3F1" w14:textId="23D61E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8,628.72</w:t>
            </w:r>
          </w:p>
        </w:tc>
      </w:tr>
      <w:tr w:rsidR="00866AB7" w:rsidRPr="00866AB7" w14:paraId="372A03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9C974" w14:textId="685F79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233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u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B6644" w14:textId="5087E3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3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F02BC" w14:textId="7E0BB5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8E3CD" w14:textId="6E9F3E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812E7" w14:textId="4EFFD6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392.00</w:t>
            </w:r>
          </w:p>
        </w:tc>
      </w:tr>
      <w:tr w:rsidR="00866AB7" w:rsidRPr="00866AB7" w14:paraId="5F6356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8DEB1" w14:textId="47E783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404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EC83F" w14:textId="1A3E1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928.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4C82A" w14:textId="309DAD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E4B4" w14:textId="3D8CB7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8104" w14:textId="2092E9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3,928.52</w:t>
            </w:r>
          </w:p>
        </w:tc>
      </w:tr>
      <w:tr w:rsidR="00866AB7" w:rsidRPr="00866AB7" w14:paraId="007937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974F7" w14:textId="3F0DDA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8D0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am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D84AD" w14:textId="06BB7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7DBD8" w14:textId="6D9A4F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BA6D" w14:textId="6385D5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1899D" w14:textId="046B54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6F2653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B0C45" w14:textId="24934B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294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l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59123" w14:textId="5A7BE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157.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8EDC" w14:textId="0950C8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E48AB" w14:textId="0A1C06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68B2F" w14:textId="2DC00E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157.12</w:t>
            </w:r>
          </w:p>
        </w:tc>
      </w:tr>
      <w:tr w:rsidR="00866AB7" w:rsidRPr="00866AB7" w14:paraId="2A0FFA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89643" w14:textId="3C0748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957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al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BA23A" w14:textId="1C1D3F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8,300.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B8414" w14:textId="64556D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6DA97" w14:textId="34D03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5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CBF33" w14:textId="0D847C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4,800.64</w:t>
            </w:r>
          </w:p>
        </w:tc>
      </w:tr>
      <w:tr w:rsidR="00866AB7" w:rsidRPr="00866AB7" w14:paraId="65D5E8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5B9A0" w14:textId="2EABCB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F0D2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s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8B62A" w14:textId="6BE7A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11BD6" w14:textId="49E8AD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5AB84" w14:textId="43F24D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8,52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1F1CC" w14:textId="50E26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16,520.00</w:t>
            </w:r>
          </w:p>
        </w:tc>
      </w:tr>
      <w:tr w:rsidR="00866AB7" w:rsidRPr="00866AB7" w14:paraId="61B608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52FA0" w14:textId="19495E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0E6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up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E4F4" w14:textId="7AA41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6,94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491F" w14:textId="040437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F3FE" w14:textId="728EA4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26ED" w14:textId="0CC916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6,945.64</w:t>
            </w:r>
          </w:p>
        </w:tc>
      </w:tr>
      <w:tr w:rsidR="00866AB7" w:rsidRPr="00866AB7" w14:paraId="6B4BD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C4484" w14:textId="1982BAD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D3D9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s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0A830" w14:textId="6768FA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193.3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12DA8" w14:textId="3531AA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12F04" w14:textId="4C6F1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9402" w14:textId="4FC7C5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193.39</w:t>
            </w:r>
          </w:p>
        </w:tc>
      </w:tr>
      <w:tr w:rsidR="00866AB7" w:rsidRPr="00866AB7" w14:paraId="5DC168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D870C" w14:textId="3DF42F3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2C4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fa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2192" w14:textId="09423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58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4E07D" w14:textId="2A553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4FE51" w14:textId="520E95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D3A45" w14:textId="0947CB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588.75</w:t>
            </w:r>
          </w:p>
        </w:tc>
      </w:tr>
      <w:tr w:rsidR="00866AB7" w:rsidRPr="00866AB7" w14:paraId="6BF18A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1EE88" w14:textId="225853F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8D3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r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74B8" w14:textId="4FE6A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696.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6EAB" w14:textId="5D45F9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455F5" w14:textId="387F21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28EEA" w14:textId="4DC9CA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696.12</w:t>
            </w:r>
          </w:p>
        </w:tc>
      </w:tr>
      <w:tr w:rsidR="00866AB7" w:rsidRPr="00866AB7" w14:paraId="46AD29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CE50C" w14:textId="515902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BC3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o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A7315" w14:textId="52171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7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DCB90" w14:textId="45ACBC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327A" w14:textId="1D3667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19A9" w14:textId="4CDC6D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744.00</w:t>
            </w:r>
          </w:p>
        </w:tc>
      </w:tr>
      <w:tr w:rsidR="00866AB7" w:rsidRPr="00866AB7" w14:paraId="071F3D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6D3C1" w14:textId="3F5242A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697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GAY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7F49E" w14:textId="26A338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2,612.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2BD7" w14:textId="7E209F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E93CD" w14:textId="5A190A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D7E5" w14:textId="3119E0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2,612.20</w:t>
            </w:r>
          </w:p>
        </w:tc>
      </w:tr>
      <w:tr w:rsidR="00866AB7" w:rsidRPr="00866AB7" w14:paraId="2A12B5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3E173" w14:textId="48CC43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CDF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FD271" w14:textId="0871A7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4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F3CC" w14:textId="2646B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9C2D" w14:textId="2B8F3A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D0D44" w14:textId="0CD28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48.75</w:t>
            </w:r>
          </w:p>
        </w:tc>
      </w:tr>
      <w:tr w:rsidR="00866AB7" w:rsidRPr="00866AB7" w14:paraId="49C5CD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954B5" w14:textId="03BC71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36B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siq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FA06A" w14:textId="36F4B8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9C32D" w14:textId="47412A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3F75" w14:textId="177B2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487E" w14:textId="5622C6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517.14</w:t>
            </w:r>
          </w:p>
        </w:tc>
      </w:tr>
      <w:tr w:rsidR="00866AB7" w:rsidRPr="00866AB7" w14:paraId="322D0E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E5660" w14:textId="0F131BE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47E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o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A909" w14:textId="26224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BC19F" w14:textId="1863C2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FB445" w14:textId="01F8B9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3AE28" w14:textId="53C446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591AC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D2430" w14:textId="2BD9953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1F8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gal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BB74" w14:textId="5CEC0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54342" w14:textId="292061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06F4" w14:textId="568EC4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19F86" w14:textId="5203D5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20762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7F62D" w14:textId="783197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BC1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gatare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A5CCE" w14:textId="64E446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77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70FB3" w14:textId="412B8D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1F6BC" w14:textId="6C2BF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34052" w14:textId="677487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778.00</w:t>
            </w:r>
          </w:p>
        </w:tc>
      </w:tr>
      <w:tr w:rsidR="00866AB7" w:rsidRPr="00866AB7" w14:paraId="16EC83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F4B9E" w14:textId="7C72F6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4C7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01E4" w14:textId="60FD1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7034" w14:textId="7EC82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755B5" w14:textId="2EF052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B9EC" w14:textId="413395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3107E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50E0B" w14:textId="72EC0D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867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tiv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6F3B1" w14:textId="157CC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42.3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A0EB" w14:textId="78272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D4C7D" w14:textId="23B214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C074A" w14:textId="0A33F8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42.39</w:t>
            </w:r>
          </w:p>
        </w:tc>
      </w:tr>
      <w:tr w:rsidR="00866AB7" w:rsidRPr="00866AB7" w14:paraId="5DA9E2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BD55A" w14:textId="06C840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4C0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zzorub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2254F" w14:textId="4A5E7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494.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31A6" w14:textId="47491B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8126" w14:textId="76FCD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7276" w14:textId="12A22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494.75</w:t>
            </w:r>
          </w:p>
        </w:tc>
      </w:tr>
      <w:tr w:rsidR="00866AB7" w:rsidRPr="00866AB7" w14:paraId="132C63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9B71A" w14:textId="70E7DB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239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055BF" w14:textId="7AD02E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5,171.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63E81" w14:textId="57301F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A498" w14:textId="526413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2ADE" w14:textId="10DD01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5,171.32</w:t>
            </w:r>
          </w:p>
        </w:tc>
      </w:tr>
      <w:tr w:rsidR="00866AB7" w:rsidRPr="00866AB7" w14:paraId="7D7CB6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A0786" w14:textId="0983A5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F61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arlo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3EC2" w14:textId="494EB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677.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58C9E" w14:textId="1E1C2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051B5" w14:textId="05194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B4B19" w14:textId="6D4F75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677.34</w:t>
            </w:r>
          </w:p>
        </w:tc>
      </w:tr>
      <w:tr w:rsidR="00866AB7" w:rsidRPr="00866AB7" w14:paraId="2D6F59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C8459" w14:textId="1C4CD0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E19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a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AD08A" w14:textId="3EF04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F0B62" w14:textId="5CB478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492DB" w14:textId="321B0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2B6E6" w14:textId="07502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46CBD9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B8DC6" w14:textId="2820EA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ABA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7445B" w14:textId="4FE4B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504.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606A3" w14:textId="68BB57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822B" w14:textId="4FEFF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1,675.2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80AB" w14:textId="4B697A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179.30</w:t>
            </w:r>
          </w:p>
        </w:tc>
      </w:tr>
      <w:tr w:rsidR="00866AB7" w:rsidRPr="00866AB7" w14:paraId="3289D0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FFB86" w14:textId="289130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0F9EF" w14:textId="6509ED8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0E66C" w14:textId="05E4D9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868.7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4713C" w14:textId="6A6558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E6E2" w14:textId="71CA57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E4F01" w14:textId="0C951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868.77</w:t>
            </w:r>
          </w:p>
        </w:tc>
      </w:tr>
      <w:tr w:rsidR="00866AB7" w:rsidRPr="00866AB7" w14:paraId="63E025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370F0" w14:textId="4DFF95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0A9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Quin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B9525" w14:textId="29689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560BE" w14:textId="3054DB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D2AA0" w14:textId="51F0C6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8E82F" w14:textId="5080DA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w:t>
            </w:r>
          </w:p>
        </w:tc>
      </w:tr>
      <w:tr w:rsidR="00866AB7" w:rsidRPr="00866AB7" w14:paraId="561086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86B9D" w14:textId="7A47CB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535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Barb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397E5" w14:textId="6FE0B6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FED6" w14:textId="343649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B3EFF" w14:textId="31016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C7BA7" w14:textId="461EB1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000.00</w:t>
            </w:r>
          </w:p>
        </w:tc>
      </w:tr>
      <w:tr w:rsidR="00866AB7" w:rsidRPr="00866AB7" w14:paraId="080CF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CAFCE" w14:textId="229603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15365" w14:textId="7020264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91033" w14:textId="3A1B41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F4B72" w14:textId="15C428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E22DC" w14:textId="1ECA41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58F2" w14:textId="608EE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8,000.00</w:t>
            </w:r>
          </w:p>
        </w:tc>
      </w:tr>
      <w:tr w:rsidR="00866AB7" w:rsidRPr="00866AB7" w14:paraId="538B4B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00BCA" w14:textId="65BDCA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12C75" w14:textId="3D1553D9"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69E2" w14:textId="5439B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D3BA" w14:textId="59E0C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4B21" w14:textId="295FA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128B" w14:textId="41492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7,140.00</w:t>
            </w:r>
          </w:p>
        </w:tc>
      </w:tr>
      <w:tr w:rsidR="00866AB7" w:rsidRPr="00866AB7" w14:paraId="039252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72C11" w14:textId="2ECC849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256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218C8" w14:textId="0847A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6,796.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96A3" w14:textId="41A701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A6EE" w14:textId="5D658D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EFBF" w14:textId="7C29A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6,796.75</w:t>
            </w:r>
          </w:p>
        </w:tc>
      </w:tr>
      <w:tr w:rsidR="00866AB7" w:rsidRPr="00866AB7" w14:paraId="7ED9C5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0135D" w14:textId="65EF00A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39E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9A93" w14:textId="06B4B8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E885" w14:textId="1CD413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A1E78" w14:textId="412E0E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A781" w14:textId="1CBFE4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32.50</w:t>
            </w:r>
          </w:p>
        </w:tc>
      </w:tr>
      <w:tr w:rsidR="00866AB7" w:rsidRPr="00866AB7" w14:paraId="03646A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6A31D" w14:textId="08B9C7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C46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1509" w14:textId="7330AB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0,884.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E3B2" w14:textId="72A0B1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00.03</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ECF1" w14:textId="15FEC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CC1E" w14:textId="2F1361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084.67</w:t>
            </w:r>
          </w:p>
        </w:tc>
      </w:tr>
      <w:tr w:rsidR="00866AB7" w:rsidRPr="00866AB7" w14:paraId="03312F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FBA4F" w14:textId="1597C4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B3F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m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9F1C" w14:textId="06526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538.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B7B5" w14:textId="5BCF1B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67FFB" w14:textId="469EC1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5,097.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8A93D" w14:textId="6251CD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1,635.50</w:t>
            </w:r>
          </w:p>
        </w:tc>
      </w:tr>
      <w:tr w:rsidR="00866AB7" w:rsidRPr="00866AB7" w14:paraId="296B31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BE165" w14:textId="77431F9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286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rbizto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D5681" w14:textId="746B2A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1,83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7ADD" w14:textId="407E86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4E9F" w14:textId="0BCEC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F78A" w14:textId="2A422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1,833.75</w:t>
            </w:r>
          </w:p>
        </w:tc>
      </w:tr>
      <w:tr w:rsidR="00866AB7" w:rsidRPr="00866AB7" w14:paraId="1A9372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47A65" w14:textId="4671951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82C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URDANE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1C304" w14:textId="203A6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668.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4EA3" w14:textId="72DC68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A96C" w14:textId="00F299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0,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C3E6C" w14:textId="1F44DC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4,668.14</w:t>
            </w:r>
          </w:p>
        </w:tc>
      </w:tr>
      <w:tr w:rsidR="00866AB7" w:rsidRPr="00866AB7" w14:paraId="1B9C1E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8EE55" w14:textId="2FB8AB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BF9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s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C288" w14:textId="1EA8A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F981A" w14:textId="39828F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AD5DE" w14:textId="421AD4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76DE" w14:textId="0AA337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0D6E878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F5C5D9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57F59BA" w14:textId="321286E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418,574.3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A1EF51" w14:textId="61CF80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66B97C" w14:textId="5DC3D18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E6B9B0" w14:textId="649773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418,574.33</w:t>
            </w:r>
          </w:p>
        </w:tc>
      </w:tr>
      <w:tr w:rsidR="00866AB7" w:rsidRPr="00866AB7" w14:paraId="48267FA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512F5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n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92D1E9" w14:textId="141AE64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322.0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8BAA4B" w14:textId="514D42B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10C021" w14:textId="2BDBA06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A7BDBC" w14:textId="3A48BB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322.08</w:t>
            </w:r>
          </w:p>
        </w:tc>
      </w:tr>
      <w:tr w:rsidR="00866AB7" w:rsidRPr="00866AB7" w14:paraId="7CD617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B3562" w14:textId="13402E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BA7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Bat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C5EBB" w14:textId="20A76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949.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FF54" w14:textId="1A1A13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219BA" w14:textId="2A2375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B0BD" w14:textId="5EC2FB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949.52</w:t>
            </w:r>
          </w:p>
        </w:tc>
      </w:tr>
      <w:tr w:rsidR="00866AB7" w:rsidRPr="00866AB7" w14:paraId="4B39F7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E559D" w14:textId="793616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73B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CB2C" w14:textId="053E9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59.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21328" w14:textId="7769F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9389" w14:textId="2BC17A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DCD8" w14:textId="24258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59.04</w:t>
            </w:r>
          </w:p>
        </w:tc>
      </w:tr>
      <w:tr w:rsidR="00866AB7" w:rsidRPr="00866AB7" w14:paraId="27083C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5E9D7" w14:textId="4FE540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89D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tbay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AFFB0" w14:textId="597E54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FCE3F" w14:textId="4EC00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E90F" w14:textId="15FAF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9156" w14:textId="49594F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1.00</w:t>
            </w:r>
          </w:p>
        </w:tc>
      </w:tr>
      <w:tr w:rsidR="00866AB7" w:rsidRPr="00866AB7" w14:paraId="45D878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86895" w14:textId="024FC42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0C9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y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AA9B8" w14:textId="24D86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2.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DBEA7" w14:textId="1EA70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7D918" w14:textId="2F708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520D" w14:textId="0C936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2.52</w:t>
            </w:r>
          </w:p>
        </w:tc>
      </w:tr>
      <w:tr w:rsidR="00866AB7" w:rsidRPr="00866AB7" w14:paraId="13E4284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437D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gay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2F35C7" w14:textId="55BB82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258,382.7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2F0B1B" w14:textId="5A703AD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C9CF5F" w14:textId="6BB036E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3252AB5" w14:textId="7D12B7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258,382.70</w:t>
            </w:r>
          </w:p>
        </w:tc>
      </w:tr>
      <w:tr w:rsidR="00866AB7" w:rsidRPr="00866AB7" w14:paraId="022602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98043" w14:textId="5207920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A4F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g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14DB1" w14:textId="691C5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E3ED6" w14:textId="1EA008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9924" w14:textId="128784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8EE97" w14:textId="3F3943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5.58</w:t>
            </w:r>
          </w:p>
        </w:tc>
      </w:tr>
      <w:tr w:rsidR="00866AB7" w:rsidRPr="00866AB7" w14:paraId="387448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9069" w14:textId="12D312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2C9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l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B2F01" w14:textId="0EAC0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0824" w14:textId="1352FB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2AAA" w14:textId="56F88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9094" w14:textId="24CD72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r>
      <w:tr w:rsidR="00866AB7" w:rsidRPr="00866AB7" w14:paraId="0B03CD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E4054" w14:textId="78A04A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6B2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7A1E3" w14:textId="60FF5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0,27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4CEB" w14:textId="47F26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5A9D8" w14:textId="2EE134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681D" w14:textId="4FCD0A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0,279.32</w:t>
            </w:r>
          </w:p>
        </w:tc>
      </w:tr>
      <w:tr w:rsidR="00866AB7" w:rsidRPr="00866AB7" w14:paraId="09AABD9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3B489" w14:textId="081A89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1A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lac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D5188" w14:textId="0D47E5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26.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D96C9" w14:textId="4E087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E88B1" w14:textId="03A096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C8D1" w14:textId="0F397C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26.36</w:t>
            </w:r>
          </w:p>
        </w:tc>
      </w:tr>
      <w:tr w:rsidR="00866AB7" w:rsidRPr="00866AB7" w14:paraId="5ECDEE9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7FE27" w14:textId="2B68F4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16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mulu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C27B" w14:textId="596437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E85C" w14:textId="3F23F0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6FF0B" w14:textId="4121F3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18DE" w14:textId="666BAE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533AD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7E171" w14:textId="4C0DD16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06E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parr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7F555" w14:textId="1F488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180.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9A90" w14:textId="34FDF9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57A99" w14:textId="29DFA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3C31" w14:textId="7097F1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180.24</w:t>
            </w:r>
          </w:p>
        </w:tc>
      </w:tr>
      <w:tr w:rsidR="00866AB7" w:rsidRPr="00866AB7" w14:paraId="1BD763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62BF1" w14:textId="102A98F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078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6DF16" w14:textId="5905C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844.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1293" w14:textId="3C976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A8B75" w14:textId="186135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0395" w14:textId="1C23F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844.02</w:t>
            </w:r>
          </w:p>
        </w:tc>
      </w:tr>
      <w:tr w:rsidR="00866AB7" w:rsidRPr="00866AB7" w14:paraId="65DCF6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27B00" w14:textId="2B1243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58E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lester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B272C" w14:textId="74850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AA3B7" w14:textId="2C93E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906C" w14:textId="3A5BEF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837B" w14:textId="24324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1.00</w:t>
            </w:r>
          </w:p>
        </w:tc>
      </w:tr>
      <w:tr w:rsidR="00866AB7" w:rsidRPr="00866AB7" w14:paraId="4FC58F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781C7" w14:textId="37DD58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A8D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u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82743" w14:textId="3A598F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72402" w14:textId="5B9C7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D456E" w14:textId="63F6E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D6B99" w14:textId="46C62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6284D2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D15D5" w14:textId="3A03C5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B729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8EAE" w14:textId="260E89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0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966CF" w14:textId="559D6C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C327" w14:textId="2E45B9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09299" w14:textId="13DBAE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095.00</w:t>
            </w:r>
          </w:p>
        </w:tc>
      </w:tr>
      <w:tr w:rsidR="00866AB7" w:rsidRPr="00866AB7" w14:paraId="5C2C64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98B74" w14:textId="6DD1F1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792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ani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A68F" w14:textId="33222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05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5B7E3" w14:textId="33319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1D5D" w14:textId="4ECCD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3E78" w14:textId="4E2BB4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054.00</w:t>
            </w:r>
          </w:p>
        </w:tc>
      </w:tr>
      <w:tr w:rsidR="00866AB7" w:rsidRPr="00866AB7" w14:paraId="50559C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1420" w14:textId="7DCAC40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BDB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nri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EC416" w14:textId="26D6F6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2,528.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5CC1" w14:textId="6034A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42D02" w14:textId="4573B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77D8" w14:textId="562EBF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2,528.32</w:t>
            </w:r>
          </w:p>
        </w:tc>
      </w:tr>
      <w:tr w:rsidR="00866AB7" w:rsidRPr="00866AB7" w14:paraId="5CB824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8280E" w14:textId="5A724D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59C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tt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E8E1C" w14:textId="06228D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EAED2" w14:textId="3FEAD6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5A8CB" w14:textId="6A9F1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7347" w14:textId="4B4D0E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4.40</w:t>
            </w:r>
          </w:p>
        </w:tc>
      </w:tr>
      <w:tr w:rsidR="00866AB7" w:rsidRPr="00866AB7" w14:paraId="33324A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40465" w14:textId="6643A0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964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nz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B9762" w14:textId="172D45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648.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5EE5" w14:textId="2FE9C2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45E4C" w14:textId="0B66C6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23AB0" w14:textId="7DF98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648.86</w:t>
            </w:r>
          </w:p>
        </w:tc>
      </w:tr>
      <w:tr w:rsidR="00866AB7" w:rsidRPr="00866AB7" w14:paraId="087355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C84A6" w14:textId="695FF43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996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gu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11BDA" w14:textId="2D6D7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6,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4D71" w14:textId="601716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5BA53" w14:textId="7830B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C690" w14:textId="4A5C4F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6,200.00</w:t>
            </w:r>
          </w:p>
        </w:tc>
      </w:tr>
      <w:tr w:rsidR="00866AB7" w:rsidRPr="00866AB7" w14:paraId="2141B5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48093" w14:textId="526C16A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55D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7F88" w14:textId="7B78F7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42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067EA" w14:textId="0FBD7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37DF" w14:textId="571F2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F6B3C" w14:textId="0A5D0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428.40</w:t>
            </w:r>
          </w:p>
        </w:tc>
      </w:tr>
      <w:tr w:rsidR="00866AB7" w:rsidRPr="00866AB7" w14:paraId="7197CA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EDF78" w14:textId="2F17FF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004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a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E0CE" w14:textId="1908D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795.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80B44" w14:textId="620A25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4EDAB" w14:textId="47E548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9B46" w14:textId="229B6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795.70</w:t>
            </w:r>
          </w:p>
        </w:tc>
      </w:tr>
      <w:tr w:rsidR="00866AB7" w:rsidRPr="00866AB7" w14:paraId="6C7890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777F5" w14:textId="3FAB061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1F0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mp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1EF42" w14:textId="13A7BC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85.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6774" w14:textId="1A4484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1BAFC" w14:textId="56E070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47F6" w14:textId="25AC2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85.68</w:t>
            </w:r>
          </w:p>
        </w:tc>
      </w:tr>
      <w:tr w:rsidR="00866AB7" w:rsidRPr="00866AB7" w14:paraId="245ACA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184BD" w14:textId="578E17E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E43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ñabla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1A46C" w14:textId="71678E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AADC" w14:textId="299D5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9BC8" w14:textId="49B117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03AC" w14:textId="4DDCB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76F1B9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EFC1B" w14:textId="2711ED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A6A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EB86" w14:textId="4FA26A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B36D1" w14:textId="42466A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2C02C" w14:textId="15567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466D" w14:textId="5804D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6BF7FF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0328D" w14:textId="4C7337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014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8532" w14:textId="212DF4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146.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EA2B6" w14:textId="07F13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E7E6" w14:textId="540D6E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13CD8" w14:textId="4279E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146.22</w:t>
            </w:r>
          </w:p>
        </w:tc>
      </w:tr>
      <w:tr w:rsidR="00866AB7" w:rsidRPr="00866AB7" w14:paraId="5CA79D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50485" w14:textId="5A3DE2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B32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chez-Mi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2C3E" w14:textId="6D47F2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D05D6" w14:textId="7F2592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5CF3E" w14:textId="34B4C2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319A" w14:textId="66BBF8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00</w:t>
            </w:r>
          </w:p>
        </w:tc>
      </w:tr>
      <w:tr w:rsidR="00866AB7" w:rsidRPr="00866AB7" w14:paraId="3D04C3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75500" w14:textId="54424B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4B23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60AA7" w14:textId="15834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470.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6942" w14:textId="4C6BF8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9D27B" w14:textId="0AFD87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99CB" w14:textId="7FC354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470.88</w:t>
            </w:r>
          </w:p>
        </w:tc>
      </w:tr>
      <w:tr w:rsidR="00866AB7" w:rsidRPr="00866AB7" w14:paraId="0FCDE4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8A57A" w14:textId="037F0F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12B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Prax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D72F7" w14:textId="515CE4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2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03CDB" w14:textId="37DB95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B7035" w14:textId="2BF2D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C6225" w14:textId="6C2C4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220.00</w:t>
            </w:r>
          </w:p>
        </w:tc>
      </w:tr>
      <w:tr w:rsidR="00866AB7" w:rsidRPr="00866AB7" w14:paraId="724FE3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22D20" w14:textId="7A50FF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A0F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Teres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4F6B" w14:textId="345C93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A8287" w14:textId="3F29B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E59E5" w14:textId="5CF439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B92E9" w14:textId="684E9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3.76</w:t>
            </w:r>
          </w:p>
        </w:tc>
      </w:tr>
      <w:tr w:rsidR="00866AB7" w:rsidRPr="00866AB7" w14:paraId="6ACE58C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A3799" w14:textId="2A7075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3EE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Niño (Fair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EE2A" w14:textId="6046E1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558.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8299" w14:textId="036BE1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EA0B" w14:textId="1F9DCF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8641" w14:textId="1C049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558.53</w:t>
            </w:r>
          </w:p>
        </w:tc>
      </w:tr>
      <w:tr w:rsidR="00866AB7" w:rsidRPr="00866AB7" w14:paraId="3816F2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0E373" w14:textId="779E92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270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C0B2F" w14:textId="2BE39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BB9A" w14:textId="0336D5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DF41" w14:textId="2B244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3B86C" w14:textId="61C512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65.64</w:t>
            </w:r>
          </w:p>
        </w:tc>
      </w:tr>
      <w:tr w:rsidR="00866AB7" w:rsidRPr="00866AB7" w14:paraId="26AEB6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EA37" w14:textId="6050C0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330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A9700" w14:textId="24229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ACF8" w14:textId="43948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B9B5C" w14:textId="44013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3D63C" w14:textId="158F0B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6.88</w:t>
            </w:r>
          </w:p>
        </w:tc>
      </w:tr>
      <w:tr w:rsidR="00866AB7" w:rsidRPr="00866AB7" w14:paraId="74B1F0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78760" w14:textId="2BCA2A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1231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guegar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6865" w14:textId="314111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57,091.2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B207" w14:textId="6B9EDD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6706" w14:textId="70C8C3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18AA" w14:textId="5C6119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57,091.23</w:t>
            </w:r>
          </w:p>
        </w:tc>
      </w:tr>
      <w:tr w:rsidR="00866AB7" w:rsidRPr="00866AB7" w14:paraId="3574C1A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57AD9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sabel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AB3905" w14:textId="2F5560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39,678.4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B75360" w14:textId="3BA577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066C8F" w14:textId="0095CA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7F65E4" w14:textId="64484ED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39,678.45</w:t>
            </w:r>
          </w:p>
        </w:tc>
      </w:tr>
      <w:tr w:rsidR="00866AB7" w:rsidRPr="00866AB7" w14:paraId="62E4AC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61E19" w14:textId="4504A7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D9D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58062" w14:textId="065A03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65.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0757" w14:textId="01742B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8958" w14:textId="6EE083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2CECF" w14:textId="1DBD8F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65.48</w:t>
            </w:r>
          </w:p>
        </w:tc>
      </w:tr>
      <w:tr w:rsidR="00866AB7" w:rsidRPr="00866AB7" w14:paraId="33E47C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8C066" w14:textId="0C25BD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9FD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46EB2" w14:textId="1201C1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0,928.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76EA5" w14:textId="5CC54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C6A76" w14:textId="3E1A79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D0563" w14:textId="44211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0,928.45</w:t>
            </w:r>
          </w:p>
        </w:tc>
      </w:tr>
      <w:tr w:rsidR="00866AB7" w:rsidRPr="00866AB7" w14:paraId="0746E6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D37C0" w14:textId="44BAFF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09A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ad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2444" w14:textId="6C6624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53C37" w14:textId="325D2B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3D908" w14:textId="7B975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D396" w14:textId="4CB6FC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0D15878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5A181" w14:textId="22F72E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1A6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A73E3" w14:textId="798144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457.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CD182" w14:textId="6E727A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E66C9" w14:textId="4AD15F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9D88E" w14:textId="680B41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457.66</w:t>
            </w:r>
          </w:p>
        </w:tc>
      </w:tr>
      <w:tr w:rsidR="00866AB7" w:rsidRPr="00866AB7" w14:paraId="2EEED5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BB2F" w14:textId="12DA6D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5A0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enito Soliv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E8244" w14:textId="7EDED4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7,12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85A7E" w14:textId="025383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49447" w14:textId="1CB0F4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92F0D" w14:textId="0DA166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7,122.54</w:t>
            </w:r>
          </w:p>
        </w:tc>
      </w:tr>
      <w:tr w:rsidR="00866AB7" w:rsidRPr="00866AB7" w14:paraId="43611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51A30" w14:textId="03E4C7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A61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6E72" w14:textId="20665E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172.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BDF2F" w14:textId="441BE1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DEAC3" w14:textId="559E04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408C4" w14:textId="3428FF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172.06</w:t>
            </w:r>
          </w:p>
        </w:tc>
      </w:tr>
      <w:tr w:rsidR="00866AB7" w:rsidRPr="00866AB7" w14:paraId="164AB3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37ADF" w14:textId="23E8503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DC2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56F29" w14:textId="081298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12.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33D7" w14:textId="60768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7E92" w14:textId="50CFD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7B1D" w14:textId="3CD66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12.66</w:t>
            </w:r>
          </w:p>
        </w:tc>
      </w:tr>
      <w:tr w:rsidR="00866AB7" w:rsidRPr="00866AB7" w14:paraId="52088B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000F4" w14:textId="0910DE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168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45FB" w14:textId="65578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77.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F6182" w14:textId="071ED9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A253" w14:textId="13E69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2BC9" w14:textId="6873E3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77.36</w:t>
            </w:r>
          </w:p>
        </w:tc>
      </w:tr>
      <w:tr w:rsidR="00866AB7" w:rsidRPr="00866AB7" w14:paraId="061EDE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C59EF" w14:textId="40F724E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2F4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06172" w14:textId="419324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902.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6FD6C" w14:textId="67F7B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FC1E" w14:textId="3FE829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CEB6" w14:textId="2B9D7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902.96</w:t>
            </w:r>
          </w:p>
        </w:tc>
      </w:tr>
      <w:tr w:rsidR="00866AB7" w:rsidRPr="00866AB7" w14:paraId="43972E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51269" w14:textId="52AB4FB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03F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7C183" w14:textId="206C00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2,292.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7AD7C" w14:textId="5EE22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7414C" w14:textId="59F28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0AC84" w14:textId="65B27A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2,292.66</w:t>
            </w:r>
          </w:p>
        </w:tc>
      </w:tr>
      <w:tr w:rsidR="00866AB7" w:rsidRPr="00866AB7" w14:paraId="2EF2AC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86945" w14:textId="0B03D0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B2B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fin Albano (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A048" w14:textId="3BF370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821.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AC007" w14:textId="200E6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5862A" w14:textId="511D1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C6E2" w14:textId="59BBD2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821.06</w:t>
            </w:r>
          </w:p>
        </w:tc>
      </w:tr>
      <w:tr w:rsidR="00866AB7" w:rsidRPr="00866AB7" w14:paraId="202F4E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D5453" w14:textId="159A13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8D2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pig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E93F7" w14:textId="355DF2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7,448.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2566" w14:textId="55028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9C84" w14:textId="1D082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1AFD" w14:textId="5B3888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7,448.42</w:t>
            </w:r>
          </w:p>
        </w:tc>
      </w:tr>
      <w:tr w:rsidR="00866AB7" w:rsidRPr="00866AB7" w14:paraId="7A4C5E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40E64" w14:textId="22DD8C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8EF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vi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91A40" w14:textId="6B0CC5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26.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DB5F" w14:textId="590C4D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CA85A" w14:textId="3D4028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3A31" w14:textId="2C3A35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26.66</w:t>
            </w:r>
          </w:p>
        </w:tc>
      </w:tr>
      <w:tr w:rsidR="00866AB7" w:rsidRPr="00866AB7" w14:paraId="4CBE74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54E78" w14:textId="5021D80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029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chag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9595" w14:textId="7FDA8E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77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5436" w14:textId="1F327E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388B6" w14:textId="3CD07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099F1" w14:textId="17AAB1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775.86</w:t>
            </w:r>
          </w:p>
        </w:tc>
      </w:tr>
      <w:tr w:rsidR="00866AB7" w:rsidRPr="00866AB7" w14:paraId="367B6C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D72FF" w14:textId="0A79C6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17C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m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C948" w14:textId="7449A0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1,2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785E" w14:textId="30D5C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4843F" w14:textId="69F63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20D0D" w14:textId="4FF1F5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1,260.66</w:t>
            </w:r>
          </w:p>
        </w:tc>
      </w:tr>
      <w:tr w:rsidR="00866AB7" w:rsidRPr="00866AB7" w14:paraId="3962C3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0F868" w14:textId="106080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687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9157" w14:textId="23764B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56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868E" w14:textId="28D519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C829" w14:textId="35C798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86D1" w14:textId="7803BE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562.54</w:t>
            </w:r>
          </w:p>
        </w:tc>
      </w:tr>
      <w:tr w:rsidR="00866AB7" w:rsidRPr="00866AB7" w14:paraId="7EB1DAC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20D10" w14:textId="42C1748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BE6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AEFD" w14:textId="2562E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305.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70AE8" w14:textId="329C5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4ECF" w14:textId="0EC8BF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E1D96" w14:textId="0F056F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305.66</w:t>
            </w:r>
          </w:p>
        </w:tc>
      </w:tr>
      <w:tr w:rsidR="00866AB7" w:rsidRPr="00866AB7" w14:paraId="713F98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31BF4" w14:textId="5E9E503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405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4F5E" w14:textId="5F3786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998D" w14:textId="1A096C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65E1" w14:textId="263CC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E304B" w14:textId="5726CD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r>
      <w:tr w:rsidR="00866AB7" w:rsidRPr="00866AB7" w14:paraId="104EA9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D29E8" w14:textId="0697955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D76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onac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4A324" w14:textId="14325F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5,337.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38D25" w14:textId="07638F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AA206" w14:textId="542A9F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6BB5D" w14:textId="1D8308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5,337.88</w:t>
            </w:r>
          </w:p>
        </w:tc>
      </w:tr>
      <w:tr w:rsidR="00866AB7" w:rsidRPr="00866AB7" w14:paraId="73640D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A3D25" w14:textId="46E201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88F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6EFC" w14:textId="77E943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0,87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C84FF" w14:textId="5A9B90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72777" w14:textId="4B91F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1F1BF" w14:textId="324414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0,877.56</w:t>
            </w:r>
          </w:p>
        </w:tc>
      </w:tr>
      <w:tr w:rsidR="00866AB7" w:rsidRPr="00866AB7" w14:paraId="4CBDF4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3A453" w14:textId="78CD23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3F8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ui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07DF0" w14:textId="1BF4EF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401.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C5141" w14:textId="23AB65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60820" w14:textId="169A61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8179" w14:textId="0C807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401.58</w:t>
            </w:r>
          </w:p>
        </w:tc>
      </w:tr>
      <w:tr w:rsidR="00866AB7" w:rsidRPr="00866AB7" w14:paraId="1521849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D4BCD" w14:textId="36C1026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1D6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E12D0" w14:textId="019938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339.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7F24" w14:textId="444AA0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7027" w14:textId="1A882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6D78" w14:textId="4B69E7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339.30</w:t>
            </w:r>
          </w:p>
        </w:tc>
      </w:tr>
      <w:tr w:rsidR="00866AB7" w:rsidRPr="00866AB7" w14:paraId="2A7A0E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943CA" w14:textId="38E649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A8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B41AD" w14:textId="4517A1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75BE" w14:textId="2FDB2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E970" w14:textId="6AECAC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071C9" w14:textId="242211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571A9B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88B14" w14:textId="49F9C7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C357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D13B" w14:textId="50821D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763.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38F96" w14:textId="36D3BB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84E74" w14:textId="515E0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6D45" w14:textId="15A33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763.16</w:t>
            </w:r>
          </w:p>
        </w:tc>
      </w:tr>
      <w:tr w:rsidR="00866AB7" w:rsidRPr="00866AB7" w14:paraId="344B82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1CB86" w14:textId="32897E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9AA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3ECF" w14:textId="528B92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3,32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5E38" w14:textId="057477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6E13" w14:textId="4AC08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59FAD" w14:textId="628211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3,329.86</w:t>
            </w:r>
          </w:p>
        </w:tc>
      </w:tr>
      <w:tr w:rsidR="00866AB7" w:rsidRPr="00866AB7" w14:paraId="3F9F96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44348" w14:textId="32EBB9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60E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ina Merc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1B82A" w14:textId="2F5946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31539" w14:textId="54AD3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101C" w14:textId="0CB00D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0EB4C" w14:textId="12067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37D9C9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8E3EC" w14:textId="1DB955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CC9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8C16D" w14:textId="63A71B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748.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28B2" w14:textId="448CBC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140D" w14:textId="1B65A6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F2F8" w14:textId="7FC1AB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748.38</w:t>
            </w:r>
          </w:p>
        </w:tc>
      </w:tr>
      <w:tr w:rsidR="00866AB7" w:rsidRPr="00866AB7" w14:paraId="2B9D1C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37B20" w14:textId="43D32A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74E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7582" w14:textId="31411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04.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CCE46" w14:textId="396933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2294C" w14:textId="044FB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2898" w14:textId="6A5C09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04.54</w:t>
            </w:r>
          </w:p>
        </w:tc>
      </w:tr>
      <w:tr w:rsidR="00866AB7" w:rsidRPr="00866AB7" w14:paraId="110512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86B33" w14:textId="67D542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570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Guillerm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AFD7" w14:textId="311ACA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22.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EBBCC" w14:textId="79EA1C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76224" w14:textId="26032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CE18A" w14:textId="512A5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22.76</w:t>
            </w:r>
          </w:p>
        </w:tc>
      </w:tr>
      <w:tr w:rsidR="00866AB7" w:rsidRPr="00866AB7" w14:paraId="71A3B2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6EDD1" w14:textId="60FB38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E17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B2FE" w14:textId="0572BB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968.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68CF" w14:textId="151112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78F5" w14:textId="225267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92BD7" w14:textId="702F11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968.70</w:t>
            </w:r>
          </w:p>
        </w:tc>
      </w:tr>
      <w:tr w:rsidR="00866AB7" w:rsidRPr="00866AB7" w14:paraId="0C4C48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5A218" w14:textId="58B1EF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850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215AB" w14:textId="353EA6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4320" w14:textId="7B8DF0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DBCC" w14:textId="48FBD5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EB4B" w14:textId="1A62D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02CA03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88984" w14:textId="5DF389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07F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ri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1FF6" w14:textId="75D10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873.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91C86" w14:textId="793D0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819B1" w14:textId="73CA0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9368" w14:textId="27FCA8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873.66</w:t>
            </w:r>
          </w:p>
        </w:tc>
      </w:tr>
      <w:tr w:rsidR="00866AB7" w:rsidRPr="00866AB7" w14:paraId="7EEE29B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815EA" w14:textId="22DEAA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D80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t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A1F43" w14:textId="786086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875.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E0D68" w14:textId="37BFA4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0DDF" w14:textId="03CC8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FB9A" w14:textId="43F3C7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875.66</w:t>
            </w:r>
          </w:p>
        </w:tc>
      </w:tr>
      <w:tr w:rsidR="00866AB7" w:rsidRPr="00866AB7" w14:paraId="55D8AF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46652" w14:textId="7A4AF7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1A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0E67A" w14:textId="3AE9C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068.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A286" w14:textId="113D7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5BE1B" w14:textId="54074F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AD9F7" w14:textId="1D86B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068.54</w:t>
            </w:r>
          </w:p>
        </w:tc>
      </w:tr>
      <w:tr w:rsidR="00866AB7" w:rsidRPr="00866AB7" w14:paraId="694F2F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18203" w14:textId="557CF4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595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7F023" w14:textId="51B9D3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57C4" w14:textId="78A85C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7C701" w14:textId="196E3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522D" w14:textId="2EFA8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351.66</w:t>
            </w:r>
          </w:p>
        </w:tc>
      </w:tr>
      <w:tr w:rsidR="00866AB7" w:rsidRPr="00866AB7" w14:paraId="0F5B6B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F7489" w14:textId="5C0823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676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ti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BDD77" w14:textId="192359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147.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C1271" w14:textId="2B4D3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C6EB0" w14:textId="1896D6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3685" w14:textId="5FE3B4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147.52</w:t>
            </w:r>
          </w:p>
        </w:tc>
      </w:tr>
      <w:tr w:rsidR="00866AB7" w:rsidRPr="00866AB7" w14:paraId="09E74E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13548" w14:textId="3D9AAF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5D4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F1860" w14:textId="49B03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D9D0" w14:textId="55F4D2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F095" w14:textId="55F5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05847" w14:textId="52744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760.66</w:t>
            </w:r>
          </w:p>
        </w:tc>
      </w:tr>
      <w:tr w:rsidR="00866AB7" w:rsidRPr="00866AB7" w14:paraId="1A9F34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EFCE8" w14:textId="520693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902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mau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FDE20" w14:textId="4CC898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480.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936CA" w14:textId="183DE6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8999" w14:textId="0AE7BE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7E7C" w14:textId="78465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480.04</w:t>
            </w:r>
          </w:p>
        </w:tc>
      </w:tr>
      <w:tr w:rsidR="00866AB7" w:rsidRPr="00866AB7" w14:paraId="795B629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F9A0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ueva Vizcay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8413FF" w14:textId="1ECD53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092,714.2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FFEC3C" w14:textId="788C5B7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16A864" w14:textId="113D308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46E210" w14:textId="3C7B925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092,714.26</w:t>
            </w:r>
          </w:p>
        </w:tc>
      </w:tr>
      <w:tr w:rsidR="00866AB7" w:rsidRPr="00866AB7" w14:paraId="3E48B5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13DF3" w14:textId="6BAB29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275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ueva Vizc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19BDC" w14:textId="28C7DC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4,846.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37D7" w14:textId="31F49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02AE" w14:textId="6877E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FA34E" w14:textId="498590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4,846.90</w:t>
            </w:r>
          </w:p>
        </w:tc>
      </w:tr>
      <w:tr w:rsidR="00866AB7" w:rsidRPr="00866AB7" w14:paraId="6EC5E9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5A08D" w14:textId="240002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CFC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b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DADC" w14:textId="2CC2CF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03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16B8" w14:textId="1FD654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860CA" w14:textId="7AE519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61E50" w14:textId="38F80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036.10</w:t>
            </w:r>
          </w:p>
        </w:tc>
      </w:tr>
      <w:tr w:rsidR="00866AB7" w:rsidRPr="00866AB7" w14:paraId="182C42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96E12" w14:textId="1F3B55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077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om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A789" w14:textId="77E42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107.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F7C7" w14:textId="5A6B11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1724B" w14:textId="48E070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AA1C1" w14:textId="74A111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107.48</w:t>
            </w:r>
          </w:p>
        </w:tc>
      </w:tr>
      <w:tr w:rsidR="00866AB7" w:rsidRPr="00866AB7" w14:paraId="68ADE3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77D79" w14:textId="62393B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589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l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6588A" w14:textId="78F05C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1,723.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F9195" w14:textId="76B4B0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C6BD" w14:textId="416A2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10AF" w14:textId="24150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1,723.78</w:t>
            </w:r>
          </w:p>
        </w:tc>
      </w:tr>
      <w:tr w:rsidR="00866AB7" w:rsidRPr="00866AB7" w14:paraId="50E6171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EABB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Quirin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3DB589" w14:textId="3B68F0E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45,476.8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6A3BF0" w14:textId="1FE6A9A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8A20B6" w14:textId="056139A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159446" w14:textId="7E9E5DB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45,476.84</w:t>
            </w:r>
          </w:p>
        </w:tc>
      </w:tr>
      <w:tr w:rsidR="00866AB7" w:rsidRPr="00866AB7" w14:paraId="434CE1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FFEFB" w14:textId="1C7D890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B5B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2098" w14:textId="6169C2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19,253.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385E" w14:textId="7C118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13D1F" w14:textId="65545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B956" w14:textId="26CF18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19,253.56</w:t>
            </w:r>
          </w:p>
        </w:tc>
      </w:tr>
      <w:tr w:rsidR="00866AB7" w:rsidRPr="00866AB7" w14:paraId="510A3A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1BE02" w14:textId="71DC61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34C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rrog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FD112" w14:textId="39CBC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82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80CD" w14:textId="473F7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DE342" w14:textId="0F045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29F4" w14:textId="25EFA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823.00</w:t>
            </w:r>
          </w:p>
        </w:tc>
      </w:tr>
      <w:tr w:rsidR="00866AB7" w:rsidRPr="00866AB7" w14:paraId="6F8B2B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D57D4" w14:textId="75EC7B5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F1E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ff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87D3" w14:textId="50F793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1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C710F" w14:textId="3BB32D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A2A42" w14:textId="63F893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0FB4" w14:textId="1FE93E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17.00</w:t>
            </w:r>
          </w:p>
        </w:tc>
      </w:tr>
      <w:tr w:rsidR="00866AB7" w:rsidRPr="00866AB7" w14:paraId="0E4A7E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745AA" w14:textId="522118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857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9A97F" w14:textId="5581F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0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858CF" w14:textId="75372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3D7B6" w14:textId="3E3686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74B24" w14:textId="25AA0E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097.28</w:t>
            </w:r>
          </w:p>
        </w:tc>
      </w:tr>
      <w:tr w:rsidR="00866AB7" w:rsidRPr="00866AB7" w14:paraId="551474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D109E" w14:textId="0803A0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376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tip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BB6C" w14:textId="26D491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8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7E99D" w14:textId="719466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FB89" w14:textId="0671F8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385E6" w14:textId="44B164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86.00</w:t>
            </w:r>
          </w:p>
        </w:tc>
      </w:tr>
      <w:tr w:rsidR="00866AB7" w:rsidRPr="00866AB7" w14:paraId="47F9963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CD31CF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0C21A7" w14:textId="7D49E0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3,198,117.11</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73D44A" w14:textId="4C307C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A405CF" w14:textId="7D5F504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B7F9164" w14:textId="66F458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3,198,117.11</w:t>
            </w:r>
          </w:p>
        </w:tc>
      </w:tr>
      <w:tr w:rsidR="00866AB7" w:rsidRPr="00866AB7" w14:paraId="75B16E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03F97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uror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8558DE" w14:textId="68A1AA2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3,67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AEF6F2" w14:textId="72B624C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446187" w14:textId="617B06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5E5A0D" w14:textId="7FD0451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3,670.00</w:t>
            </w:r>
          </w:p>
        </w:tc>
      </w:tr>
      <w:tr w:rsidR="00866AB7" w:rsidRPr="00866AB7" w14:paraId="075F51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FC767" w14:textId="73F7BB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18B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8892B" w14:textId="7CE693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30BD1" w14:textId="3D0E82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9188E" w14:textId="49E98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F24E" w14:textId="1C5FA6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750.00</w:t>
            </w:r>
          </w:p>
        </w:tc>
      </w:tr>
      <w:tr w:rsidR="00866AB7" w:rsidRPr="00866AB7" w14:paraId="47EC4D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1028" w14:textId="1C801D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8BD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ig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168D" w14:textId="565E19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0AF9" w14:textId="66C27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8ADBA" w14:textId="573512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D860C" w14:textId="1FDBD9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265.00</w:t>
            </w:r>
          </w:p>
        </w:tc>
      </w:tr>
      <w:tr w:rsidR="00866AB7" w:rsidRPr="00866AB7" w14:paraId="5153BD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8C65B" w14:textId="5035BB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E6E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las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64589" w14:textId="6BD037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67CA6" w14:textId="4214C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CB17" w14:textId="4C652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0293" w14:textId="2A4BF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3FDEC4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1AFB5" w14:textId="3F152B2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E7C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l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1D116" w14:textId="1867AF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EFC0D" w14:textId="389586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86E5D" w14:textId="636E17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ED85A" w14:textId="4F1585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4CF081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6A16B" w14:textId="07B24E9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B5CA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DC018" w14:textId="761020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1B41" w14:textId="1B444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571D7" w14:textId="5072D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2E28" w14:textId="1F7BA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r>
      <w:tr w:rsidR="00866AB7" w:rsidRPr="00866AB7" w14:paraId="5D92FD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43A6E" w14:textId="66781E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253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pacu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15894" w14:textId="0B36BC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66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0FCA" w14:textId="4F50D5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A930B" w14:textId="30B34A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804F5" w14:textId="6CCEC3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667.50</w:t>
            </w:r>
          </w:p>
        </w:tc>
      </w:tr>
      <w:tr w:rsidR="00866AB7" w:rsidRPr="00866AB7" w14:paraId="376B30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3F0D0" w14:textId="532C2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A49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a 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6005" w14:textId="3298F5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E98D3" w14:textId="0866E1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9BDE7" w14:textId="37BDB2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72C4C" w14:textId="2EE886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r>
      <w:tr w:rsidR="00866AB7" w:rsidRPr="00866AB7" w14:paraId="106E4B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6325C" w14:textId="29697F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6AE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A9E8" w14:textId="7AEE20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40034" w14:textId="656070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872FA" w14:textId="7D2F3D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FC17B" w14:textId="19355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237.50</w:t>
            </w:r>
          </w:p>
        </w:tc>
      </w:tr>
      <w:tr w:rsidR="00866AB7" w:rsidRPr="00866AB7" w14:paraId="3CA36C7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B849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2B6B5A" w14:textId="420390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152,798.6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C24053" w14:textId="368FCB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2A87D1" w14:textId="52C691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94AB3" w14:textId="476A1D5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152,798.69</w:t>
            </w:r>
          </w:p>
        </w:tc>
      </w:tr>
      <w:tr w:rsidR="00866AB7" w:rsidRPr="00866AB7" w14:paraId="34565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547AE" w14:textId="4CF358A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BC3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2A8DF" w14:textId="366344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1D93" w14:textId="7409F0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4A79" w14:textId="31A946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1D507" w14:textId="2F6754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04.00</w:t>
            </w:r>
          </w:p>
        </w:tc>
      </w:tr>
      <w:tr w:rsidR="00866AB7" w:rsidRPr="00866AB7" w14:paraId="79E9FB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0E8E9" w14:textId="2A1626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428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71F7" w14:textId="49D79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56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FD703" w14:textId="237666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87678" w14:textId="04E7ED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58E1F" w14:textId="2A6DC2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566.00</w:t>
            </w:r>
          </w:p>
        </w:tc>
      </w:tr>
      <w:tr w:rsidR="00866AB7" w:rsidRPr="00866AB7" w14:paraId="040C80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E647A" w14:textId="4FC3C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16F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l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D5F6E" w14:textId="1C3EF1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91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D941" w14:textId="16E3C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5415F" w14:textId="78537E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99A2E" w14:textId="1036B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919.20</w:t>
            </w:r>
          </w:p>
        </w:tc>
      </w:tr>
      <w:tr w:rsidR="00866AB7" w:rsidRPr="00866AB7" w14:paraId="324134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6D546" w14:textId="1F57F56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0C8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lupi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4531" w14:textId="7DAAD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76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46D7" w14:textId="00391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5803" w14:textId="265A9B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1D85" w14:textId="531D02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0,768.00</w:t>
            </w:r>
          </w:p>
        </w:tc>
      </w:tr>
      <w:tr w:rsidR="00866AB7" w:rsidRPr="00866AB7" w14:paraId="24A4C4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ACF41" w14:textId="1AF922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DB9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erm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5D2EA" w14:textId="2F1769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47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148D" w14:textId="37EEAB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6523E" w14:textId="31ACA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DF961" w14:textId="50921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471.25</w:t>
            </w:r>
          </w:p>
        </w:tc>
      </w:tr>
      <w:tr w:rsidR="00866AB7" w:rsidRPr="00866AB7" w14:paraId="145F9A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12AD2" w14:textId="0EBDDB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499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m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FEDD" w14:textId="5DB305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579.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585A" w14:textId="1F2ED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361C" w14:textId="0494F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6999A" w14:textId="33CABE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579.98</w:t>
            </w:r>
          </w:p>
        </w:tc>
      </w:tr>
      <w:tr w:rsidR="00866AB7" w:rsidRPr="00866AB7" w14:paraId="44AD01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72279" w14:textId="03F6E5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245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ve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84097" w14:textId="22BCF8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2978D" w14:textId="6076A0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ECFD" w14:textId="03B90A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8DE9" w14:textId="30D46F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4,000.00</w:t>
            </w:r>
          </w:p>
        </w:tc>
      </w:tr>
      <w:tr w:rsidR="00866AB7" w:rsidRPr="00866AB7" w14:paraId="1006C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1C7F6" w14:textId="60CA9D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0F0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DB30" w14:textId="6B0A8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E9F12" w14:textId="0378F2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5F30" w14:textId="47DCBF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5929F" w14:textId="10BCAA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500.00</w:t>
            </w:r>
          </w:p>
        </w:tc>
      </w:tr>
      <w:tr w:rsidR="00866AB7" w:rsidRPr="00866AB7" w14:paraId="25CE36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8AB47" w14:textId="30E4DB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EFA6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CD338" w14:textId="0C9353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5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B920" w14:textId="793A1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D9CB" w14:textId="6F218D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8FA12" w14:textId="08C2F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590.00</w:t>
            </w:r>
          </w:p>
        </w:tc>
      </w:tr>
      <w:tr w:rsidR="00866AB7" w:rsidRPr="00866AB7" w14:paraId="0BFD273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5A619" w14:textId="3A739B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1F8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3F2A" w14:textId="378DB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1,025.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C0C38" w14:textId="2ACB97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D91A4" w14:textId="76CB51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91D7E" w14:textId="6B51BA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1,025.76</w:t>
            </w:r>
          </w:p>
        </w:tc>
      </w:tr>
      <w:tr w:rsidR="00866AB7" w:rsidRPr="00866AB7" w14:paraId="016277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73F68" w14:textId="396CF5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30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66B2F" w14:textId="7B8878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55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AB53A" w14:textId="6C45FF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75308" w14:textId="4D9833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90F07" w14:textId="4B37E2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556.50</w:t>
            </w:r>
          </w:p>
        </w:tc>
      </w:tr>
      <w:tr w:rsidR="00866AB7" w:rsidRPr="00866AB7" w14:paraId="3D4556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C826A" w14:textId="3A03F5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3F2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m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D374A" w14:textId="0EA5B3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31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DCE3" w14:textId="0598A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C37C" w14:textId="317923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4FC8" w14:textId="3890DD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318.00</w:t>
            </w:r>
          </w:p>
        </w:tc>
      </w:tr>
      <w:tr w:rsidR="00866AB7" w:rsidRPr="00866AB7" w14:paraId="4FA2662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039CA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ulac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9E62CE" w14:textId="3A364D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86,704.1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413707" w14:textId="13099E7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E8D83D" w14:textId="105FC04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C8E0E" w14:textId="3295245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86,704.17</w:t>
            </w:r>
          </w:p>
        </w:tc>
      </w:tr>
      <w:tr w:rsidR="00866AB7" w:rsidRPr="00866AB7" w14:paraId="699D1F9A" w14:textId="77777777" w:rsidTr="00866AB7">
        <w:trPr>
          <w:trHeight w:hRule="exact" w:val="227"/>
        </w:trPr>
        <w:tc>
          <w:tcPr>
            <w:tcW w:w="70"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2435F9C7" w14:textId="1E9F869B" w:rsidR="00866AB7" w:rsidRPr="00866AB7" w:rsidRDefault="00866AB7" w:rsidP="00866AB7">
            <w:pPr>
              <w:ind w:right="57"/>
              <w:rPr>
                <w:color w:val="000000"/>
                <w:sz w:val="18"/>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C1AB0" w14:textId="77777777" w:rsidR="00866AB7" w:rsidRPr="00866AB7" w:rsidRDefault="00866AB7" w:rsidP="00866AB7">
            <w:pPr>
              <w:ind w:right="57"/>
              <w:rPr>
                <w:rFonts w:ascii="Arial Narrow" w:hAnsi="Arial Narrow"/>
                <w:i/>
                <w:iCs/>
                <w:color w:val="000000"/>
                <w:sz w:val="18"/>
              </w:rPr>
            </w:pPr>
            <w:r w:rsidRPr="00866AB7">
              <w:rPr>
                <w:rFonts w:ascii="Arial Narrow" w:hAnsi="Arial Narrow"/>
                <w:i/>
                <w:iCs/>
                <w:color w:val="000000"/>
                <w:sz w:val="18"/>
              </w:rPr>
              <w:t>PLGU Bu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8B225" w14:textId="18F0100C"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1,23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717F9" w14:textId="5689370F"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F7FD3" w14:textId="78A669C3"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AFB8" w14:textId="2B8FB7BE"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1,234,000.00</w:t>
            </w:r>
          </w:p>
        </w:tc>
      </w:tr>
      <w:tr w:rsidR="00866AB7" w:rsidRPr="00866AB7" w14:paraId="3862A9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2373A" w14:textId="4388B3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D95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FD249" w14:textId="7CEBA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328F7" w14:textId="71ABF4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75B88" w14:textId="459D05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F350A" w14:textId="2845AF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r>
      <w:tr w:rsidR="00866AB7" w:rsidRPr="00866AB7" w14:paraId="69DA0F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04C5B" w14:textId="147AC03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E1D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gtas (Biga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79998" w14:textId="22840C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24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4F15" w14:textId="1140B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2C401" w14:textId="7997A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61900" w14:textId="023A32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249.68</w:t>
            </w:r>
          </w:p>
        </w:tc>
      </w:tr>
      <w:tr w:rsidR="00866AB7" w:rsidRPr="00866AB7" w14:paraId="015B57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1C764" w14:textId="0DB896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B27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7648" w14:textId="4C4CBC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53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A79FA" w14:textId="65DAC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65326" w14:textId="354CC5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9EDD" w14:textId="2C07FD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535.58</w:t>
            </w:r>
          </w:p>
        </w:tc>
      </w:tr>
      <w:tr w:rsidR="00866AB7" w:rsidRPr="00866AB7" w14:paraId="2E9449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26E4B" w14:textId="4982233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DEB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ca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87C7E" w14:textId="60B032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185.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CC09C" w14:textId="1302C5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DFC2" w14:textId="1FBE05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136E" w14:textId="4D77F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185.84</w:t>
            </w:r>
          </w:p>
        </w:tc>
      </w:tr>
      <w:tr w:rsidR="00866AB7" w:rsidRPr="00866AB7" w14:paraId="6366C1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E9FC6" w14:textId="0E12B4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431EB" w14:textId="7EB3B81E"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BC6B0" w14:textId="7B2DD2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868.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F7E5" w14:textId="241568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0019C" w14:textId="02334F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A79FD" w14:textId="55F713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868.08</w:t>
            </w:r>
          </w:p>
        </w:tc>
      </w:tr>
      <w:tr w:rsidR="00866AB7" w:rsidRPr="00866AB7" w14:paraId="06D9F4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F40CE" w14:textId="02BD2E5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619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st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3E6A" w14:textId="48DC90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144.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B33F7" w14:textId="15D8A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53AD5" w14:textId="7AA1E4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EEEC0" w14:textId="4C4222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144.53</w:t>
            </w:r>
          </w:p>
        </w:tc>
      </w:tr>
      <w:tr w:rsidR="00866AB7" w:rsidRPr="00866AB7" w14:paraId="5C2FC5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34D76" w14:textId="202BCB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FAC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mp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644C8" w14:textId="39474D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666.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9AA8A" w14:textId="0E90CA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0299B" w14:textId="227E7E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DF00" w14:textId="7A93A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666.92</w:t>
            </w:r>
          </w:p>
        </w:tc>
      </w:tr>
      <w:tr w:rsidR="00866AB7" w:rsidRPr="00866AB7" w14:paraId="2B20DE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CDDDF" w14:textId="0DD6F1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872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ña Remedios 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064F2" w14:textId="3CA3EF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D4EFC" w14:textId="01AFD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C06CA" w14:textId="385D79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6D23" w14:textId="0A3AE4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200.00</w:t>
            </w:r>
          </w:p>
        </w:tc>
      </w:tr>
      <w:tr w:rsidR="00866AB7" w:rsidRPr="00866AB7" w14:paraId="0AF7D3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C790D" w14:textId="1068F54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CBC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guin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AC6C" w14:textId="15D329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856.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BA4EB" w14:textId="5F7F32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2A49C" w14:textId="575E2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1DB52" w14:textId="2C3752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856.08</w:t>
            </w:r>
          </w:p>
        </w:tc>
      </w:tr>
      <w:tr w:rsidR="00866AB7" w:rsidRPr="00866AB7" w14:paraId="78BB162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C2408" w14:textId="6177C4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F2E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478BE" w14:textId="3EC39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072.8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90949" w14:textId="6CC1A0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5FD86" w14:textId="59055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BECE0" w14:textId="092BB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072.81</w:t>
            </w:r>
          </w:p>
        </w:tc>
      </w:tr>
      <w:tr w:rsidR="00866AB7" w:rsidRPr="00866AB7" w14:paraId="2A5381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CD824" w14:textId="6D869B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CA3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lo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B492F" w14:textId="6A9F8B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298.8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37767" w14:textId="67480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7067" w14:textId="7990EB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EBEC" w14:textId="20AEB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298.85</w:t>
            </w:r>
          </w:p>
        </w:tc>
      </w:tr>
      <w:tr w:rsidR="00866AB7" w:rsidRPr="00866AB7" w14:paraId="24B04E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25B28" w14:textId="6A0584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FE5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BE6" w14:textId="7B728F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4,636.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A9C2" w14:textId="30870E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96433" w14:textId="5DD734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5C194" w14:textId="54452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4,636.82</w:t>
            </w:r>
          </w:p>
        </w:tc>
      </w:tr>
      <w:tr w:rsidR="00866AB7" w:rsidRPr="00866AB7" w14:paraId="61D4AF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B7753" w14:textId="7BD15C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D59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ey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94091" w14:textId="7B4E6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013.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ED363" w14:textId="2C7B0A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7F91" w14:textId="5CB423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AA83B" w14:textId="6BBDFE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1,013.18</w:t>
            </w:r>
          </w:p>
        </w:tc>
      </w:tr>
      <w:tr w:rsidR="00866AB7" w:rsidRPr="00866AB7" w14:paraId="332C6F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AB5D2" w14:textId="72DE04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E07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rzagar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E9E31" w14:textId="2666C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9,442.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7794B" w14:textId="54CC8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14A1" w14:textId="2795B3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52AEC" w14:textId="54BC5D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9,442.04</w:t>
            </w:r>
          </w:p>
        </w:tc>
      </w:tr>
      <w:tr w:rsidR="00866AB7" w:rsidRPr="00866AB7" w14:paraId="54CBC3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55F25" w14:textId="595EB1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FEE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b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618B4" w14:textId="2EAE7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642.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EA801" w14:textId="4C4A7A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F686" w14:textId="6123D6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2316" w14:textId="0D85A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642.42</w:t>
            </w:r>
          </w:p>
        </w:tc>
      </w:tr>
      <w:tr w:rsidR="00866AB7" w:rsidRPr="00866AB7" w14:paraId="249CB5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814C4" w14:textId="5A6F8D2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162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d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C0F39" w14:textId="55C1F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4,859.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0F0E0" w14:textId="1D409E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57BD2" w14:textId="6717B7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F4D8" w14:textId="6C4B0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54,859.78</w:t>
            </w:r>
          </w:p>
        </w:tc>
      </w:tr>
      <w:tr w:rsidR="00866AB7" w:rsidRPr="00866AB7" w14:paraId="26E3FB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9F6B8" w14:textId="158440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AA7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om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8920" w14:textId="39D1EB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518.7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85FE5" w14:textId="6AD316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3DB24" w14:textId="4264B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AACCC" w14:textId="59A700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518.74</w:t>
            </w:r>
          </w:p>
        </w:tc>
      </w:tr>
      <w:tr w:rsidR="00866AB7" w:rsidRPr="00866AB7" w14:paraId="1E75AA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8E5B7" w14:textId="76C08C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15F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1F76" w14:textId="762D5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0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FA6EA" w14:textId="2E818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4FED" w14:textId="086C57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06BF" w14:textId="1C4D01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025.46</w:t>
            </w:r>
          </w:p>
        </w:tc>
      </w:tr>
      <w:tr w:rsidR="00866AB7" w:rsidRPr="00866AB7" w14:paraId="0760AA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8C82F" w14:textId="5143792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474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l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E4873" w14:textId="2F19B4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3,445.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57EA" w14:textId="27E3F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9AD5" w14:textId="69C24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3834C" w14:textId="0FF709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3,445.58</w:t>
            </w:r>
          </w:p>
        </w:tc>
      </w:tr>
      <w:tr w:rsidR="00866AB7" w:rsidRPr="00866AB7" w14:paraId="086839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F199E" w14:textId="133B9B1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68A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ldefon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F8506" w14:textId="29955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82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F20DD" w14:textId="71C9C1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CBEA3" w14:textId="14F724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A52D3" w14:textId="157463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821.56</w:t>
            </w:r>
          </w:p>
        </w:tc>
      </w:tr>
      <w:tr w:rsidR="00866AB7" w:rsidRPr="00866AB7" w14:paraId="5F5925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E3C73" w14:textId="2D2B5F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1CC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Jose del Mo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EA08B" w14:textId="69DA35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4,469.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1B2C3" w14:textId="5EA5B6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3D183" w14:textId="647C79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4CEE" w14:textId="404FA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4,469.92</w:t>
            </w:r>
          </w:p>
        </w:tc>
      </w:tr>
      <w:tr w:rsidR="00866AB7" w:rsidRPr="00866AB7" w14:paraId="7343A9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0F35D" w14:textId="49F0DE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53B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1227" w14:textId="2A66EF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4,321.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600C" w14:textId="64E42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48C32" w14:textId="70C446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19DA" w14:textId="153D57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4,321.68</w:t>
            </w:r>
          </w:p>
        </w:tc>
      </w:tr>
      <w:tr w:rsidR="00866AB7" w:rsidRPr="00866AB7" w14:paraId="5AE309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DC2D2" w14:textId="6D5E9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7B0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afa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8EBC" w14:textId="59503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437.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89F95" w14:textId="5DA466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F670" w14:textId="1D2441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0254" w14:textId="398F46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437.06</w:t>
            </w:r>
          </w:p>
        </w:tc>
      </w:tr>
      <w:tr w:rsidR="00866AB7" w:rsidRPr="00866AB7" w14:paraId="07628C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48F3F" w14:textId="48901E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83B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03EC5" w14:textId="1A2BEA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63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4DBBD" w14:textId="43E7F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EC923" w14:textId="764891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717A3" w14:textId="18B18E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630.78</w:t>
            </w:r>
          </w:p>
        </w:tc>
      </w:tr>
      <w:tr w:rsidR="00866AB7" w:rsidRPr="00866AB7" w14:paraId="6A0E0F4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3EA0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ueva Ecij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24FF5C" w14:textId="3DCCEE5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204,622.7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651B7B" w14:textId="14B628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DBF3DA" w14:textId="1705533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26FEE9" w14:textId="601693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204,622.79</w:t>
            </w:r>
          </w:p>
        </w:tc>
      </w:tr>
      <w:tr w:rsidR="00866AB7" w:rsidRPr="00866AB7" w14:paraId="7752D83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00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ueva Ecitj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6CD3C" w14:textId="0F848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4,723.8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C5D00" w14:textId="6617D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8998D" w14:textId="1611BE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73D1" w14:textId="79704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44,723.87</w:t>
            </w:r>
          </w:p>
        </w:tc>
      </w:tr>
      <w:tr w:rsidR="00866AB7" w:rsidRPr="00866AB7" w14:paraId="36FB74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E88A8" w14:textId="63CD70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D6F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31A6" w14:textId="466DD2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F8C16" w14:textId="1BC57B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1F93" w14:textId="582B59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E46B5" w14:textId="03190E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860.00</w:t>
            </w:r>
          </w:p>
        </w:tc>
      </w:tr>
      <w:tr w:rsidR="00866AB7" w:rsidRPr="00866AB7" w14:paraId="653ECA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90D42" w14:textId="733D23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E7E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D50E" w14:textId="15CF76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435E" w14:textId="7F5B97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63959" w14:textId="23D33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011E" w14:textId="171252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650.00</w:t>
            </w:r>
          </w:p>
        </w:tc>
      </w:tr>
      <w:tr w:rsidR="00866AB7" w:rsidRPr="00866AB7" w14:paraId="129697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841A4" w14:textId="3506BE9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AF1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nat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E842" w14:textId="2C3649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5,838.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DEAD7" w14:textId="075AC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72328" w14:textId="4A3C4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827C" w14:textId="631D2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5,838.92</w:t>
            </w:r>
          </w:p>
        </w:tc>
      </w:tr>
      <w:tr w:rsidR="00866AB7" w:rsidRPr="00866AB7" w14:paraId="59A5B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C1C45" w14:textId="718851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55D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3E0CA" w14:textId="50E4A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20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800C" w14:textId="74BD37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41DF5" w14:textId="599A16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126E" w14:textId="73F3A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3,207.50</w:t>
            </w:r>
          </w:p>
        </w:tc>
      </w:tr>
      <w:tr w:rsidR="00866AB7" w:rsidRPr="00866AB7" w14:paraId="0144A3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85C4B" w14:textId="65A8A8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98F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rang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C7ECE" w14:textId="1447B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2,40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9EAC" w14:textId="79090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8ED4C" w14:textId="18A98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45B06" w14:textId="3B1550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2,406.25</w:t>
            </w:r>
          </w:p>
        </w:tc>
      </w:tr>
      <w:tr w:rsidR="00866AB7" w:rsidRPr="00866AB7" w14:paraId="6A071C3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38F7F" w14:textId="3BB6AB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4E0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ya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8490" w14:textId="03DCF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2,1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C2EFA" w14:textId="6111C7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FC2B" w14:textId="67F24A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FC2C" w14:textId="7E133F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2,131.25</w:t>
            </w:r>
          </w:p>
        </w:tc>
      </w:tr>
      <w:tr w:rsidR="00866AB7" w:rsidRPr="00866AB7" w14:paraId="74335B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364D2" w14:textId="436D824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F8E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Mamerto Nativ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D3B0C" w14:textId="498F3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45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FCC5" w14:textId="4BB4ED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4015D" w14:textId="7F4F8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5008F" w14:textId="456411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457.50</w:t>
            </w:r>
          </w:p>
        </w:tc>
      </w:tr>
      <w:tr w:rsidR="00866AB7" w:rsidRPr="00866AB7" w14:paraId="606E2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9E00A" w14:textId="2B0832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4D5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Tinio (Pap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B7D2" w14:textId="2BC32F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ABC6C" w14:textId="6BE55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B3981" w14:textId="31886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9BB2A" w14:textId="66B176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500.00</w:t>
            </w:r>
          </w:p>
        </w:tc>
      </w:tr>
      <w:tr w:rsidR="00866AB7" w:rsidRPr="00866AB7" w14:paraId="59CA1E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27DF7" w14:textId="412E39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75C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9B3B" w14:textId="2E82E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3,5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DD6E" w14:textId="2E886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AB3E" w14:textId="2FCCBD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71AC1" w14:textId="5FD3D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3,575.00</w:t>
            </w:r>
          </w:p>
        </w:tc>
      </w:tr>
      <w:tr w:rsidR="00866AB7" w:rsidRPr="00866AB7" w14:paraId="470913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2E928" w14:textId="5DE146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766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4BEA1" w14:textId="56B4D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0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1F6CF" w14:textId="523E85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589D" w14:textId="37A233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24AB6" w14:textId="75DDBD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062.50</w:t>
            </w:r>
          </w:p>
        </w:tc>
      </w:tr>
      <w:tr w:rsidR="00866AB7" w:rsidRPr="00866AB7" w14:paraId="491C01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D876A" w14:textId="56BD43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0C1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FCD5" w14:textId="1F6EA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570F" w14:textId="57B70F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D8ED" w14:textId="51A189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ED51" w14:textId="4D845C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0.00</w:t>
            </w:r>
          </w:p>
        </w:tc>
      </w:tr>
      <w:tr w:rsidR="00866AB7" w:rsidRPr="00866AB7" w14:paraId="1D368E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5A411" w14:textId="69E1E0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412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ca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52F7" w14:textId="2DE9A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FA65F" w14:textId="17F21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E5FC9" w14:textId="7E7911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D4A42" w14:textId="43FBB9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760.00</w:t>
            </w:r>
          </w:p>
        </w:tc>
      </w:tr>
      <w:tr w:rsidR="00866AB7" w:rsidRPr="00866AB7" w14:paraId="14D90B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A64FD" w14:textId="2B148E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120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mpic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0309" w14:textId="02367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2B9D" w14:textId="530D3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9FA7B" w14:textId="0DBC3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B0F5B" w14:textId="475B57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1F0D56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FAC73" w14:textId="1634E3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7A1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ay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9F001" w14:textId="3DD188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94A35" w14:textId="130F1E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07FD7" w14:textId="39C3F0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51182" w14:textId="3A7D3C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r>
      <w:tr w:rsidR="00866AB7" w:rsidRPr="00866AB7" w14:paraId="594AAA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62299" w14:textId="7181633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A24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3F8BD" w14:textId="7B4DC7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124C" w14:textId="73C310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CAD2" w14:textId="3C433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DB2A1" w14:textId="6BD83A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7D9BF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211F9" w14:textId="6143AC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844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ñar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CD142" w14:textId="685B6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4B96E" w14:textId="4D924A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A6C61" w14:textId="4B5AD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CA0A6" w14:textId="6C191A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825.00</w:t>
            </w:r>
          </w:p>
        </w:tc>
      </w:tr>
      <w:tr w:rsidR="00866AB7" w:rsidRPr="00866AB7" w14:paraId="1F330F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1E747" w14:textId="1A232B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28B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AA485" w14:textId="42D807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8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63B57" w14:textId="1A6E4E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34D9" w14:textId="4E7AD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B442C" w14:textId="245A56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862.50</w:t>
            </w:r>
          </w:p>
        </w:tc>
      </w:tr>
      <w:tr w:rsidR="00866AB7" w:rsidRPr="00866AB7" w14:paraId="546B16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927BD" w14:textId="38B0C4B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62D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9C480" w14:textId="5C47A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3871" w14:textId="58EA2F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62E01" w14:textId="35389C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A5DE" w14:textId="1E1E7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r>
      <w:tr w:rsidR="00866AB7" w:rsidRPr="00866AB7" w14:paraId="0A6466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4D38A" w14:textId="12A1CD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41E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F94B7" w14:textId="7F2470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88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8D99F" w14:textId="780048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15186" w14:textId="690F91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162B4" w14:textId="041825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2,887.50</w:t>
            </w:r>
          </w:p>
        </w:tc>
      </w:tr>
      <w:tr w:rsidR="00866AB7" w:rsidRPr="00866AB7" w14:paraId="2D3BA1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F6D9D" w14:textId="2D7036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D0E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eonar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93B5" w14:textId="0E1E8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591B" w14:textId="22E54F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C05D3" w14:textId="7A559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83F28" w14:textId="4AA49A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100.00</w:t>
            </w:r>
          </w:p>
        </w:tc>
      </w:tr>
      <w:tr w:rsidR="00866AB7" w:rsidRPr="00866AB7" w14:paraId="5BD9CB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7AA30" w14:textId="27CFEC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8D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A15E5" w14:textId="37E578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5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6BBD9" w14:textId="038B1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13C84" w14:textId="5EDDAB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4EC5" w14:textId="291769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530.00</w:t>
            </w:r>
          </w:p>
        </w:tc>
      </w:tr>
      <w:tr w:rsidR="00866AB7" w:rsidRPr="00866AB7" w14:paraId="2F3578C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26187" w14:textId="0233FD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4449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953A9" w14:textId="7AA810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24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B7AAD" w14:textId="212585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F121" w14:textId="462B2B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2DE4" w14:textId="760095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241.25</w:t>
            </w:r>
          </w:p>
        </w:tc>
      </w:tr>
      <w:tr w:rsidR="00866AB7" w:rsidRPr="00866AB7" w14:paraId="147BC8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7CBFA" w14:textId="0F81085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9138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cience City of Muño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1157" w14:textId="08A987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2008" w14:textId="0BF7D2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79C30" w14:textId="74F4C9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A9A3" w14:textId="365D41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8.75</w:t>
            </w:r>
          </w:p>
        </w:tc>
      </w:tr>
      <w:tr w:rsidR="00866AB7" w:rsidRPr="00866AB7" w14:paraId="62463F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49684" w14:textId="32B587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F43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v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D63A8" w14:textId="37024D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0,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4F482" w14:textId="032227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D5D9" w14:textId="45621B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CCFA2" w14:textId="1E1C50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0,225.00</w:t>
            </w:r>
          </w:p>
        </w:tc>
      </w:tr>
      <w:tr w:rsidR="00866AB7" w:rsidRPr="00866AB7" w14:paraId="3A9FA2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321A2" w14:textId="3F3B783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E15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ugt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2FB8" w14:textId="168BEC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96250" w14:textId="3B8FD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60F2" w14:textId="367D42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CDB24" w14:textId="11934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962.50</w:t>
            </w:r>
          </w:p>
        </w:tc>
      </w:tr>
      <w:tr w:rsidR="00866AB7" w:rsidRPr="00866AB7" w14:paraId="4DA37C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B2CED" w14:textId="5A5D7F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73A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rago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373CA" w14:textId="13D095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DDDE9" w14:textId="4CA4D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D8BB" w14:textId="4F29D0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7AC4" w14:textId="707CEC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000.00</w:t>
            </w:r>
          </w:p>
        </w:tc>
      </w:tr>
      <w:tr w:rsidR="00866AB7" w:rsidRPr="00866AB7" w14:paraId="706EEDB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E0D04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mpang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A2F129" w14:textId="4C3D0E1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078,343.9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0A82AB" w14:textId="3F1A6C7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43AC9F" w14:textId="396154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4202B7" w14:textId="6569C8E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078,343.98</w:t>
            </w:r>
          </w:p>
        </w:tc>
      </w:tr>
      <w:tr w:rsidR="00866AB7" w:rsidRPr="00866AB7" w14:paraId="2AAE38B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33B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Pamp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FC286" w14:textId="1B324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7,3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5AA9" w14:textId="3D988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0BFE9" w14:textId="49DAE2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4886" w14:textId="0BC9BE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7,340.00</w:t>
            </w:r>
          </w:p>
        </w:tc>
      </w:tr>
      <w:tr w:rsidR="00866AB7" w:rsidRPr="00866AB7" w14:paraId="5D37ED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18303" w14:textId="55924A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C0A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ele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970BC" w14:textId="3D628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4,52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B469" w14:textId="7DEAB8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115D" w14:textId="14F0D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AE1DF" w14:textId="29F52B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4,521.12</w:t>
            </w:r>
          </w:p>
        </w:tc>
      </w:tr>
      <w:tr w:rsidR="00866AB7" w:rsidRPr="00866AB7" w14:paraId="749239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3BCC9" w14:textId="3D8EC8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E44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pal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8FE1D" w14:textId="0579C5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8.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9620B" w14:textId="1888B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33317" w14:textId="50EC9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ACD5" w14:textId="09CA88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8.08</w:t>
            </w:r>
          </w:p>
        </w:tc>
      </w:tr>
      <w:tr w:rsidR="00866AB7" w:rsidRPr="00866AB7" w14:paraId="72C971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3811D" w14:textId="39F1787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D03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ay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8FB76" w14:textId="5F9514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3CC16" w14:textId="0A47D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493F" w14:textId="2B15BD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ED40" w14:textId="586826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w:t>
            </w:r>
          </w:p>
        </w:tc>
      </w:tr>
      <w:tr w:rsidR="00866AB7" w:rsidRPr="00866AB7" w14:paraId="6E60B1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ED0B5" w14:textId="2E9C46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974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48323" w14:textId="47502C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439.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7ACB5" w14:textId="356428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712D" w14:textId="74EAAC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78186" w14:textId="4382FE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439.60</w:t>
            </w:r>
          </w:p>
        </w:tc>
      </w:tr>
      <w:tr w:rsidR="00866AB7" w:rsidRPr="00866AB7" w14:paraId="0E34E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CE29A" w14:textId="13614A7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DF1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4E23B" w14:textId="5020E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4,54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7CB46" w14:textId="602AD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0E1A" w14:textId="4C6B0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FD4D7" w14:textId="5A21FE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4,549.68</w:t>
            </w:r>
          </w:p>
        </w:tc>
      </w:tr>
      <w:tr w:rsidR="00866AB7" w:rsidRPr="00866AB7" w14:paraId="00CBD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A6CD9" w14:textId="65227E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E8C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loridabla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CC214" w14:textId="71081D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9,18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7439" w14:textId="7A8F0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D8B65" w14:textId="3CF04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96F9E" w14:textId="2B70E0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9,185.44</w:t>
            </w:r>
          </w:p>
        </w:tc>
      </w:tr>
      <w:tr w:rsidR="00866AB7" w:rsidRPr="00866AB7" w14:paraId="5B5C76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62E0B" w14:textId="2465EC1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115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agu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02890" w14:textId="5CF307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DFE6" w14:textId="448C1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4E40" w14:textId="0B3C5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C2F8" w14:textId="5B6D28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r>
      <w:tr w:rsidR="00866AB7" w:rsidRPr="00866AB7" w14:paraId="238503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D18F3" w14:textId="05C58F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2DB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D42F" w14:textId="457A2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3.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AC971" w14:textId="294A68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EE0FF" w14:textId="59628A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A7486" w14:textId="0BCEC7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3.12</w:t>
            </w:r>
          </w:p>
        </w:tc>
      </w:tr>
      <w:tr w:rsidR="00866AB7" w:rsidRPr="00866AB7" w14:paraId="3264EA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144C2" w14:textId="16C8AC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7A8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alac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A639" w14:textId="776B44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052.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DCAE6" w14:textId="6EB32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DAC80" w14:textId="61EB94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8743" w14:textId="17B268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6,052.30</w:t>
            </w:r>
          </w:p>
        </w:tc>
      </w:tr>
      <w:tr w:rsidR="00866AB7" w:rsidRPr="00866AB7" w14:paraId="3CFC69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AD1EB" w14:textId="327065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4013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abeb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F2A1E" w14:textId="38600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F8EE5" w14:textId="040DBA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EAC4" w14:textId="70C7FF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0398B" w14:textId="71A7A3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5.46</w:t>
            </w:r>
          </w:p>
        </w:tc>
      </w:tr>
      <w:tr w:rsidR="00866AB7" w:rsidRPr="00866AB7" w14:paraId="58223A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EC1B3" w14:textId="473C28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9B6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51C4D" w14:textId="25A71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B7810" w14:textId="15A46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B93B" w14:textId="55FBB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E7D8" w14:textId="44907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90.14</w:t>
            </w:r>
          </w:p>
        </w:tc>
      </w:tr>
      <w:tr w:rsidR="00866AB7" w:rsidRPr="00866AB7" w14:paraId="3D2667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6B78A" w14:textId="75C8C61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BFF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san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B2299" w14:textId="6FC550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10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08D8" w14:textId="047B5A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F2854" w14:textId="1CDEC6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E8EB" w14:textId="42451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108.00</w:t>
            </w:r>
          </w:p>
        </w:tc>
      </w:tr>
      <w:tr w:rsidR="00866AB7" w:rsidRPr="00866AB7" w14:paraId="5F2FD3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885DA" w14:textId="7093E0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3A3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xi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85FF9" w14:textId="0D87CA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3.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DE86" w14:textId="37CF18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9950" w14:textId="054129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7BB7" w14:textId="44221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3.26</w:t>
            </w:r>
          </w:p>
        </w:tc>
      </w:tr>
      <w:tr w:rsidR="00866AB7" w:rsidRPr="00866AB7" w14:paraId="38EC09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FD6EA" w14:textId="6AB598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4BD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a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D7A8D" w14:textId="2EF61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726.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351DB" w14:textId="14306C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82834" w14:textId="4921F7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B5796" w14:textId="63BD02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726.14</w:t>
            </w:r>
          </w:p>
        </w:tc>
      </w:tr>
      <w:tr w:rsidR="00866AB7" w:rsidRPr="00866AB7" w14:paraId="5133CF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D3407" w14:textId="651ADC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1D1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r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097A3" w14:textId="6F4E4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519.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07FB" w14:textId="659318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F1C4" w14:textId="7A646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3ADEA" w14:textId="0AAFEE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519.88</w:t>
            </w:r>
          </w:p>
        </w:tc>
      </w:tr>
      <w:tr w:rsidR="00866AB7" w:rsidRPr="00866AB7" w14:paraId="06806E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4F9B7" w14:textId="1A522F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CD0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885DC" w14:textId="53906A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087.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3950" w14:textId="22E8E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79D97" w14:textId="7968BF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55024" w14:textId="57D9B3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087.60</w:t>
            </w:r>
          </w:p>
        </w:tc>
      </w:tr>
      <w:tr w:rsidR="00866AB7" w:rsidRPr="00866AB7" w14:paraId="6DF932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4C8DC" w14:textId="55C50F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A52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EA327" w14:textId="6E05D2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550.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C92A" w14:textId="6D6323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1A5C" w14:textId="553B9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72DEA" w14:textId="43A0C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550.98</w:t>
            </w:r>
          </w:p>
        </w:tc>
      </w:tr>
      <w:tr w:rsidR="00866AB7" w:rsidRPr="00866AB7" w14:paraId="036A84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1CB83" w14:textId="0B1D7E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910C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Si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2789" w14:textId="4AA6AD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4,283.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AA808" w14:textId="140BA1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D1F02" w14:textId="77CD58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B8358" w14:textId="1C1EF5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4,283.02</w:t>
            </w:r>
          </w:p>
        </w:tc>
      </w:tr>
      <w:tr w:rsidR="00866AB7" w:rsidRPr="00866AB7" w14:paraId="39F84B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7C71D" w14:textId="6AB22F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E59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3C03" w14:textId="265BE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628.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1410" w14:textId="4790EC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D5C8A" w14:textId="538F02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3F2D9" w14:textId="1FC62A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628.90</w:t>
            </w:r>
          </w:p>
        </w:tc>
      </w:tr>
      <w:tr w:rsidR="00866AB7" w:rsidRPr="00866AB7" w14:paraId="7DB0D5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4BC06" w14:textId="10575C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DD4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0D73" w14:textId="2C9476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C2EE" w14:textId="56D957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E93E" w14:textId="2C41FC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1E5FC" w14:textId="08EFE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78</w:t>
            </w:r>
          </w:p>
        </w:tc>
      </w:tr>
      <w:tr w:rsidR="00866AB7" w:rsidRPr="00866AB7" w14:paraId="292473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D3200" w14:textId="76A947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3E9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BCDC8" w14:textId="59BADE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88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259BA" w14:textId="132AC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403C" w14:textId="20F231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2DD0" w14:textId="1C6219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881.12</w:t>
            </w:r>
          </w:p>
        </w:tc>
      </w:tr>
      <w:tr w:rsidR="00866AB7" w:rsidRPr="00866AB7" w14:paraId="7347F9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6C26F" w14:textId="7A73CD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E0F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smuan (Sexm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EF3D" w14:textId="2C4755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1CE86" w14:textId="66FDF0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CE2F1" w14:textId="5A812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AFF7C" w14:textId="16EA5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56</w:t>
            </w:r>
          </w:p>
        </w:tc>
      </w:tr>
      <w:tr w:rsidR="00866AB7" w:rsidRPr="00866AB7" w14:paraId="3B32888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4B2C8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Tarlac</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F7D23D" w14:textId="695983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477,816.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496BE4" w14:textId="29149C2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BCDBE0" w14:textId="12E92C8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4BF63E" w14:textId="4D11E4D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477,816.23</w:t>
            </w:r>
          </w:p>
        </w:tc>
      </w:tr>
      <w:tr w:rsidR="00866AB7" w:rsidRPr="00866AB7" w14:paraId="2845F2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BB0DB" w14:textId="4285DC1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C7B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200B" w14:textId="050B8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599.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23E3" w14:textId="5C8406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2766F" w14:textId="55A1D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584A" w14:textId="44D657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599.40</w:t>
            </w:r>
          </w:p>
        </w:tc>
      </w:tr>
      <w:tr w:rsidR="00866AB7" w:rsidRPr="00866AB7" w14:paraId="29B477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80296" w14:textId="6DE721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7F9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5C8C3" w14:textId="20CF9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4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3BD3A" w14:textId="4FE462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327C" w14:textId="21394E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0A5C6" w14:textId="726FA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498.75</w:t>
            </w:r>
          </w:p>
        </w:tc>
      </w:tr>
      <w:tr w:rsidR="00866AB7" w:rsidRPr="00866AB7" w14:paraId="285CAC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8534D" w14:textId="413DB0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072E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ili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5287D" w14:textId="5209E3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8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F2710" w14:textId="06684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8120" w14:textId="70649F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8B38B" w14:textId="6485B0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890.00</w:t>
            </w:r>
          </w:p>
        </w:tc>
      </w:tr>
      <w:tr w:rsidR="00866AB7" w:rsidRPr="00866AB7" w14:paraId="756DF2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C8570" w14:textId="77D781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7C8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p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5DF2" w14:textId="4B4601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4,019.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4FFA2" w14:textId="683FD8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A0EC" w14:textId="079888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D6AFA" w14:textId="4264C3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4,019.75</w:t>
            </w:r>
          </w:p>
        </w:tc>
      </w:tr>
      <w:tr w:rsidR="00866AB7" w:rsidRPr="00866AB7" w14:paraId="7C03C4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5B7CB" w14:textId="2EA4A07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8A1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C172" w14:textId="0801AB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4,6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A15D8" w14:textId="102224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4DACE" w14:textId="2F76C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FAC8" w14:textId="48277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4,655.00</w:t>
            </w:r>
          </w:p>
        </w:tc>
      </w:tr>
      <w:tr w:rsidR="00866AB7" w:rsidRPr="00866AB7" w14:paraId="144F54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E7646" w14:textId="2D5DBCF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C34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r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AB09" w14:textId="09DFFA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9,0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2E25" w14:textId="63DF82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0BEC" w14:textId="7ED16E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2556" w14:textId="3E6CFD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9,010.00</w:t>
            </w:r>
          </w:p>
        </w:tc>
      </w:tr>
      <w:tr w:rsidR="00866AB7" w:rsidRPr="00866AB7" w14:paraId="71CFA9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5CA70" w14:textId="763327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415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682D7" w14:textId="0EE399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362.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529D" w14:textId="3BDBD2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2914" w14:textId="31702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A827" w14:textId="5946A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362.30</w:t>
            </w:r>
          </w:p>
        </w:tc>
      </w:tr>
      <w:tr w:rsidR="00866AB7" w:rsidRPr="00866AB7" w14:paraId="05C918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18D1C" w14:textId="073781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F3E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ant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E0A0" w14:textId="632CA0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467.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7346A" w14:textId="3FFF17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9BA0" w14:textId="1736A8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93028" w14:textId="3EDF34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467.80</w:t>
            </w:r>
          </w:p>
        </w:tc>
      </w:tr>
      <w:tr w:rsidR="00866AB7" w:rsidRPr="00866AB7" w14:paraId="5C56DE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60870" w14:textId="13DCD3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E70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c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9C80" w14:textId="24123E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7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8E94" w14:textId="0D526E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D8074" w14:textId="726DEE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5E74A" w14:textId="4F45ED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732.50</w:t>
            </w:r>
          </w:p>
        </w:tc>
      </w:tr>
      <w:tr w:rsidR="00866AB7" w:rsidRPr="00866AB7" w14:paraId="72D14F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B14B6" w14:textId="48A3F7D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631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iq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9653" w14:textId="108C08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29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C67F" w14:textId="2ACCEF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AF88" w14:textId="41F098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FD37E" w14:textId="5E6AAA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291.40</w:t>
            </w:r>
          </w:p>
        </w:tc>
      </w:tr>
      <w:tr w:rsidR="00866AB7" w:rsidRPr="00866AB7" w14:paraId="59D4BA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3F3AF" w14:textId="3D21CF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869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CCD6" w14:textId="6C2A32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765.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2DEAC" w14:textId="09CAF1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376A" w14:textId="42298E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A98F" w14:textId="49675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765.88</w:t>
            </w:r>
          </w:p>
        </w:tc>
      </w:tr>
      <w:tr w:rsidR="00866AB7" w:rsidRPr="00866AB7" w14:paraId="6D2800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F1ADF" w14:textId="1DADF5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6B3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0177" w14:textId="010E1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5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F79D" w14:textId="3149CF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32384" w14:textId="0B021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664DB" w14:textId="5A0F3F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5,548.00</w:t>
            </w:r>
          </w:p>
        </w:tc>
      </w:tr>
      <w:tr w:rsidR="00866AB7" w:rsidRPr="00866AB7" w14:paraId="1006FD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BBBA9" w14:textId="1607CD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B00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lem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9AB94" w14:textId="6CDF04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824A8" w14:textId="592E4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28D8" w14:textId="3CC2B4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2C688" w14:textId="3C9494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50.00</w:t>
            </w:r>
          </w:p>
        </w:tc>
      </w:tr>
      <w:tr w:rsidR="00866AB7" w:rsidRPr="00866AB7" w14:paraId="362FB3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D32D3" w14:textId="2B1348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3B5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n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8EBE6" w14:textId="1E451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37.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9340" w14:textId="02F9E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CDAC" w14:textId="7780FB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2E00" w14:textId="560F89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8,437.25</w:t>
            </w:r>
          </w:p>
        </w:tc>
      </w:tr>
      <w:tr w:rsidR="00866AB7" w:rsidRPr="00866AB7" w14:paraId="6D9179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7DFDD" w14:textId="2D0EAC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40A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Igna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7924D" w14:textId="3BE68A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9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47D06" w14:textId="3F6441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1BFC" w14:textId="226504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74CFE" w14:textId="7F3AE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953.00</w:t>
            </w:r>
          </w:p>
        </w:tc>
      </w:tr>
      <w:tr w:rsidR="00866AB7" w:rsidRPr="00866AB7" w14:paraId="42ADA2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B6D6C" w14:textId="1155FE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16C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rl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4E0A7" w14:textId="4E229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8,50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5E1A" w14:textId="2D20A5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5F9F7" w14:textId="2314D8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4F80" w14:textId="313066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8,501.00</w:t>
            </w:r>
          </w:p>
        </w:tc>
      </w:tr>
      <w:tr w:rsidR="00866AB7" w:rsidRPr="00866AB7" w14:paraId="35A3DD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D35FE" w14:textId="28DCD0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D1B9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C3FB" w14:textId="73DC0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534.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33046" w14:textId="4C4A85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E131" w14:textId="2F0A96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1274" w14:textId="05C641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534.20</w:t>
            </w:r>
          </w:p>
        </w:tc>
      </w:tr>
      <w:tr w:rsidR="00866AB7" w:rsidRPr="00866AB7" w14:paraId="18EE412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5975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al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3B0F7D" w14:textId="79E37B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4,161.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CDFB10" w14:textId="2734ABF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2567AF" w14:textId="128498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077A5D" w14:textId="5A0507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4,161.25</w:t>
            </w:r>
          </w:p>
        </w:tc>
      </w:tr>
      <w:tr w:rsidR="00866AB7" w:rsidRPr="00866AB7" w14:paraId="35AC3C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6BA02" w14:textId="0DED52A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A98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to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BB50" w14:textId="612EB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6,3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B832" w14:textId="12E5E0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F841" w14:textId="697BD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C841" w14:textId="62A35A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6,365.00</w:t>
            </w:r>
          </w:p>
        </w:tc>
      </w:tr>
      <w:tr w:rsidR="00866AB7" w:rsidRPr="00866AB7" w14:paraId="406DBB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6DCC3" w14:textId="2FD4231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FB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el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AF8B" w14:textId="221359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51594" w14:textId="2CE36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9D71" w14:textId="28B79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9C741" w14:textId="4C6089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234.00</w:t>
            </w:r>
          </w:p>
        </w:tc>
      </w:tr>
      <w:tr w:rsidR="00866AB7" w:rsidRPr="00866AB7" w14:paraId="2BEEE9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CCF06B" w14:textId="2E8459F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00F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tille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67BC" w14:textId="59163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27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694CD" w14:textId="7BB233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75FD3" w14:textId="1A7628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41C50" w14:textId="2C96EB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273.00</w:t>
            </w:r>
          </w:p>
        </w:tc>
      </w:tr>
      <w:tr w:rsidR="00866AB7" w:rsidRPr="00866AB7" w14:paraId="6F704A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C34EB" w14:textId="34D99C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6CD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sinl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4CE2F" w14:textId="6367D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527.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6C9AC" w14:textId="3D850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3BB33" w14:textId="6496FD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18D23" w14:textId="60A72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527.60</w:t>
            </w:r>
          </w:p>
        </w:tc>
      </w:tr>
      <w:tr w:rsidR="00866AB7" w:rsidRPr="00866AB7" w14:paraId="6AFEA98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61331" w14:textId="06E3CF8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B0E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longap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62ED6" w14:textId="4EA0A8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0,6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B882" w14:textId="145819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3B3A" w14:textId="0AD394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FE68" w14:textId="10C86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0,692.00</w:t>
            </w:r>
          </w:p>
        </w:tc>
      </w:tr>
      <w:tr w:rsidR="00866AB7" w:rsidRPr="00866AB7" w14:paraId="033210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B9B41" w14:textId="73A642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FF1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lip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C6EED" w14:textId="494BBD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1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885FE" w14:textId="6892C2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198B" w14:textId="5AA4F5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5D325" w14:textId="0F7F3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195.00</w:t>
            </w:r>
          </w:p>
        </w:tc>
      </w:tr>
      <w:tr w:rsidR="00866AB7" w:rsidRPr="00866AB7" w14:paraId="2F44DB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4B054" w14:textId="1DD4E0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D57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rcel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FBC5" w14:textId="6F86AB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2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4912D" w14:textId="12E25F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58AB" w14:textId="042187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0727C" w14:textId="3B7DF7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24.00</w:t>
            </w:r>
          </w:p>
        </w:tc>
      </w:tr>
      <w:tr w:rsidR="00866AB7" w:rsidRPr="00866AB7" w14:paraId="1BC770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978A41" w14:textId="6A7D0A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FD6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13631" w14:textId="578A8D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750.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D20B" w14:textId="4513D6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E941D" w14:textId="55B063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4E524" w14:textId="72C74B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750.65</w:t>
            </w:r>
          </w:p>
        </w:tc>
      </w:tr>
      <w:tr w:rsidR="00866AB7" w:rsidRPr="00866AB7" w14:paraId="3DBAA6F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2BBB6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LABARZON</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C0FCD7" w14:textId="7EA9918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2,898,212.3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B09435" w14:textId="27BB5BC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988,423.5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326F66" w14:textId="1843EB0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E87419" w14:textId="02391F2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6,886,635.84</w:t>
            </w:r>
          </w:p>
        </w:tc>
      </w:tr>
      <w:tr w:rsidR="00866AB7" w:rsidRPr="00866AB7" w14:paraId="44710DC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A4414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tanga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69EC36" w14:textId="3EC47BA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6,175,778.8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9780CC" w14:textId="34C2EE0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152,342.4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350041" w14:textId="0B7ED52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57980E" w14:textId="1DE859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1,328,121.25</w:t>
            </w:r>
          </w:p>
        </w:tc>
      </w:tr>
      <w:tr w:rsidR="00866AB7" w:rsidRPr="00866AB7" w14:paraId="7059CD4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A6A14"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Bat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4527D" w14:textId="522048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51,708.3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D5B5B" w14:textId="01D990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58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672A7" w14:textId="3A930D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913D0" w14:textId="7EBDCE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55,288.35</w:t>
            </w:r>
          </w:p>
        </w:tc>
      </w:tr>
      <w:tr w:rsidR="00866AB7" w:rsidRPr="00866AB7" w14:paraId="000A14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629C3" w14:textId="52B81E2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0492"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Agonci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509A3" w14:textId="5CD326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F9FB0" w14:textId="32CD35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DE4E0" w14:textId="43B54E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3938" w14:textId="5D593D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r>
      <w:tr w:rsidR="00866AB7" w:rsidRPr="00866AB7" w14:paraId="298F3A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E2B2E" w14:textId="438642D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3BC2"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Alitagt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63DB" w14:textId="7A73C1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6,840.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B55A" w14:textId="36CF96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3402" w14:textId="67B0D6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5035F" w14:textId="509F3B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6,840.50</w:t>
            </w:r>
          </w:p>
        </w:tc>
      </w:tr>
      <w:tr w:rsidR="00866AB7" w:rsidRPr="00866AB7" w14:paraId="04A395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E3037" w14:textId="07C303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CA4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182A7" w14:textId="58A1E0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6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E223A" w14:textId="51CBC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D194" w14:textId="224E3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F1AE" w14:textId="527A3C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675.00</w:t>
            </w:r>
          </w:p>
        </w:tc>
      </w:tr>
      <w:tr w:rsidR="00866AB7" w:rsidRPr="00866AB7" w14:paraId="45D4E0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8E7D7" w14:textId="3661A19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2E2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08ED9" w14:textId="007A0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22,8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50B27" w14:textId="6C44EC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3,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956F" w14:textId="1A1C7C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9AFE" w14:textId="34492B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55,830.00</w:t>
            </w:r>
          </w:p>
        </w:tc>
      </w:tr>
      <w:tr w:rsidR="00866AB7" w:rsidRPr="00866AB7" w14:paraId="5A8F63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C6E52" w14:textId="761234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103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anga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24C8A" w14:textId="0A1626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5,20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EFEE2" w14:textId="58BC54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9,02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4F926" w14:textId="6800FB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6E080" w14:textId="3E199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74,227.00</w:t>
            </w:r>
          </w:p>
        </w:tc>
      </w:tr>
      <w:tr w:rsidR="00866AB7" w:rsidRPr="00866AB7" w14:paraId="1D1D4C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96C54" w14:textId="779D0A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DBF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4F1B" w14:textId="301551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0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89AE5" w14:textId="367F15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2619" w14:textId="74548B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15DED" w14:textId="5894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5,095.00</w:t>
            </w:r>
          </w:p>
        </w:tc>
      </w:tr>
      <w:tr w:rsidR="00866AB7" w:rsidRPr="00866AB7" w14:paraId="4C63E7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CF54B" w14:textId="4427574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B05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5518" w14:textId="7B929C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630B8" w14:textId="0DD66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5,492.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7C2C3" w14:textId="7B421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63FD" w14:textId="132690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9,367.00</w:t>
            </w:r>
          </w:p>
        </w:tc>
      </w:tr>
      <w:tr w:rsidR="00866AB7" w:rsidRPr="00866AB7" w14:paraId="141461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5DCF0" w14:textId="49890CD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9ACC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C347" w14:textId="377F1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6019" w14:textId="1B126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068BC" w14:textId="4A76EB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EE358" w14:textId="140CF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r>
      <w:tr w:rsidR="00866AB7" w:rsidRPr="00866AB7" w14:paraId="1B452A7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E0C27" w14:textId="4F9D46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517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en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1642D" w14:textId="1C8DCE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3,1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048B" w14:textId="721F85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3F515" w14:textId="4FA6E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DDD08" w14:textId="25180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3,175.00</w:t>
            </w:r>
          </w:p>
        </w:tc>
      </w:tr>
      <w:tr w:rsidR="00866AB7" w:rsidRPr="00866AB7" w14:paraId="7931B9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9DCCF" w14:textId="26E324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8CE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b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0B22" w14:textId="726319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3,6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8E55A" w14:textId="317C9F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9,3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38AE8" w14:textId="7289A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BEA0" w14:textId="32010A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22,992.50</w:t>
            </w:r>
          </w:p>
        </w:tc>
      </w:tr>
      <w:tr w:rsidR="00866AB7" w:rsidRPr="00866AB7" w14:paraId="0AAD0E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70268" w14:textId="6CF14F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3F0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r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AD7F" w14:textId="3D8A0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14,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C577" w14:textId="2FA821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4864" w14:textId="68B752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4D5DA" w14:textId="42F623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14,750.00</w:t>
            </w:r>
          </w:p>
        </w:tc>
      </w:tr>
      <w:tr w:rsidR="00866AB7" w:rsidRPr="00866AB7" w14:paraId="5A4746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05276" w14:textId="77B1385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83D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mer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68049" w14:textId="068065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98,43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43B3A" w14:textId="34E82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D737" w14:textId="41D353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D4D31" w14:textId="6DE00C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48,437.00</w:t>
            </w:r>
          </w:p>
        </w:tc>
      </w:tr>
      <w:tr w:rsidR="00866AB7" w:rsidRPr="00866AB7" w14:paraId="675767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8F723" w14:textId="475680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DFA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BC4E" w14:textId="3969F1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1EFBA" w14:textId="44140F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81EB" w14:textId="77CD1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FBED" w14:textId="5347EE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524382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4E502" w14:textId="0982DC2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23B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p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317B7" w14:textId="17ACB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56,6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A79C" w14:textId="5F047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0D99" w14:textId="528905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7F38" w14:textId="77953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19,188.00</w:t>
            </w:r>
          </w:p>
        </w:tc>
      </w:tr>
      <w:tr w:rsidR="00866AB7" w:rsidRPr="00866AB7" w14:paraId="341679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47F6D" w14:textId="31F07F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91A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924F8" w14:textId="121B94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117D" w14:textId="1B6CE7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7C89F" w14:textId="142A27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837ED" w14:textId="541169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1B4292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CA83C" w14:textId="3B02974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EE7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2D515" w14:textId="7C2BC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6E08" w14:textId="64C09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7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AF5DC" w14:textId="1662C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6C14F" w14:textId="72C8E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0,450.00</w:t>
            </w:r>
          </w:p>
        </w:tc>
      </w:tr>
      <w:tr w:rsidR="00866AB7" w:rsidRPr="00866AB7" w14:paraId="6969E0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09E74" w14:textId="210611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BC0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v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B717" w14:textId="7BD38F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64,84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ACD58" w14:textId="2D1941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4503C" w14:textId="391F4F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C82A" w14:textId="50159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3,249.00</w:t>
            </w:r>
          </w:p>
        </w:tc>
      </w:tr>
      <w:tr w:rsidR="00866AB7" w:rsidRPr="00866AB7" w14:paraId="6E2F77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B08EE" w14:textId="665E85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244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as Na Kah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7C93" w14:textId="550E94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3,3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F69B" w14:textId="010CF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98508" w14:textId="293A3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14CE4" w14:textId="39315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3,375.00</w:t>
            </w:r>
          </w:p>
        </w:tc>
      </w:tr>
      <w:tr w:rsidR="00866AB7" w:rsidRPr="00866AB7" w14:paraId="60B8B5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B1971" w14:textId="34E066A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BCA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sug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669D" w14:textId="6FCF14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934E1" w14:textId="37BB0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0,514.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E7D25" w14:textId="2FCCDE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3DED8" w14:textId="593A43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4,389.00</w:t>
            </w:r>
          </w:p>
        </w:tc>
      </w:tr>
      <w:tr w:rsidR="00866AB7" w:rsidRPr="00866AB7" w14:paraId="4948DD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E153F" w14:textId="2B432D2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1D6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re Gar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1454" w14:textId="2D6B01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8C6B" w14:textId="567EA9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BDA9" w14:textId="24A56E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DF9A" w14:textId="048A2A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38CE54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EC252" w14:textId="4393B5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174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82CE" w14:textId="5FD3B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705DB" w14:textId="648356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88769" w14:textId="415135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FB3B7" w14:textId="75AEF4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684995D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E4745" w14:textId="53EFB0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0FD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C2E3" w14:textId="547A6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33C6F" w14:textId="448D60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551.4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2A1F" w14:textId="6CD9E7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6A44B" w14:textId="6D4D50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7,426.40</w:t>
            </w:r>
          </w:p>
        </w:tc>
      </w:tr>
      <w:tr w:rsidR="00866AB7" w:rsidRPr="00866AB7" w14:paraId="1760A07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6514A" w14:textId="4A07C8A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96B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BC99" w14:textId="2410A6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5,34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A2C72" w14:textId="61260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FCB6" w14:textId="21FDDB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6B027" w14:textId="2554C5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5,342.50</w:t>
            </w:r>
          </w:p>
        </w:tc>
      </w:tr>
      <w:tr w:rsidR="00866AB7" w:rsidRPr="00866AB7" w14:paraId="4195C6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79B1D" w14:textId="4026F7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68A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6162" w14:textId="653B1C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B594" w14:textId="514C4C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EBD3" w14:textId="157C44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B746" w14:textId="195C3E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75.00</w:t>
            </w:r>
          </w:p>
        </w:tc>
      </w:tr>
      <w:tr w:rsidR="00866AB7" w:rsidRPr="00866AB7" w14:paraId="5EEEED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BE7D2" w14:textId="02DFE1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29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ico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82DE6" w14:textId="37624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59AF6" w14:textId="3545F7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69100" w14:textId="684C05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B1B3" w14:textId="3EE865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68,750.00</w:t>
            </w:r>
          </w:p>
        </w:tc>
      </w:tr>
      <w:tr w:rsidR="00866AB7" w:rsidRPr="00866AB7" w14:paraId="75DA1A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8A004" w14:textId="7479553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F73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scu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56C7F" w14:textId="3960E9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3,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003E7" w14:textId="250704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7E80" w14:textId="1735C8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B636" w14:textId="5C9F8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3,225.00</w:t>
            </w:r>
          </w:p>
        </w:tc>
      </w:tr>
      <w:tr w:rsidR="00866AB7" w:rsidRPr="00866AB7" w14:paraId="6BDD29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79963" w14:textId="70572C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45A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Teres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BFC8" w14:textId="5E5C2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16,9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2191" w14:textId="5CB60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7D36" w14:textId="60D387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E49AC" w14:textId="7BAE15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16,953.00</w:t>
            </w:r>
          </w:p>
        </w:tc>
      </w:tr>
      <w:tr w:rsidR="00866AB7" w:rsidRPr="00866AB7" w14:paraId="229E90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04C3B" w14:textId="607816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93A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A870" w14:textId="576125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3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57E2C" w14:textId="2FD71B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07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61B48" w14:textId="602545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13C98" w14:textId="177F3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390.00</w:t>
            </w:r>
          </w:p>
        </w:tc>
      </w:tr>
      <w:tr w:rsidR="00866AB7" w:rsidRPr="00866AB7" w14:paraId="114A25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ED902" w14:textId="05D63F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7EB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0B727" w14:textId="47E02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0,8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303A" w14:textId="41C6F4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11D6" w14:textId="4F436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B26BD" w14:textId="5D452D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0,828.00</w:t>
            </w:r>
          </w:p>
        </w:tc>
      </w:tr>
      <w:tr w:rsidR="00866AB7" w:rsidRPr="00866AB7" w14:paraId="0B6A5A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80845" w14:textId="41F29F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234B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BDF9" w14:textId="6A7ECE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58,08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D877" w14:textId="7CF12B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D335C" w14:textId="391D68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81A00" w14:textId="2283F1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58,082.00</w:t>
            </w:r>
          </w:p>
        </w:tc>
      </w:tr>
      <w:tr w:rsidR="00866AB7" w:rsidRPr="00866AB7" w14:paraId="273216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E7036" w14:textId="3ACCAC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36A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93554" w14:textId="563E05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0,67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F9256" w14:textId="1CAD8C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6,16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DB745" w14:textId="370AC0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CBD97" w14:textId="6B4B8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56,833.00</w:t>
            </w:r>
          </w:p>
        </w:tc>
      </w:tr>
      <w:tr w:rsidR="00866AB7" w:rsidRPr="00866AB7" w14:paraId="0286C9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36C3A" w14:textId="4C5DF7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BC6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D8A30" w14:textId="318D16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3,4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B28C8" w14:textId="517E5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85639" w14:textId="03B7A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B32D" w14:textId="5B6CDE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3,463.00</w:t>
            </w:r>
          </w:p>
        </w:tc>
      </w:tr>
      <w:tr w:rsidR="00866AB7" w:rsidRPr="00866AB7" w14:paraId="57C95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95C87" w14:textId="7A9C5C8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F55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gl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A31E7" w14:textId="55603B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96229" w14:textId="65C7F5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7796B" w14:textId="2C2057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AC06" w14:textId="4A0954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0</w:t>
            </w:r>
          </w:p>
        </w:tc>
      </w:tr>
      <w:tr w:rsidR="00866AB7" w:rsidRPr="00866AB7" w14:paraId="25786A0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F2297" w14:textId="63066D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EDB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960D" w14:textId="5E7C2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423F" w14:textId="4E6C16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3656" w14:textId="542E59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7E12" w14:textId="3EC06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0</w:t>
            </w:r>
          </w:p>
        </w:tc>
      </w:tr>
      <w:tr w:rsidR="00866AB7" w:rsidRPr="00866AB7" w14:paraId="65EA576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897C1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vi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6B6D5C" w14:textId="615251C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286,216.7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4F0977" w14:textId="73263E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8,229,487.2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2ABFB1" w14:textId="505AEE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08E29B" w14:textId="493D489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515,703.95</w:t>
            </w:r>
          </w:p>
        </w:tc>
      </w:tr>
      <w:tr w:rsidR="00866AB7" w:rsidRPr="00866AB7" w14:paraId="216484E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9125E"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Cavi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28035" w14:textId="35EA50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45DA" w14:textId="0324E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59,444.2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7272" w14:textId="700573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C4660" w14:textId="64CA4F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875,604.20</w:t>
            </w:r>
          </w:p>
        </w:tc>
      </w:tr>
      <w:tr w:rsidR="00866AB7" w:rsidRPr="00866AB7" w14:paraId="407489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A6177" w14:textId="405C454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9CE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fon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52C6" w14:textId="2E6323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9,34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A75C2" w14:textId="29213C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468AB" w14:textId="61F68F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561D" w14:textId="19C27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9,341.00</w:t>
            </w:r>
          </w:p>
        </w:tc>
      </w:tr>
      <w:tr w:rsidR="00866AB7" w:rsidRPr="00866AB7" w14:paraId="7596E7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239AF" w14:textId="53DCEE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BDB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mad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CDAAF" w14:textId="57BC5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4BC8" w14:textId="48E30D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E1A30" w14:textId="227F05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F77E1" w14:textId="1CE6A7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3E1117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68C7E" w14:textId="57B5386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897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73F8" w14:textId="24843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5,97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8AC5C" w14:textId="2938D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8,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93943" w14:textId="6E5A2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9222" w14:textId="78067F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4,477.00</w:t>
            </w:r>
          </w:p>
        </w:tc>
      </w:tr>
      <w:tr w:rsidR="00866AB7" w:rsidRPr="00866AB7" w14:paraId="294DD9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0E645" w14:textId="2C50D1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EB6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9CA92" w14:textId="66B1F7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FB76" w14:textId="760BD7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7AF16" w14:textId="1502AC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4DB4D" w14:textId="7C36BD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2,000.00</w:t>
            </w:r>
          </w:p>
        </w:tc>
      </w:tr>
      <w:tr w:rsidR="00866AB7" w:rsidRPr="00866AB7" w14:paraId="33A0A5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032D2" w14:textId="5B1170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A5D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vit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FE555" w14:textId="2EE260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2,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DB729" w14:textId="2E2F87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9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86C18" w14:textId="1C5B5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7CA81" w14:textId="0E6C8E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350.00</w:t>
            </w:r>
          </w:p>
        </w:tc>
      </w:tr>
      <w:tr w:rsidR="00866AB7" w:rsidRPr="00866AB7" w14:paraId="3DAA06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5775F" w14:textId="75A55F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138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smariñ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F2715" w14:textId="676CE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46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0F7E" w14:textId="54421E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83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3DD3" w14:textId="74407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9473" w14:textId="043D24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60,292.00</w:t>
            </w:r>
          </w:p>
        </w:tc>
      </w:tr>
      <w:tr w:rsidR="00866AB7" w:rsidRPr="00866AB7" w14:paraId="541273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965D4" w14:textId="38B0CB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44F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 Mariano Alvar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5765C" w14:textId="04C7D3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6,86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A84EF" w14:textId="2BC082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A92AD" w14:textId="151A50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C620" w14:textId="64743A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36,860.75</w:t>
            </w:r>
          </w:p>
        </w:tc>
      </w:tr>
      <w:tr w:rsidR="00866AB7" w:rsidRPr="00866AB7" w14:paraId="09A0F1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3047A" w14:textId="59E3E4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FA2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Emilio Aguinal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DF5C" w14:textId="64D11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8E23" w14:textId="0F404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993A7" w14:textId="5FB411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25DB1" w14:textId="4FDAA4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6FE30B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4FB73" w14:textId="11F05AB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F57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T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5354" w14:textId="39D2D8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8B3E8" w14:textId="659100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8,17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9589" w14:textId="37D562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782D5" w14:textId="1EE47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8,275.00</w:t>
            </w:r>
          </w:p>
        </w:tc>
      </w:tr>
      <w:tr w:rsidR="00866AB7" w:rsidRPr="00866AB7" w14:paraId="3807EC4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E8307" w14:textId="3D44620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599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u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53A3E" w14:textId="52D901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81804" w14:textId="7D668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7,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4AD4" w14:textId="71A7E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97B9D" w14:textId="313C3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1,240.00</w:t>
            </w:r>
          </w:p>
        </w:tc>
      </w:tr>
      <w:tr w:rsidR="00866AB7" w:rsidRPr="00866AB7" w14:paraId="4C11BC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0737B" w14:textId="6EC9DA7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B00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d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32F6" w14:textId="5DCE3F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DC4BB" w14:textId="68AA85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6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13111" w14:textId="569CA1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45230" w14:textId="5C2A38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9,860.00</w:t>
            </w:r>
          </w:p>
        </w:tc>
      </w:tr>
      <w:tr w:rsidR="00866AB7" w:rsidRPr="00866AB7" w14:paraId="426352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58166" w14:textId="5ABA13D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218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w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DAAC" w14:textId="06E27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7,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BB028" w14:textId="72D52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1C6CB" w14:textId="7EA7C6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58E6" w14:textId="599E4E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7,860.00</w:t>
            </w:r>
          </w:p>
        </w:tc>
      </w:tr>
      <w:tr w:rsidR="00866AB7" w:rsidRPr="00866AB7" w14:paraId="479351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A911" w14:textId="292738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BDC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ll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0C33" w14:textId="323EF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BD84" w14:textId="4A594D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B9C" w14:textId="2009F5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26C7" w14:textId="59E08A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440B11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58260" w14:textId="161F45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787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gond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C009" w14:textId="25C91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E997" w14:textId="4BF0E0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1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3B45" w14:textId="00F0A6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91BE" w14:textId="030561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4,510.00</w:t>
            </w:r>
          </w:p>
        </w:tc>
      </w:tr>
      <w:tr w:rsidR="00866AB7" w:rsidRPr="00866AB7" w14:paraId="1B4201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734C4" w14:textId="007AA4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044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ndez (MENDEZ-NUÑ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79C40" w14:textId="59C3E7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49AC" w14:textId="70A68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203B" w14:textId="7E6155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3B9F" w14:textId="76EB83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r>
      <w:tr w:rsidR="00866AB7" w:rsidRPr="00866AB7" w14:paraId="56A3E6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F806F" w14:textId="442839F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EF7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i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B135" w14:textId="2FE30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9,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F12FF" w14:textId="4B9F4C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8AB2F" w14:textId="06EF37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C0F4D" w14:textId="79F7F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9,840.00</w:t>
            </w:r>
          </w:p>
        </w:tc>
      </w:tr>
      <w:tr w:rsidR="00866AB7" w:rsidRPr="00866AB7" w14:paraId="38429C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C4121" w14:textId="3824BF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B7D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vele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35A9B" w14:textId="3B6B87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C6D2" w14:textId="18EA20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5050" w14:textId="142B3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CE7BA" w14:textId="51F19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3,400.00</w:t>
            </w:r>
          </w:p>
        </w:tc>
      </w:tr>
      <w:tr w:rsidR="00866AB7" w:rsidRPr="00866AB7" w14:paraId="53889A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DF00A" w14:textId="3B6D63F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EA8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ar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D036D" w14:textId="59EE7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9,3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91CB4" w14:textId="01E4F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4,23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EF065" w14:textId="416DF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25B7" w14:textId="4057E2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3,574.00</w:t>
            </w:r>
          </w:p>
        </w:tc>
      </w:tr>
      <w:tr w:rsidR="00866AB7" w:rsidRPr="00866AB7" w14:paraId="4474D6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9479B" w14:textId="0694DA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CD7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FD326" w14:textId="231F7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4466D" w14:textId="0698DE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6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E937A" w14:textId="7541FF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C548F" w14:textId="3EB3E0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731.00</w:t>
            </w:r>
          </w:p>
        </w:tc>
      </w:tr>
      <w:tr w:rsidR="00866AB7" w:rsidRPr="00866AB7" w14:paraId="190D59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023D2" w14:textId="15B3934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B03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ayt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3323" w14:textId="336E95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9,31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93A3" w14:textId="733AE0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3D0D2" w14:textId="648E72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EE4D3" w14:textId="4720A0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9,318.00</w:t>
            </w:r>
          </w:p>
        </w:tc>
      </w:tr>
      <w:tr w:rsidR="00866AB7" w:rsidRPr="00866AB7" w14:paraId="66DC23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C59D9" w14:textId="49CCDE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FB58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47BEC" w14:textId="697718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00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2F230" w14:textId="371D65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1F308" w14:textId="1D8CF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3A58" w14:textId="029E6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008.00</w:t>
            </w:r>
          </w:p>
        </w:tc>
      </w:tr>
      <w:tr w:rsidR="00866AB7" w:rsidRPr="00866AB7" w14:paraId="6FB04A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A17E8" w14:textId="12CB75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3E1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ern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548B" w14:textId="449B31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278C" w14:textId="1B8D03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60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F18A" w14:textId="2B0AE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0024" w14:textId="533B0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605.00</w:t>
            </w:r>
          </w:p>
        </w:tc>
      </w:tr>
      <w:tr w:rsidR="00866AB7" w:rsidRPr="00866AB7" w14:paraId="798D90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6DBC6" w14:textId="1AE9312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A14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rece Martire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49C47" w14:textId="6264F4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1,5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BFD6C" w14:textId="4379D5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9,97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09D4" w14:textId="27426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3D70A" w14:textId="5F32EC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1,558.00</w:t>
            </w:r>
          </w:p>
        </w:tc>
      </w:tr>
      <w:tr w:rsidR="00866AB7" w:rsidRPr="00866AB7" w14:paraId="4F8BA04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7678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gun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7B345B" w14:textId="50CD38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3,437.7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945523" w14:textId="3A1F8C7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763,533.31</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92DD87" w14:textId="5C515F4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497EA0" w14:textId="7338F29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5,076,971.05</w:t>
            </w:r>
          </w:p>
        </w:tc>
      </w:tr>
      <w:tr w:rsidR="00866AB7" w:rsidRPr="00866AB7" w14:paraId="11AFCE5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FDF8A"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Lag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F89A0" w14:textId="3FFBD7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F8676" w14:textId="791F9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14,200.5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0D58" w14:textId="2D7711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AD6D1" w14:textId="16D8B9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36,200.50</w:t>
            </w:r>
          </w:p>
        </w:tc>
      </w:tr>
      <w:tr w:rsidR="00866AB7" w:rsidRPr="00866AB7" w14:paraId="0C189C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BC536" w14:textId="13462D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967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min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4237" w14:textId="1312F0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C1AA9" w14:textId="651DA7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A7B4" w14:textId="0DEBA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63DA" w14:textId="3F9490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BF68A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D9ED6" w14:textId="4165AA1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343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CBC3" w14:textId="3F7346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C6F8" w14:textId="59C41F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0DB61" w14:textId="6F772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CF66E" w14:textId="345D8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600.00</w:t>
            </w:r>
          </w:p>
        </w:tc>
      </w:tr>
      <w:tr w:rsidR="00866AB7" w:rsidRPr="00866AB7" w14:paraId="285C52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9D888" w14:textId="02D7789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4BE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ñ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0F6AD" w14:textId="097A6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0,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3061" w14:textId="64E788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0B170" w14:textId="1AF5A0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3D201" w14:textId="050EEA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710.00</w:t>
            </w:r>
          </w:p>
        </w:tc>
      </w:tr>
      <w:tr w:rsidR="00866AB7" w:rsidRPr="00866AB7" w14:paraId="419552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C4FF2" w14:textId="28381DD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3F1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B5AE" w14:textId="33760B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8,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C9F96" w14:textId="042C7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9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335A" w14:textId="42583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5F92E" w14:textId="55BA83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1,660.00</w:t>
            </w:r>
          </w:p>
        </w:tc>
      </w:tr>
      <w:tr w:rsidR="00866AB7" w:rsidRPr="00866AB7" w14:paraId="16268B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3442C" w14:textId="6F597C7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B11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l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2399" w14:textId="7273A8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4,1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6984" w14:textId="1E2BB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97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BCAFD" w14:textId="0319B1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72440" w14:textId="118B8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5,100.00</w:t>
            </w:r>
          </w:p>
        </w:tc>
      </w:tr>
      <w:tr w:rsidR="00866AB7" w:rsidRPr="00866AB7" w14:paraId="75CDDE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FAACF" w14:textId="3150335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B4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98D12" w14:textId="401AFB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8,18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ADB4" w14:textId="79A7E0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594C7" w14:textId="5BD5F4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6D97" w14:textId="186F4C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8,184.00</w:t>
            </w:r>
          </w:p>
        </w:tc>
      </w:tr>
      <w:tr w:rsidR="00866AB7" w:rsidRPr="00866AB7" w14:paraId="4D698E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AA149" w14:textId="00E4569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A55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vint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CCDDC" w14:textId="46B6E1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2236D" w14:textId="266F37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5D069" w14:textId="2E320F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0E61" w14:textId="606441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BD585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E202C" w14:textId="012E94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529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am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B433" w14:textId="4487A9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CDBC5" w14:textId="0A9945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224.78</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0D33" w14:textId="7CE91C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484D" w14:textId="354A17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8,224.78</w:t>
            </w:r>
          </w:p>
        </w:tc>
      </w:tr>
      <w:tr w:rsidR="00866AB7" w:rsidRPr="00866AB7" w14:paraId="359471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5C6D6" w14:textId="7662CF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9F8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y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C60A" w14:textId="509713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2742" w14:textId="5AFAC3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B63E" w14:textId="3DB046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22E4" w14:textId="34D05E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056FF5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D96D1" w14:textId="38B6B7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F9A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iw</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D90A6" w14:textId="5490E9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2EC65" w14:textId="4A622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597.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3D274" w14:textId="62379D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9E56" w14:textId="21754D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5,597.00</w:t>
            </w:r>
          </w:p>
        </w:tc>
      </w:tr>
      <w:tr w:rsidR="00866AB7" w:rsidRPr="00866AB7" w14:paraId="7760F5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67C6A" w14:textId="2C2201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FCE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s Bañ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26AF" w14:textId="7ACED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0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5D08F" w14:textId="04939E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88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EAE47" w14:textId="02048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0B9B4" w14:textId="6B5186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8,936.00</w:t>
            </w:r>
          </w:p>
        </w:tc>
      </w:tr>
      <w:tr w:rsidR="00866AB7" w:rsidRPr="00866AB7" w14:paraId="280FA8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5B236" w14:textId="319779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2AE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isi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0896" w14:textId="6CD16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13930" w14:textId="399271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B9FFB" w14:textId="77512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4D34" w14:textId="0B09AD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61C9D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96DBE" w14:textId="0D5A79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401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49FD" w14:textId="760EB2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45CD5" w14:textId="3936C6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1CC4" w14:textId="2E4471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E4652" w14:textId="44906B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6D63D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A6A56" w14:textId="737BFC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E59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t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4C8A" w14:textId="30F2C2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C2C4A" w14:textId="47BEAC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BEAC7" w14:textId="77021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A8A3E" w14:textId="1E12F6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500.00</w:t>
            </w:r>
          </w:p>
        </w:tc>
      </w:tr>
      <w:tr w:rsidR="00866AB7" w:rsidRPr="00866AB7" w14:paraId="25DEFE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43DF1" w14:textId="589153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921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dal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92CB5" w14:textId="270994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F24D" w14:textId="1DC00C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01F95" w14:textId="29726D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6608" w14:textId="11EA42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r>
      <w:tr w:rsidR="00866AB7" w:rsidRPr="00866AB7" w14:paraId="619600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BF38E" w14:textId="6305F4B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B72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jay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17D72" w14:textId="112056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6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64213" w14:textId="4B36FB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AD91" w14:textId="470EA6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C6545" w14:textId="166588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690.00</w:t>
            </w:r>
          </w:p>
        </w:tc>
      </w:tr>
      <w:tr w:rsidR="00866AB7" w:rsidRPr="00866AB7" w14:paraId="503C46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B7D8A" w14:textId="503F82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C08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car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D48E0" w14:textId="3EB5C4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8880" w14:textId="239A80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E6926" w14:textId="03652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497B1" w14:textId="62D17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0927C9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051D6" w14:textId="180139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043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C287" w14:textId="621B1C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DA211" w14:textId="0B1533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F24AB" w14:textId="6397E3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E7A54" w14:textId="348A8A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r>
      <w:tr w:rsidR="00866AB7" w:rsidRPr="00866AB7" w14:paraId="3CDC6D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A41AB" w14:textId="41E75D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61C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sanj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C3DB" w14:textId="0E43D5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19043" w14:textId="31801D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652.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1CCD" w14:textId="50A7B6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5C2BB" w14:textId="4BEF54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9,452.00</w:t>
            </w:r>
          </w:p>
        </w:tc>
      </w:tr>
      <w:tr w:rsidR="00866AB7" w:rsidRPr="00866AB7" w14:paraId="1198AA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2714F" w14:textId="3777628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1CE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k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EAAC" w14:textId="1A5DFF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A0C0" w14:textId="69E740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855.77</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BE8A" w14:textId="7E533B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9756" w14:textId="6DDF1B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655.77</w:t>
            </w:r>
          </w:p>
        </w:tc>
      </w:tr>
      <w:tr w:rsidR="00866AB7" w:rsidRPr="00866AB7" w14:paraId="1B9AA4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38EB6" w14:textId="2329787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6B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68F1B" w14:textId="5A91CF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18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CEBD4" w14:textId="60C20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008F2" w14:textId="010B73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3F92A" w14:textId="560D03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182.00</w:t>
            </w:r>
          </w:p>
        </w:tc>
      </w:tr>
      <w:tr w:rsidR="00866AB7" w:rsidRPr="00866AB7" w14:paraId="257BBC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610C8" w14:textId="4C5109F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E7E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5246" w14:textId="3EDBD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3,0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11C7A" w14:textId="75BF8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2E04" w14:textId="372D2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8240C" w14:textId="682FC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8,020.00</w:t>
            </w:r>
          </w:p>
        </w:tc>
      </w:tr>
      <w:tr w:rsidR="00866AB7" w:rsidRPr="00866AB7" w14:paraId="3C9C7E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D636B" w14:textId="0C4E91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BB3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4E1A" w14:textId="27F419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0F811" w14:textId="660E05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955A0" w14:textId="16BA9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6D6D4" w14:textId="6C5145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210.00</w:t>
            </w:r>
          </w:p>
        </w:tc>
      </w:tr>
      <w:tr w:rsidR="00866AB7" w:rsidRPr="00866AB7" w14:paraId="72F138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EF489" w14:textId="04DFFF7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817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83EB" w14:textId="5881B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FA3CA" w14:textId="1ADF39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9,788.83</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B58EB" w14:textId="7D841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F15B9" w14:textId="5BEDF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0,988.83</w:t>
            </w:r>
          </w:p>
        </w:tc>
      </w:tr>
      <w:tr w:rsidR="00866AB7" w:rsidRPr="00866AB7" w14:paraId="5D2DA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8BA04" w14:textId="539746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4E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e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0C68" w14:textId="2F9C7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8,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C986" w14:textId="44D420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7,815.88</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3E80E" w14:textId="6813C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3AC7" w14:textId="03D738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6,135.88</w:t>
            </w:r>
          </w:p>
        </w:tc>
      </w:tr>
      <w:tr w:rsidR="00866AB7" w:rsidRPr="00866AB7" w14:paraId="204FDF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3F62D" w14:textId="72A5F6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7E9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1672" w14:textId="4D59B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79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0899" w14:textId="6ACAED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5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AD915" w14:textId="4B223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6CC13" w14:textId="5BD139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346.00</w:t>
            </w:r>
          </w:p>
        </w:tc>
      </w:tr>
      <w:tr w:rsidR="00866AB7" w:rsidRPr="00866AB7" w14:paraId="73589A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7A37D" w14:textId="04874AD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7CA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2A71E" w14:textId="32529D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3,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222FC" w14:textId="75D8B6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7,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4E567" w14:textId="59C2C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81AD" w14:textId="5DB6D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300.00</w:t>
            </w:r>
          </w:p>
        </w:tc>
      </w:tr>
      <w:tr w:rsidR="00866AB7" w:rsidRPr="00866AB7" w14:paraId="07C59F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937DF" w14:textId="4A147CF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132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anta R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F61C" w14:textId="0D4AE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231.7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A7BD8" w14:textId="67985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4,590.55</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DE80E" w14:textId="3621A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5215" w14:textId="6DE84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3,822.29</w:t>
            </w:r>
          </w:p>
        </w:tc>
      </w:tr>
      <w:tr w:rsidR="00866AB7" w:rsidRPr="00866AB7" w14:paraId="744A2B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09A2C" w14:textId="02EF767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758E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i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9BA36" w14:textId="484DAA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1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5081" w14:textId="20AEB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2491D" w14:textId="6A0E5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BDF17" w14:textId="56135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190.00</w:t>
            </w:r>
          </w:p>
        </w:tc>
      </w:tr>
      <w:tr w:rsidR="00866AB7" w:rsidRPr="00866AB7" w14:paraId="208E25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3812B" w14:textId="3EEC2E3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F45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6D5D9" w14:textId="107C30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2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694D0" w14:textId="730A58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7C521" w14:textId="6DD0C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26D77" w14:textId="38FB4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256.00</w:t>
            </w:r>
          </w:p>
        </w:tc>
      </w:tr>
      <w:tr w:rsidR="00866AB7" w:rsidRPr="00866AB7" w14:paraId="7BBF2BB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3C70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Quez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0838C2" w14:textId="7B51E9D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272,939.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7627B2" w14:textId="50FA962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07,303.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D9A80" w14:textId="5765B67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E7CFB3D" w14:textId="6AC379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580,242.00</w:t>
            </w:r>
          </w:p>
        </w:tc>
      </w:tr>
      <w:tr w:rsidR="00866AB7" w:rsidRPr="00866AB7" w14:paraId="549AD23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D4CDE"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AD9CE" w14:textId="39557F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A918" w14:textId="0ADCA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0830" w14:textId="360122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E6B1" w14:textId="43419B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4,000.00</w:t>
            </w:r>
          </w:p>
        </w:tc>
      </w:tr>
      <w:tr w:rsidR="00866AB7" w:rsidRPr="00866AB7" w14:paraId="124BDE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E7CFD" w14:textId="47053A8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DD1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d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B26AC" w14:textId="512687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6975" w14:textId="55B3E9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603A" w14:textId="1322E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99026" w14:textId="298B91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r>
      <w:tr w:rsidR="00866AB7" w:rsidRPr="00866AB7" w14:paraId="6466B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2167B" w14:textId="6A5549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50E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b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A7450" w14:textId="1C8CF5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CEF37" w14:textId="5DC138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1D5C4" w14:textId="478350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2904E" w14:textId="4B4C8E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0</w:t>
            </w:r>
          </w:p>
        </w:tc>
      </w:tr>
      <w:tr w:rsidR="00866AB7" w:rsidRPr="00866AB7" w14:paraId="184D3B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CD8B9" w14:textId="530549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31B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tim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120B6" w14:textId="281C10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AB5B" w14:textId="227B6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A6F3D" w14:textId="3A4BDF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654E" w14:textId="03AD0A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518C12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AFDFC" w14:textId="206B786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E8B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0D1A" w14:textId="184A0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77463" w14:textId="0D598F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8E0EA" w14:textId="70FEA7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96107" w14:textId="137A8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r>
      <w:tr w:rsidR="00866AB7" w:rsidRPr="00866AB7" w14:paraId="526A0F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6D5C3" w14:textId="5F49788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35F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de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D0E49" w14:textId="67DEE8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CF92" w14:textId="4B456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1810" w14:textId="46ABE0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0F9C0" w14:textId="14D1C2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r>
      <w:tr w:rsidR="00866AB7" w:rsidRPr="00866AB7" w14:paraId="44866E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9DEEF" w14:textId="4E10C45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A4F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3D60" w14:textId="43D32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12FFD" w14:textId="165BB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EBE2" w14:textId="429E5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7F107" w14:textId="61DDAF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6DF903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0306B" w14:textId="108FD7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E6F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el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4FE4" w14:textId="41FB68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5AF33" w14:textId="01CAE6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31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F1B68" w14:textId="450286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B437D" w14:textId="6DDD32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4,315.00</w:t>
            </w:r>
          </w:p>
        </w:tc>
      </w:tr>
      <w:tr w:rsidR="00866AB7" w:rsidRPr="00866AB7" w14:paraId="4A4B8D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5FD9C" w14:textId="59D9752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F0A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n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0D63C" w14:textId="792D9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7830D" w14:textId="4DEB4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B7FF6" w14:textId="3AAD80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8CC1E" w14:textId="6EE58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35D676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63E31" w14:textId="76FE57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CC04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7160" w14:textId="5811A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6211" w14:textId="1AB51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8F91E" w14:textId="0DCBB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9F706" w14:textId="670EAC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000.00</w:t>
            </w:r>
          </w:p>
        </w:tc>
      </w:tr>
      <w:tr w:rsidR="00866AB7" w:rsidRPr="00866AB7" w14:paraId="06B46C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248C3" w14:textId="38F8E7C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E5B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Nak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47DCC" w14:textId="45D3D7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C90A" w14:textId="23AEB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F3482" w14:textId="140BF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20D" w14:textId="1A2A5F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28.00</w:t>
            </w:r>
          </w:p>
        </w:tc>
      </w:tr>
      <w:tr w:rsidR="00866AB7" w:rsidRPr="00866AB7" w14:paraId="330A5D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9EA28" w14:textId="6694493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8D3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mac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8BD3" w14:textId="0EE3E2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EA4E" w14:textId="419314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C8535" w14:textId="68FA6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180B" w14:textId="7F9338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47AF36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CFDA0" w14:textId="4DF953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A9D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ma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785D" w14:textId="1E2C55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87A46" w14:textId="45CB3E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BE40" w14:textId="74B3A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6987" w14:textId="58DE89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4,000.00</w:t>
            </w:r>
          </w:p>
        </w:tc>
      </w:tr>
      <w:tr w:rsidR="00866AB7" w:rsidRPr="00866AB7" w14:paraId="745B98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82AB9" w14:textId="6C3CC5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BD2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p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83B0" w14:textId="0D8D48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5CB3B" w14:textId="5DCD6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27D8A" w14:textId="6F6821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6C837" w14:textId="23F5B2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000.00</w:t>
            </w:r>
          </w:p>
        </w:tc>
      </w:tr>
      <w:tr w:rsidR="00866AB7" w:rsidRPr="00866AB7" w14:paraId="121FCB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590DB" w14:textId="23D9AC2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30A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c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7031" w14:textId="0D4386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0441" w14:textId="260085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52694" w14:textId="193DF2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C413" w14:textId="199048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00.00</w:t>
            </w:r>
          </w:p>
        </w:tc>
      </w:tr>
      <w:tr w:rsidR="00866AB7" w:rsidRPr="00866AB7" w14:paraId="6049D6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4E828" w14:textId="4F47CC8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B30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cen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32E5" w14:textId="3217C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6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6165" w14:textId="0DF88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303D" w14:textId="26227F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1781E" w14:textId="7BA832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6,115.00</w:t>
            </w:r>
          </w:p>
        </w:tc>
      </w:tr>
      <w:tr w:rsidR="00866AB7" w:rsidRPr="00866AB7" w14:paraId="691E2F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BC21E" w14:textId="7E99A1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2AC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ale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AF83" w14:textId="0DA819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1361" w14:textId="75CFEB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81B19" w14:textId="02E25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6407" w14:textId="7759D0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2C8E43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1C607" w14:textId="4B935B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6C3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u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D821D" w14:textId="5C4E0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6A34" w14:textId="6FCF77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8144B" w14:textId="48C13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856C" w14:textId="6D025E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0D8AC9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4035F" w14:textId="0EFA398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235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l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D925" w14:textId="4101D0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D1A84" w14:textId="13AC78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E4A9" w14:textId="6566B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715C3" w14:textId="61D673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r>
      <w:tr w:rsidR="00866AB7" w:rsidRPr="00866AB7" w14:paraId="0939FFA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F2707" w14:textId="7B18E6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8F9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re 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1F7C9" w14:textId="2136F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95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BC5EA" w14:textId="2508B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916E" w14:textId="7B56C6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E055" w14:textId="6CCA2E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952.00</w:t>
            </w:r>
          </w:p>
        </w:tc>
      </w:tr>
      <w:tr w:rsidR="00866AB7" w:rsidRPr="00866AB7" w14:paraId="371DAB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0D321" w14:textId="2377DE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054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b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01553" w14:textId="487F8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EDFD5" w14:textId="5BE8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2,488.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D9738" w14:textId="32E961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EF299" w14:textId="24C0A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88.00</w:t>
            </w:r>
          </w:p>
        </w:tc>
      </w:tr>
      <w:tr w:rsidR="00866AB7" w:rsidRPr="00866AB7" w14:paraId="7CF7D9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31C69" w14:textId="0E04F7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5A4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uk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A8590" w14:textId="716FF9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B124" w14:textId="66C98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28506" w14:textId="02A2B9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613F1" w14:textId="6C238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3DBB2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DBC89" w14:textId="2A942FE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6B0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nan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2062D" w14:textId="5122C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393FD" w14:textId="6796C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07C1" w14:textId="425197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375D1" w14:textId="270C20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0F865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5A287" w14:textId="1758C83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8FE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r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8B64" w14:textId="5519E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F5803" w14:textId="34B5A7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05F61" w14:textId="3E4875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7E27A" w14:textId="26DB9E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r>
      <w:tr w:rsidR="00866AB7" w:rsidRPr="00866AB7" w14:paraId="7F6C03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D1BFB" w14:textId="525C66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710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82F7" w14:textId="772B6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244F" w14:textId="7B37E6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B7BA" w14:textId="77456E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29EB" w14:textId="13540A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000.00</w:t>
            </w:r>
          </w:p>
        </w:tc>
      </w:tr>
      <w:tr w:rsidR="00866AB7" w:rsidRPr="00866AB7" w14:paraId="5701C1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DF4F9F" w14:textId="1A142B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E6D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6FB4" w14:textId="3C01E8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4913" w14:textId="4DC444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F1AF8" w14:textId="30FDAA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775B" w14:textId="559685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9ED94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77472" w14:textId="0A8BAE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B35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il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1BBE7" w14:textId="17390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7E5D" w14:textId="1D7B6F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6696A" w14:textId="53589C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C0C2" w14:textId="070F6B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3,000.00</w:t>
            </w:r>
          </w:p>
        </w:tc>
      </w:tr>
      <w:tr w:rsidR="00866AB7" w:rsidRPr="00866AB7" w14:paraId="7695DF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D83FD" w14:textId="75A28E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D5C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Quez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C5CD" w14:textId="4BE75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42291" w14:textId="22057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ED287" w14:textId="1BEFD6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F6FEE" w14:textId="573975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0,000.00</w:t>
            </w:r>
          </w:p>
        </w:tc>
      </w:tr>
      <w:tr w:rsidR="00866AB7" w:rsidRPr="00866AB7" w14:paraId="0F35EA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7E8AD" w14:textId="5264E0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61D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D2DD2" w14:textId="605CC3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39F11" w14:textId="4F7D46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177C" w14:textId="45EFB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3AE63" w14:textId="7E3808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6431D4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5D93C" w14:textId="46A5E2C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B8A9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ton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1B59A" w14:textId="5CE25B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0A57E" w14:textId="7B85E4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9B6BB" w14:textId="280609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E340" w14:textId="72216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160CA9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D8E0A" w14:textId="07423DA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EF8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 (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756B9" w14:textId="4F205B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C86D" w14:textId="3784E1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3F9E6" w14:textId="616379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F9DE" w14:textId="336EFA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1,000.00</w:t>
            </w:r>
          </w:p>
        </w:tc>
      </w:tr>
      <w:tr w:rsidR="00866AB7" w:rsidRPr="00866AB7" w14:paraId="23BE89F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5CDDF" w14:textId="43839D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7F2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Narci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FEB1A" w14:textId="7A65B4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1,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17FE" w14:textId="79164A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330F" w14:textId="35BB54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77A60" w14:textId="511707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1,600.00</w:t>
            </w:r>
          </w:p>
        </w:tc>
      </w:tr>
      <w:tr w:rsidR="00866AB7" w:rsidRPr="00866AB7" w14:paraId="792353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0BC4C" w14:textId="7B925C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4A6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ia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4066" w14:textId="1FADEE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1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D72DB" w14:textId="6104F5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C0F2F" w14:textId="34F0B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F2676" w14:textId="34597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16.00</w:t>
            </w:r>
          </w:p>
        </w:tc>
      </w:tr>
      <w:tr w:rsidR="00866AB7" w:rsidRPr="00866AB7" w14:paraId="737E4E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555C3" w14:textId="676A0C6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7FD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k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1DB13" w14:textId="15FFA1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1C48" w14:textId="5E0F2B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FA85D" w14:textId="3D9F51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9FB8" w14:textId="7F024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500.00</w:t>
            </w:r>
          </w:p>
        </w:tc>
      </w:tr>
      <w:tr w:rsidR="00866AB7" w:rsidRPr="00866AB7" w14:paraId="4467372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6DF65" w14:textId="156092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504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yab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ACCC4" w14:textId="57E9C0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9,5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E5EC9" w14:textId="57A54A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707DB" w14:textId="7EF0C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5374C" w14:textId="4B4D39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9,528.00</w:t>
            </w:r>
          </w:p>
        </w:tc>
      </w:tr>
      <w:tr w:rsidR="00866AB7" w:rsidRPr="00866AB7" w14:paraId="7CBB48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C87A6" w14:textId="6CA633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CBE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a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2DA67" w14:textId="46EF99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5C50" w14:textId="75C4F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3A10" w14:textId="5B4BD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34FDB" w14:textId="1AC41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000.00</w:t>
            </w:r>
          </w:p>
        </w:tc>
      </w:tr>
      <w:tr w:rsidR="00866AB7" w:rsidRPr="00866AB7" w14:paraId="4868217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7069F" w14:textId="6F6912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5DD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n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2707A" w14:textId="6E1720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1E74B" w14:textId="0B0E75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2DC2D" w14:textId="440D26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55919" w14:textId="44BB70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9,000.00</w:t>
            </w:r>
          </w:p>
        </w:tc>
      </w:tr>
      <w:tr w:rsidR="00866AB7" w:rsidRPr="00866AB7" w14:paraId="6B0FB17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8EF8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iz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90BD1" w14:textId="1B33C13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849,84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F7369A" w14:textId="352B40F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535,757.59</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69E71" w14:textId="65ACE51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292F7D" w14:textId="2B1F522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385,597.59</w:t>
            </w:r>
          </w:p>
        </w:tc>
      </w:tr>
      <w:tr w:rsidR="00866AB7" w:rsidRPr="00866AB7" w14:paraId="7CB426A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8012A"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877E" w14:textId="3B76F3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7C171" w14:textId="7762A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35,654.8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4EFA2" w14:textId="43E9F3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9DCAF" w14:textId="1291FC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46,654.80</w:t>
            </w:r>
          </w:p>
        </w:tc>
      </w:tr>
      <w:tr w:rsidR="00866AB7" w:rsidRPr="00866AB7" w14:paraId="3DB52E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C937D" w14:textId="058824F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2F7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go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77CAF" w14:textId="32BCED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7,0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09D5" w14:textId="431812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0,9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11C6D" w14:textId="7B5A8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58BD" w14:textId="023235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7,910.00</w:t>
            </w:r>
          </w:p>
        </w:tc>
      </w:tr>
      <w:tr w:rsidR="00866AB7" w:rsidRPr="00866AB7" w14:paraId="502885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323BF" w14:textId="5B4AEB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F3D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Antipo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6BBDA" w14:textId="068171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8,43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7322" w14:textId="4F7AC8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3,4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D07E" w14:textId="3445A2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D5667" w14:textId="371A2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91,886.00</w:t>
            </w:r>
          </w:p>
        </w:tc>
      </w:tr>
      <w:tr w:rsidR="00866AB7" w:rsidRPr="00866AB7" w14:paraId="213A0D0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66466" w14:textId="025AA3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7A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5A02" w14:textId="06552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4,44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E3E1" w14:textId="5E5F4B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C10D2" w14:textId="16870D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1936" w14:textId="06992E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34,443.00</w:t>
            </w:r>
          </w:p>
        </w:tc>
      </w:tr>
      <w:tr w:rsidR="00866AB7" w:rsidRPr="00866AB7" w14:paraId="409441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37CCB" w14:textId="3D9282B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766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ngo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555BB" w14:textId="6DDC7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44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AFB0" w14:textId="0E97D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DB17" w14:textId="269B6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C743" w14:textId="521015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448.00</w:t>
            </w:r>
          </w:p>
        </w:tc>
      </w:tr>
      <w:tr w:rsidR="00866AB7" w:rsidRPr="00866AB7" w14:paraId="7F691F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78A38" w14:textId="4E0512B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E3D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in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985F" w14:textId="50D98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3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152F" w14:textId="24C4E2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1,871.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670B" w14:textId="35BD0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FE8F6" w14:textId="021F9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20,441.00</w:t>
            </w:r>
          </w:p>
        </w:tc>
      </w:tr>
      <w:tr w:rsidR="00866AB7" w:rsidRPr="00866AB7" w14:paraId="105919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00DED" w14:textId="10D9BBC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329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d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2761" w14:textId="65168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2,0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08C82" w14:textId="02DBCE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136.5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B09A7" w14:textId="43C28C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2EDF" w14:textId="18E255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2,196.50</w:t>
            </w:r>
          </w:p>
        </w:tc>
      </w:tr>
      <w:tr w:rsidR="00866AB7" w:rsidRPr="00866AB7" w14:paraId="3D7579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87A7D" w14:textId="3DF9F6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FF9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la-J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D53FA" w14:textId="473B0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B891D" w14:textId="277319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49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821EF" w14:textId="724FC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A62A" w14:textId="2D082F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0,490.00</w:t>
            </w:r>
          </w:p>
        </w:tc>
      </w:tr>
      <w:tr w:rsidR="00866AB7" w:rsidRPr="00866AB7" w14:paraId="5A6DB2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06D89" w14:textId="2E034B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70D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BC31B" w14:textId="748CA9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9,8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CB42" w14:textId="00476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A84C1" w14:textId="3366CB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E1E3" w14:textId="20AC56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39,844.00</w:t>
            </w:r>
          </w:p>
        </w:tc>
      </w:tr>
      <w:tr w:rsidR="00866AB7" w:rsidRPr="00866AB7" w14:paraId="0BB709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1292D" w14:textId="0E833F7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579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B293" w14:textId="74731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8,96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F9907" w14:textId="44E62E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8367" w14:textId="763D51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3C26F" w14:textId="5CB922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1,961.00</w:t>
            </w:r>
          </w:p>
        </w:tc>
      </w:tr>
      <w:tr w:rsidR="00866AB7" w:rsidRPr="00866AB7" w14:paraId="43673A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5BA37" w14:textId="456619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57C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driguez (Montal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1DB9" w14:textId="5AC68A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66,9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30558" w14:textId="5C688D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0,863.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D138" w14:textId="1E49AD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196C" w14:textId="7AEB9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7,839.00</w:t>
            </w:r>
          </w:p>
        </w:tc>
      </w:tr>
      <w:tr w:rsidR="00866AB7" w:rsidRPr="00866AB7" w14:paraId="186797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81FC3" w14:textId="3B80121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76B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ate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D8082" w14:textId="3D1530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0,36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D2E6" w14:textId="79AEA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4,392.29</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26299" w14:textId="4E13B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D6564" w14:textId="187714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4,761.29</w:t>
            </w:r>
          </w:p>
        </w:tc>
      </w:tr>
      <w:tr w:rsidR="00866AB7" w:rsidRPr="00866AB7" w14:paraId="6E9FBC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AB2E0" w14:textId="2B4F9F5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4D1D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FE26D" w14:textId="276E5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72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5008" w14:textId="5165C2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13FB" w14:textId="1D4FEA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4C31" w14:textId="39637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9,722.00</w:t>
            </w:r>
          </w:p>
        </w:tc>
      </w:tr>
      <w:tr w:rsidR="00866AB7" w:rsidRPr="00866AB7" w14:paraId="65F405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45B9C" w14:textId="387F82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B31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21A6" w14:textId="0BDB01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3,30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FAA37" w14:textId="4E7461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5,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D06F" w14:textId="5752B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6172D" w14:textId="27D611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8,301.00</w:t>
            </w:r>
          </w:p>
        </w:tc>
      </w:tr>
      <w:tr w:rsidR="00866AB7" w:rsidRPr="00866AB7" w14:paraId="144DCF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3E9C7" w14:textId="5A5E08E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C56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ere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4CE3A" w14:textId="7B7EBC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1,7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87B22" w14:textId="473120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8AF0E" w14:textId="0268D5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06E8D" w14:textId="471FC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1,700.00</w:t>
            </w:r>
          </w:p>
        </w:tc>
      </w:tr>
      <w:tr w:rsidR="00866AB7" w:rsidRPr="00866AB7" w14:paraId="2CE48CE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0F9F1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MAROPA</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5641F7" w14:textId="448A25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830,059.08</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A2D850F" w14:textId="534D82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56729A" w14:textId="7B1A7E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2777C33" w14:textId="61867E4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830,059.08</w:t>
            </w:r>
          </w:p>
        </w:tc>
      </w:tr>
      <w:tr w:rsidR="00866AB7" w:rsidRPr="00866AB7" w14:paraId="622870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FEC56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arinduqu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E8A6F7" w14:textId="587FA0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214,203.7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5A0655" w14:textId="68E21BC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B1B1FC" w14:textId="6D6B5AD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A05F8D9" w14:textId="598737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214,203.70</w:t>
            </w:r>
          </w:p>
        </w:tc>
      </w:tr>
      <w:tr w:rsidR="00866AB7" w:rsidRPr="00866AB7" w14:paraId="50FAF3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78081" w14:textId="336DB1AB" w:rsidR="00866AB7" w:rsidRPr="00866AB7" w:rsidRDefault="00866AB7" w:rsidP="00866AB7">
            <w:pPr>
              <w:ind w:right="57"/>
              <w:rPr>
                <w:rFonts w:ascii="Arial Narrow" w:hAnsi="Arial Narrow"/>
                <w:b/>
                <w:b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99E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8DCBD" w14:textId="1895AC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1,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9179A" w14:textId="2DF6B6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39BA" w14:textId="475671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252AF" w14:textId="13BC1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1,550.00</w:t>
            </w:r>
          </w:p>
        </w:tc>
      </w:tr>
      <w:tr w:rsidR="00866AB7" w:rsidRPr="00866AB7" w14:paraId="2D07AB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2B6C5" w14:textId="3253912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A80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56AE5" w14:textId="405D5D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3,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94D4" w14:textId="6C2748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6759" w14:textId="04F779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DB579" w14:textId="32008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3,050.00</w:t>
            </w:r>
          </w:p>
        </w:tc>
      </w:tr>
      <w:tr w:rsidR="00866AB7" w:rsidRPr="00866AB7" w14:paraId="68E751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7CDCA" w14:textId="592312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E6E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E9C8A" w14:textId="4E1C6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57A4" w14:textId="5D2C71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EBA5" w14:textId="4741EA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AF433" w14:textId="79834F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87.50</w:t>
            </w:r>
          </w:p>
        </w:tc>
      </w:tr>
      <w:tr w:rsidR="00866AB7" w:rsidRPr="00866AB7" w14:paraId="68BA12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CAFE8" w14:textId="3D89D5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50D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gp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961E1" w14:textId="3FBBC6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CDFA8" w14:textId="62D9C4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D37F3" w14:textId="2AB7DE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524D" w14:textId="00391C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4,300.00</w:t>
            </w:r>
          </w:p>
        </w:tc>
      </w:tr>
      <w:tr w:rsidR="00866AB7" w:rsidRPr="00866AB7" w14:paraId="5D1D8F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32570" w14:textId="2A19F1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026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412DE" w14:textId="3A262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9D1A" w14:textId="355E4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BA8BD" w14:textId="58CDF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40A4" w14:textId="5E20AC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54B634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C47A9" w14:textId="2674DD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602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rri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F4FA" w14:textId="2A3FD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5,916.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E65A" w14:textId="319B5E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C1C4" w14:textId="0AEB9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C6972" w14:textId="00BEE9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5,916.20</w:t>
            </w:r>
          </w:p>
        </w:tc>
      </w:tr>
      <w:tr w:rsidR="00866AB7" w:rsidRPr="00866AB7" w14:paraId="498AB7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021C0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Occidental Mind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F959FD" w14:textId="398F52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45,298.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FDE9B1" w14:textId="78483DE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FB20A3" w14:textId="6B97A45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1FF870" w14:textId="0047B4F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45,298.30</w:t>
            </w:r>
          </w:p>
        </w:tc>
      </w:tr>
      <w:tr w:rsidR="00866AB7" w:rsidRPr="00866AB7" w14:paraId="3B1D25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8437F" w14:textId="59F6DA5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25D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ra de Il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C0BC" w14:textId="5F5A47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3C743" w14:textId="51E461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1C72" w14:textId="3DE81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029B7" w14:textId="1E799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500.00</w:t>
            </w:r>
          </w:p>
        </w:tc>
      </w:tr>
      <w:tr w:rsidR="00866AB7" w:rsidRPr="00866AB7" w14:paraId="09CCFF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DC4CE" w14:textId="3A7C57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40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int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413FB" w14:textId="33F4CC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F5D1F" w14:textId="40A23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45F68" w14:textId="494183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CD6E7" w14:textId="72E67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5,320.00</w:t>
            </w:r>
          </w:p>
        </w:tc>
      </w:tr>
      <w:tr w:rsidR="00866AB7" w:rsidRPr="00866AB7" w14:paraId="44D861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A632C" w14:textId="0DBBB0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B45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D14FA" w14:textId="642943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AA2D3" w14:textId="72BA3B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309F" w14:textId="0E3CA8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737E6" w14:textId="5FF19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775.00</w:t>
            </w:r>
          </w:p>
        </w:tc>
      </w:tr>
      <w:tr w:rsidR="00866AB7" w:rsidRPr="00866AB7" w14:paraId="100DCF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6AC69" w14:textId="520B71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116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3B9F0" w14:textId="265813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130BC" w14:textId="2A3D17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78293" w14:textId="616BF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918EA" w14:textId="50A655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6,650.00</w:t>
            </w:r>
          </w:p>
        </w:tc>
      </w:tr>
      <w:tr w:rsidR="00866AB7" w:rsidRPr="00866AB7" w14:paraId="2A65D1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2E404" w14:textId="18293A4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25D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u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5D3EB" w14:textId="1C5258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AB40" w14:textId="2916F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977A9" w14:textId="1DB3C7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07E30" w14:textId="77F254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w:t>
            </w:r>
          </w:p>
        </w:tc>
      </w:tr>
      <w:tr w:rsidR="00866AB7" w:rsidRPr="00866AB7" w14:paraId="6E9DF4E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5E1F3" w14:textId="269924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9F0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00ACD" w14:textId="3CEB6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B1824" w14:textId="6C20A3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9E35C" w14:textId="27E5E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428CC" w14:textId="6CEDA6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1,200.00</w:t>
            </w:r>
          </w:p>
        </w:tc>
      </w:tr>
      <w:tr w:rsidR="00866AB7" w:rsidRPr="00866AB7" w14:paraId="27DF43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9E145" w14:textId="740A02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3DE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4C9DB" w14:textId="3E22A5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131.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096C7" w14:textId="414694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F6F4" w14:textId="1F332B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2E45A" w14:textId="1D89A8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131.30</w:t>
            </w:r>
          </w:p>
        </w:tc>
      </w:tr>
      <w:tr w:rsidR="00866AB7" w:rsidRPr="00866AB7" w14:paraId="48A601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B2FCE" w14:textId="4517D0E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5C6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766B4" w14:textId="0E9BC9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7,87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D278" w14:textId="00BC6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61F94" w14:textId="4913EC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676BC" w14:textId="28DCB8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87,876.50</w:t>
            </w:r>
          </w:p>
        </w:tc>
      </w:tr>
      <w:tr w:rsidR="00866AB7" w:rsidRPr="00866AB7" w14:paraId="44C6EE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03140" w14:textId="368EBB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E2F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18279" w14:textId="6B8BD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643.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71A99" w14:textId="738B61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33B9" w14:textId="2F666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13FBD" w14:textId="5DF81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643.70</w:t>
            </w:r>
          </w:p>
        </w:tc>
      </w:tr>
      <w:tr w:rsidR="00866AB7" w:rsidRPr="00866AB7" w14:paraId="6B79CA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AEB4D" w14:textId="10BEE06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1B3D3" w14:textId="05B27036"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ru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C9119" w14:textId="4CEC00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2,201.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7580E" w14:textId="5D602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9E11D" w14:textId="02862A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DC8B7" w14:textId="54AB87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2,201.80</w:t>
            </w:r>
          </w:p>
        </w:tc>
      </w:tr>
      <w:tr w:rsidR="00866AB7" w:rsidRPr="00866AB7" w14:paraId="299BBB5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51EFA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Oriental Mind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43FEB" w14:textId="299D398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46,497.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F5218B" w14:textId="3E1ADB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149F0D" w14:textId="61C4D5D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266920" w14:textId="1A0501D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46,497.25</w:t>
            </w:r>
          </w:p>
        </w:tc>
      </w:tr>
      <w:tr w:rsidR="00866AB7" w:rsidRPr="00866AB7" w14:paraId="67540F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E6306" w14:textId="4D242F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9D1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2DEF7" w14:textId="4B8DE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08A50" w14:textId="3BA98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FE11" w14:textId="5E0065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DEAB" w14:textId="732A55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5579CF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E0DFA" w14:textId="3A2243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AEA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s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5F9C" w14:textId="644D78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152.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8A8D5" w14:textId="22C4E3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1BFF4" w14:textId="2D9EA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DE5E7" w14:textId="40DCCC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152.75</w:t>
            </w:r>
          </w:p>
        </w:tc>
      </w:tr>
      <w:tr w:rsidR="00866AB7" w:rsidRPr="00866AB7" w14:paraId="48B4B91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E89CE" w14:textId="71A6EC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979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b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CF68" w14:textId="1AC88C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CB773" w14:textId="14C3D9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9B7B" w14:textId="108ADE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79C52" w14:textId="521FAA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r>
      <w:tr w:rsidR="00866AB7" w:rsidRPr="00866AB7" w14:paraId="74E992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CEC16" w14:textId="23D9188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9EE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lacao (San Pe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3C4B6" w14:textId="277B54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5E12" w14:textId="0682F5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BBE37" w14:textId="0FCD9D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D307B" w14:textId="5B376B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13FDBE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FFF88" w14:textId="7816640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AE3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l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5FC4" w14:textId="0E10B3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AFE7" w14:textId="63EC8D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189F" w14:textId="3E822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84E39" w14:textId="02B690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000.00</w:t>
            </w:r>
          </w:p>
        </w:tc>
      </w:tr>
      <w:tr w:rsidR="00866AB7" w:rsidRPr="00866AB7" w14:paraId="48EE89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3F6E8" w14:textId="30CA6F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3C8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l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BC4D" w14:textId="5E3FE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991C4" w14:textId="73B90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9E418" w14:textId="547F10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04908" w14:textId="3AF34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0BF0EA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82C8C" w14:textId="2194CA0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1AB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s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D359F" w14:textId="78F69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0262" w14:textId="5166D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B3979" w14:textId="472433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8C8EC" w14:textId="1223B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6.50</w:t>
            </w:r>
          </w:p>
        </w:tc>
      </w:tr>
      <w:tr w:rsidR="00866AB7" w:rsidRPr="00866AB7" w14:paraId="20E2CC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609B6" w14:textId="7F48C9F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F5A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uj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9EE44" w14:textId="34D318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9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6711B" w14:textId="28278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E00CF" w14:textId="2776EB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1E389" w14:textId="1DDDC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98,925.00</w:t>
            </w:r>
          </w:p>
        </w:tc>
      </w:tr>
      <w:tr w:rsidR="00866AB7" w:rsidRPr="00866AB7" w14:paraId="141B0F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DDF2A" w14:textId="5FFA0F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732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ma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AE600" w14:textId="34BF3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80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677BA" w14:textId="7D066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BD970" w14:textId="5A8313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16060" w14:textId="17434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806.50</w:t>
            </w:r>
          </w:p>
        </w:tc>
      </w:tr>
      <w:tr w:rsidR="00866AB7" w:rsidRPr="00866AB7" w14:paraId="0A7F50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540A7" w14:textId="0ADBEDD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E3A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A3FF7" w14:textId="7215C6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4DEC5" w14:textId="4CF16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2DE98" w14:textId="3ED8B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3B72" w14:textId="5228C3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6E75FA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34D99" w14:textId="00D30C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4C7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erto Gal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4F4C0" w14:textId="3298E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E3F65" w14:textId="200606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2D0C6" w14:textId="5C7D37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FEF8F" w14:textId="1F4B05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57A823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C2150" w14:textId="1C315EB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6C9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E2937" w14:textId="3A83DC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FE7FE" w14:textId="64A96E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B9EA" w14:textId="57DB1F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01A27" w14:textId="5E70BD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1D4AAB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0538F" w14:textId="261CC2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293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Teodo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EADD1" w14:textId="7F06CD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EF002" w14:textId="55C28F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A68B2" w14:textId="104FCE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F6B0D" w14:textId="23679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7C2FC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90580" w14:textId="5807AEA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4E9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cor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9D49A" w14:textId="19AD2A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DF1C9" w14:textId="2D5D1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17DB1" w14:textId="3F2F8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C8B1" w14:textId="2AE938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6A1EE1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E92CD" w14:textId="503A096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268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D4BE" w14:textId="3AEF60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73C9" w14:textId="658E98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EBC1D" w14:textId="4344F8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730F" w14:textId="6888AB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4A7BDAA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730C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Palaw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566503" w14:textId="37F30B1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19,851.8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DD218" w14:textId="137BF63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21D0CA" w14:textId="79B43D6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E53A8B4" w14:textId="4D74B5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19,851.83</w:t>
            </w:r>
          </w:p>
        </w:tc>
      </w:tr>
      <w:tr w:rsidR="00866AB7" w:rsidRPr="00866AB7" w14:paraId="66C2F6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F3925" w14:textId="11525C7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FEE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or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D1A21" w14:textId="2A701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087.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04BEB" w14:textId="0027C6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D2761" w14:textId="51A036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C5FC6" w14:textId="4DEE85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087.15</w:t>
            </w:r>
          </w:p>
        </w:tc>
      </w:tr>
      <w:tr w:rsidR="00866AB7" w:rsidRPr="00866AB7" w14:paraId="47F2E9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549A6" w14:textId="528951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740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ara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5D24" w14:textId="03178F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3,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F57C" w14:textId="32A021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373DB" w14:textId="6A5C88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08249" w14:textId="6367D6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3,600.00</w:t>
            </w:r>
          </w:p>
        </w:tc>
      </w:tr>
      <w:tr w:rsidR="00866AB7" w:rsidRPr="00866AB7" w14:paraId="501D13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D5DC8" w14:textId="21A64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392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su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1832" w14:textId="09240C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C2D9A" w14:textId="544ED6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E34F4" w14:textId="577E42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3D79" w14:textId="5DDE5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9,500.00</w:t>
            </w:r>
          </w:p>
        </w:tc>
      </w:tr>
      <w:tr w:rsidR="00866AB7" w:rsidRPr="00866AB7" w14:paraId="22BEE3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A1545" w14:textId="35AB7B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EBD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E55B" w14:textId="26214D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3,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D9D1C" w14:textId="0A401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13F32" w14:textId="535CA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3D1A" w14:textId="20660F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3,950.00</w:t>
            </w:r>
          </w:p>
        </w:tc>
      </w:tr>
      <w:tr w:rsidR="00866AB7" w:rsidRPr="00866AB7" w14:paraId="63CCDA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7329A" w14:textId="066F909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CF0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B6FD9" w14:textId="2A5077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A250" w14:textId="70397A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9FAB" w14:textId="0809B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B3D56" w14:textId="3B340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5CF892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3197A" w14:textId="554DA3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52D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ap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C4260" w14:textId="141BD7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723.7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5B47" w14:textId="6F8D8D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99D1E" w14:textId="33E7C4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D5813" w14:textId="07764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723.73</w:t>
            </w:r>
          </w:p>
        </w:tc>
      </w:tr>
      <w:tr w:rsidR="00866AB7" w:rsidRPr="00866AB7" w14:paraId="41D1E8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6775F" w14:textId="5F16FE3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E62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9E66" w14:textId="506FF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4860D" w14:textId="31AED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4FC8" w14:textId="4958E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C61D4" w14:textId="58035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r>
      <w:tr w:rsidR="00866AB7" w:rsidRPr="00866AB7" w14:paraId="7AB9998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C3CA2" w14:textId="12E39A5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EEE9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erto Princes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2F0BE" w14:textId="078D39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6,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A681E" w14:textId="0A9B67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8F821" w14:textId="64EEE3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3CA6E" w14:textId="12CFFD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6,900.00</w:t>
            </w:r>
          </w:p>
        </w:tc>
      </w:tr>
      <w:tr w:rsidR="00866AB7" w:rsidRPr="00866AB7" w14:paraId="127425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3B965" w14:textId="502E924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C1A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286E" w14:textId="3F605B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FCAC6" w14:textId="561366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2B3FF" w14:textId="311AA9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FB9A" w14:textId="75002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3,000.00</w:t>
            </w:r>
          </w:p>
        </w:tc>
      </w:tr>
      <w:tr w:rsidR="00866AB7" w:rsidRPr="00866AB7" w14:paraId="30315F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02E57" w14:textId="22D8F7C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E75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9A08" w14:textId="10EF22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090.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0FC2" w14:textId="4878C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339DA" w14:textId="48EAF4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38C3" w14:textId="63BB49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090.95</w:t>
            </w:r>
          </w:p>
        </w:tc>
      </w:tr>
      <w:tr w:rsidR="00866AB7" w:rsidRPr="00866AB7" w14:paraId="14904B6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1BBAC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ombl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DA1254" w14:textId="55D665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04,208.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FE01D8" w14:textId="70D1A9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99B9CC" w14:textId="583C7A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79AA8A" w14:textId="42A0596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04,208.00</w:t>
            </w:r>
          </w:p>
        </w:tc>
      </w:tr>
      <w:tr w:rsidR="00866AB7" w:rsidRPr="00866AB7" w14:paraId="0043EB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944AB" w14:textId="1C92FF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C52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nt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E2951" w14:textId="13C604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DDFF" w14:textId="1FD73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43BF" w14:textId="7B25A5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BD47F" w14:textId="0D623B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9,430.00</w:t>
            </w:r>
          </w:p>
        </w:tc>
      </w:tr>
      <w:tr w:rsidR="00866AB7" w:rsidRPr="00866AB7" w14:paraId="6F845A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9702E" w14:textId="0C9C9F7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178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A679" w14:textId="1E8A6F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F8A" w14:textId="1981B8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9B1B8" w14:textId="02392F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3CFB7" w14:textId="792E06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500.00</w:t>
            </w:r>
          </w:p>
        </w:tc>
      </w:tr>
      <w:tr w:rsidR="00866AB7" w:rsidRPr="00866AB7" w14:paraId="47F49B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62622" w14:textId="75C32B0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1AF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jidio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E85EE" w14:textId="07467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4A067" w14:textId="56B93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A57F3" w14:textId="0A80F4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CE407" w14:textId="5776B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825.00</w:t>
            </w:r>
          </w:p>
        </w:tc>
      </w:tr>
      <w:tr w:rsidR="00866AB7" w:rsidRPr="00866AB7" w14:paraId="64FF08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06935" w14:textId="7FB2103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C16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ra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8CAF6" w14:textId="333E98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15D6" w14:textId="40708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57DBF" w14:textId="3CA539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5DB67" w14:textId="50F53D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300.00</w:t>
            </w:r>
          </w:p>
        </w:tc>
      </w:tr>
      <w:tr w:rsidR="00866AB7" w:rsidRPr="00866AB7" w14:paraId="49180B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65A70" w14:textId="6B4EC7D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54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1315C" w14:textId="0DB063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9,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846B" w14:textId="327269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7C939" w14:textId="6522C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F6D11" w14:textId="75B459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9,250.00</w:t>
            </w:r>
          </w:p>
        </w:tc>
      </w:tr>
      <w:tr w:rsidR="00866AB7" w:rsidRPr="00866AB7" w14:paraId="23F88F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1F879" w14:textId="22D6F1A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18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c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762A1" w14:textId="740341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FC329" w14:textId="4D90E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EBB5D" w14:textId="6A2E71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68C7F" w14:textId="30DDF4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800.00</w:t>
            </w:r>
          </w:p>
        </w:tc>
      </w:tr>
      <w:tr w:rsidR="00866AB7" w:rsidRPr="00866AB7" w14:paraId="0F5F2A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800E7" w14:textId="4DFD84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4F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err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E4FC" w14:textId="16620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7,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2713C" w14:textId="3FACF9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EF4E5" w14:textId="164739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5D6D4" w14:textId="4BE4F5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7,100.00</w:t>
            </w:r>
          </w:p>
        </w:tc>
      </w:tr>
      <w:tr w:rsidR="00866AB7" w:rsidRPr="00866AB7" w14:paraId="7076C5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006C9" w14:textId="29A014A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127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46B7" w14:textId="3621E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8BBF7" w14:textId="4618D3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B245" w14:textId="247C5C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6DC1B" w14:textId="33C18E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1,100.00</w:t>
            </w:r>
          </w:p>
        </w:tc>
      </w:tr>
      <w:tr w:rsidR="00866AB7" w:rsidRPr="00866AB7" w14:paraId="672AD01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25349" w14:textId="238D28C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C5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diw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0B3E0" w14:textId="19D1F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1962E" w14:textId="1F162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B3B93" w14:textId="502B1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6093" w14:textId="049260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050.00</w:t>
            </w:r>
          </w:p>
        </w:tc>
      </w:tr>
      <w:tr w:rsidR="00866AB7" w:rsidRPr="00866AB7" w14:paraId="1848A8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D5FA9" w14:textId="7E940DC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BD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dio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E3D9" w14:textId="419B86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EE794" w14:textId="0A02A3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FA3F" w14:textId="75E7D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B28CA" w14:textId="4A37C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4,600.00</w:t>
            </w:r>
          </w:p>
        </w:tc>
      </w:tr>
      <w:tr w:rsidR="00866AB7" w:rsidRPr="00866AB7" w14:paraId="32010A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20550" w14:textId="584F605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28B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mbl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D0AF5" w14:textId="016348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3922" w14:textId="00EEAA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CF47" w14:textId="77474F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AF70" w14:textId="09959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750.00</w:t>
            </w:r>
          </w:p>
        </w:tc>
      </w:tr>
      <w:tr w:rsidR="00866AB7" w:rsidRPr="00866AB7" w14:paraId="33F82D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037D1" w14:textId="4B1B97F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A3B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3B0D" w14:textId="719D64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8447B" w14:textId="20A5E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7E599" w14:textId="1DA1AA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FD9EC" w14:textId="38360D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0,000.00</w:t>
            </w:r>
          </w:p>
        </w:tc>
      </w:tr>
      <w:tr w:rsidR="00866AB7" w:rsidRPr="00866AB7" w14:paraId="7BB088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7FC3F" w14:textId="0CBD5FE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4D3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d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19593" w14:textId="0B2E7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5,1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43245" w14:textId="6B5C2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9634B" w14:textId="5C25D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3978" w14:textId="607D4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5,163.00</w:t>
            </w:r>
          </w:p>
        </w:tc>
      </w:tr>
      <w:tr w:rsidR="00866AB7" w:rsidRPr="00866AB7" w14:paraId="2C36CC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21895" w14:textId="409009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5EB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32374" w14:textId="002816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3FCB8" w14:textId="66506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080B" w14:textId="7F8D4F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68BB" w14:textId="4C576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000.00</w:t>
            </w:r>
          </w:p>
        </w:tc>
      </w:tr>
      <w:tr w:rsidR="00866AB7" w:rsidRPr="00866AB7" w14:paraId="0AADC7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E08BC" w14:textId="4F69FC9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1F4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F1A9E" w14:textId="63E648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D0167" w14:textId="364EEC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BCBC" w14:textId="3D0A3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5CEC" w14:textId="4FA1A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9,200.00</w:t>
            </w:r>
          </w:p>
        </w:tc>
      </w:tr>
      <w:tr w:rsidR="00866AB7" w:rsidRPr="00866AB7" w14:paraId="42BC37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5719C" w14:textId="085D758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44B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F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9769" w14:textId="59CDA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D55EF" w14:textId="008E4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93E7" w14:textId="1DA16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FC35" w14:textId="0AB575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75.00</w:t>
            </w:r>
          </w:p>
        </w:tc>
      </w:tr>
      <w:tr w:rsidR="00866AB7" w:rsidRPr="00866AB7" w14:paraId="044D52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33C39" w14:textId="6E6BF2B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A45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 (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8D919" w14:textId="166FF8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4,7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5CD7" w14:textId="6EC074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F65E4" w14:textId="1B15C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C81A" w14:textId="56D8AA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4,765.00</w:t>
            </w:r>
          </w:p>
        </w:tc>
      </w:tr>
      <w:tr w:rsidR="00866AB7" w:rsidRPr="00866AB7" w14:paraId="0543048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575303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C871D3" w14:textId="056CE2B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244,223.4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3C36113" w14:textId="42938FE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076,95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70034D" w14:textId="05F537F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3B5BF1" w14:textId="434B58F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2,321,173.45</w:t>
            </w:r>
          </w:p>
        </w:tc>
      </w:tr>
      <w:tr w:rsidR="00866AB7" w:rsidRPr="00866AB7" w14:paraId="2182E3E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11F3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lba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E80E1F" w14:textId="062D3A2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17,665.8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72A67B" w14:textId="4728E1A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45,75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69BA1E" w14:textId="301732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15C713" w14:textId="1A49572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563,415.80</w:t>
            </w:r>
          </w:p>
        </w:tc>
      </w:tr>
      <w:tr w:rsidR="00866AB7" w:rsidRPr="00866AB7" w14:paraId="076969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D8050" w14:textId="0AA1B94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058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Al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A8A5B" w14:textId="364631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6,7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AA83" w14:textId="6F2563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C3B55" w14:textId="20E86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CFA41" w14:textId="3D97E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86,728.00</w:t>
            </w:r>
          </w:p>
        </w:tc>
      </w:tr>
      <w:tr w:rsidR="00866AB7" w:rsidRPr="00866AB7" w14:paraId="3BA21D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99912" w14:textId="084F1A2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229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a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24A89" w14:textId="6BDB48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9,865.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24388" w14:textId="0D8787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5A97A" w14:textId="5BE8A2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6478" w14:textId="5EB244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9,865.16</w:t>
            </w:r>
          </w:p>
        </w:tc>
      </w:tr>
      <w:tr w:rsidR="00866AB7" w:rsidRPr="00866AB7" w14:paraId="4C012AB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06DB0" w14:textId="77F72F8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CD9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A252" w14:textId="2888AC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781.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D3048" w14:textId="37F98A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03D0" w14:textId="5E05E2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0B3E" w14:textId="2697AD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781.72</w:t>
            </w:r>
          </w:p>
        </w:tc>
      </w:tr>
      <w:tr w:rsidR="00866AB7" w:rsidRPr="00866AB7" w14:paraId="2DBB43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02BC8" w14:textId="23E037B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C83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raga (Loc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4849" w14:textId="3245B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1,312.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F0AC8" w14:textId="62274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6,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9B02" w14:textId="07FB3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07B6A" w14:textId="5569BB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7,712.56</w:t>
            </w:r>
          </w:p>
        </w:tc>
      </w:tr>
      <w:tr w:rsidR="00866AB7" w:rsidRPr="00866AB7" w14:paraId="398707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30C11" w14:textId="5459F6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2A9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ob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F900F" w14:textId="65BC59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836.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68250" w14:textId="55C8F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3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226F" w14:textId="3D05C8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E167" w14:textId="57450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186.24</w:t>
            </w:r>
          </w:p>
        </w:tc>
      </w:tr>
      <w:tr w:rsidR="00866AB7" w:rsidRPr="00866AB7" w14:paraId="5D9224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8C174" w14:textId="0DCA66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23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gazp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3E55" w14:textId="68EE3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22.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345ED" w14:textId="22F45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E8977" w14:textId="1812EF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C5126" w14:textId="54385C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22.58</w:t>
            </w:r>
          </w:p>
        </w:tc>
      </w:tr>
      <w:tr w:rsidR="00866AB7" w:rsidRPr="00866AB7" w14:paraId="58F6A5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E37F5" w14:textId="113CABD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591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A4570" w14:textId="321A7E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0,2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6D744" w14:textId="4B7F02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D3608" w14:textId="504EB8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E7AB7" w14:textId="4367F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0,297.28</w:t>
            </w:r>
          </w:p>
        </w:tc>
      </w:tr>
      <w:tr w:rsidR="00866AB7" w:rsidRPr="00866AB7" w14:paraId="559754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97BED" w14:textId="0715EA1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3F7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Li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54A1A" w14:textId="17179C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9,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C4CE" w14:textId="6212CE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C1F8" w14:textId="20BCF5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8043D" w14:textId="1F4AF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9,450.00</w:t>
            </w:r>
          </w:p>
        </w:tc>
      </w:tr>
      <w:tr w:rsidR="00866AB7" w:rsidRPr="00866AB7" w14:paraId="530C56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F6F67" w14:textId="1961B9A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19A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lip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5247F" w14:textId="14545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033.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DD19" w14:textId="5AB4D9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F46E" w14:textId="14B7A5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0EC76" w14:textId="491A89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033.52</w:t>
            </w:r>
          </w:p>
        </w:tc>
      </w:tr>
      <w:tr w:rsidR="00866AB7" w:rsidRPr="00866AB7" w14:paraId="1BEA0E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2674C" w14:textId="1A1861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80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BFA62" w14:textId="11A9FA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8,021.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3E71" w14:textId="0DCCD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61C5" w14:textId="04B01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B1E9" w14:textId="4F4170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8,021.36</w:t>
            </w:r>
          </w:p>
        </w:tc>
      </w:tr>
      <w:tr w:rsidR="00866AB7" w:rsidRPr="00866AB7" w14:paraId="212A13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4D926" w14:textId="1C75CF3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B73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i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74A94" w14:textId="77EE4B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22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0362" w14:textId="1B696C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F8492" w14:textId="272BA6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90D5" w14:textId="51B71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221.40</w:t>
            </w:r>
          </w:p>
        </w:tc>
      </w:tr>
      <w:tr w:rsidR="00866AB7" w:rsidRPr="00866AB7" w14:paraId="0358A3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21A60" w14:textId="7771EE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ACC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406D" w14:textId="0160D9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6,02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49D2" w14:textId="65139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3EE48" w14:textId="25D41A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16B3" w14:textId="3EAEFE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6,025.44</w:t>
            </w:r>
          </w:p>
        </w:tc>
      </w:tr>
      <w:tr w:rsidR="00866AB7" w:rsidRPr="00866AB7" w14:paraId="3085A6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205E5" w14:textId="5A6165F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92C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o D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31CA6" w14:textId="79CF7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56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ECA31" w14:textId="0EA499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FBB5A" w14:textId="578040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347C8" w14:textId="1AEEAF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7,565.64</w:t>
            </w:r>
          </w:p>
        </w:tc>
      </w:tr>
      <w:tr w:rsidR="00866AB7" w:rsidRPr="00866AB7" w14:paraId="216BE5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3B32A" w14:textId="51C2198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D05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ngu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36F9D" w14:textId="23454C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26.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DC807" w14:textId="568A81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FA741" w14:textId="16E40B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06C6A" w14:textId="4CAB3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26.68</w:t>
            </w:r>
          </w:p>
        </w:tc>
      </w:tr>
      <w:tr w:rsidR="00866AB7" w:rsidRPr="00866AB7" w14:paraId="61C734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EE098" w14:textId="5F8DF2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B034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pu-Rap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AAA3D" w14:textId="78C49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43.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DD5F" w14:textId="4CA351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5F0D" w14:textId="3F6C9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951E2" w14:textId="5CC3B5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743.04</w:t>
            </w:r>
          </w:p>
        </w:tc>
      </w:tr>
      <w:tr w:rsidR="00866AB7" w:rsidRPr="00866AB7" w14:paraId="1F5BE1E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8279F" w14:textId="5B0DE9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4DF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Domingo (Lib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1B197" w14:textId="2F7CAD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6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6C79E" w14:textId="318F71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4E976" w14:textId="0A6E57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57BD" w14:textId="4805CF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630.00</w:t>
            </w:r>
          </w:p>
        </w:tc>
      </w:tr>
      <w:tr w:rsidR="00866AB7" w:rsidRPr="00866AB7" w14:paraId="2FAD6F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51DBA" w14:textId="21F1232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229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b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8D25E" w14:textId="6B4DA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689.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B2049" w14:textId="7EA759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27CF0" w14:textId="04F45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FFD18" w14:textId="23B76B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689.80</w:t>
            </w:r>
          </w:p>
        </w:tc>
      </w:tr>
      <w:tr w:rsidR="00866AB7" w:rsidRPr="00866AB7" w14:paraId="2CA92C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C2B85" w14:textId="4EA4CB4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E65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w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5E70" w14:textId="43EFB2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515.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3BC03" w14:textId="47D75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0AA50" w14:textId="1691A5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29634" w14:textId="24724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515.38</w:t>
            </w:r>
          </w:p>
        </w:tc>
      </w:tr>
      <w:tr w:rsidR="00866AB7" w:rsidRPr="00866AB7" w14:paraId="1301B02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13412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arines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B868D1" w14:textId="0F4747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73,365.8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99CB01" w14:textId="5AF2BB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0DBE3B" w14:textId="0F68135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47A13E" w14:textId="5E612B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973,365.87</w:t>
            </w:r>
          </w:p>
        </w:tc>
      </w:tr>
      <w:tr w:rsidR="00866AB7" w:rsidRPr="00866AB7" w14:paraId="40710E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E84FB" w14:textId="50DDA5E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064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marines Nor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6C25C" w14:textId="5584B5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6,496.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3250" w14:textId="6BD9F7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620AC" w14:textId="5EB878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038D6" w14:textId="41DCE8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6,496.42</w:t>
            </w:r>
          </w:p>
        </w:tc>
      </w:tr>
      <w:tr w:rsidR="00866AB7" w:rsidRPr="00866AB7" w14:paraId="5B0CC4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FF7FA" w14:textId="52DFBD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917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u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88EDC" w14:textId="194B8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83.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4FA3" w14:textId="0AF29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DF28" w14:textId="6659C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CB30" w14:textId="3BC53D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83.16</w:t>
            </w:r>
          </w:p>
        </w:tc>
      </w:tr>
      <w:tr w:rsidR="00866AB7" w:rsidRPr="00866AB7" w14:paraId="263ECE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FD132" w14:textId="18DF6B0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91E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pal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4CABC" w14:textId="56D149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55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25733" w14:textId="396ABA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8359E" w14:textId="7EBD9D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DAC11" w14:textId="639F6D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553.00</w:t>
            </w:r>
          </w:p>
        </w:tc>
      </w:tr>
      <w:tr w:rsidR="00866AB7" w:rsidRPr="00866AB7" w14:paraId="03DCA6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346E1" w14:textId="762895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300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e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900C1" w14:textId="4B6C3E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8,933.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EDCA9" w14:textId="3BD19E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3EC20" w14:textId="6BFE7C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67253" w14:textId="3AB32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8,933.64</w:t>
            </w:r>
          </w:p>
        </w:tc>
      </w:tr>
      <w:tr w:rsidR="00866AB7" w:rsidRPr="00866AB7" w14:paraId="58CF70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7FFB5" w14:textId="05560C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998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 Pangani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0BE0" w14:textId="3B68AD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A621F" w14:textId="029F3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1F9F" w14:textId="2DEDCB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0E0DE" w14:textId="6F05A3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430.00</w:t>
            </w:r>
          </w:p>
        </w:tc>
      </w:tr>
      <w:tr w:rsidR="00866AB7" w:rsidRPr="00866AB7" w14:paraId="464983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64AC0" w14:textId="466D67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E74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606EF" w14:textId="36CEDA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4E939" w14:textId="395365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406D9" w14:textId="4D1C8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79630" w14:textId="3BEAF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2,500.00</w:t>
            </w:r>
          </w:p>
        </w:tc>
      </w:tr>
      <w:tr w:rsidR="00866AB7" w:rsidRPr="00866AB7" w14:paraId="356CB6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543C8" w14:textId="3FCB580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5F8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rced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D364" w14:textId="76806C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5,229.2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C6019" w14:textId="4D2CC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5E78" w14:textId="455EA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1510" w14:textId="2C5F64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5,229.29</w:t>
            </w:r>
          </w:p>
        </w:tc>
      </w:tr>
      <w:tr w:rsidR="00866AB7" w:rsidRPr="00866AB7" w14:paraId="00778C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C60A3" w14:textId="629B469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402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ca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1F584" w14:textId="5F1E2C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106.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A0C5" w14:textId="41F7E1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7AE9" w14:textId="434C90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01236" w14:textId="4CAFC6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106.72</w:t>
            </w:r>
          </w:p>
        </w:tc>
      </w:tr>
      <w:tr w:rsidR="00866AB7" w:rsidRPr="00866AB7" w14:paraId="24030C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62C78" w14:textId="0E6C2C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4B07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orenzo Ruiz (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A565" w14:textId="5DDF63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4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FE50" w14:textId="3B294E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2F1D" w14:textId="58B70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1C50" w14:textId="5E6CBC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430.00</w:t>
            </w:r>
          </w:p>
        </w:tc>
      </w:tr>
      <w:tr w:rsidR="00866AB7" w:rsidRPr="00866AB7" w14:paraId="6B5E5C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0392B" w14:textId="0C91A57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DE7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8BDD" w14:textId="768AD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90.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F7626" w14:textId="438BF4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79FA" w14:textId="2B1229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8547F" w14:textId="117103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90.94</w:t>
            </w:r>
          </w:p>
        </w:tc>
      </w:tr>
      <w:tr w:rsidR="00866AB7" w:rsidRPr="00866AB7" w14:paraId="5F6F94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0C9CA" w14:textId="379FD2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A11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El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F0FEF" w14:textId="7BD82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660.0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254F" w14:textId="17290E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B073D" w14:textId="10CC28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18A32" w14:textId="1D641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660.02</w:t>
            </w:r>
          </w:p>
        </w:tc>
      </w:tr>
      <w:tr w:rsidR="00866AB7" w:rsidRPr="00866AB7" w14:paraId="4B24AA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4BC46" w14:textId="244531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7AB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E7162" w14:textId="78324E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902.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098E9" w14:textId="731D1A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71A75" w14:textId="29B02A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EBF0F" w14:textId="32E484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902.68</w:t>
            </w:r>
          </w:p>
        </w:tc>
      </w:tr>
      <w:tr w:rsidR="00866AB7" w:rsidRPr="00866AB7" w14:paraId="0FD2ED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A8C52B" w14:textId="03BD52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0E7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zon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F988" w14:textId="657476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0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D9173" w14:textId="14DB8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C7B6" w14:textId="5514D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77BBD" w14:textId="5AE1D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0,050.00</w:t>
            </w:r>
          </w:p>
        </w:tc>
      </w:tr>
      <w:tr w:rsidR="00866AB7" w:rsidRPr="00866AB7" w14:paraId="2B6FE05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F8EFB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arines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103191" w14:textId="1A29509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858,342.3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4A6077" w14:textId="0D57CF7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63986F" w14:textId="38570CE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DBC70C" w14:textId="0C35482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908,342.33</w:t>
            </w:r>
          </w:p>
        </w:tc>
      </w:tr>
      <w:tr w:rsidR="00866AB7" w:rsidRPr="00866AB7" w14:paraId="1DD38B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E404B" w14:textId="731CCD7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583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m Su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34BF9" w14:textId="19EBB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0,692.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6744F" w14:textId="206FC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8E76C" w14:textId="70A87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E337" w14:textId="6E0FC4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0,692.18</w:t>
            </w:r>
          </w:p>
        </w:tc>
      </w:tr>
      <w:tr w:rsidR="00866AB7" w:rsidRPr="00866AB7" w14:paraId="0E3F30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22564" w14:textId="6DF2F36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15A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3ED30" w14:textId="11756A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623.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F10A5" w14:textId="6D84DF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E825A" w14:textId="0D27B3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8CA3" w14:textId="09442D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2,623.68</w:t>
            </w:r>
          </w:p>
        </w:tc>
      </w:tr>
      <w:tr w:rsidR="00866AB7" w:rsidRPr="00866AB7" w14:paraId="18F2E5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7AB21" w14:textId="178839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CCB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AE5C" w14:textId="015CD1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068.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DC8C6" w14:textId="3CF4A9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4D77" w14:textId="1E33D5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49988" w14:textId="03034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5,068.94</w:t>
            </w:r>
          </w:p>
        </w:tc>
      </w:tr>
      <w:tr w:rsidR="00866AB7" w:rsidRPr="00866AB7" w14:paraId="6ED382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38E38" w14:textId="2EE5D5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CC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D8DCF" w14:textId="4F45D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7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611D3" w14:textId="53B75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740A" w14:textId="1A155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E79CC" w14:textId="5B3254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730.00</w:t>
            </w:r>
          </w:p>
        </w:tc>
      </w:tr>
      <w:tr w:rsidR="00866AB7" w:rsidRPr="00866AB7" w14:paraId="2E7EC9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4213C" w14:textId="34EDA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BDD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m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B3467" w14:textId="4B911C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61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62B9C" w14:textId="3A0FE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3D17F" w14:textId="609AB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8B61A" w14:textId="1EBDF9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617.76</w:t>
            </w:r>
          </w:p>
        </w:tc>
      </w:tr>
      <w:tr w:rsidR="00866AB7" w:rsidRPr="00866AB7" w14:paraId="72E7DA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24D76" w14:textId="792085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2932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h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4904B" w14:textId="369E8A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620.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06582" w14:textId="36A5DD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32B62" w14:textId="17D304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40B73" w14:textId="21352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1,620.22</w:t>
            </w:r>
          </w:p>
        </w:tc>
      </w:tr>
      <w:tr w:rsidR="00866AB7" w:rsidRPr="00866AB7" w14:paraId="37DDAD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0A6E9" w14:textId="1054C35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00F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EF5E4" w14:textId="4AA857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7,459.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109B" w14:textId="405D18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EFEA" w14:textId="200244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A32B" w14:textId="555F92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7,459.07</w:t>
            </w:r>
          </w:p>
        </w:tc>
      </w:tr>
      <w:tr w:rsidR="00866AB7" w:rsidRPr="00866AB7" w14:paraId="0E0F49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79BB7" w14:textId="4E84A95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D9C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u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2CFA8" w14:textId="5B35A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20.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5476E" w14:textId="27E77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23A46" w14:textId="4926F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27E2C" w14:textId="6B0777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20.72</w:t>
            </w:r>
          </w:p>
        </w:tc>
      </w:tr>
      <w:tr w:rsidR="00866AB7" w:rsidRPr="00866AB7" w14:paraId="2B7F3E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F4C5C" w14:textId="188A63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14E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0C56C" w14:textId="1FD100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472.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2BF77" w14:textId="237D56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FC30" w14:textId="33966D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2B3F9" w14:textId="55A0A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8,472.76</w:t>
            </w:r>
          </w:p>
        </w:tc>
      </w:tr>
      <w:tr w:rsidR="00866AB7" w:rsidRPr="00866AB7" w14:paraId="5ABA9C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E2ABE" w14:textId="0E62815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AA5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mal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196FE" w14:textId="21D3EB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82.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3EE6" w14:textId="3CF1F5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BF956" w14:textId="56A72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934C7" w14:textId="523B58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82.96</w:t>
            </w:r>
          </w:p>
        </w:tc>
      </w:tr>
      <w:tr w:rsidR="00866AB7" w:rsidRPr="00866AB7" w14:paraId="51681CD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84493" w14:textId="49B83F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BA5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a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C1E8" w14:textId="29EDA6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596.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6C78F" w14:textId="2CF47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29077" w14:textId="62CDD5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D0510" w14:textId="6A4BDB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4,596.44</w:t>
            </w:r>
          </w:p>
        </w:tc>
      </w:tr>
      <w:tr w:rsidR="00866AB7" w:rsidRPr="00866AB7" w14:paraId="05647E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83343" w14:textId="7B35CE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357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am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417E9" w14:textId="4ACC2C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2,126.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3942" w14:textId="49F923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F7D3A" w14:textId="46B757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1B9F" w14:textId="52D12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2,126.16</w:t>
            </w:r>
          </w:p>
        </w:tc>
      </w:tr>
      <w:tr w:rsidR="00866AB7" w:rsidRPr="00866AB7" w14:paraId="171907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32DBC" w14:textId="3D38945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E7C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 Galle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60C4" w14:textId="6405B4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312.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C1B5E" w14:textId="1729FC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2A8A8" w14:textId="75A2D8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281F" w14:textId="124F8C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312.68</w:t>
            </w:r>
          </w:p>
        </w:tc>
      </w:tr>
      <w:tr w:rsidR="00866AB7" w:rsidRPr="00866AB7" w14:paraId="2F3488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2421E" w14:textId="10D3E9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F524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rchitor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AF1B" w14:textId="5AE5A5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56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90EC" w14:textId="771E13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AA014" w14:textId="726EAC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BD9F0" w14:textId="7FA485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569.16</w:t>
            </w:r>
          </w:p>
        </w:tc>
      </w:tr>
      <w:tr w:rsidR="00866AB7" w:rsidRPr="00866AB7" w14:paraId="103E7E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CFF90" w14:textId="65AD1F3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4DC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6913C" w14:textId="67135A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22.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ADEB" w14:textId="701F0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0BC8" w14:textId="14BB6C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7B16E" w14:textId="45C1B8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22.48</w:t>
            </w:r>
          </w:p>
        </w:tc>
      </w:tr>
      <w:tr w:rsidR="00866AB7" w:rsidRPr="00866AB7" w14:paraId="5DDF7B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AC362" w14:textId="33CD10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674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ri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85E74" w14:textId="4DDEB6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490.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4F9F" w14:textId="2A1A65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6B8A" w14:textId="1FD0B4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72BB" w14:textId="150AF9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490.06</w:t>
            </w:r>
          </w:p>
        </w:tc>
      </w:tr>
      <w:tr w:rsidR="00866AB7" w:rsidRPr="00866AB7" w14:paraId="66014D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E2C49" w14:textId="611E26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5D6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0DCE" w14:textId="320414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430.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C7E0B" w14:textId="70AACD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C162F" w14:textId="084E0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BC6AA" w14:textId="67DEB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430.04</w:t>
            </w:r>
          </w:p>
        </w:tc>
      </w:tr>
      <w:tr w:rsidR="00866AB7" w:rsidRPr="00866AB7" w14:paraId="3C757FC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487D2" w14:textId="65C37ED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B5D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m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78BA1" w14:textId="44D6C0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458.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457E8" w14:textId="4FEB8F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D56DE" w14:textId="6B7D71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A5898" w14:textId="32DB4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8,458.20</w:t>
            </w:r>
          </w:p>
        </w:tc>
      </w:tr>
      <w:tr w:rsidR="00866AB7" w:rsidRPr="00866AB7" w14:paraId="2D32E7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4F1B5" w14:textId="217585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967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p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45C90" w14:textId="79E378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24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E099" w14:textId="2209A1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810B8" w14:textId="0EAF0B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63317" w14:textId="0EA6F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242.92</w:t>
            </w:r>
          </w:p>
        </w:tc>
      </w:tr>
      <w:tr w:rsidR="00866AB7" w:rsidRPr="00866AB7" w14:paraId="7B1EB0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37346" w14:textId="3767F0C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A09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9356" w14:textId="0FD3C1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08.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332FE" w14:textId="60794E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81192" w14:textId="021DC4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6B29B" w14:textId="0A999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08.88</w:t>
            </w:r>
          </w:p>
        </w:tc>
      </w:tr>
      <w:tr w:rsidR="00866AB7" w:rsidRPr="00866AB7" w14:paraId="36ABBC7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0A145" w14:textId="4117042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7CA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la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BCC6" w14:textId="40601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807.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0DD9D" w14:textId="03602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26FCE" w14:textId="3A6C51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80C46" w14:textId="51493A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807.88</w:t>
            </w:r>
          </w:p>
        </w:tc>
      </w:tr>
      <w:tr w:rsidR="00866AB7" w:rsidRPr="00866AB7" w14:paraId="126042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ABFD4" w14:textId="0148F43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E1F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alab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F2CE4" w14:textId="5305E4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55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E76C" w14:textId="4C8DE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FBD60" w14:textId="75F45E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0ECFB" w14:textId="7B57C6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0,558.80</w:t>
            </w:r>
          </w:p>
        </w:tc>
      </w:tr>
      <w:tr w:rsidR="00866AB7" w:rsidRPr="00866AB7" w14:paraId="014FB6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823F4" w14:textId="715FF0B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813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u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14E4" w14:textId="78A5AB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9,371.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5D59" w14:textId="03EF91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F61A" w14:textId="13C4B8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703F5" w14:textId="2B5710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9,371.53</w:t>
            </w:r>
          </w:p>
        </w:tc>
      </w:tr>
      <w:tr w:rsidR="00866AB7" w:rsidRPr="00866AB7" w14:paraId="73B417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8A125" w14:textId="461A166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AF1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F470A" w14:textId="52D1A0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2,045.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236D" w14:textId="2CB337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CC971" w14:textId="11DC3A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BA68" w14:textId="0CB259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2,045.18</w:t>
            </w:r>
          </w:p>
        </w:tc>
      </w:tr>
      <w:tr w:rsidR="00866AB7" w:rsidRPr="00866AB7" w14:paraId="0FD7009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7FD77" w14:textId="312112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3AC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cam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198E" w14:textId="723DE4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17B4" w14:textId="75641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3A4B" w14:textId="68E49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2A48" w14:textId="071A7D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91,480.00</w:t>
            </w:r>
          </w:p>
        </w:tc>
      </w:tr>
      <w:tr w:rsidR="00866AB7" w:rsidRPr="00866AB7" w14:paraId="6813D8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AB66" w14:textId="1E3A3DD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23C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mp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F2991" w14:textId="49E70C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506.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A54F3" w14:textId="71110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9CDBC" w14:textId="4D16F4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68EE0" w14:textId="6CC97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506.28</w:t>
            </w:r>
          </w:p>
        </w:tc>
      </w:tr>
      <w:tr w:rsidR="00866AB7" w:rsidRPr="00866AB7" w14:paraId="17F5C2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B1364" w14:textId="08836C0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3D9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ac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DAC4" w14:textId="2A963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547.6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A3EC2" w14:textId="62BDCE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831B" w14:textId="4DE2C8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04222" w14:textId="29E887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547.69</w:t>
            </w:r>
          </w:p>
        </w:tc>
      </w:tr>
      <w:tr w:rsidR="00866AB7" w:rsidRPr="00866AB7" w14:paraId="215A36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F81A" w14:textId="58984B9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BE8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84F4A" w14:textId="214BF2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780.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ABD0" w14:textId="3394E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A33FD" w14:textId="6A2E42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3A30" w14:textId="54D63C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780.54</w:t>
            </w:r>
          </w:p>
        </w:tc>
      </w:tr>
      <w:tr w:rsidR="00866AB7" w:rsidRPr="00866AB7" w14:paraId="30AB06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693CA" w14:textId="39DA32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074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entacion (Parub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3A8E7" w14:textId="570F8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3.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6695" w14:textId="760DC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3329A" w14:textId="58F894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1AEE" w14:textId="739C8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3.44</w:t>
            </w:r>
          </w:p>
        </w:tc>
      </w:tr>
      <w:tr w:rsidR="00866AB7" w:rsidRPr="00866AB7" w14:paraId="098305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BFE1A" w14:textId="561D479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FE3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EE4B" w14:textId="7D9A62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3,816.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39028" w14:textId="475B77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E315D" w14:textId="1D63D3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886AB" w14:textId="59B5CF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3,816.76</w:t>
            </w:r>
          </w:p>
        </w:tc>
      </w:tr>
      <w:tr w:rsidR="00866AB7" w:rsidRPr="00866AB7" w14:paraId="7BF94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0D5CB" w14:textId="2EDFE5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671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ñ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75BC" w14:textId="673D6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1,126.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75310" w14:textId="500775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A5544" w14:textId="691434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60FCF" w14:textId="41DB1C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1,126.78</w:t>
            </w:r>
          </w:p>
        </w:tc>
      </w:tr>
      <w:tr w:rsidR="00866AB7" w:rsidRPr="00866AB7" w14:paraId="1432D7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82EF7" w14:textId="0DE2CE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E797F" w14:textId="5129FA92"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7C6B8" w14:textId="5DC110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05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F428E" w14:textId="10738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26E4" w14:textId="5E9DF4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5C27B" w14:textId="25369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057.28</w:t>
            </w:r>
          </w:p>
        </w:tc>
      </w:tr>
      <w:tr w:rsidR="00866AB7" w:rsidRPr="00866AB7" w14:paraId="5F75B1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ADBC0" w14:textId="3A81A1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D45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619A" w14:textId="79E7CC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18.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71D87" w14:textId="0D3875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46996" w14:textId="21798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530B" w14:textId="27CEF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18.94</w:t>
            </w:r>
          </w:p>
        </w:tc>
      </w:tr>
      <w:tr w:rsidR="00866AB7" w:rsidRPr="00866AB7" w14:paraId="7C88A7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96FAB" w14:textId="48E97D6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DD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poc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F69B" w14:textId="67093B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07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72C0" w14:textId="7C8820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EC71" w14:textId="05E4C8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489D7" w14:textId="175D7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077.76</w:t>
            </w:r>
          </w:p>
        </w:tc>
      </w:tr>
      <w:tr w:rsidR="00866AB7" w:rsidRPr="00866AB7" w14:paraId="778039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084AD" w14:textId="78F8F84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EA1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ru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6EF11" w14:textId="1D899B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152.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15CD" w14:textId="1CC449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1CE8" w14:textId="751C1B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CDC68" w14:textId="51A5A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1,152.72</w:t>
            </w:r>
          </w:p>
        </w:tc>
      </w:tr>
      <w:tr w:rsidR="00866AB7" w:rsidRPr="00866AB7" w14:paraId="53A853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60F8A" w14:textId="5B8DF16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ED7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7F0EA" w14:textId="13B1EA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584.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206C5" w14:textId="33B1FC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6B2A" w14:textId="5E0B3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DFB8E" w14:textId="08E4FD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584.32</w:t>
            </w:r>
          </w:p>
        </w:tc>
      </w:tr>
      <w:tr w:rsidR="00866AB7" w:rsidRPr="00866AB7" w14:paraId="65D4C9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811F7" w14:textId="53DFEDF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620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amb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CE31" w14:textId="503D07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87,361.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2108F" w14:textId="23CEF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200DC" w14:textId="790062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7D9A0" w14:textId="5FBD2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87,361.12</w:t>
            </w:r>
          </w:p>
        </w:tc>
      </w:tr>
      <w:tr w:rsidR="00866AB7" w:rsidRPr="00866AB7" w14:paraId="5743BF4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53A49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tanduane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DD7192" w14:textId="58ECEA3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32,426.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5AC388" w14:textId="5C7F759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0C1BE8" w14:textId="5C1FE4D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979BE0" w14:textId="33BCF9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32,426.38</w:t>
            </w:r>
          </w:p>
        </w:tc>
      </w:tr>
      <w:tr w:rsidR="00866AB7" w:rsidRPr="00866AB7" w14:paraId="43A51B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F18DB" w14:textId="73AD464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97D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Catandu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2476" w14:textId="59E6C5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95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4ABB1" w14:textId="59BC1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8390" w14:textId="78DB47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F244" w14:textId="23B82E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77,956.38</w:t>
            </w:r>
          </w:p>
        </w:tc>
      </w:tr>
      <w:tr w:rsidR="00866AB7" w:rsidRPr="00866AB7" w14:paraId="7CAC85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A2733" w14:textId="6BD400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E9A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ndres (Calol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0755" w14:textId="0DEAB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222C" w14:textId="15FB68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8A0BD" w14:textId="4C743F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59B0" w14:textId="47BC8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490.00</w:t>
            </w:r>
          </w:p>
        </w:tc>
      </w:tr>
      <w:tr w:rsidR="00866AB7" w:rsidRPr="00866AB7" w14:paraId="2B87C6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9CA01" w14:textId="25F8EB8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747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r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B6415" w14:textId="3301A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7,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7DB0" w14:textId="0AFD9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1BB82" w14:textId="277D9A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31349" w14:textId="65F7F6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7,980.00</w:t>
            </w:r>
          </w:p>
        </w:tc>
      </w:tr>
      <w:tr w:rsidR="00866AB7" w:rsidRPr="00866AB7" w14:paraId="535944D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5446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asba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DDE3EF" w14:textId="33ED1C1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70,241.3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7E0A5C" w14:textId="2CE9734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6050A6" w14:textId="4657286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02D95B" w14:textId="6D668A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70,241.32</w:t>
            </w:r>
          </w:p>
        </w:tc>
      </w:tr>
      <w:tr w:rsidR="00866AB7" w:rsidRPr="00866AB7" w14:paraId="04E256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38CBB" w14:textId="11CB55A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AAF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B01D0" w14:textId="283635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51.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15344" w14:textId="0ACEEE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43536" w14:textId="53386B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A4CD6" w14:textId="76672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151.00</w:t>
            </w:r>
          </w:p>
        </w:tc>
      </w:tr>
      <w:tr w:rsidR="00866AB7" w:rsidRPr="00866AB7" w14:paraId="2A90B5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6051E" w14:textId="6DD244F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F51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0562" w14:textId="00DE4B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22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04DA1" w14:textId="7B271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EE8D6" w14:textId="69039F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414A" w14:textId="5AE3D2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4,226.50</w:t>
            </w:r>
          </w:p>
        </w:tc>
      </w:tr>
      <w:tr w:rsidR="00866AB7" w:rsidRPr="00866AB7" w14:paraId="2651F2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1BFEF" w14:textId="7100955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CDA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asa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6BCC2" w14:textId="0840D1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44608" w14:textId="5D4308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556F" w14:textId="586BF8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4378" w14:textId="719887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500.00</w:t>
            </w:r>
          </w:p>
        </w:tc>
      </w:tr>
      <w:tr w:rsidR="00866AB7" w:rsidRPr="00866AB7" w14:paraId="13CFF4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8EB5A" w14:textId="039320A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9A6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B841D" w14:textId="077777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19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81F24" w14:textId="15B129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9F10" w14:textId="41ED7A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13BD" w14:textId="43C1C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3,192.50</w:t>
            </w:r>
          </w:p>
        </w:tc>
      </w:tr>
      <w:tr w:rsidR="00866AB7" w:rsidRPr="00866AB7" w14:paraId="4F0AAE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41BF0" w14:textId="7C98809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098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sb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9CA60" w14:textId="12B707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57BA6" w14:textId="35B33B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60AD" w14:textId="041BA0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AB0BB" w14:textId="111847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20.00</w:t>
            </w:r>
          </w:p>
        </w:tc>
      </w:tr>
      <w:tr w:rsidR="00866AB7" w:rsidRPr="00866AB7" w14:paraId="349262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CA68" w14:textId="6B6BCA9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DF8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7EFD5" w14:textId="0605F0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63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8B67" w14:textId="0A0C91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E422" w14:textId="045CC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AD89" w14:textId="0C1C2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634.00</w:t>
            </w:r>
          </w:p>
        </w:tc>
      </w:tr>
      <w:tr w:rsidR="00866AB7" w:rsidRPr="00866AB7" w14:paraId="3AE1E8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74064" w14:textId="2ED70A4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E2F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97531" w14:textId="08E00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79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1C06D" w14:textId="2F519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F788" w14:textId="29872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7DF64" w14:textId="60642B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792.50</w:t>
            </w:r>
          </w:p>
        </w:tc>
      </w:tr>
      <w:tr w:rsidR="00866AB7" w:rsidRPr="00866AB7" w14:paraId="53C55B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E3EC4" w14:textId="7DEF83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A94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837A" w14:textId="38DE21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5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9CB24" w14:textId="402265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0C9A" w14:textId="07C5F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758C5" w14:textId="2B1B1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535.00</w:t>
            </w:r>
          </w:p>
        </w:tc>
      </w:tr>
      <w:tr w:rsidR="00866AB7" w:rsidRPr="00866AB7" w14:paraId="412C1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09AF9" w14:textId="4A1AF77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61C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C8061" w14:textId="67847A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89.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5C5DB" w14:textId="11D59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3A5F" w14:textId="694DF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4A38" w14:textId="169A6B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89.82</w:t>
            </w:r>
          </w:p>
        </w:tc>
      </w:tr>
      <w:tr w:rsidR="00866AB7" w:rsidRPr="00866AB7" w14:paraId="165AFDE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7A41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rsog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9FF101" w14:textId="1AE9748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692,181.7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EDB8F7" w14:textId="3E641CB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81,2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DD8A1D" w14:textId="33C4E8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083EB8" w14:textId="748AEB7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273,381.75</w:t>
            </w:r>
          </w:p>
        </w:tc>
      </w:tr>
      <w:tr w:rsidR="00866AB7" w:rsidRPr="00866AB7" w14:paraId="66F9627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BCC21D9"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Sors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56E1" w14:textId="7AC34A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4,288.7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0AF6E" w14:textId="7CC68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709EA" w14:textId="6CFB14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590F" w14:textId="5E3B9E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64,288.77</w:t>
            </w:r>
          </w:p>
        </w:tc>
      </w:tr>
      <w:tr w:rsidR="00866AB7" w:rsidRPr="00866AB7" w14:paraId="216971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2B2FE" w14:textId="3037346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96C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cel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B303" w14:textId="294C8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882.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232D0" w14:textId="1DC16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43349" w14:textId="3B3B98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0715B" w14:textId="5A147B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2,882.44</w:t>
            </w:r>
          </w:p>
        </w:tc>
      </w:tr>
      <w:tr w:rsidR="00866AB7" w:rsidRPr="00866AB7" w14:paraId="19D234C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1B929" w14:textId="5ECB8B9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94C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299C7" w14:textId="2CBCA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1,057.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1EF8" w14:textId="377C81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C200" w14:textId="79AAD7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2C6C" w14:textId="06E81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1,057.64</w:t>
            </w:r>
          </w:p>
        </w:tc>
      </w:tr>
      <w:tr w:rsidR="00866AB7" w:rsidRPr="00866AB7" w14:paraId="223CBD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08932" w14:textId="116D929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C0C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lu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ABE22" w14:textId="4BDC06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213.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CFE43" w14:textId="33E94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16FF" w14:textId="384D13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197D" w14:textId="5800A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213.48</w:t>
            </w:r>
          </w:p>
        </w:tc>
      </w:tr>
      <w:tr w:rsidR="00866AB7" w:rsidRPr="00866AB7" w14:paraId="132887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08A56" w14:textId="2D21B0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7B5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ig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D81F2" w14:textId="7D6787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672.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F0DEF" w14:textId="618655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66EC0" w14:textId="308F52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3AF4A" w14:textId="05B47D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672.72</w:t>
            </w:r>
          </w:p>
        </w:tc>
      </w:tr>
      <w:tr w:rsidR="00866AB7" w:rsidRPr="00866AB7" w14:paraId="6DD8853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65BEF" w14:textId="783655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195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st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1BF8B" w14:textId="2D059B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594.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FADB" w14:textId="03935D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D88B6" w14:textId="2BA682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9059" w14:textId="3838D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8,594.62</w:t>
            </w:r>
          </w:p>
        </w:tc>
      </w:tr>
      <w:tr w:rsidR="00866AB7" w:rsidRPr="00866AB7" w14:paraId="3BC0C9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A80FE" w14:textId="7861306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362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s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F9EB" w14:textId="676BF5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4,362.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56E3C" w14:textId="2287E4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3,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C0AC" w14:textId="0306B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66E43" w14:textId="2EA8F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8,112.24</w:t>
            </w:r>
          </w:p>
        </w:tc>
      </w:tr>
      <w:tr w:rsidR="00866AB7" w:rsidRPr="00866AB7" w14:paraId="133B6C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964B4" w14:textId="22AE6C0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93A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b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D23E" w14:textId="3681ED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62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7243" w14:textId="4FB6D7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830BC" w14:textId="72246B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5F35" w14:textId="634857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0,626.00</w:t>
            </w:r>
          </w:p>
        </w:tc>
      </w:tr>
      <w:tr w:rsidR="00866AB7" w:rsidRPr="00866AB7" w14:paraId="6C2149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00B1B" w14:textId="6964587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700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ro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959C" w14:textId="71BBF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9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55451" w14:textId="189E3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8EAD" w14:textId="5A8D3C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E683B" w14:textId="1860F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2,096.88</w:t>
            </w:r>
          </w:p>
        </w:tc>
      </w:tr>
      <w:tr w:rsidR="00866AB7" w:rsidRPr="00866AB7" w14:paraId="7EA00E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4F639" w14:textId="5A83809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6CA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u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D3915" w14:textId="3F2B80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8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3AD6D" w14:textId="034644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2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0FD6C" w14:textId="540D7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6F55E" w14:textId="0873B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9,532.92</w:t>
            </w:r>
          </w:p>
        </w:tc>
      </w:tr>
      <w:tr w:rsidR="00866AB7" w:rsidRPr="00866AB7" w14:paraId="5E89AC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7D821" w14:textId="5AD8A3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B56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A4D19" w14:textId="3420C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4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C8EEC" w14:textId="2F507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6,2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3E193" w14:textId="6D793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1CFB2" w14:textId="68CE65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690.00</w:t>
            </w:r>
          </w:p>
        </w:tc>
      </w:tr>
      <w:tr w:rsidR="00866AB7" w:rsidRPr="00866AB7" w14:paraId="42B1B8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B7143" w14:textId="511D4B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4F2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010F" w14:textId="16F13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952.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A5205" w14:textId="13264A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98526" w14:textId="42BB7D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5DBE5" w14:textId="4D9C81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952.08</w:t>
            </w:r>
          </w:p>
        </w:tc>
      </w:tr>
      <w:tr w:rsidR="00866AB7" w:rsidRPr="00866AB7" w14:paraId="1329AD6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F7885" w14:textId="0816AF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F50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ieto Di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6AB8" w14:textId="797A6B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36.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9C8B2" w14:textId="55F3D6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522D0" w14:textId="46B16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7F18" w14:textId="7BB557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236.32</w:t>
            </w:r>
          </w:p>
        </w:tc>
      </w:tr>
      <w:tr w:rsidR="00866AB7" w:rsidRPr="00866AB7" w14:paraId="341201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D777F" w14:textId="76D81EB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E16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ors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D7FDF" w14:textId="1F3C7A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2,425.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78F0" w14:textId="2BCF6F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F4A62" w14:textId="65B0FC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5581C" w14:textId="710709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2,425.64</w:t>
            </w:r>
          </w:p>
        </w:tc>
      </w:tr>
      <w:tr w:rsidR="00866AB7" w:rsidRPr="00866AB7" w14:paraId="1E3D968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C09DC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72C87E" w14:textId="7BC23EA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111,648.63</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826FC0" w14:textId="0B3DD7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03,15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05FAC2" w14:textId="6644C8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71AE6E" w14:textId="5983BD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8,714,798.63</w:t>
            </w:r>
          </w:p>
        </w:tc>
      </w:tr>
      <w:tr w:rsidR="00866AB7" w:rsidRPr="00866AB7" w14:paraId="4DCAFF3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416A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kl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A5D031" w14:textId="79E4C5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941,697.8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30EB9A" w14:textId="5CA5676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77,75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CB39E7" w14:textId="066B06D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792D49" w14:textId="309AAEF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19,447.82</w:t>
            </w:r>
          </w:p>
        </w:tc>
      </w:tr>
      <w:tr w:rsidR="00866AB7" w:rsidRPr="00866AB7" w14:paraId="0BED0A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ED06D" w14:textId="3936DC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EDC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tav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9CABD" w14:textId="7C6356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390E6" w14:textId="7D240C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A9209" w14:textId="7EFA4A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12BE0" w14:textId="5352CC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5C575D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C1102" w14:textId="2A76401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53E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BF7B0" w14:textId="597E3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9FB71" w14:textId="73E6C0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01C74" w14:textId="2A135F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07863" w14:textId="5DDE90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441847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C1615" w14:textId="3E56C7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7D7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D751" w14:textId="6BBF0F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1,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A1917" w14:textId="637A94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158F4" w14:textId="6C58F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E5B10" w14:textId="7AC241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1,080.00</w:t>
            </w:r>
          </w:p>
        </w:tc>
      </w:tr>
      <w:tr w:rsidR="00866AB7" w:rsidRPr="00866AB7" w14:paraId="373575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EBB45" w14:textId="0958DA6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33B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i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E8AA" w14:textId="5437D8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2,69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07502" w14:textId="507698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7,75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B0DB" w14:textId="43481A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EA74F" w14:textId="56D2B3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447.20</w:t>
            </w:r>
          </w:p>
        </w:tc>
      </w:tr>
      <w:tr w:rsidR="00866AB7" w:rsidRPr="00866AB7" w14:paraId="799609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CA2A7" w14:textId="6C4D510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8A4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ac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6488" w14:textId="6C03F6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656.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498C3" w14:textId="62035E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4523" w14:textId="601AD4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A1074" w14:textId="011E63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1,656.70</w:t>
            </w:r>
          </w:p>
        </w:tc>
      </w:tr>
      <w:tr w:rsidR="00866AB7" w:rsidRPr="00866AB7" w14:paraId="004886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A71FF" w14:textId="05E081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4079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48C2" w14:textId="4028F7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7,414.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7FB97" w14:textId="74A03A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A3C6" w14:textId="030EEA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6CD8D" w14:textId="0EDF1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7,414.10</w:t>
            </w:r>
          </w:p>
        </w:tc>
      </w:tr>
      <w:tr w:rsidR="00866AB7" w:rsidRPr="00866AB7" w14:paraId="600DB9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6BBED" w14:textId="2082E8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46A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Washing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7FDA" w14:textId="6F7F86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8CD5" w14:textId="52FEC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C1E3" w14:textId="196A0C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30903" w14:textId="5D262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506A3F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1E4DA" w14:textId="1C9459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53D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u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7050" w14:textId="3AB3AC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66D5" w14:textId="0B2827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D4F1" w14:textId="4A32E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FA0A" w14:textId="01554B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0,500.00</w:t>
            </w:r>
          </w:p>
        </w:tc>
      </w:tr>
      <w:tr w:rsidR="00866AB7" w:rsidRPr="00866AB7" w14:paraId="06CA16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C505C" w14:textId="4045DAD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3A0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ba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A2B2" w14:textId="740FC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E6C44" w14:textId="7D868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523A" w14:textId="63E89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7FFF" w14:textId="1A0B01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77,000.00</w:t>
            </w:r>
          </w:p>
        </w:tc>
      </w:tr>
      <w:tr w:rsidR="00866AB7" w:rsidRPr="00866AB7" w14:paraId="256E02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ED3B1" w14:textId="33357FA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BE4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z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BD81" w14:textId="3ACD27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1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A2A6" w14:textId="1D647C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C1A0" w14:textId="299E3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0F2C4" w14:textId="143161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2,100.00</w:t>
            </w:r>
          </w:p>
        </w:tc>
      </w:tr>
      <w:tr w:rsidR="00866AB7" w:rsidRPr="00866AB7" w14:paraId="0F8742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B0730" w14:textId="4565FA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F6D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09A34" w14:textId="1B9423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8B36E" w14:textId="05797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4412" w14:textId="17C3B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860D3" w14:textId="5AF6FD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800.00</w:t>
            </w:r>
          </w:p>
        </w:tc>
      </w:tr>
      <w:tr w:rsidR="00866AB7" w:rsidRPr="00866AB7" w14:paraId="632C20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ED0B1" w14:textId="50782E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8ED4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42BAB" w14:textId="46EEE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275.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BF54B" w14:textId="01BB28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E249A" w14:textId="332542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EF726" w14:textId="5AABC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275.40</w:t>
            </w:r>
          </w:p>
        </w:tc>
      </w:tr>
      <w:tr w:rsidR="00866AB7" w:rsidRPr="00866AB7" w14:paraId="68A254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69C38" w14:textId="0A9A6E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3CF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52C66" w14:textId="608F7B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51B73" w14:textId="35D106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ACECF" w14:textId="42B3C4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CD8B4" w14:textId="627D6D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400.00</w:t>
            </w:r>
          </w:p>
        </w:tc>
      </w:tr>
      <w:tr w:rsidR="00866AB7" w:rsidRPr="00866AB7" w14:paraId="1CCE04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CD78D" w14:textId="00F0D1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61F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E5B6" w14:textId="475D1B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9,3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42619" w14:textId="384B5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62A7" w14:textId="6288D9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364C7" w14:textId="2C6F9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9,340.00</w:t>
            </w:r>
          </w:p>
        </w:tc>
      </w:tr>
      <w:tr w:rsidR="00866AB7" w:rsidRPr="00866AB7" w14:paraId="025E2E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BC2A7" w14:textId="4F9FDE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755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ma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1A7D2" w14:textId="7CD557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897.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00C7D" w14:textId="0503E5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BF226" w14:textId="6F07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745E" w14:textId="3F4C47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5,897.42</w:t>
            </w:r>
          </w:p>
        </w:tc>
      </w:tr>
      <w:tr w:rsidR="00866AB7" w:rsidRPr="00866AB7" w14:paraId="03D974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6B45B" w14:textId="6C50C8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1FC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6F11A" w14:textId="3FD1AE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7,53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41B8" w14:textId="1E5259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2106D" w14:textId="583929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D04AF" w14:textId="4FE40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7,537.00</w:t>
            </w:r>
          </w:p>
        </w:tc>
      </w:tr>
      <w:tr w:rsidR="00866AB7" w:rsidRPr="00866AB7" w14:paraId="027DFA3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4FC02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ntiqu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8BA6FB" w14:textId="4E0429C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492,253.71</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91CCF8" w14:textId="34C9CE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75,4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70FB25" w14:textId="19A049A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5F8500" w14:textId="1B8961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767,653.71</w:t>
            </w:r>
          </w:p>
        </w:tc>
      </w:tr>
      <w:tr w:rsidR="00866AB7" w:rsidRPr="00866AB7" w14:paraId="6E6D57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4BFB6" w14:textId="007D91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B77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ini-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9CD34" w14:textId="718BF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8,984.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430C" w14:textId="34E471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2E047" w14:textId="3D7680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2D11E" w14:textId="26802E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8,984.96</w:t>
            </w:r>
          </w:p>
        </w:tc>
      </w:tr>
      <w:tr w:rsidR="00866AB7" w:rsidRPr="00866AB7" w14:paraId="153CD7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41767" w14:textId="1E852CB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2AD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mti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4392C" w14:textId="05A483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8,09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21093" w14:textId="3525AB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84BC" w14:textId="71A192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AF603" w14:textId="14B1AE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88,099.20</w:t>
            </w:r>
          </w:p>
        </w:tc>
      </w:tr>
      <w:tr w:rsidR="00866AB7" w:rsidRPr="00866AB7" w14:paraId="5EDEED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631E7" w14:textId="7F8A81B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563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7C3C6" w14:textId="0032DA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20.4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E48EA" w14:textId="42A128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00583" w14:textId="528BC5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03785" w14:textId="50B18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20.45</w:t>
            </w:r>
          </w:p>
        </w:tc>
      </w:tr>
      <w:tr w:rsidR="00866AB7" w:rsidRPr="00866AB7" w14:paraId="624BF4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25DD3" w14:textId="46EDEB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621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emig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A872" w14:textId="04BB2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2,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0E426" w14:textId="11FC5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4B43" w14:textId="322CC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D31CB" w14:textId="333AD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2,395.00</w:t>
            </w:r>
          </w:p>
        </w:tc>
      </w:tr>
      <w:tr w:rsidR="00866AB7" w:rsidRPr="00866AB7" w14:paraId="2A0DBE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2CAAC" w14:textId="73AD463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5F3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alo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99635" w14:textId="30556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4559" w14:textId="4B9F77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35DC" w14:textId="74CE10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FFA30" w14:textId="38E00C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339C8A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292D7" w14:textId="06518E9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82E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bias Fornier (D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23DD" w14:textId="65A9F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5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CE39" w14:textId="48CF7A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C1AC6" w14:textId="79DD66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155D" w14:textId="22A55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6,525.00</w:t>
            </w:r>
          </w:p>
        </w:tc>
      </w:tr>
      <w:tr w:rsidR="00866AB7" w:rsidRPr="00866AB7" w14:paraId="6F6474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EB694" w14:textId="3C2830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F03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derra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2174E" w14:textId="540996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F5F5" w14:textId="05B5B0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CA420" w14:textId="2D85DB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13D95" w14:textId="115BA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040.00</w:t>
            </w:r>
          </w:p>
        </w:tc>
      </w:tr>
      <w:tr w:rsidR="00866AB7" w:rsidRPr="00866AB7" w14:paraId="247C89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1465E" w14:textId="05556F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56E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ba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AA8FB" w14:textId="6E5D9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42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185FE" w14:textId="439A1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E2ED3" w14:textId="26A384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72E6B" w14:textId="21A8C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429.00</w:t>
            </w:r>
          </w:p>
        </w:tc>
      </w:tr>
      <w:tr w:rsidR="00866AB7" w:rsidRPr="00866AB7" w14:paraId="18830C4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6A9E9" w14:textId="6280EE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143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as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51E33" w14:textId="4C3284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444E5" w14:textId="443E7F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4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3F224" w14:textId="22B15E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069A" w14:textId="149946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10,400.00</w:t>
            </w:r>
          </w:p>
        </w:tc>
      </w:tr>
      <w:tr w:rsidR="00866AB7" w:rsidRPr="00866AB7" w14:paraId="435957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ABA75" w14:textId="5741C13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023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y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7F4B3" w14:textId="7EB651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37728" w14:textId="073764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043D" w14:textId="122BC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24F4F" w14:textId="55B6C5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r>
      <w:tr w:rsidR="00866AB7" w:rsidRPr="00866AB7" w14:paraId="597743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08B7F" w14:textId="5FD5564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467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as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BDCDA" w14:textId="6EDA2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4,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7D53" w14:textId="24BFBE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8A2CE" w14:textId="751842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AA7E2" w14:textId="11C28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4,250.00</w:t>
            </w:r>
          </w:p>
        </w:tc>
      </w:tr>
      <w:tr w:rsidR="00866AB7" w:rsidRPr="00866AB7" w14:paraId="366A04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7EC3" w14:textId="6EDC81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CEA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u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7BE5C" w14:textId="68A4C1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3,808.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EC1AF" w14:textId="6146E7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56DA" w14:textId="2E2184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C1D6" w14:textId="5CE657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3,808.10</w:t>
            </w:r>
          </w:p>
        </w:tc>
      </w:tr>
      <w:tr w:rsidR="00866AB7" w:rsidRPr="00866AB7" w14:paraId="517F20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8B5B1" w14:textId="0BAD87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F0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B225" w14:textId="4CA03B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4,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F1D5" w14:textId="7814F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B61A9" w14:textId="6BCC5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3C62" w14:textId="49F259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4,350.00</w:t>
            </w:r>
          </w:p>
        </w:tc>
      </w:tr>
      <w:tr w:rsidR="00866AB7" w:rsidRPr="00866AB7" w14:paraId="3532D4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31CE7" w14:textId="7167B04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87E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C1C13" w14:textId="4AF87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48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DB516" w14:textId="45D06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8B89A" w14:textId="143106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EBAD9" w14:textId="621C77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3,487.00</w:t>
            </w:r>
          </w:p>
        </w:tc>
      </w:tr>
      <w:tr w:rsidR="00866AB7" w:rsidRPr="00866AB7" w14:paraId="6AAE60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1D8A6" w14:textId="791BE9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162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tno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D312" w14:textId="753954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A437C" w14:textId="2503CD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BE61C" w14:textId="347C5A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6F88" w14:textId="76D1C8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800.00</w:t>
            </w:r>
          </w:p>
        </w:tc>
      </w:tr>
      <w:tr w:rsidR="00866AB7" w:rsidRPr="00866AB7" w14:paraId="10EF30F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92839" w14:textId="6918BA3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8F2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bas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3DEE" w14:textId="07CEB9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9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B8DD4" w14:textId="3B0DB9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EAF6" w14:textId="3AC495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EBD40" w14:textId="21EC3E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190.00</w:t>
            </w:r>
          </w:p>
        </w:tc>
      </w:tr>
      <w:tr w:rsidR="00866AB7" w:rsidRPr="00866AB7" w14:paraId="205A41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56E95" w14:textId="7F1983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02C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b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B43E4" w14:textId="321376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0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7419" w14:textId="2C3ECE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A96B4" w14:textId="030D3B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47D5E" w14:textId="36762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8,075.00</w:t>
            </w:r>
          </w:p>
        </w:tc>
      </w:tr>
      <w:tr w:rsidR="00866AB7" w:rsidRPr="00866AB7" w14:paraId="3A7417A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7CDCF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piz</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35D781" w14:textId="28158FC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5,323.5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995FA9" w14:textId="55FEC9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F78A2B" w14:textId="555A318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7C812A" w14:textId="70887CD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315,323.50</w:t>
            </w:r>
          </w:p>
        </w:tc>
      </w:tr>
      <w:tr w:rsidR="00866AB7" w:rsidRPr="00866AB7" w14:paraId="713C9A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D2583" w14:textId="3F2B77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4C8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Capi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087C" w14:textId="69B95C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45E61" w14:textId="63F1F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58734" w14:textId="5ED897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0B92C" w14:textId="2DC207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320.00</w:t>
            </w:r>
          </w:p>
        </w:tc>
      </w:tr>
      <w:tr w:rsidR="00866AB7" w:rsidRPr="00866AB7" w14:paraId="61116E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8B3EC" w14:textId="079C07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B3B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arte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4E3BB" w14:textId="15364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1513B" w14:textId="136D35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6052B" w14:textId="12F39D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1406E" w14:textId="7F354D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20.00</w:t>
            </w:r>
          </w:p>
        </w:tc>
      </w:tr>
      <w:tr w:rsidR="00866AB7" w:rsidRPr="00866AB7" w14:paraId="5BA69D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A6EE9" w14:textId="3AF605C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DC5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0266E" w14:textId="08CFC5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2094" w14:textId="675A5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1A6B5" w14:textId="659C5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53889" w14:textId="5BDBF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1F3C9DA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3D732" w14:textId="200369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368D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D09F" w14:textId="5F40B3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5488" w14:textId="172AD0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FA70B" w14:textId="046ED3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2F54" w14:textId="5915DC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r>
      <w:tr w:rsidR="00866AB7" w:rsidRPr="00866AB7" w14:paraId="44D94F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8FE7C" w14:textId="36AD30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7CD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AF7B" w14:textId="18AF34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447.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AD3A8" w14:textId="788EB3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6A2EE" w14:textId="50D915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56890" w14:textId="6F79E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0,447.75</w:t>
            </w:r>
          </w:p>
        </w:tc>
      </w:tr>
      <w:tr w:rsidR="00866AB7" w:rsidRPr="00866AB7" w14:paraId="321CC5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C1B6D" w14:textId="323FC4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506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v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0F201" w14:textId="64B62D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9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0ECAD" w14:textId="598E7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7A4C" w14:textId="791AC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47A18" w14:textId="5026CE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5,944.00</w:t>
            </w:r>
          </w:p>
        </w:tc>
      </w:tr>
      <w:tr w:rsidR="00866AB7" w:rsidRPr="00866AB7" w14:paraId="74112F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A3255" w14:textId="7BCD75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997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mi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EC6C" w14:textId="3886A7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8,22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EBA23" w14:textId="65F21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8E75" w14:textId="53CD3D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0EBC1" w14:textId="69BE4F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68,223.75</w:t>
            </w:r>
          </w:p>
        </w:tc>
      </w:tr>
      <w:tr w:rsidR="00866AB7" w:rsidRPr="00866AB7" w14:paraId="41A8A8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30456" w14:textId="44FD44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A33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006C" w14:textId="5EC1B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D0015" w14:textId="7092B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FF18" w14:textId="1CD1DF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F10E9" w14:textId="7A3062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r>
      <w:tr w:rsidR="00866AB7" w:rsidRPr="00866AB7" w14:paraId="3AE69C9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A67ED" w14:textId="2D450B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1F2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u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D48B6" w14:textId="0503F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8,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B7A01" w14:textId="005B5E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47D5C" w14:textId="33CD7A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A1C25" w14:textId="1CC0C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8,000.00</w:t>
            </w:r>
          </w:p>
        </w:tc>
      </w:tr>
      <w:tr w:rsidR="00866AB7" w:rsidRPr="00866AB7" w14:paraId="47F12F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2554D" w14:textId="2AD36E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F3B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9A0A0" w14:textId="49E80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3EB32" w14:textId="6F8310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2CB88" w14:textId="1B0719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70FAD" w14:textId="70A5F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0,000.00</w:t>
            </w:r>
          </w:p>
        </w:tc>
      </w:tr>
      <w:tr w:rsidR="00866AB7" w:rsidRPr="00866AB7" w14:paraId="6F52C3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DB7F1" w14:textId="2A16197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65A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E0DE" w14:textId="0129A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9,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97BF2" w14:textId="504D68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4977B" w14:textId="04FD1C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415BC" w14:textId="28C04A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9,400.00</w:t>
            </w:r>
          </w:p>
        </w:tc>
      </w:tr>
      <w:tr w:rsidR="00866AB7" w:rsidRPr="00866AB7" w14:paraId="089075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42A85" w14:textId="7408FE3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022B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47C9" w14:textId="4C018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3,2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BA6B" w14:textId="4D9897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70E3" w14:textId="78366D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6A263" w14:textId="19C4AE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3,298.75</w:t>
            </w:r>
          </w:p>
        </w:tc>
      </w:tr>
      <w:tr w:rsidR="00866AB7" w:rsidRPr="00866AB7" w14:paraId="400BA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2B8D1" w14:textId="29735D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8E9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nteved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15545" w14:textId="48286F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1,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10625" w14:textId="648D07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58E43" w14:textId="0ABC0B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6B7D" w14:textId="268D76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1,160.00</w:t>
            </w:r>
          </w:p>
        </w:tc>
      </w:tr>
      <w:tr w:rsidR="00866AB7" w:rsidRPr="00866AB7" w14:paraId="7417DB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85E93" w14:textId="1BFCEA6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0E6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77FB7" w14:textId="18CCB9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4055" w14:textId="24809D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E735" w14:textId="69099D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8625" w14:textId="03A0EA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0,000.00</w:t>
            </w:r>
          </w:p>
        </w:tc>
      </w:tr>
      <w:tr w:rsidR="00866AB7" w:rsidRPr="00866AB7" w14:paraId="256C0D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F83B1" w14:textId="4F4759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C08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xa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A1402" w14:textId="69A3E9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4EFD" w14:textId="7C3FB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93DF1" w14:textId="0E5311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A0E1B" w14:textId="1BD39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5,000.00</w:t>
            </w:r>
          </w:p>
        </w:tc>
      </w:tr>
      <w:tr w:rsidR="00866AB7" w:rsidRPr="00866AB7" w14:paraId="3B167C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0E211" w14:textId="2078DF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D8C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3B64E" w14:textId="791A28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59C6A" w14:textId="0BA79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E4C54" w14:textId="6788B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2E05E" w14:textId="5EFD52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2,500.00</w:t>
            </w:r>
          </w:p>
        </w:tc>
      </w:tr>
      <w:tr w:rsidR="00866AB7" w:rsidRPr="00866AB7" w14:paraId="548A065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8A194" w14:textId="374D52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B8A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gm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29648" w14:textId="455AD8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C1F5F" w14:textId="497AD5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C69D6" w14:textId="42E8A9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506FE" w14:textId="768E9E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00,000.00</w:t>
            </w:r>
          </w:p>
        </w:tc>
      </w:tr>
      <w:tr w:rsidR="00866AB7" w:rsidRPr="00866AB7" w14:paraId="1CB204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2A0DB" w14:textId="58644A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1DC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1C1D" w14:textId="28BD11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2,209.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E46EC" w14:textId="56B55A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3A307" w14:textId="30718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0E78" w14:textId="21F325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32,209.25</w:t>
            </w:r>
          </w:p>
        </w:tc>
      </w:tr>
      <w:tr w:rsidR="00866AB7" w:rsidRPr="00866AB7" w14:paraId="030AB8F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0A893"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Guimaras</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60062A" w14:textId="4FC354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82,143.5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D94F59" w14:textId="5CAD61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C5FE39" w14:textId="1BC475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B691F7" w14:textId="08AF9A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82,143.55</w:t>
            </w:r>
          </w:p>
        </w:tc>
      </w:tr>
      <w:tr w:rsidR="00866AB7" w:rsidRPr="00866AB7" w14:paraId="6D837F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624CF" w14:textId="53CE14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EED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D8C1" w14:textId="039BAE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201.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0801" w14:textId="1E0285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3E86E" w14:textId="0D310F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8842C" w14:textId="62256C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5,201.95</w:t>
            </w:r>
          </w:p>
        </w:tc>
      </w:tr>
      <w:tr w:rsidR="00866AB7" w:rsidRPr="00866AB7" w14:paraId="5AEB3E7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A5539" w14:textId="50B63F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453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orenz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DC5BC" w14:textId="1D2E5A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6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79FAE" w14:textId="1B7427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59CA4" w14:textId="425D8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735E4" w14:textId="50498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640.00</w:t>
            </w:r>
          </w:p>
        </w:tc>
      </w:tr>
      <w:tr w:rsidR="00866AB7" w:rsidRPr="00866AB7" w14:paraId="7C5BD0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88F36" w14:textId="2F95B3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AC9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r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61C7A" w14:textId="045E6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9,079.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F38E2" w14:textId="779FDD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F14B" w14:textId="41DCCB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6B71F" w14:textId="1BA13E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9,079.10</w:t>
            </w:r>
          </w:p>
        </w:tc>
      </w:tr>
      <w:tr w:rsidR="00866AB7" w:rsidRPr="00866AB7" w14:paraId="62FC33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9903F" w14:textId="13DF036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F9D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eva Vale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71E96" w14:textId="2AA7C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5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3EFA" w14:textId="753FAD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5D889" w14:textId="60126E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BFD5" w14:textId="0606AE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052.50</w:t>
            </w:r>
          </w:p>
        </w:tc>
      </w:tr>
      <w:tr w:rsidR="00866AB7" w:rsidRPr="00866AB7" w14:paraId="27F03F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D49F9" w14:textId="496BF5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B95E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n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5421" w14:textId="7E70D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3,1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220FA" w14:textId="0B9872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028D" w14:textId="248A0E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69E35" w14:textId="77F57D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3,170.00</w:t>
            </w:r>
          </w:p>
        </w:tc>
      </w:tr>
      <w:tr w:rsidR="00866AB7" w:rsidRPr="00866AB7" w14:paraId="0DAFF22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D15DC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loil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07B711" w14:textId="2FD957C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039,321.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06F937" w14:textId="30FA364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939E5A" w14:textId="7E39826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2EC7B3" w14:textId="472BDF2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6,089,321.23</w:t>
            </w:r>
          </w:p>
        </w:tc>
      </w:tr>
      <w:tr w:rsidR="00866AB7" w:rsidRPr="00866AB7" w14:paraId="7B35AE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A5B26" w14:textId="791C9A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7A0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mo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4B386" w14:textId="227A3C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3,2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80CE5" w14:textId="6935DA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98A4" w14:textId="6CCFCC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9130" w14:textId="310AA3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3,220.00</w:t>
            </w:r>
          </w:p>
        </w:tc>
      </w:tr>
      <w:tr w:rsidR="00866AB7" w:rsidRPr="00866AB7" w14:paraId="6B16FA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2BE68" w14:textId="003F75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F78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i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224C" w14:textId="23264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223.0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8637" w14:textId="06ECA9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C632" w14:textId="1A997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3A51" w14:textId="05F783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223.05</w:t>
            </w:r>
          </w:p>
        </w:tc>
      </w:tr>
      <w:tr w:rsidR="00866AB7" w:rsidRPr="00866AB7" w14:paraId="315CB4D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9B9B7" w14:textId="036E01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682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i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7EE6" w14:textId="6CFDD4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0449" w14:textId="015681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65058" w14:textId="4082D1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5020E" w14:textId="3CB78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1,500.00</w:t>
            </w:r>
          </w:p>
        </w:tc>
      </w:tr>
      <w:tr w:rsidR="00866AB7" w:rsidRPr="00866AB7" w14:paraId="7AF9D9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38423" w14:textId="67AF13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104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C639D" w14:textId="18E78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5481" w14:textId="5AE1E7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4A3DE" w14:textId="5B4737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F4EAB" w14:textId="1E7728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r>
      <w:tr w:rsidR="00866AB7" w:rsidRPr="00866AB7" w14:paraId="2D7CD6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750F7" w14:textId="5C502C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A0C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795EA" w14:textId="15A445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F105" w14:textId="4AD8E1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143CD" w14:textId="33A7B5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FA65" w14:textId="39CD83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000.00</w:t>
            </w:r>
          </w:p>
        </w:tc>
      </w:tr>
      <w:tr w:rsidR="00866AB7" w:rsidRPr="00866AB7" w14:paraId="583A89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41BC2" w14:textId="1C2757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9B8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otac Viej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3C925" w14:textId="598C1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1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84ABB" w14:textId="68F194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7F447" w14:textId="69ABE8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30383" w14:textId="06720C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10,000.00</w:t>
            </w:r>
          </w:p>
        </w:tc>
      </w:tr>
      <w:tr w:rsidR="00866AB7" w:rsidRPr="00866AB7" w14:paraId="1DF110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A4705" w14:textId="6049F4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382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BF9F" w14:textId="08FBA6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13.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FFAA" w14:textId="23F5E5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C12D8" w14:textId="43A584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CC7F" w14:textId="644243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13.92</w:t>
            </w:r>
          </w:p>
        </w:tc>
      </w:tr>
      <w:tr w:rsidR="00866AB7" w:rsidRPr="00866AB7" w14:paraId="290088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DB108" w14:textId="5D34BF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D5AB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i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2460" w14:textId="6B5DB6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1,633.5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676B" w14:textId="231E5E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A471E" w14:textId="2904C9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1C2C" w14:textId="4F18BB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81,633.55</w:t>
            </w:r>
          </w:p>
        </w:tc>
      </w:tr>
      <w:tr w:rsidR="00866AB7" w:rsidRPr="00866AB7" w14:paraId="40AE0C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D5E50" w14:textId="02CD00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7F1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l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48EBA" w14:textId="4E4342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716D" w14:textId="51C7FB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461A" w14:textId="48085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E35AD" w14:textId="5C3D7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25,000.00</w:t>
            </w:r>
          </w:p>
        </w:tc>
      </w:tr>
      <w:tr w:rsidR="00866AB7" w:rsidRPr="00866AB7" w14:paraId="0D22D8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A53F1" w14:textId="3C9C0A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33C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DFA1" w14:textId="09E45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8,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8C31B" w14:textId="534AC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D5AD" w14:textId="32FE58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F29C9" w14:textId="1A479C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8,240.00</w:t>
            </w:r>
          </w:p>
        </w:tc>
      </w:tr>
      <w:tr w:rsidR="00866AB7" w:rsidRPr="00866AB7" w14:paraId="4B4B3C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B3B01" w14:textId="483A93A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347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gl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13B8" w14:textId="69C142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84452" w14:textId="580337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1ECC1" w14:textId="29A586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A8C5" w14:textId="7DF709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0,000.00</w:t>
            </w:r>
          </w:p>
        </w:tc>
      </w:tr>
      <w:tr w:rsidR="00866AB7" w:rsidRPr="00866AB7" w14:paraId="0FD63A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5FCD1" w14:textId="093FD7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0AE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5C0A" w14:textId="24C76D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AD56E" w14:textId="5B3780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C916" w14:textId="23EA6F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108A9" w14:textId="6F6282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0,000.00</w:t>
            </w:r>
          </w:p>
        </w:tc>
      </w:tr>
      <w:tr w:rsidR="00866AB7" w:rsidRPr="00866AB7" w14:paraId="5E4798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CD11F" w14:textId="312811C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F5D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ta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12D1C" w14:textId="218BAD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C7B44" w14:textId="13151C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1AF5A" w14:textId="36C545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0ECC2" w14:textId="13EDF8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800.00</w:t>
            </w:r>
          </w:p>
        </w:tc>
      </w:tr>
      <w:tr w:rsidR="00866AB7" w:rsidRPr="00866AB7" w14:paraId="7445AC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0D7BC" w14:textId="2B6B370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14B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mb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D437E" w14:textId="72D16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2E1AF" w14:textId="57F67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D728" w14:textId="10128D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2F88B" w14:textId="2E81E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00</w:t>
            </w:r>
          </w:p>
        </w:tc>
      </w:tr>
      <w:tr w:rsidR="00866AB7" w:rsidRPr="00866AB7" w14:paraId="645B71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E4FEC" w14:textId="48AB89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CD2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gbar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80476" w14:textId="3398F8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FE447" w14:textId="4CB972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56795" w14:textId="7F73EC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BFA2" w14:textId="33E8D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860.00</w:t>
            </w:r>
          </w:p>
        </w:tc>
      </w:tr>
      <w:tr w:rsidR="00866AB7" w:rsidRPr="00866AB7" w14:paraId="3BAC7E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F0F0C" w14:textId="07134C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10A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oil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E63C5" w14:textId="67189E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29,0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65B0" w14:textId="64C753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80B25" w14:textId="11834F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06E19" w14:textId="799B9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29,020.00</w:t>
            </w:r>
          </w:p>
        </w:tc>
      </w:tr>
      <w:tr w:rsidR="00866AB7" w:rsidRPr="00866AB7" w14:paraId="705E97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CA115" w14:textId="619EC5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C7B9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niu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D5AD1" w14:textId="7291AE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437.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E868" w14:textId="593BCE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DA796" w14:textId="046423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FC1D" w14:textId="243F5A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437.20</w:t>
            </w:r>
          </w:p>
        </w:tc>
      </w:tr>
      <w:tr w:rsidR="00866AB7" w:rsidRPr="00866AB7" w14:paraId="51CCD4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7FE4F" w14:textId="2D7D2C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427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bu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3890B" w14:textId="0C4EF1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5,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D395F" w14:textId="6D69E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CB34" w14:textId="23D667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64DA1" w14:textId="6AB398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75,250.00</w:t>
            </w:r>
          </w:p>
        </w:tc>
      </w:tr>
      <w:tr w:rsidR="00866AB7" w:rsidRPr="00866AB7" w14:paraId="65BDE6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AFAF5" w14:textId="06F0F26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A52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ga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C5F3" w14:textId="318BE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AB1FA" w14:textId="799E1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A8E39" w14:textId="371A0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08B5" w14:textId="358CF9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0,000.00</w:t>
            </w:r>
          </w:p>
        </w:tc>
      </w:tr>
      <w:tr w:rsidR="00866AB7" w:rsidRPr="00866AB7" w14:paraId="0885E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0CE22" w14:textId="7C3EB9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0B6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mer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2FBD" w14:textId="1AAD92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1DEE" w14:textId="49CA5D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1D1C" w14:textId="7D8B1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EA4D3" w14:textId="674C17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2,000.00</w:t>
            </w:r>
          </w:p>
        </w:tc>
      </w:tr>
      <w:tr w:rsidR="00866AB7" w:rsidRPr="00866AB7" w14:paraId="39FD6A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10A2A" w14:textId="6D2A4D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F97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1AE02" w14:textId="417C03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420A" w14:textId="2050A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B6621" w14:textId="3E421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9DA6E" w14:textId="272C56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1,000.00</w:t>
            </w:r>
          </w:p>
        </w:tc>
      </w:tr>
      <w:tr w:rsidR="00866AB7" w:rsidRPr="00866AB7" w14:paraId="0555B1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16774" w14:textId="6B0B11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A9E5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A2BBB" w14:textId="43791A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C6585" w14:textId="25FF1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F8F30" w14:textId="193FFE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4DF42" w14:textId="3C057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3,920.00</w:t>
            </w:r>
          </w:p>
        </w:tc>
      </w:tr>
      <w:tr w:rsidR="00866AB7" w:rsidRPr="00866AB7" w14:paraId="440DF6C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45EE3" w14:textId="38D91CA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8F7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a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A2CE5" w14:textId="5D475B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1,239.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94D79" w14:textId="64AB35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DCD3C" w14:textId="371766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74C11" w14:textId="0EFF24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1,239.44</w:t>
            </w:r>
          </w:p>
        </w:tc>
      </w:tr>
      <w:tr w:rsidR="00866AB7" w:rsidRPr="00866AB7" w14:paraId="6C8641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0F886" w14:textId="6D286A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B0A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Luc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6744" w14:textId="20A962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7,804.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55E9E" w14:textId="2003B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B8EBE" w14:textId="071A9D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FE378" w14:textId="1818C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7,804.07</w:t>
            </w:r>
          </w:p>
        </w:tc>
      </w:tr>
      <w:tr w:rsidR="00866AB7" w:rsidRPr="00866AB7" w14:paraId="4FF23F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2C343" w14:textId="08BBE8A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9E1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A381" w14:textId="277D28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4E1B" w14:textId="060082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04CC" w14:textId="615422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FFA5" w14:textId="289427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35A1B8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139B8" w14:textId="56C980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FF5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to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BF46C" w14:textId="2707FE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C90AD" w14:textId="215CF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1497" w14:textId="4A0207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B33A" w14:textId="578012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3,200.00</w:t>
            </w:r>
          </w:p>
        </w:tc>
      </w:tr>
      <w:tr w:rsidR="00866AB7" w:rsidRPr="00866AB7" w14:paraId="66074B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16770" w14:textId="6741AB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9F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Dionis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4E74" w14:textId="1C095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8B50" w14:textId="54BEF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F475E" w14:textId="28C12C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1A9AE" w14:textId="04EB06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55,000.00</w:t>
            </w:r>
          </w:p>
        </w:tc>
      </w:tr>
      <w:tr w:rsidR="00866AB7" w:rsidRPr="00866AB7" w14:paraId="48F87A3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699C7" w14:textId="4765A6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62B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nri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6C03" w14:textId="4ABB23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7,0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7DD8" w14:textId="2B8320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37745" w14:textId="0EE32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8DEC" w14:textId="313383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7,075.00</w:t>
            </w:r>
          </w:p>
        </w:tc>
      </w:tr>
      <w:tr w:rsidR="00866AB7" w:rsidRPr="00866AB7" w14:paraId="3902E87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65863" w14:textId="204003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9D32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aqu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B0C7" w14:textId="2C14DE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A221" w14:textId="783433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98BAE" w14:textId="0AB109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54D3" w14:textId="100F90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0,000.00</w:t>
            </w:r>
          </w:p>
        </w:tc>
      </w:tr>
      <w:tr w:rsidR="00866AB7" w:rsidRPr="00866AB7" w14:paraId="16C06B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DC1FA" w14:textId="401414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761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afa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F3EC" w14:textId="52056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1,7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840C" w14:textId="6DAE85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75A1" w14:textId="643961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A74F" w14:textId="70E646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1,745.00</w:t>
            </w:r>
          </w:p>
        </w:tc>
      </w:tr>
      <w:tr w:rsidR="00866AB7" w:rsidRPr="00866AB7" w14:paraId="229350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5F363" w14:textId="4D2D7E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6FF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Barb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405C" w14:textId="6C60BD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8CA76" w14:textId="72BC48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BDDD1" w14:textId="644FA0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989AC" w14:textId="64DC03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00.00</w:t>
            </w:r>
          </w:p>
        </w:tc>
      </w:tr>
      <w:tr w:rsidR="00866AB7" w:rsidRPr="00866AB7" w14:paraId="509DA5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F5643" w14:textId="677507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D0B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236AB" w14:textId="4A20A7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7E982" w14:textId="4A6A3A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5DA39" w14:textId="2D22BA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186D0" w14:textId="6DE3E2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5,940.00</w:t>
            </w:r>
          </w:p>
        </w:tc>
      </w:tr>
      <w:tr w:rsidR="00866AB7" w:rsidRPr="00866AB7" w14:paraId="2B8AF0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A3FC2" w14:textId="5A80CE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CC1C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ba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DF81" w14:textId="713265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4242" w14:textId="4C811C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DB7C" w14:textId="4797C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E11C" w14:textId="39547A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00.00</w:t>
            </w:r>
          </w:p>
        </w:tc>
      </w:tr>
      <w:tr w:rsidR="00866AB7" w:rsidRPr="00866AB7" w14:paraId="6487C6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4A53E" w14:textId="78F9593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3FA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DB01C" w14:textId="22A689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F87E" w14:textId="1CD361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EB6D7" w14:textId="2825E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9315E" w14:textId="5B8C12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1,200.00</w:t>
            </w:r>
          </w:p>
        </w:tc>
      </w:tr>
      <w:tr w:rsidR="00866AB7" w:rsidRPr="00866AB7" w14:paraId="1683739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8B7C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egros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402F2D" w14:textId="40767D3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340,908.8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5ECD48" w14:textId="7042AAE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F6076A" w14:textId="56DB007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87598E" w14:textId="406492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340,908.82</w:t>
            </w:r>
          </w:p>
        </w:tc>
      </w:tr>
      <w:tr w:rsidR="00866AB7" w:rsidRPr="00866AB7" w14:paraId="4B70DC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5CA2F" w14:textId="6D62B2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A49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Negros Occid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6CC06" w14:textId="0AFAAA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DE0AB" w14:textId="4D7D3D6A" w:rsidR="00866AB7" w:rsidRPr="00866AB7" w:rsidRDefault="00866AB7" w:rsidP="00866AB7">
            <w:pPr>
              <w:ind w:right="57"/>
              <w:jc w:val="right"/>
              <w:rPr>
                <w:rFonts w:ascii="Arial Narrow" w:hAnsi="Arial Narrow"/>
                <w:i/>
                <w:iCs/>
                <w:color w:val="000000"/>
                <w:sz w:val="18"/>
                <w:szCs w:val="20"/>
              </w:rPr>
            </w:pP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B579" w14:textId="58A9DF20" w:rsidR="00866AB7" w:rsidRPr="00866AB7" w:rsidRDefault="00866AB7" w:rsidP="00866AB7">
            <w:pPr>
              <w:ind w:right="57"/>
              <w:jc w:val="right"/>
              <w:rPr>
                <w:rFonts w:ascii="Arial Narrow" w:hAnsi="Arial Narrow"/>
                <w:i/>
                <w:iCs/>
                <w:color w:val="000000"/>
                <w:sz w:val="18"/>
                <w:szCs w:val="20"/>
              </w:rPr>
            </w:pP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EA305" w14:textId="7B1EF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0</w:t>
            </w:r>
          </w:p>
        </w:tc>
      </w:tr>
      <w:tr w:rsidR="00866AB7" w:rsidRPr="00866AB7" w14:paraId="0912D6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F1AA8" w14:textId="6F493D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E85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d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1E4F" w14:textId="396BD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6,959.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A60C" w14:textId="16A41E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30308" w14:textId="3699D7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84099" w14:textId="6935A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6,959.72</w:t>
            </w:r>
          </w:p>
        </w:tc>
      </w:tr>
      <w:tr w:rsidR="00866AB7" w:rsidRPr="00866AB7" w14:paraId="261880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2E0BF" w14:textId="49E79B2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D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6C6E4" w14:textId="390DE2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8E991" w14:textId="5E4AF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51B81" w14:textId="6F692D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126B" w14:textId="3C8015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560.00</w:t>
            </w:r>
          </w:p>
        </w:tc>
      </w:tr>
      <w:tr w:rsidR="00866AB7" w:rsidRPr="00866AB7" w14:paraId="0B788F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D920A" w14:textId="18D759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83B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alb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5014" w14:textId="7E3FF7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DDC97" w14:textId="166EF2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7813" w14:textId="3AB8C1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F6E55" w14:textId="7D6B5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60.00</w:t>
            </w:r>
          </w:p>
        </w:tc>
      </w:tr>
      <w:tr w:rsidR="00866AB7" w:rsidRPr="00866AB7" w14:paraId="6074D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2BBDD" w14:textId="1B4A8C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DC5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diz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027E" w14:textId="005B25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09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B8234" w14:textId="0AEA1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EC3FC" w14:textId="1666E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14BC6" w14:textId="478808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7,097.00</w:t>
            </w:r>
          </w:p>
        </w:tc>
      </w:tr>
      <w:tr w:rsidR="00866AB7" w:rsidRPr="00866AB7" w14:paraId="05E2F7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ED4DD" w14:textId="48C171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0BA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tra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2EAE" w14:textId="2316A2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1,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812F" w14:textId="594933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7B5D9" w14:textId="717B18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83480" w14:textId="6C2443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1,120.00</w:t>
            </w:r>
          </w:p>
        </w:tc>
      </w:tr>
      <w:tr w:rsidR="00866AB7" w:rsidRPr="00866AB7" w14:paraId="291AB3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54465" w14:textId="463C519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DBC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o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A8EFA" w14:textId="3612E8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03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F678" w14:textId="27E579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B37ED" w14:textId="76999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D733C" w14:textId="35BDB0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036.10</w:t>
            </w:r>
          </w:p>
        </w:tc>
      </w:tr>
      <w:tr w:rsidR="00866AB7" w:rsidRPr="00866AB7" w14:paraId="4EA8B3E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3C103" w14:textId="493081B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04F5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u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02F0B" w14:textId="20DFE0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81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A5ED" w14:textId="6B7126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F347C" w14:textId="2D050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D6C83" w14:textId="71CCA9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1,817.50</w:t>
            </w:r>
          </w:p>
        </w:tc>
      </w:tr>
      <w:tr w:rsidR="00866AB7" w:rsidRPr="00866AB7" w14:paraId="6B844B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AAEB6" w14:textId="538002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D57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nrique B. Magalona (Sarav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E0737" w14:textId="610853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C728" w14:textId="574066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0453C" w14:textId="50FE61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D0ACE" w14:textId="5DD781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4,520.00</w:t>
            </w:r>
          </w:p>
        </w:tc>
      </w:tr>
      <w:tr w:rsidR="00866AB7" w:rsidRPr="00866AB7" w14:paraId="149D31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129FF" w14:textId="2F8D0E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4FB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Escala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A50E8" w14:textId="3F5F1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E9F22" w14:textId="0A4F08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C6CC" w14:textId="34ACC2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6C14" w14:textId="5329D6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3DDBDA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98D27" w14:textId="071379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8F0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Himamay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2D479" w14:textId="46ED6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E15E6" w14:textId="5EAF1C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00C8" w14:textId="4ECE09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9C589" w14:textId="75F24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70.00</w:t>
            </w:r>
          </w:p>
        </w:tc>
      </w:tr>
      <w:tr w:rsidR="00866AB7" w:rsidRPr="00866AB7" w14:paraId="6F2C4D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E0681" w14:textId="6A63269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C5D0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ig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8B68B" w14:textId="4AD222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FE1C3" w14:textId="0CC1B8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4EC00" w14:textId="08B9E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EA713" w14:textId="0C36AB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80.00</w:t>
            </w:r>
          </w:p>
        </w:tc>
      </w:tr>
      <w:tr w:rsidR="00866AB7" w:rsidRPr="00866AB7" w14:paraId="4D2FF4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6F069" w14:textId="2870E1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1995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oba-an (As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3F34B" w14:textId="61113C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84E5" w14:textId="35E62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40C0" w14:textId="110F8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CCD61" w14:textId="1C6BEF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2,495.00</w:t>
            </w:r>
          </w:p>
        </w:tc>
      </w:tr>
      <w:tr w:rsidR="00866AB7" w:rsidRPr="00866AB7" w14:paraId="053349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51214" w14:textId="73DC515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350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9533" w14:textId="53FE1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6A5BC" w14:textId="5D4F41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FFD5" w14:textId="1A7553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33C76" w14:textId="18649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000.00</w:t>
            </w:r>
          </w:p>
        </w:tc>
      </w:tr>
      <w:tr w:rsidR="00866AB7" w:rsidRPr="00866AB7" w14:paraId="2237297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928B3" w14:textId="65644E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B0E4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F9CEC" w14:textId="50527D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1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3EF7D" w14:textId="573555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75BA9" w14:textId="712BAA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46A5" w14:textId="38E16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8,170.00</w:t>
            </w:r>
          </w:p>
        </w:tc>
      </w:tr>
      <w:tr w:rsidR="00866AB7" w:rsidRPr="00866AB7" w14:paraId="6F88CC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FA2DC" w14:textId="393C05A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7B4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abank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0F9DE" w14:textId="261E31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6CC0" w14:textId="3BDBEF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D6F1" w14:textId="4C0226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8C98C" w14:textId="5149C4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0,000.00</w:t>
            </w:r>
          </w:p>
        </w:tc>
      </w:tr>
      <w:tr w:rsidR="00866AB7" w:rsidRPr="00866AB7" w14:paraId="6CCCE0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F10FA" w14:textId="160C17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B2D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Carlot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3AF69" w14:textId="33B19C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5411" w14:textId="4369B6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EF302" w14:textId="1A854F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5D9C" w14:textId="3AC75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0,760.00</w:t>
            </w:r>
          </w:p>
        </w:tc>
      </w:tr>
      <w:tr w:rsidR="00866AB7" w:rsidRPr="00866AB7" w14:paraId="510CD1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C8604" w14:textId="0DAD360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DEC3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Castella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E77B" w14:textId="64779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352B" w14:textId="37CD3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9AA82" w14:textId="56F1C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08AD" w14:textId="65F929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3,000.00</w:t>
            </w:r>
          </w:p>
        </w:tc>
      </w:tr>
      <w:tr w:rsidR="00866AB7" w:rsidRPr="00866AB7" w14:paraId="3F7347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4CB5C" w14:textId="22C946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A8F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p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947A8" w14:textId="4CBD2B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4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EFDDB" w14:textId="0A5211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7DEC" w14:textId="25A68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8587" w14:textId="46FA1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4,450.00</w:t>
            </w:r>
          </w:p>
        </w:tc>
      </w:tr>
      <w:tr w:rsidR="00866AB7" w:rsidRPr="00866AB7" w14:paraId="6F3ABB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4D4C3" w14:textId="033562B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31D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r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6D781" w14:textId="4F174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37DE" w14:textId="15D2AD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A2ED7" w14:textId="634DF2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3DD39" w14:textId="2A79E0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40.00</w:t>
            </w:r>
          </w:p>
        </w:tc>
      </w:tr>
      <w:tr w:rsidR="00866AB7" w:rsidRPr="00866AB7" w14:paraId="1066FC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5ACD5" w14:textId="2098AEF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42C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lupan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B5EE" w14:textId="722E56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66B5E" w14:textId="0A32A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AAF2" w14:textId="6FD8D1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7EFCA" w14:textId="570615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1,440.00</w:t>
            </w:r>
          </w:p>
        </w:tc>
      </w:tr>
      <w:tr w:rsidR="00866AB7" w:rsidRPr="00866AB7" w14:paraId="68B6CC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2B54E" w14:textId="1F85A0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26A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D97B" w14:textId="44CADA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6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0AF1" w14:textId="0437F5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48F6D" w14:textId="2B06CA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F1434" w14:textId="65DB5F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6,656.00</w:t>
            </w:r>
          </w:p>
        </w:tc>
      </w:tr>
      <w:tr w:rsidR="00866AB7" w:rsidRPr="00866AB7" w14:paraId="6B8B5F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E0AF96" w14:textId="2BDDA9C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CE1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vador Benedic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AA407" w14:textId="0FE01C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8,549.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36E79" w14:textId="0DF927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1C7D6" w14:textId="585386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C3935" w14:textId="23603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8,549.50</w:t>
            </w:r>
          </w:p>
        </w:tc>
      </w:tr>
      <w:tr w:rsidR="00866AB7" w:rsidRPr="00866AB7" w14:paraId="1E5DA4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2E309" w14:textId="3D801B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CAB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Carlo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04341" w14:textId="30DFB8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19.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10EAD" w14:textId="24093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CB247" w14:textId="1B3B1B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26CF" w14:textId="48AA8F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0,519.60</w:t>
            </w:r>
          </w:p>
        </w:tc>
      </w:tr>
      <w:tr w:rsidR="00866AB7" w:rsidRPr="00866AB7" w14:paraId="3468818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DB847" w14:textId="524172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31F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Enri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96E5" w14:textId="7580D0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2BE02" w14:textId="04AFF8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0455D" w14:textId="1F77A1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FD8B" w14:textId="51F568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000.00</w:t>
            </w:r>
          </w:p>
        </w:tc>
      </w:tr>
      <w:tr w:rsidR="00866AB7" w:rsidRPr="00866AB7" w14:paraId="0EB2E1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E158D" w14:textId="4EAA35E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D7F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lay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63547" w14:textId="234C3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6A59C" w14:textId="69C88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C09B9" w14:textId="5B2266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DAC96" w14:textId="04C5B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00.00</w:t>
            </w:r>
          </w:p>
        </w:tc>
      </w:tr>
      <w:tr w:rsidR="00866AB7" w:rsidRPr="00866AB7" w14:paraId="6A7850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021DB" w14:textId="315210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FDD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Sip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36669" w14:textId="5ED409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5,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C9287" w14:textId="65009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E0A59" w14:textId="034E97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F936" w14:textId="1C5FD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5,480.00</w:t>
            </w:r>
          </w:p>
        </w:tc>
      </w:tr>
      <w:tr w:rsidR="00866AB7" w:rsidRPr="00866AB7" w14:paraId="6ACEBED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C8E75" w14:textId="24F12B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1F0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E7DF" w14:textId="58EF3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001FE" w14:textId="58440F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5F03" w14:textId="18B1A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EEBF5" w14:textId="09D47C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0.00</w:t>
            </w:r>
          </w:p>
        </w:tc>
      </w:tr>
      <w:tr w:rsidR="00866AB7" w:rsidRPr="00866AB7" w14:paraId="2FC0C8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C17B9" w14:textId="37AC0EA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6D0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bo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C635" w14:textId="24674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D2DE" w14:textId="7A4675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72FB" w14:textId="483BDC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CC2F9" w14:textId="691685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0.00</w:t>
            </w:r>
          </w:p>
        </w:tc>
      </w:tr>
      <w:tr w:rsidR="00866AB7" w:rsidRPr="00866AB7" w14:paraId="133E21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0CA6F" w14:textId="2017C5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2AF6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ladol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013A2" w14:textId="629F76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148.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E23B" w14:textId="343B3E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CA3A3" w14:textId="35267D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8982" w14:textId="1B3EF6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5,148.40</w:t>
            </w:r>
          </w:p>
        </w:tc>
      </w:tr>
      <w:tr w:rsidR="00866AB7" w:rsidRPr="00866AB7" w14:paraId="69550E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903B1" w14:textId="5977ED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F72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Victo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78FE" w14:textId="77C0B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38244" w14:textId="5D79B1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923F2" w14:textId="38403A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4F26D" w14:textId="24C412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40.00</w:t>
            </w:r>
          </w:p>
        </w:tc>
      </w:tr>
      <w:tr w:rsidR="00866AB7" w:rsidRPr="00866AB7" w14:paraId="5A3CADC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1CE21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1B3BAB" w14:textId="6ACD45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914,851.09</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CCCD63" w14:textId="326CA0B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F026A3" w14:textId="0EF4E5D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06DC43" w14:textId="6E2486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8,914,851.09</w:t>
            </w:r>
          </w:p>
        </w:tc>
      </w:tr>
      <w:tr w:rsidR="00866AB7" w:rsidRPr="00866AB7" w14:paraId="733BBFA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E3ED3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oho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11575E" w14:textId="16AEED2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38,126.4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515D96" w14:textId="29C70BE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7FEBF4" w14:textId="5E35FEA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8BCCC7" w14:textId="191CCAF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38,126.47</w:t>
            </w:r>
          </w:p>
        </w:tc>
      </w:tr>
      <w:tr w:rsidR="00866AB7" w:rsidRPr="00866AB7" w14:paraId="4367397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634C0A3"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Boh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F0C00" w14:textId="63F205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939.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C2D38" w14:textId="063A69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B9A7" w14:textId="4F8135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1FC42" w14:textId="3E102C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939.12</w:t>
            </w:r>
          </w:p>
        </w:tc>
      </w:tr>
      <w:tr w:rsidR="00866AB7" w:rsidRPr="00866AB7" w14:paraId="37577951"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A1504CA" w14:textId="0D93D36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5A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burquerq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3A87B" w14:textId="5609B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75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42E3" w14:textId="655838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9CDE4" w14:textId="5E754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C6BFC" w14:textId="28B4A9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755.86</w:t>
            </w:r>
          </w:p>
        </w:tc>
      </w:tr>
      <w:tr w:rsidR="00866AB7" w:rsidRPr="00866AB7" w14:paraId="6DCF4C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5D8F1" w14:textId="35CD80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058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02938" w14:textId="127399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3277" w14:textId="28DF3B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F95C" w14:textId="3DF14F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1419F" w14:textId="1B906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780.00</w:t>
            </w:r>
          </w:p>
        </w:tc>
      </w:tr>
      <w:tr w:rsidR="00866AB7" w:rsidRPr="00866AB7" w14:paraId="7FC0AB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E43FF" w14:textId="0EAA049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366E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E8606" w14:textId="55801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6,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88E89" w14:textId="117030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10F71" w14:textId="0B7D8E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0438" w14:textId="7E798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6,000.00</w:t>
            </w:r>
          </w:p>
        </w:tc>
      </w:tr>
      <w:tr w:rsidR="00866AB7" w:rsidRPr="00866AB7" w14:paraId="74A4F5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39D98" w14:textId="182262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18C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teq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05D1" w14:textId="5692C4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5,269.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F0083" w14:textId="487BD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37669" w14:textId="4BF50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2654C" w14:textId="0D33C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5,269.24</w:t>
            </w:r>
          </w:p>
        </w:tc>
      </w:tr>
      <w:tr w:rsidR="00866AB7" w:rsidRPr="00866AB7" w14:paraId="1F685F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9729" w14:textId="162C93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CF7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la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D5F0F" w14:textId="669C91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629.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7566" w14:textId="40513E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B7AE" w14:textId="7CF826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B37CC" w14:textId="4EDD2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629.92</w:t>
            </w:r>
          </w:p>
        </w:tc>
      </w:tr>
      <w:tr w:rsidR="00866AB7" w:rsidRPr="00866AB7" w14:paraId="10CBBD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B767F" w14:textId="166A80B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DA9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li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3B2AF" w14:textId="30C3A0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8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9C4B" w14:textId="54898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D658" w14:textId="38D9D7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CA6E" w14:textId="5325D9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0,830.00</w:t>
            </w:r>
          </w:p>
        </w:tc>
      </w:tr>
      <w:tr w:rsidR="00866AB7" w:rsidRPr="00866AB7" w14:paraId="1053A8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BBB92" w14:textId="6E288A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7D1B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629AF" w14:textId="2B77A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526.0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9F950" w14:textId="718E6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E4AA0" w14:textId="6C3F55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D0CA" w14:textId="3C452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526.05</w:t>
            </w:r>
          </w:p>
        </w:tc>
      </w:tr>
      <w:tr w:rsidR="00866AB7" w:rsidRPr="00866AB7" w14:paraId="73D0A7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4DBA9" w14:textId="440A71D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BEA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en Uni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6C99" w14:textId="381E74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6,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C1EEC" w14:textId="2EB787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0871" w14:textId="1C358C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FC68C" w14:textId="6C005C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6,210.00</w:t>
            </w:r>
          </w:p>
        </w:tc>
      </w:tr>
      <w:tr w:rsidR="00866AB7" w:rsidRPr="00866AB7" w14:paraId="74E955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84E4B" w14:textId="64F1772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05A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5638" w14:textId="60263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3,787.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083D3" w14:textId="7A9994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E1B8F" w14:textId="5B475B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3F1A1" w14:textId="4FAEEC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3,787.00</w:t>
            </w:r>
          </w:p>
        </w:tc>
      </w:tr>
      <w:tr w:rsidR="00866AB7" w:rsidRPr="00866AB7" w14:paraId="2E90FA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669B5" w14:textId="04AFB7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219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7C875" w14:textId="770091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2,864.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22E50" w14:textId="3777DA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765A4" w14:textId="07F66A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0F5B" w14:textId="5F92EE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2,864.32</w:t>
            </w:r>
          </w:p>
        </w:tc>
      </w:tr>
      <w:tr w:rsidR="00866AB7" w:rsidRPr="00866AB7" w14:paraId="4CA280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849F1" w14:textId="22C90C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95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p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A81C7" w14:textId="745F7C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0,91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17A13" w14:textId="698992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4E905" w14:textId="676B78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C2E8B" w14:textId="6A503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0,911.86</w:t>
            </w:r>
          </w:p>
        </w:tc>
      </w:tr>
      <w:tr w:rsidR="00866AB7" w:rsidRPr="00866AB7" w14:paraId="6B53AD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8D85E" w14:textId="217D72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1392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di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A9769" w14:textId="3AA16F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6,743.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75DB" w14:textId="60B27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1CCF" w14:textId="4E5164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331A0" w14:textId="4FDF50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6,743.94</w:t>
            </w:r>
          </w:p>
        </w:tc>
      </w:tr>
      <w:tr w:rsidR="00866AB7" w:rsidRPr="00866AB7" w14:paraId="004D4F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15F2A" w14:textId="4514263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C6F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0FB0B" w14:textId="0BE2C6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BA098" w14:textId="18D2F8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CF1FC" w14:textId="32ABF8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C39AC" w14:textId="5060C2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5,000.00</w:t>
            </w:r>
          </w:p>
        </w:tc>
      </w:tr>
      <w:tr w:rsidR="00866AB7" w:rsidRPr="00866AB7" w14:paraId="241EB1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92D2C" w14:textId="2B0FD5A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6BA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ig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8BC62" w14:textId="761051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FF61D" w14:textId="41FA0E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696A" w14:textId="67982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5C7CD" w14:textId="68726F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89,840.00</w:t>
            </w:r>
          </w:p>
        </w:tc>
      </w:tr>
      <w:tr w:rsidR="00866AB7" w:rsidRPr="00866AB7" w14:paraId="50A37C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D2409" w14:textId="092D2E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C553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e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3688" w14:textId="6F73A3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1D14E" w14:textId="036893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76544" w14:textId="5B8056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4C9ED" w14:textId="06ACCD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720.00</w:t>
            </w:r>
          </w:p>
        </w:tc>
      </w:tr>
      <w:tr w:rsidR="00866AB7" w:rsidRPr="00866AB7" w14:paraId="30A1580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5D705" w14:textId="2E599F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6A4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DF07" w14:textId="163C44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6,736.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D6B9" w14:textId="018CBA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667B" w14:textId="072925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5260B" w14:textId="4F17B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06,736.96</w:t>
            </w:r>
          </w:p>
        </w:tc>
      </w:tr>
      <w:tr w:rsidR="00866AB7" w:rsidRPr="00866AB7" w14:paraId="2DE587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ACAE7" w14:textId="5CA8AC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6C8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F640" w14:textId="260E58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213.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4AEDE" w14:textId="3A322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6EA4" w14:textId="2EB2F9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43F3" w14:textId="4638B9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5,213.86</w:t>
            </w:r>
          </w:p>
        </w:tc>
      </w:tr>
      <w:tr w:rsidR="00866AB7" w:rsidRPr="00866AB7" w14:paraId="7E33DFD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9E0CE" w14:textId="093BF3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22F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i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62F14" w14:textId="1E2FD3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CE70" w14:textId="201E1B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44CB1" w14:textId="7A854B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F1060" w14:textId="703274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3,000.00</w:t>
            </w:r>
          </w:p>
        </w:tc>
      </w:tr>
      <w:tr w:rsidR="00866AB7" w:rsidRPr="00866AB7" w14:paraId="155A576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EC79F" w14:textId="5AA8E0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CDF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e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8A996" w14:textId="55680C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ECCF7" w14:textId="5B15CA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E1AB" w14:textId="253407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330F7" w14:textId="762B56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00.00</w:t>
            </w:r>
          </w:p>
        </w:tc>
      </w:tr>
      <w:tr w:rsidR="00866AB7" w:rsidRPr="00866AB7" w14:paraId="0FA0254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73AC5" w14:textId="77A4EED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66E2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rcia Hernand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DDA04" w14:textId="6E208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964E" w14:textId="4C2804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019C8" w14:textId="60388B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9F9C7" w14:textId="2CD29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500.00</w:t>
            </w:r>
          </w:p>
        </w:tc>
      </w:tr>
      <w:tr w:rsidR="00866AB7" w:rsidRPr="00866AB7" w14:paraId="2FAA89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1FFEA" w14:textId="25DCD4E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36A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dul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AC6A" w14:textId="15D94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228.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24EC1" w14:textId="1672A6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3F956" w14:textId="34FCFA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12D10" w14:textId="6F61E3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7,228.92</w:t>
            </w:r>
          </w:p>
        </w:tc>
      </w:tr>
      <w:tr w:rsidR="00866AB7" w:rsidRPr="00866AB7" w14:paraId="0289D7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BA9B0" w14:textId="194EB57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9A0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g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C471F" w14:textId="0CD50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2,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3BB7" w14:textId="46930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CB1F4" w14:textId="631BD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8249" w14:textId="06856D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2,720.00</w:t>
            </w:r>
          </w:p>
        </w:tc>
      </w:tr>
      <w:tr w:rsidR="00866AB7" w:rsidRPr="00866AB7" w14:paraId="690031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0C893" w14:textId="47D174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BB5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2DC75" w14:textId="1FBADE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07588" w14:textId="0F8D12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B427" w14:textId="32D649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1C86" w14:textId="64F7DC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5,140.00</w:t>
            </w:r>
          </w:p>
        </w:tc>
      </w:tr>
      <w:tr w:rsidR="00866AB7" w:rsidRPr="00866AB7" w14:paraId="0965CD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A4AEF" w14:textId="13C947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97B4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456E" w14:textId="07FA8F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759.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389B8" w14:textId="4EBF7A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1BF4" w14:textId="572263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83DBF" w14:textId="7D86AF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8,759.50</w:t>
            </w:r>
          </w:p>
        </w:tc>
      </w:tr>
      <w:tr w:rsidR="00866AB7" w:rsidRPr="00866AB7" w14:paraId="1D79ED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C114B" w14:textId="32F866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02E6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b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170A" w14:textId="72BDC7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AB5D3" w14:textId="5F7E6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E154D" w14:textId="6BDCB7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406E9" w14:textId="5B0F08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500.00</w:t>
            </w:r>
          </w:p>
        </w:tc>
      </w:tr>
      <w:tr w:rsidR="00866AB7" w:rsidRPr="00866AB7" w14:paraId="71CA6D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D791F" w14:textId="6AC749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C99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37AD9" w14:textId="6C6995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496.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7AF3" w14:textId="2C92A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84E3" w14:textId="72BF4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7AC51" w14:textId="7AA406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28,496.60</w:t>
            </w:r>
          </w:p>
        </w:tc>
      </w:tr>
      <w:tr w:rsidR="00866AB7" w:rsidRPr="00866AB7" w14:paraId="0ADAF9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A8B8C" w14:textId="01AB94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870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F9A1D" w14:textId="723F4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214D" w14:textId="6CE06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26DD9" w14:textId="1B14A7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D06CF" w14:textId="190877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500.00</w:t>
            </w:r>
          </w:p>
        </w:tc>
      </w:tr>
      <w:tr w:rsidR="00866AB7" w:rsidRPr="00866AB7" w14:paraId="6C83B2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36CB5" w14:textId="74D916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E24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boj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6F6DB" w14:textId="6D9E8B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4,3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31DC" w14:textId="3695BE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99F6" w14:textId="137BF6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78C9" w14:textId="15603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4,335.00</w:t>
            </w:r>
          </w:p>
        </w:tc>
      </w:tr>
      <w:tr w:rsidR="00866AB7" w:rsidRPr="00866AB7" w14:paraId="7719E0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56040" w14:textId="26F594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A3D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l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353B0" w14:textId="28B6E9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64.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583C" w14:textId="2B63CA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D2B5" w14:textId="2FCBBA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4C97" w14:textId="133567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64.56</w:t>
            </w:r>
          </w:p>
        </w:tc>
      </w:tr>
      <w:tr w:rsidR="00866AB7" w:rsidRPr="00866AB7" w14:paraId="3C1681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17A19" w14:textId="02D067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5E5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479F1" w14:textId="106066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91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6EF63" w14:textId="7C18D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84D3" w14:textId="08E251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8705" w14:textId="185D04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7,915.00</w:t>
            </w:r>
          </w:p>
        </w:tc>
      </w:tr>
      <w:tr w:rsidR="00866AB7" w:rsidRPr="00866AB7" w14:paraId="130314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92F19" w14:textId="437557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0B1D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 Carlos P. Garcia (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6431" w14:textId="673F62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391.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77288" w14:textId="356957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1B73B" w14:textId="37324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1485" w14:textId="64CE6B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391.78</w:t>
            </w:r>
          </w:p>
        </w:tc>
      </w:tr>
      <w:tr w:rsidR="00866AB7" w:rsidRPr="00866AB7" w14:paraId="7111D5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6DE7E" w14:textId="5DFD729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278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EDF3" w14:textId="164895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8,988.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16056" w14:textId="5B29C8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9B403" w14:textId="119F0F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B98CE" w14:textId="1F7A9D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8,988.30</w:t>
            </w:r>
          </w:p>
        </w:tc>
      </w:tr>
      <w:tr w:rsidR="00866AB7" w:rsidRPr="00866AB7" w14:paraId="3A9912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2FCF2" w14:textId="3E0014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EBF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7E0E" w14:textId="6DECE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911.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7CB5B" w14:textId="580457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4DF5" w14:textId="5E4632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87910" w14:textId="132E32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3,911.48</w:t>
            </w:r>
          </w:p>
        </w:tc>
      </w:tr>
      <w:tr w:rsidR="00866AB7" w:rsidRPr="00866AB7" w14:paraId="48995C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897F6" w14:textId="6E5231C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A7F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v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64D62" w14:textId="095FA0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0,74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3A702" w14:textId="7FDD97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BBAF" w14:textId="4F439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1F1D" w14:textId="31E27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0,742.86</w:t>
            </w:r>
          </w:p>
        </w:tc>
      </w:tr>
      <w:tr w:rsidR="00866AB7" w:rsidRPr="00866AB7" w14:paraId="0DA9F6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9DFF7" w14:textId="586F283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1E9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erra Bullon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C3F8" w14:textId="13B0D8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9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D10C" w14:textId="5DF23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A6592" w14:textId="291C0F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74BF6" w14:textId="4CB7A4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8,994.00</w:t>
            </w:r>
          </w:p>
        </w:tc>
      </w:tr>
      <w:tr w:rsidR="00866AB7" w:rsidRPr="00866AB7" w14:paraId="2F9A6E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2A068" w14:textId="3C393C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0A50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kat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B372" w14:textId="23A4AB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62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90072" w14:textId="3334CA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2DBB2" w14:textId="082173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3240A" w14:textId="316134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628.00</w:t>
            </w:r>
          </w:p>
        </w:tc>
      </w:tr>
      <w:tr w:rsidR="00866AB7" w:rsidRPr="00866AB7" w14:paraId="56AF47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BEAF2" w14:textId="791622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136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bilar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2F999" w14:textId="7AEF3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08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E4D48" w14:textId="3C3624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78FCF" w14:textId="416EA3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4CB12" w14:textId="1FBE8D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8,083.80</w:t>
            </w:r>
          </w:p>
        </w:tc>
      </w:tr>
      <w:tr w:rsidR="00866AB7" w:rsidRPr="00866AB7" w14:paraId="610C3B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060E5" w14:textId="6C41854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202F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7918B" w14:textId="7CCEB9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771F7" w14:textId="526DC4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DCEE" w14:textId="698C5E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78C40" w14:textId="436067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4,600.00</w:t>
            </w:r>
          </w:p>
        </w:tc>
      </w:tr>
      <w:tr w:rsidR="00866AB7" w:rsidRPr="00866AB7" w14:paraId="120F99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FDB8D" w14:textId="646D02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670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C532" w14:textId="3E2E35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9.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CF465" w14:textId="3E905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88974" w14:textId="0D8633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FAEA" w14:textId="78E76E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9.64</w:t>
            </w:r>
          </w:p>
        </w:tc>
      </w:tr>
      <w:tr w:rsidR="00866AB7" w:rsidRPr="00866AB7" w14:paraId="699C4C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A1FCD" w14:textId="618514E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2F81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i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3F3CE" w14:textId="4BDE7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8,2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E5D3" w14:textId="1193FE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AE22" w14:textId="22CAE0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A506D" w14:textId="48871E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8,275.00</w:t>
            </w:r>
          </w:p>
        </w:tc>
      </w:tr>
      <w:tr w:rsidR="00866AB7" w:rsidRPr="00866AB7" w14:paraId="259E6CC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D67A2" w14:textId="02A595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D89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E9ADB" w14:textId="5E7BC6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7F21" w14:textId="3536E9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4D7F9" w14:textId="05C3B6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E5421" w14:textId="15A6A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1,680.00</w:t>
            </w:r>
          </w:p>
        </w:tc>
      </w:tr>
      <w:tr w:rsidR="00866AB7" w:rsidRPr="00866AB7" w14:paraId="44784C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ED7C4" w14:textId="35006E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868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en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5901" w14:textId="199D10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433.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68335" w14:textId="3AB57D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46E3B" w14:textId="0A54DF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AF70" w14:textId="57609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433.90</w:t>
            </w:r>
          </w:p>
        </w:tc>
      </w:tr>
      <w:tr w:rsidR="00866AB7" w:rsidRPr="00866AB7" w14:paraId="6EE863AC"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08A6F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ebu</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FB35F1" w14:textId="424B9B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170,504.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5125F5" w14:textId="0C00899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2A05D0" w14:textId="3F6792F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2DE64A" w14:textId="3F863C3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6,170,504.30</w:t>
            </w:r>
          </w:p>
        </w:tc>
      </w:tr>
      <w:tr w:rsidR="00866AB7" w:rsidRPr="00866AB7" w14:paraId="1EE91340"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4449F90" w14:textId="1BC0DF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7AA4E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Ce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03E3" w14:textId="43A6A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2,278.5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E86A" w14:textId="6A0551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F1940" w14:textId="7603BE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97ED" w14:textId="121B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562,278.52</w:t>
            </w:r>
          </w:p>
        </w:tc>
      </w:tr>
      <w:tr w:rsidR="00866AB7" w:rsidRPr="00866AB7" w14:paraId="5518D382"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E9441E8" w14:textId="4B380CE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8B162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ant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54272" w14:textId="137E3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100.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2EFC6" w14:textId="3EE18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54908" w14:textId="2D2D7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FAA66" w14:textId="035B00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100.30</w:t>
            </w:r>
          </w:p>
        </w:tc>
      </w:tr>
      <w:tr w:rsidR="00866AB7" w:rsidRPr="00866AB7" w14:paraId="1CE8E9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714DE" w14:textId="5527C2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85F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c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ED08" w14:textId="5FF3C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553.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230D" w14:textId="4294CA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66B8" w14:textId="35125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64EC7" w14:textId="409A50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553.24</w:t>
            </w:r>
          </w:p>
        </w:tc>
      </w:tr>
      <w:tr w:rsidR="00866AB7" w:rsidRPr="00866AB7" w14:paraId="16E9F5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0AF59" w14:textId="7B0AB52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3C23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g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DE256" w14:textId="56837F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039.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0E5D8" w14:textId="6ACF51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E6FE8" w14:textId="743A8D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7C1FD" w14:textId="7EB9BD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039.22</w:t>
            </w:r>
          </w:p>
        </w:tc>
      </w:tr>
      <w:tr w:rsidR="00866AB7" w:rsidRPr="00866AB7" w14:paraId="5CA319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39410" w14:textId="36B4A0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3F9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oguin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8E0CD" w14:textId="5D3BBB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5,61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4DED6" w14:textId="6B27F3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55A5C" w14:textId="2C477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521E" w14:textId="0BE24B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5,613.80</w:t>
            </w:r>
          </w:p>
        </w:tc>
      </w:tr>
      <w:tr w:rsidR="00866AB7" w:rsidRPr="00866AB7" w14:paraId="19936E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40E5E" w14:textId="037ADE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811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B838" w14:textId="7DF719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355.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441E" w14:textId="61DC1F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EB78" w14:textId="69C16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B39C0" w14:textId="584ED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4,355.76</w:t>
            </w:r>
          </w:p>
        </w:tc>
      </w:tr>
      <w:tr w:rsidR="00866AB7" w:rsidRPr="00866AB7" w14:paraId="040F21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F0943" w14:textId="6463C9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33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tur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8185" w14:textId="43D684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0,47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B921F" w14:textId="387CB4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1A20E" w14:textId="1F48D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B10D" w14:textId="21BCA8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0,478.80</w:t>
            </w:r>
          </w:p>
        </w:tc>
      </w:tr>
      <w:tr w:rsidR="00866AB7" w:rsidRPr="00866AB7" w14:paraId="320630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38CC7" w14:textId="5DA38A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C98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D5B3" w14:textId="5B7095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0,628.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71F9F" w14:textId="782557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510AC" w14:textId="12406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D5E44" w14:textId="583809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0,628.62</w:t>
            </w:r>
          </w:p>
        </w:tc>
      </w:tr>
      <w:tr w:rsidR="00866AB7" w:rsidRPr="00866AB7" w14:paraId="284B1B5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25565" w14:textId="78BE2B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2C4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am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3A788" w14:textId="3ADE0D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176.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EE964" w14:textId="094BF1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8B21" w14:textId="7CCF4D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236BE" w14:textId="7E88ED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176.10</w:t>
            </w:r>
          </w:p>
        </w:tc>
      </w:tr>
      <w:tr w:rsidR="00866AB7" w:rsidRPr="00866AB7" w14:paraId="51CBA26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4F6C7" w14:textId="65FC9E1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C1B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0EAB" w14:textId="2CCD9D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42.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180C0" w14:textId="0CD13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51C4A" w14:textId="19FDC5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3B37" w14:textId="151743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05,942.84</w:t>
            </w:r>
          </w:p>
        </w:tc>
      </w:tr>
      <w:tr w:rsidR="00866AB7" w:rsidRPr="00866AB7" w14:paraId="4FC59E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1C85F" w14:textId="387C76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0A9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i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3852" w14:textId="1E399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694.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175EF" w14:textId="07EA6D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2AFE" w14:textId="4F22AA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C0B98" w14:textId="4A7FBC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0,694.40</w:t>
            </w:r>
          </w:p>
        </w:tc>
      </w:tr>
      <w:tr w:rsidR="00866AB7" w:rsidRPr="00866AB7" w14:paraId="1EE415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81418" w14:textId="216522B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7C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6DF62" w14:textId="53DCE8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601.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46A33" w14:textId="5392E3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F7D3" w14:textId="3E5DF1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23691" w14:textId="4107F0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601.62</w:t>
            </w:r>
          </w:p>
        </w:tc>
      </w:tr>
      <w:tr w:rsidR="00866AB7" w:rsidRPr="00866AB7" w14:paraId="32878E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BF652" w14:textId="689CED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5855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ljo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88B1" w14:textId="617713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563.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DFD0" w14:textId="09C407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35F6" w14:textId="360C90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7DA8A" w14:textId="01963C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563.44</w:t>
            </w:r>
          </w:p>
        </w:tc>
      </w:tr>
      <w:tr w:rsidR="00866AB7" w:rsidRPr="00866AB7" w14:paraId="3826FD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4C2CA" w14:textId="7B9F9F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16C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r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61ED8" w14:textId="5EFF6E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3,664.9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2B1E" w14:textId="730CBD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1843" w14:textId="00DC55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6748" w14:textId="16B3DA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3,664.96</w:t>
            </w:r>
          </w:p>
        </w:tc>
      </w:tr>
      <w:tr w:rsidR="00866AB7" w:rsidRPr="00866AB7" w14:paraId="5F45C7B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F2A92" w14:textId="0CE455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0F0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rc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CABF" w14:textId="585B1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6,241.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9F6A6" w14:textId="062AF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8227C" w14:textId="2BFBD2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FC358" w14:textId="00CB0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6,241.10</w:t>
            </w:r>
          </w:p>
        </w:tc>
      </w:tr>
      <w:tr w:rsidR="00866AB7" w:rsidRPr="00866AB7" w14:paraId="100836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B4233" w14:textId="078BAA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751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63B7" w14:textId="090776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1,490.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A4C15" w14:textId="08AFC7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58AFD" w14:textId="726DD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1B8B7" w14:textId="04A94D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31,490.36</w:t>
            </w:r>
          </w:p>
        </w:tc>
      </w:tr>
      <w:tr w:rsidR="00866AB7" w:rsidRPr="00866AB7" w14:paraId="266DA2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22633" w14:textId="6E17BA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0369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0975" w14:textId="17A5FE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5,937.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98A7F" w14:textId="22AE62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FE6E" w14:textId="003D54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7A910" w14:textId="7D72B7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95,937.72</w:t>
            </w:r>
          </w:p>
        </w:tc>
      </w:tr>
      <w:tr w:rsidR="00866AB7" w:rsidRPr="00866AB7" w14:paraId="07489A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6707A" w14:textId="34E482B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5E2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ebu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EE45F" w14:textId="3B8E6E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650,223.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C003B" w14:textId="44CC9C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1AA9B" w14:textId="083C2F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AC79D" w14:textId="7669E6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650,223.88</w:t>
            </w:r>
          </w:p>
        </w:tc>
      </w:tr>
      <w:tr w:rsidR="00866AB7" w:rsidRPr="00866AB7" w14:paraId="74CB5D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E7FED" w14:textId="57C954D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E5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mpost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33822" w14:textId="0E2F35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80.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6A56" w14:textId="244B9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533FE" w14:textId="0A606F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6D71" w14:textId="1B62C7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7,980.94</w:t>
            </w:r>
          </w:p>
        </w:tc>
      </w:tr>
      <w:tr w:rsidR="00866AB7" w:rsidRPr="00866AB7" w14:paraId="264763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08100" w14:textId="377DAF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1BF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sola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2194C" w14:textId="5ABB58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17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12A6F" w14:textId="05AC75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5DC82" w14:textId="671A7D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4E8D" w14:textId="1633B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4,179.86</w:t>
            </w:r>
          </w:p>
        </w:tc>
      </w:tr>
      <w:tr w:rsidR="00866AB7" w:rsidRPr="00866AB7" w14:paraId="7A171C0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3A4B1" w14:textId="58DC417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1E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do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86C6" w14:textId="772BD9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9,210.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3594F" w14:textId="4A0EA2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5FD72" w14:textId="5AB8A3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8DEC7" w14:textId="3F440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69,210.38</w:t>
            </w:r>
          </w:p>
        </w:tc>
      </w:tr>
      <w:tr w:rsidR="00866AB7" w:rsidRPr="00866AB7" w14:paraId="4F4336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B5165" w14:textId="30EBE48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E7E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anban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33DD" w14:textId="1D644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49,110.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AA20B" w14:textId="283BC7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441B" w14:textId="2B5D27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C9DEC" w14:textId="4A43E7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49,110.90</w:t>
            </w:r>
          </w:p>
        </w:tc>
      </w:tr>
      <w:tr w:rsidR="00866AB7" w:rsidRPr="00866AB7" w14:paraId="74094F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2CA46" w14:textId="2A21B62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6C3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lague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3AB81" w14:textId="62E3EE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3,175.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747B6" w14:textId="025E2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6CE69" w14:textId="50CA09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95BF3" w14:textId="6D8219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3,175.22</w:t>
            </w:r>
          </w:p>
        </w:tc>
      </w:tr>
      <w:tr w:rsidR="00866AB7" w:rsidRPr="00866AB7" w14:paraId="491E78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ADD22" w14:textId="3326200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22C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6B257" w14:textId="50CC9C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5,409.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7937" w14:textId="64E462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B0302" w14:textId="4ADCAA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16E8" w14:textId="2BB48A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05,409.78</w:t>
            </w:r>
          </w:p>
        </w:tc>
      </w:tr>
      <w:tr w:rsidR="00866AB7" w:rsidRPr="00866AB7" w14:paraId="49ACA4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18124" w14:textId="482472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40E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nj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8CEAD" w14:textId="1E4A6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1,392.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D9485" w14:textId="7AAFE4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78BB4" w14:textId="47AA94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6CFB" w14:textId="590943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1,392.18</w:t>
            </w:r>
          </w:p>
        </w:tc>
      </w:tr>
      <w:tr w:rsidR="00866AB7" w:rsidRPr="00866AB7" w14:paraId="107790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05729" w14:textId="536E82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CC7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nat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084AD" w14:textId="6E10C2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17.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E9718" w14:textId="5007FD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7610A" w14:textId="4A7893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29700" w14:textId="7B142A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7,417.76</w:t>
            </w:r>
          </w:p>
        </w:tc>
      </w:tr>
      <w:tr w:rsidR="00866AB7" w:rsidRPr="00866AB7" w14:paraId="2B8CC71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7EC1D" w14:textId="4F9F9B9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9E56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pu-Lapu City (O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1BA12" w14:textId="52A5E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0,2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BF35E" w14:textId="0C1CBA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44B25" w14:textId="6E396C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96CC" w14:textId="3DD36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0,250.00</w:t>
            </w:r>
          </w:p>
        </w:tc>
      </w:tr>
      <w:tr w:rsidR="00866AB7" w:rsidRPr="00866AB7" w14:paraId="77E0294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F3D16" w14:textId="728717A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74C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EF710" w14:textId="6B989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0,467.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8E080" w14:textId="2BE69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97779" w14:textId="2C26A3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578B" w14:textId="03A4F4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20,467.04</w:t>
            </w:r>
          </w:p>
        </w:tc>
      </w:tr>
      <w:tr w:rsidR="00866AB7" w:rsidRPr="00866AB7" w14:paraId="702FFD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BF143" w14:textId="6A47F6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396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ridej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B8350" w14:textId="1637F1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50,785.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969A1" w14:textId="616B36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2FF7" w14:textId="41C754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CE7B" w14:textId="44E8D9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50,785.14</w:t>
            </w:r>
          </w:p>
        </w:tc>
      </w:tr>
      <w:tr w:rsidR="00866AB7" w:rsidRPr="00866AB7" w14:paraId="34CA2F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F0540" w14:textId="33E6C50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972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buy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6AD1" w14:textId="216B06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89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2AD64" w14:textId="24B417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AA85" w14:textId="240FC5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9E4F" w14:textId="285DC2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9,892.54</w:t>
            </w:r>
          </w:p>
        </w:tc>
      </w:tr>
      <w:tr w:rsidR="00866AB7" w:rsidRPr="00866AB7" w14:paraId="62055D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9D2DE" w14:textId="2FEE44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B74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dau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17F9E" w14:textId="50A82F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793.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89DF" w14:textId="23AAC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FB33" w14:textId="1E0F66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3CB26" w14:textId="4FDE12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2,793.56</w:t>
            </w:r>
          </w:p>
        </w:tc>
      </w:tr>
      <w:tr w:rsidR="00866AB7" w:rsidRPr="00866AB7" w14:paraId="52CAF1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EED28" w14:textId="1573FF3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CCB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dell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A3BB8" w14:textId="485D8F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1,632.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1E306" w14:textId="18E77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4D93" w14:textId="69C714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FC590" w14:textId="1BC0F9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91,632.62</w:t>
            </w:r>
          </w:p>
        </w:tc>
      </w:tr>
      <w:tr w:rsidR="00866AB7" w:rsidRPr="00866AB7" w14:paraId="360075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E83BB" w14:textId="5520427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076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nglani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C3B78" w14:textId="0E5EB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6,63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6639" w14:textId="749E89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88DAB" w14:textId="4DE741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FC7CA" w14:textId="53ACFE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6,633.60</w:t>
            </w:r>
          </w:p>
        </w:tc>
      </w:tr>
      <w:tr w:rsidR="00866AB7" w:rsidRPr="00866AB7" w14:paraId="2A216C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8ABA0" w14:textId="2E9CCE9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D02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albo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0441D" w14:textId="45B1A4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329.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F2BC" w14:textId="1A9FD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0D35" w14:textId="3F34EB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8E36" w14:textId="6FBA72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329.68</w:t>
            </w:r>
          </w:p>
        </w:tc>
      </w:tr>
      <w:tr w:rsidR="00866AB7" w:rsidRPr="00866AB7" w14:paraId="41998F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CD2F5" w14:textId="5EC2FA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5DB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N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611B" w14:textId="5B59B2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2,862.0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A2797" w14:textId="2BB258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C385" w14:textId="4F249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7BF0" w14:textId="540895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2,862.09</w:t>
            </w:r>
          </w:p>
        </w:tc>
      </w:tr>
      <w:tr w:rsidR="00866AB7" w:rsidRPr="00866AB7" w14:paraId="3094B79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5A2AB" w14:textId="68685E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E58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slo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5EEEE" w14:textId="7017F8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477.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BD703" w14:textId="586610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44A8E" w14:textId="780D3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D19D4" w14:textId="382BBE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2,477.78</w:t>
            </w:r>
          </w:p>
        </w:tc>
      </w:tr>
      <w:tr w:rsidR="00866AB7" w:rsidRPr="00866AB7" w14:paraId="633349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463C3" w14:textId="0130CF5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4215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08105" w14:textId="33D8AB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899.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251F0" w14:textId="4C791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E5C14" w14:textId="48075D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F105B" w14:textId="38E71C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899.04</w:t>
            </w:r>
          </w:p>
        </w:tc>
      </w:tr>
      <w:tr w:rsidR="00866AB7" w:rsidRPr="00866AB7" w14:paraId="45ABE4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88B0C" w14:textId="154F9F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B1E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mungah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952F7" w14:textId="479D0E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0C4DE" w14:textId="25633A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D4B4B" w14:textId="73E6CB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E6380" w14:textId="692068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62</w:t>
            </w:r>
          </w:p>
        </w:tc>
      </w:tr>
      <w:tr w:rsidR="00866AB7" w:rsidRPr="00866AB7" w14:paraId="2A99D1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A6C93" w14:textId="1B51B81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42E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207C8" w14:textId="6EEF9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6,583.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1777F" w14:textId="1CDCD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21616" w14:textId="4E40D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0065" w14:textId="29E31A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76,583.84</w:t>
            </w:r>
          </w:p>
        </w:tc>
      </w:tr>
      <w:tr w:rsidR="00866AB7" w:rsidRPr="00866AB7" w14:paraId="405D12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C5554" w14:textId="087AD1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263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n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D350" w14:textId="17B1B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74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7583" w14:textId="65E96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E713" w14:textId="02D33E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09E7E" w14:textId="1288A7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58,747.56</w:t>
            </w:r>
          </w:p>
        </w:tc>
      </w:tr>
      <w:tr w:rsidR="00866AB7" w:rsidRPr="00866AB7" w14:paraId="4D0542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7CFF6" w14:textId="1F9C67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1E2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mb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4F281" w14:textId="1ABAD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7,528.0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22F8" w14:textId="59FB60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25159" w14:textId="07ECF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813A" w14:textId="7F2FA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7,528.04</w:t>
            </w:r>
          </w:p>
        </w:tc>
      </w:tr>
      <w:tr w:rsidR="00866AB7" w:rsidRPr="00866AB7" w14:paraId="43B2EA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42734" w14:textId="611CC9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0D1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E86FC" w14:textId="0C1311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21,795.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D4AA3" w14:textId="73A2B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27EE" w14:textId="40EEAA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9B1B3" w14:textId="342135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21,795.62</w:t>
            </w:r>
          </w:p>
        </w:tc>
      </w:tr>
      <w:tr w:rsidR="00866AB7" w:rsidRPr="00866AB7" w14:paraId="042CB5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B45D5" w14:textId="791C4F1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2D6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F535F" w14:textId="38A139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9,963.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E284D" w14:textId="13B7BA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CBBB5" w14:textId="00FF61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9EF43" w14:textId="028574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79,963.32</w:t>
            </w:r>
          </w:p>
        </w:tc>
      </w:tr>
      <w:tr w:rsidR="00866AB7" w:rsidRPr="00866AB7" w14:paraId="69AA30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7347D" w14:textId="54D1F8F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568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Remig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3AA2" w14:textId="2302F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5,05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2C66" w14:textId="3F288B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0CD5" w14:textId="2A0F59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4808" w14:textId="20DA57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5,050.18</w:t>
            </w:r>
          </w:p>
        </w:tc>
      </w:tr>
      <w:tr w:rsidR="00866AB7" w:rsidRPr="00866AB7" w14:paraId="559ACD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41D14" w14:textId="73699C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C54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F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70EC3" w14:textId="3452FB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612.1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0EC1" w14:textId="5A2C71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8D9A1" w14:textId="539E08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1E0D3" w14:textId="64286A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5,612.17</w:t>
            </w:r>
          </w:p>
        </w:tc>
      </w:tr>
      <w:tr w:rsidR="00866AB7" w:rsidRPr="00866AB7" w14:paraId="0424332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B3F1B" w14:textId="7D9D67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0AE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nd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473D" w14:textId="11620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302.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9DF7B" w14:textId="1D5397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2FDF" w14:textId="5382A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7513" w14:textId="1E092F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6,302.46</w:t>
            </w:r>
          </w:p>
        </w:tc>
      </w:tr>
      <w:tr w:rsidR="00866AB7" w:rsidRPr="00866AB7" w14:paraId="58037D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AD2BA" w14:textId="61689B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323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62CC4" w14:textId="388814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252.1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023BD" w14:textId="204739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B68A" w14:textId="1F576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2C4C4" w14:textId="751CD6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7,252.14</w:t>
            </w:r>
          </w:p>
        </w:tc>
      </w:tr>
      <w:tr w:rsidR="00866AB7" w:rsidRPr="00866AB7" w14:paraId="04D6C0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4B385" w14:textId="6E5139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7A4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g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2C87" w14:textId="77F9DE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3,472.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A3346" w14:textId="3B76F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E490" w14:textId="4878D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43DF" w14:textId="40AC67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13,472.82</w:t>
            </w:r>
          </w:p>
        </w:tc>
      </w:tr>
      <w:tr w:rsidR="00866AB7" w:rsidRPr="00866AB7" w14:paraId="28E2EC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1CBFB" w14:textId="31142D5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B33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15B07" w14:textId="3798E1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1,291.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DD9F6" w14:textId="7AD06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F719B" w14:textId="2197F8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2CD6" w14:textId="71FD1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1,291.72</w:t>
            </w:r>
          </w:p>
        </w:tc>
      </w:tr>
      <w:tr w:rsidR="00866AB7" w:rsidRPr="00866AB7" w14:paraId="256F62B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30887" w14:textId="168F7F7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ADA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ue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B367D" w14:textId="6461A1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2,846.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629F6" w14:textId="35A8A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47FF6" w14:textId="368457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BFAE" w14:textId="0D72F4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2,846.22</w:t>
            </w:r>
          </w:p>
        </w:tc>
      </w:tr>
      <w:tr w:rsidR="00866AB7" w:rsidRPr="00866AB7" w14:paraId="6384F3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A9431" w14:textId="0E16FB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3FE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li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F658" w14:textId="0F25A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4,82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B5F31" w14:textId="66E673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FB0BE" w14:textId="4402F1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4FF9" w14:textId="43B79B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4,821.40</w:t>
            </w:r>
          </w:p>
        </w:tc>
      </w:tr>
      <w:tr w:rsidR="00866AB7" w:rsidRPr="00866AB7" w14:paraId="053620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79855" w14:textId="75CDEB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BE5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led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7397" w14:textId="2B1A26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9,659.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A346E" w14:textId="32561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A5239" w14:textId="100F5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154FD" w14:textId="2998D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9,659.24</w:t>
            </w:r>
          </w:p>
        </w:tc>
      </w:tr>
      <w:tr w:rsidR="00866AB7" w:rsidRPr="00866AB7" w14:paraId="5132A6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DA6B6" w14:textId="689B6A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153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539B" w14:textId="4E241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3,498.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1ED4" w14:textId="3C0DE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E635C" w14:textId="2D7C22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6B10A" w14:textId="0FD643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3,498.78</w:t>
            </w:r>
          </w:p>
        </w:tc>
      </w:tr>
      <w:tr w:rsidR="00866AB7" w:rsidRPr="00866AB7" w14:paraId="232633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1E13E" w14:textId="29DCCF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AD4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F492" w14:textId="4EDF62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5,42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B6C97" w14:textId="3FF404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1B7BE" w14:textId="7B1D11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DA87" w14:textId="0BE6C4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95,426.38</w:t>
            </w:r>
          </w:p>
        </w:tc>
      </w:tr>
      <w:tr w:rsidR="00866AB7" w:rsidRPr="00866AB7" w14:paraId="322B6B8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833F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iquijo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37DB2F" w14:textId="7F2FE4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826,773.3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E0787D" w14:textId="2CC35C5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7B01CA" w14:textId="7108182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008CEE" w14:textId="7D5EB5F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826,773.30</w:t>
            </w:r>
          </w:p>
        </w:tc>
      </w:tr>
      <w:tr w:rsidR="00866AB7" w:rsidRPr="00866AB7" w14:paraId="50E6293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9683F" w14:textId="35774DB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10D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r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04385" w14:textId="7EF78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118.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B19E9" w14:textId="431DC2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DDC42" w14:textId="790587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796EF" w14:textId="25334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118.48</w:t>
            </w:r>
          </w:p>
        </w:tc>
      </w:tr>
      <w:tr w:rsidR="00866AB7" w:rsidRPr="00866AB7" w14:paraId="231804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6F287" w14:textId="3B1297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2E1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50857" w14:textId="6DB5B4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9,714.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CB25" w14:textId="394C3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269B" w14:textId="1398F9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CBD1" w14:textId="15177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19,714.82</w:t>
            </w:r>
          </w:p>
        </w:tc>
      </w:tr>
      <w:tr w:rsidR="00866AB7" w:rsidRPr="00866AB7" w14:paraId="3F3D3D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EE74A" w14:textId="40E97E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BF9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quij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F85E9" w14:textId="758F5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117CF" w14:textId="38C79D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B23B5" w14:textId="16352A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5C9D8" w14:textId="662D4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r>
      <w:tr w:rsidR="00866AB7" w:rsidRPr="00866AB7" w14:paraId="68A934F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65D15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egros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1E02E6" w14:textId="01BED5D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479,447.0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622625" w14:textId="6ABEE9A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5E2532" w14:textId="5D8931F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CC5BB25" w14:textId="5EAA8C8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6,479,447.02</w:t>
            </w:r>
          </w:p>
        </w:tc>
      </w:tr>
      <w:tr w:rsidR="00866AB7" w:rsidRPr="00866AB7" w14:paraId="4D3DF588"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3E6195E3" w14:textId="4FDEA7B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FFB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Negros Ori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2C41" w14:textId="17ACCD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2,622.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B6D3D" w14:textId="0AB5A1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A9CC4" w14:textId="2768A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02B7" w14:textId="3DE11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2,622.13</w:t>
            </w:r>
          </w:p>
        </w:tc>
      </w:tr>
      <w:tr w:rsidR="00866AB7" w:rsidRPr="00866AB7" w14:paraId="644E3D34" w14:textId="77777777" w:rsidTr="00866AB7">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D012E15" w14:textId="7EF474E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1C7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y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3002" w14:textId="53F72F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A6A82" w14:textId="2A923A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4D664" w14:textId="5CB5A4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19A03" w14:textId="3386CE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6,940.00</w:t>
            </w:r>
          </w:p>
        </w:tc>
      </w:tr>
      <w:tr w:rsidR="00866AB7" w:rsidRPr="00866AB7" w14:paraId="105E3F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EE51C" w14:textId="55AD31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828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D3196" w14:textId="527A50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7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41785" w14:textId="08F536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6FC7E" w14:textId="7AFD6A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49EF" w14:textId="1C877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750.00</w:t>
            </w:r>
          </w:p>
        </w:tc>
      </w:tr>
      <w:tr w:rsidR="00866AB7" w:rsidRPr="00866AB7" w14:paraId="107A1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E82C2" w14:textId="135F5D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AFF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doy (Paya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A0550" w14:textId="28A869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9,557.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AA774" w14:textId="1F1CDC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DB5E" w14:textId="4B2A5F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70E6" w14:textId="4A737D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19,557.64</w:t>
            </w:r>
          </w:p>
        </w:tc>
      </w:tr>
      <w:tr w:rsidR="00866AB7" w:rsidRPr="00866AB7" w14:paraId="1AE9376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04713" w14:textId="4BA4ABF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378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lao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9CE1" w14:textId="17C404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9,46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22ED0" w14:textId="6AF411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E1EA" w14:textId="6A4E62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ADB1" w14:textId="2755C4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89,469.32</w:t>
            </w:r>
          </w:p>
        </w:tc>
      </w:tr>
      <w:tr w:rsidR="00866AB7" w:rsidRPr="00866AB7" w14:paraId="2C8FFE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FCEB9" w14:textId="205419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A7A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guete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044CB" w14:textId="1E36F0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0,442.7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BD757" w14:textId="7E6700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1C44" w14:textId="79415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639B1" w14:textId="1F64C6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0,442.78</w:t>
            </w:r>
          </w:p>
        </w:tc>
      </w:tr>
      <w:tr w:rsidR="00866AB7" w:rsidRPr="00866AB7" w14:paraId="22F90D5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C5E6C" w14:textId="78247D4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F0C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Guihul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18AE" w14:textId="55F3E5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49,807.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B81C2" w14:textId="12E3F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D24E" w14:textId="03A233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EA95" w14:textId="0F01C4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49,807.18</w:t>
            </w:r>
          </w:p>
        </w:tc>
      </w:tr>
      <w:tr w:rsidR="00866AB7" w:rsidRPr="00866AB7" w14:paraId="48861C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20A84" w14:textId="51D4E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A40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69F3" w14:textId="12BA41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972.1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681D8" w14:textId="029403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0AE5" w14:textId="04385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BB59" w14:textId="4E8426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9,972.10</w:t>
            </w:r>
          </w:p>
        </w:tc>
      </w:tr>
      <w:tr w:rsidR="00866AB7" w:rsidRPr="00866AB7" w14:paraId="4D0C9E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0D1F5" w14:textId="3EC14A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8CE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5F25" w14:textId="2D0E55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4,511.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BF77D" w14:textId="2AF13E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26993" w14:textId="40C84C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90D36" w14:textId="235101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24,511.48</w:t>
            </w:r>
          </w:p>
        </w:tc>
      </w:tr>
      <w:tr w:rsidR="00866AB7" w:rsidRPr="00866AB7" w14:paraId="7FF6A4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CB162" w14:textId="75C213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DED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juy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96B6" w14:textId="3A420F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3,020.8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72A5" w14:textId="792AC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01C6E" w14:textId="2E1678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5E6F" w14:textId="61C0D9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3,020.85</w:t>
            </w:r>
          </w:p>
        </w:tc>
      </w:tr>
      <w:tr w:rsidR="00866AB7" w:rsidRPr="00866AB7" w14:paraId="658A5A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59370" w14:textId="3E72902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60CF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Catal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8BC3" w14:textId="266388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2,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AB9D7" w14:textId="6D28D7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4CA3" w14:textId="415812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F9C2" w14:textId="4A0E16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2,500.00</w:t>
            </w:r>
          </w:p>
        </w:tc>
      </w:tr>
      <w:tr w:rsidR="00866AB7" w:rsidRPr="00866AB7" w14:paraId="1E84001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73D7B" w14:textId="197352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E5C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at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FD857" w14:textId="647C32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0,262.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505B" w14:textId="3D163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94B1" w14:textId="2B59D7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317C7" w14:textId="0ED2F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0,262.46</w:t>
            </w:r>
          </w:p>
        </w:tc>
      </w:tr>
      <w:tr w:rsidR="00866AB7" w:rsidRPr="00866AB7" w14:paraId="0C36C2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4412E" w14:textId="4F1753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55ED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j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47C34" w14:textId="32BE8D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5,987.4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BAC5" w14:textId="6CFE81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2F646" w14:textId="383BD5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ECC0D" w14:textId="34402E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25,987.48</w:t>
            </w:r>
          </w:p>
        </w:tc>
      </w:tr>
      <w:tr w:rsidR="00866AB7" w:rsidRPr="00866AB7" w14:paraId="311A8C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06FAF" w14:textId="1D353B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955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a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11F68" w14:textId="7B1108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14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EBCCF" w14:textId="3101A4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E3DD8" w14:textId="3866A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76FD8" w14:textId="4AD69D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26,143.60</w:t>
            </w:r>
          </w:p>
        </w:tc>
      </w:tr>
      <w:tr w:rsidR="00866AB7" w:rsidRPr="00866AB7" w14:paraId="020F1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7658F" w14:textId="266E71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00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allehermo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10EFB" w14:textId="3F06E5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92,8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9A83" w14:textId="5D514E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C5994" w14:textId="7CFEF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528E7" w14:textId="587C0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92,860.00</w:t>
            </w:r>
          </w:p>
        </w:tc>
      </w:tr>
      <w:tr w:rsidR="00866AB7" w:rsidRPr="00866AB7" w14:paraId="005764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44905" w14:textId="29C952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1F6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mboangu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2E0A2" w14:textId="7267A6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A75A" w14:textId="28B98C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123B5" w14:textId="2B1526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37B8C" w14:textId="0965CA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0,600.00</w:t>
            </w:r>
          </w:p>
        </w:tc>
      </w:tr>
      <w:tr w:rsidR="00866AB7" w:rsidRPr="00866AB7" w14:paraId="5BCE7B5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B591A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VI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A09F03" w14:textId="6D056B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347,718.5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010FEE" w14:textId="19E7913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CCEF21" w14:textId="73C618D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22,270.00</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FFEC4BE" w14:textId="64CE46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269,988.54</w:t>
            </w:r>
          </w:p>
        </w:tc>
      </w:tr>
      <w:tr w:rsidR="00866AB7" w:rsidRPr="00866AB7" w14:paraId="6F7416D3"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5DF1E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ilir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14E63A" w14:textId="2A68D2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827.2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D146B2" w14:textId="4D27039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91C573" w14:textId="7C32B5E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509BC1" w14:textId="010B2FB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827.23</w:t>
            </w:r>
          </w:p>
        </w:tc>
      </w:tr>
      <w:tr w:rsidR="00866AB7" w:rsidRPr="00866AB7" w14:paraId="7BDB576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C8314" w14:textId="2531969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D7BC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li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2F94E" w14:textId="679F39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195.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0804" w14:textId="17EEA6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763C3" w14:textId="2156DB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EF4E" w14:textId="63977D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195.44</w:t>
            </w:r>
          </w:p>
        </w:tc>
      </w:tr>
      <w:tr w:rsidR="00866AB7" w:rsidRPr="00866AB7" w14:paraId="34DEF4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502FB" w14:textId="45BA49E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014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ibi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6F5BD" w14:textId="3CDCF0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1DEA" w14:textId="27EF54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7413" w14:textId="7204CE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BD1E" w14:textId="645C88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01CC23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6F772" w14:textId="4CDEB9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FB7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ula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599F" w14:textId="2140A3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E8E6" w14:textId="1266BB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ABF9" w14:textId="592E9B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8694A" w14:textId="00CFC9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6876410D"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69D4D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East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17D0AA" w14:textId="68EF617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22,102.7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AD0B4F" w14:textId="147F7C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97B1B6" w14:textId="3F32FC9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9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896F0E" w14:textId="2B6A51F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35,002.72</w:t>
            </w:r>
          </w:p>
        </w:tc>
      </w:tr>
      <w:tr w:rsidR="00866AB7" w:rsidRPr="00866AB7" w14:paraId="4B09750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A8F2E" w14:textId="28D76F9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38A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East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640D" w14:textId="21BA39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351.1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1147" w14:textId="2CBB66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A05E" w14:textId="30A11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30C3D" w14:textId="5F96F8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351.17</w:t>
            </w:r>
          </w:p>
        </w:tc>
      </w:tr>
      <w:tr w:rsidR="00866AB7" w:rsidRPr="00866AB7" w14:paraId="3D9568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DC34FC" w14:textId="3DBFE7E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9896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oro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16CC" w14:textId="0A99CF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7CE8" w14:textId="420D6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0A03A" w14:textId="19466E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FCA01" w14:textId="0B8C2D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r>
      <w:tr w:rsidR="00866AB7" w:rsidRPr="00866AB7" w14:paraId="36F779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22B42" w14:textId="1BB396C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251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lo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EC25A" w14:textId="0FE1A0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2BFD4" w14:textId="7AE77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5E647" w14:textId="0C8BF9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02FD3" w14:textId="42F8AF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w:t>
            </w:r>
          </w:p>
        </w:tc>
      </w:tr>
      <w:tr w:rsidR="00866AB7" w:rsidRPr="00866AB7" w14:paraId="2259AF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1D200" w14:textId="595ED97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22B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por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AF397" w14:textId="398F82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9,86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9C88" w14:textId="4D998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4DB7B" w14:textId="21B5B9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4E1DD" w14:textId="2C2F36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9,868.75</w:t>
            </w:r>
          </w:p>
        </w:tc>
      </w:tr>
      <w:tr w:rsidR="00866AB7" w:rsidRPr="00866AB7" w14:paraId="0FE590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EC7FF" w14:textId="2A4A4B0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B5D3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34604" w14:textId="5BDE29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1F53A" w14:textId="3EB755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96985" w14:textId="26465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D6AD" w14:textId="75A0B3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w:t>
            </w:r>
          </w:p>
        </w:tc>
      </w:tr>
      <w:tr w:rsidR="00866AB7" w:rsidRPr="00866AB7" w14:paraId="7DB954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2321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ey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D8208D" w14:textId="033926C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524,185.2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65A1A9" w14:textId="537703C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F77B1A" w14:textId="5A454F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8,37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63A82D1" w14:textId="1F42331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72,555.24</w:t>
            </w:r>
          </w:p>
        </w:tc>
      </w:tr>
      <w:tr w:rsidR="00866AB7" w:rsidRPr="00866AB7" w14:paraId="600CEFD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55F3B" w14:textId="49AE5384" w:rsidR="00866AB7" w:rsidRPr="00866AB7" w:rsidRDefault="00866AB7" w:rsidP="00866AB7">
            <w:pPr>
              <w:ind w:right="57"/>
              <w:rPr>
                <w:rFonts w:ascii="Arial Narrow" w:hAnsi="Arial Narrow"/>
                <w:b/>
                <w:b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342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Ley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11A45" w14:textId="49A173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49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9B0D7" w14:textId="2FAE4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217E6" w14:textId="385940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BACB2" w14:textId="17382F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9,499.00</w:t>
            </w:r>
          </w:p>
        </w:tc>
      </w:tr>
      <w:tr w:rsidR="00866AB7" w:rsidRPr="00866AB7" w14:paraId="295A0F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A20BC" w14:textId="617E19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6C26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clob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C0DA1" w14:textId="542DAA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25.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3C635" w14:textId="746AD0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7CE99" w14:textId="56E812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D9A6C" w14:textId="6A0BBB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89,625.34</w:t>
            </w:r>
          </w:p>
        </w:tc>
      </w:tr>
      <w:tr w:rsidR="00866AB7" w:rsidRPr="00866AB7" w14:paraId="675D7C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15731" w14:textId="5F2F371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AE6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l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3750B" w14:textId="0EE940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423.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DEDF4" w14:textId="121985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E8402" w14:textId="7CF8C0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AF673" w14:textId="764568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423.98</w:t>
            </w:r>
          </w:p>
        </w:tc>
      </w:tr>
      <w:tr w:rsidR="00866AB7" w:rsidRPr="00866AB7" w14:paraId="45FD774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5166D" w14:textId="5FC7A9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A06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au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FD639" w14:textId="71381F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7,840.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A106A" w14:textId="2CA813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85D5" w14:textId="32217C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EEF41" w14:textId="4DB44D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7,840.32</w:t>
            </w:r>
          </w:p>
        </w:tc>
      </w:tr>
      <w:tr w:rsidR="00866AB7" w:rsidRPr="00866AB7" w14:paraId="3D0C36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53FB3" w14:textId="191F00A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981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am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0828B" w14:textId="2EE4E1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BF81" w14:textId="52255B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B6365" w14:textId="2BB4A3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107FC" w14:textId="2ADCDD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r>
      <w:tr w:rsidR="00866AB7" w:rsidRPr="00866AB7" w14:paraId="62EE25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E16CF" w14:textId="761E3C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DC4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C8476" w14:textId="405E9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2A35E" w14:textId="5B9431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3AC5" w14:textId="3A748B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6771" w14:textId="66A3F0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r>
      <w:tr w:rsidR="00866AB7" w:rsidRPr="00866AB7" w14:paraId="39DB73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75C12" w14:textId="3A5AA0D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407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ul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6D887" w14:textId="515BAC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D8FBB" w14:textId="38CCBF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FC6DC" w14:textId="6EC54C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CBC2A" w14:textId="40037C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80.00</w:t>
            </w:r>
          </w:p>
        </w:tc>
      </w:tr>
      <w:tr w:rsidR="00866AB7" w:rsidRPr="00866AB7" w14:paraId="217BCF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3393B" w14:textId="60C9B17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748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BF030" w14:textId="607B61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2507" w14:textId="0914EB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B2AE0" w14:textId="7DA4C9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A918" w14:textId="3AD228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5,227.86</w:t>
            </w:r>
          </w:p>
        </w:tc>
      </w:tr>
      <w:tr w:rsidR="00866AB7" w:rsidRPr="00866AB7" w14:paraId="00BFBD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E6813" w14:textId="2B76022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B5A8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or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C944E" w14:textId="0DF973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25512" w14:textId="577995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65A1F" w14:textId="0FDDC7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3527" w14:textId="30CB66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0FABBC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7A262" w14:textId="0624392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D77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ub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06E08" w14:textId="36748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14E2" w14:textId="13C8E7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FCBD7" w14:textId="72F96F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B140" w14:textId="06967A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53B7A8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34D21" w14:textId="55E0C88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2DA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bue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7652F" w14:textId="7A4FA4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18F9E" w14:textId="5C7440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F8E8B" w14:textId="0CC2B9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44C9" w14:textId="56C05D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87.86</w:t>
            </w:r>
          </w:p>
        </w:tc>
      </w:tr>
      <w:tr w:rsidR="00866AB7" w:rsidRPr="00866AB7" w14:paraId="177DB1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A2DBE" w14:textId="2CCFB35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9A2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om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BBF1F" w14:textId="0770B0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F20F" w14:textId="7647B4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61592" w14:textId="2BFBEC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5FFF" w14:textId="110398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1.79</w:t>
            </w:r>
          </w:p>
        </w:tc>
      </w:tr>
      <w:tr w:rsidR="00866AB7" w:rsidRPr="00866AB7" w14:paraId="011EC3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78D85" w14:textId="520956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D0A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buy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1DAF" w14:textId="0655FA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901.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EA029" w14:textId="756409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19B7" w14:textId="33685B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4CA3" w14:textId="2DB2BD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6,901.93</w:t>
            </w:r>
          </w:p>
        </w:tc>
      </w:tr>
      <w:tr w:rsidR="00866AB7" w:rsidRPr="00866AB7" w14:paraId="3C4F60D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AB7B1" w14:textId="3D14C6C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5AC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601D2" w14:textId="31D46C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0BA67" w14:textId="4338DA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F329" w14:textId="1C9078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C3B65" w14:textId="4421C6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1403B27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2049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orth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B63C4B" w14:textId="0B03478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8,999.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33C843" w14:textId="0F9538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9682F7" w14:textId="49BF40E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5,0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2B024A" w14:textId="40E28B1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3,999.54</w:t>
            </w:r>
          </w:p>
        </w:tc>
      </w:tr>
      <w:tr w:rsidR="00866AB7" w:rsidRPr="00866AB7" w14:paraId="50BAD8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15F8E" w14:textId="4DFE15D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BC7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North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F5E19" w14:textId="51930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207.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C5BE" w14:textId="57E56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3C9A3" w14:textId="379F0A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5439" w14:textId="5AF070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207.68</w:t>
            </w:r>
          </w:p>
        </w:tc>
      </w:tr>
      <w:tr w:rsidR="00866AB7" w:rsidRPr="00866AB7" w14:paraId="1E53AB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6AFF3" w14:textId="550A4DA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8CD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l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2BB58" w14:textId="06387D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2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22C5" w14:textId="172F7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A687" w14:textId="19AB00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3D0B" w14:textId="5B489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1,210.00</w:t>
            </w:r>
          </w:p>
        </w:tc>
      </w:tr>
      <w:tr w:rsidR="00866AB7" w:rsidRPr="00866AB7" w14:paraId="2B55F5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7278A" w14:textId="09FAA65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483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b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A1DDD" w14:textId="05B489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0,60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7CA0" w14:textId="014541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2020E" w14:textId="6CE7D0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5BD90" w14:textId="6018B5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5,605.00</w:t>
            </w:r>
          </w:p>
        </w:tc>
      </w:tr>
      <w:tr w:rsidR="00866AB7" w:rsidRPr="00866AB7" w14:paraId="2F917F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9FF8E" w14:textId="2EEFC26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DBB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r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0EB4F" w14:textId="6B99E9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0,91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F505" w14:textId="144171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76096" w14:textId="68187F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1406E" w14:textId="209BA6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0,912.86</w:t>
            </w:r>
          </w:p>
        </w:tc>
      </w:tr>
      <w:tr w:rsidR="00866AB7" w:rsidRPr="00866AB7" w14:paraId="3C3BFA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F912A" w14:textId="0E3E54E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0E7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veza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03511" w14:textId="0FE7F0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85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9F72" w14:textId="03274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1C32F" w14:textId="1A6D58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DC0E" w14:textId="1BB4B5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854.00</w:t>
            </w:r>
          </w:p>
        </w:tc>
      </w:tr>
      <w:tr w:rsidR="00866AB7" w:rsidRPr="00866AB7" w14:paraId="65833A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A4CC5" w14:textId="7EAEFFD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FFE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cto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131ED" w14:textId="18463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533B4" w14:textId="521351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D5BBA" w14:textId="6EE6FE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D885" w14:textId="2B29AF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4,140.00</w:t>
            </w:r>
          </w:p>
        </w:tc>
      </w:tr>
      <w:tr w:rsidR="00866AB7" w:rsidRPr="00866AB7" w14:paraId="261C3C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55ACE" w14:textId="792F78D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9893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ub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30BD5" w14:textId="14DA12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9AAF9" w14:textId="23898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0B599" w14:textId="0199C8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8FB1" w14:textId="029606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070.00</w:t>
            </w:r>
          </w:p>
        </w:tc>
      </w:tr>
      <w:tr w:rsidR="00866AB7" w:rsidRPr="00866AB7" w14:paraId="21344ED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4851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Western Sama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B1A960" w14:textId="002DA8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494,582.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BBBDAB" w14:textId="1BAD61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67EAEB" w14:textId="123ACF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08,5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ABE9C8" w14:textId="15A1F6E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603,082.95</w:t>
            </w:r>
          </w:p>
        </w:tc>
      </w:tr>
      <w:tr w:rsidR="00866AB7" w:rsidRPr="00866AB7" w14:paraId="0E2CE51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3B08" w14:textId="018ABD7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587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Western Sam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DAB20" w14:textId="7E1292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56.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E4C2" w14:textId="307DED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6C350" w14:textId="7343BE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FAFED" w14:textId="0E4E3E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256.41</w:t>
            </w:r>
          </w:p>
        </w:tc>
      </w:tr>
      <w:tr w:rsidR="00866AB7" w:rsidRPr="00866AB7" w14:paraId="7CEE1E9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DCD4A" w14:textId="6AC16CA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98E9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bayo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F054" w14:textId="4818CB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9,8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38634" w14:textId="314D9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61DD" w14:textId="50FF68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477C" w14:textId="71C0A3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59,825.00</w:t>
            </w:r>
          </w:p>
        </w:tc>
      </w:tr>
      <w:tr w:rsidR="00866AB7" w:rsidRPr="00866AB7" w14:paraId="405A9F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93A36" w14:textId="0655027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B07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anda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6AF9" w14:textId="1393FF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67F7D" w14:textId="41B43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5BE9F" w14:textId="7F102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95ED" w14:textId="42FD4D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3.93</w:t>
            </w:r>
          </w:p>
        </w:tc>
      </w:tr>
      <w:tr w:rsidR="00866AB7" w:rsidRPr="00866AB7" w14:paraId="31D55F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2763C" w14:textId="0A950F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EBD0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rang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933C" w14:textId="78669F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6,20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833C5" w14:textId="49F86E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6F7A4" w14:textId="1E2B40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717B5" w14:textId="31BDD5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6,203.80</w:t>
            </w:r>
          </w:p>
        </w:tc>
      </w:tr>
      <w:tr w:rsidR="00866AB7" w:rsidRPr="00866AB7" w14:paraId="22620A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0A44" w14:textId="5AAAFE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BC07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s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BFC5" w14:textId="6DB2D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956.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ABEC" w14:textId="526B0B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883F" w14:textId="3F32DE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E17C" w14:textId="07DE3B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956.90</w:t>
            </w:r>
          </w:p>
        </w:tc>
      </w:tr>
      <w:tr w:rsidR="00866AB7" w:rsidRPr="00866AB7" w14:paraId="14D8EA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E2E8F" w14:textId="7394FC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CF1A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tbalo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5501" w14:textId="7BFD27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659.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F030" w14:textId="52CBFB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3FB3" w14:textId="650B37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37CD7" w14:textId="50B3BF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8,659.86</w:t>
            </w:r>
          </w:p>
        </w:tc>
      </w:tr>
      <w:tr w:rsidR="00866AB7" w:rsidRPr="00866AB7" w14:paraId="2FAD8E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C57F3" w14:textId="1ABD896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6E7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ose de B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6536" w14:textId="5E760D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238.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CB4C" w14:textId="4CA97F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FCDB1" w14:textId="3BFE34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2EA26" w14:textId="2D5120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238.06</w:t>
            </w:r>
          </w:p>
        </w:tc>
      </w:tr>
      <w:tr w:rsidR="00866AB7" w:rsidRPr="00866AB7" w14:paraId="04653B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24310" w14:textId="1C5A3A8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38B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R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CAA41" w14:textId="2C1E59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6DD6" w14:textId="4B74C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65B7" w14:textId="1D926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CF16" w14:textId="7B079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7.86</w:t>
            </w:r>
          </w:p>
        </w:tc>
      </w:tr>
      <w:tr w:rsidR="00866AB7" w:rsidRPr="00866AB7" w14:paraId="568775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826F9" w14:textId="6E40C72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BE3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re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C717E" w14:textId="1EC70B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1,811.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ACB28" w14:textId="7A77A8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0BC50" w14:textId="554659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096D" w14:textId="21AB0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1,811.13</w:t>
            </w:r>
          </w:p>
        </w:tc>
      </w:tr>
      <w:tr w:rsidR="00866AB7" w:rsidRPr="00866AB7" w14:paraId="220FA99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B5DC6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uthern Ley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D5DD2C" w14:textId="78298AF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47,020.8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92B4D4" w14:textId="3BCC6F1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300CAB" w14:textId="23081D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37,5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62EC4A" w14:textId="1DFD680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84,520.86</w:t>
            </w:r>
          </w:p>
        </w:tc>
      </w:tr>
      <w:tr w:rsidR="00866AB7" w:rsidRPr="00866AB7" w14:paraId="287410D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94C4F" w14:textId="1D8C782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15F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ovince of Southern Ley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FAB3" w14:textId="0C0258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67.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B6B3B" w14:textId="48B703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DBE34" w14:textId="767A3F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AFD3" w14:textId="4DFF3A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767.56</w:t>
            </w:r>
          </w:p>
        </w:tc>
      </w:tr>
      <w:tr w:rsidR="00866AB7" w:rsidRPr="00866AB7" w14:paraId="3959F6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5C944" w14:textId="537162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6F7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as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02376" w14:textId="14603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1DC4" w14:textId="14F01E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AF02" w14:textId="26D2E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5D284" w14:textId="0EB97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4187CBB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A0A63" w14:textId="7D016D1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D56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mas Oppu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B4D8" w14:textId="4271CA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E945E" w14:textId="6FDFDE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EA214" w14:textId="48015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C17E" w14:textId="3B469C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75.72</w:t>
            </w:r>
          </w:p>
        </w:tc>
      </w:tr>
      <w:tr w:rsidR="00866AB7" w:rsidRPr="00866AB7" w14:paraId="192E80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F66F4" w14:textId="1EF2FEC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D63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a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03BCA" w14:textId="129545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90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9E67" w14:textId="5CD4A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3D685" w14:textId="7C747D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984F4" w14:textId="75D05E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901.86</w:t>
            </w:r>
          </w:p>
        </w:tc>
      </w:tr>
      <w:tr w:rsidR="00866AB7" w:rsidRPr="00866AB7" w14:paraId="4105F6B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7FBCC0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IX</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1CF1724" w14:textId="782CEC5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74,061.0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B77774" w14:textId="1212BF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6E598A" w14:textId="7B8B7F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6DB6AE" w14:textId="2EF7A3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74,061.00</w:t>
            </w:r>
          </w:p>
        </w:tc>
      </w:tr>
      <w:tr w:rsidR="00866AB7" w:rsidRPr="00866AB7" w14:paraId="723BDF7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D70E7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53D836" w14:textId="0A6081B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436,194.1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9A3A54" w14:textId="68B5A91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BC7086" w14:textId="4CD5D5F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B359904" w14:textId="00E570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436,194.18</w:t>
            </w:r>
          </w:p>
        </w:tc>
      </w:tr>
      <w:tr w:rsidR="00866AB7" w:rsidRPr="00866AB7" w14:paraId="2F34FC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9CD55" w14:textId="7D211CB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735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ungan (Leon T. Posti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D6AC" w14:textId="1AC656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94166" w14:textId="3C3CE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ED9BF" w14:textId="198AD4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4393F" w14:textId="4DD0F3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440.00</w:t>
            </w:r>
          </w:p>
        </w:tc>
      </w:tr>
      <w:tr w:rsidR="00866AB7" w:rsidRPr="00866AB7" w14:paraId="61EF8F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8F908" w14:textId="64258C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659F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gu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F2BB" w14:textId="0204A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CAE5" w14:textId="6C4C6F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DA0AA" w14:textId="0B17B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95BB2" w14:textId="0B7365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6,240.00</w:t>
            </w:r>
          </w:p>
        </w:tc>
      </w:tr>
      <w:tr w:rsidR="00866AB7" w:rsidRPr="00866AB7" w14:paraId="4659F5E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151E2" w14:textId="64FCE7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F14E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pit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1DEE6" w14:textId="0599A8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0F67E" w14:textId="6FA57E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D30EA" w14:textId="2D3464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65A2" w14:textId="2C15E7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33,080.00</w:t>
            </w:r>
          </w:p>
        </w:tc>
      </w:tr>
      <w:tr w:rsidR="00866AB7" w:rsidRPr="00866AB7" w14:paraId="271741C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AA683" w14:textId="5F6837A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2A70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polog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EEDFE" w14:textId="6C67F3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3,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0E6D" w14:textId="314CE7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F4DAF" w14:textId="75A49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3DD22" w14:textId="4B6FCA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63,960.00</w:t>
            </w:r>
          </w:p>
        </w:tc>
      </w:tr>
      <w:tr w:rsidR="00866AB7" w:rsidRPr="00866AB7" w14:paraId="674602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38D18" w14:textId="1AC570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899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od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E3D66" w14:textId="4189FB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6612C" w14:textId="4FA51C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BD36" w14:textId="3D1133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8D7E" w14:textId="5166E3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960.00</w:t>
            </w:r>
          </w:p>
        </w:tc>
      </w:tr>
      <w:tr w:rsidR="00866AB7" w:rsidRPr="00866AB7" w14:paraId="612215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CA4BB" w14:textId="73337E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854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tala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5A45" w14:textId="723B9A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4F8B7" w14:textId="6C1BB0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2A52" w14:textId="5A0F6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25B36" w14:textId="6D4DE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3,560.00</w:t>
            </w:r>
          </w:p>
        </w:tc>
      </w:tr>
      <w:tr w:rsidR="00866AB7" w:rsidRPr="00866AB7" w14:paraId="3C9B2FA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1B68E" w14:textId="61B9BC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553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 Dalman (Pono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87E4" w14:textId="5DE4BA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0302" w14:textId="27245E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1AA6" w14:textId="4E35B4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319D" w14:textId="4C9B1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1,200.00</w:t>
            </w:r>
          </w:p>
        </w:tc>
      </w:tr>
      <w:tr w:rsidR="00866AB7" w:rsidRPr="00866AB7" w14:paraId="0F4B46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0B8F2" w14:textId="75BDA3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DF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w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3A5D7" w14:textId="56ED62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E136D" w14:textId="2F3067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C3322" w14:textId="786A01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286D5" w14:textId="57F32E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480.00</w:t>
            </w:r>
          </w:p>
        </w:tc>
      </w:tr>
      <w:tr w:rsidR="00866AB7" w:rsidRPr="00866AB7" w14:paraId="2E8193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D2972" w14:textId="274707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BE6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tip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513DD" w14:textId="2CE6F9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7B456" w14:textId="360F71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E4A24" w14:textId="4B52D6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2D81" w14:textId="34DDAB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760.00</w:t>
            </w:r>
          </w:p>
        </w:tc>
      </w:tr>
      <w:tr w:rsidR="00866AB7" w:rsidRPr="00866AB7" w14:paraId="025F8A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D6204" w14:textId="371926C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61A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118C" w14:textId="70D527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EAD8" w14:textId="2CE064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16025" w14:textId="60D8DD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590F" w14:textId="31DE3A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400.00</w:t>
            </w:r>
          </w:p>
        </w:tc>
      </w:tr>
      <w:tr w:rsidR="00866AB7" w:rsidRPr="00866AB7" w14:paraId="070DD7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84DB1" w14:textId="357AD1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94B4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a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9DAAE" w14:textId="1A93AA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3,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710AA" w14:textId="543C0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2039" w14:textId="6181F2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C1C12" w14:textId="39A817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3,360.00</w:t>
            </w:r>
          </w:p>
        </w:tc>
      </w:tr>
      <w:tr w:rsidR="00866AB7" w:rsidRPr="00866AB7" w14:paraId="543D9D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15C77" w14:textId="00AD29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5120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l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082DD" w14:textId="3EF0F0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6,114.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90B3D" w14:textId="2817D5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0EA6A" w14:textId="2520AA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DDAC0" w14:textId="04AF6A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6,114.18</w:t>
            </w:r>
          </w:p>
        </w:tc>
      </w:tr>
      <w:tr w:rsidR="00866AB7" w:rsidRPr="00866AB7" w14:paraId="57711E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23A0E" w14:textId="58A4B7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A176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1C9D4" w14:textId="4B72E0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8,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8EF3" w14:textId="5FDCEF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DE51" w14:textId="21528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7B54" w14:textId="73A399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8,040.00</w:t>
            </w:r>
          </w:p>
        </w:tc>
      </w:tr>
      <w:tr w:rsidR="00866AB7" w:rsidRPr="00866AB7" w14:paraId="14895F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4798B" w14:textId="663E96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78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t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68D8A" w14:textId="67C9F4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0BDD3" w14:textId="7723F8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278F" w14:textId="0182EB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D85F9" w14:textId="07A042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600.00</w:t>
            </w:r>
          </w:p>
        </w:tc>
      </w:tr>
      <w:tr w:rsidR="00866AB7" w:rsidRPr="00866AB7" w14:paraId="42ED11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2B37B" w14:textId="2A3262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C7D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AN (NEW PI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5AA14" w14:textId="62BE75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7A0F" w14:textId="317DB7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8584" w14:textId="710B4C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3DA5F" w14:textId="3EFF7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600.00</w:t>
            </w:r>
          </w:p>
        </w:tc>
      </w:tr>
      <w:tr w:rsidR="00866AB7" w:rsidRPr="00866AB7" w14:paraId="12E0C2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834E9" w14:textId="68C362B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286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an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D696E" w14:textId="20179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97E0" w14:textId="55D24D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2A0A" w14:textId="2170B8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AE47" w14:textId="500718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r>
      <w:tr w:rsidR="00866AB7" w:rsidRPr="00866AB7" w14:paraId="62AEF2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5C66F" w14:textId="3B47CC4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A6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 Manuel A.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21519" w14:textId="4DD2B8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0598A" w14:textId="1E16F2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7EDD4" w14:textId="199C58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BD108" w14:textId="0E64E3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280.00</w:t>
            </w:r>
          </w:p>
        </w:tc>
      </w:tr>
      <w:tr w:rsidR="00866AB7" w:rsidRPr="00866AB7" w14:paraId="78279D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71F4" w14:textId="4F8396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B98E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581C1" w14:textId="3F07C0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86A1" w14:textId="2A9133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CAD32" w14:textId="5B2E83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47C9" w14:textId="66A38A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6,120.00</w:t>
            </w:r>
          </w:p>
        </w:tc>
      </w:tr>
      <w:tr w:rsidR="00866AB7" w:rsidRPr="00866AB7" w14:paraId="1D26146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A826C" w14:textId="2B0BED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A36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578F" w14:textId="78291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EC62" w14:textId="2C82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32093" w14:textId="5F06F5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5915B" w14:textId="7843CB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800.00</w:t>
            </w:r>
          </w:p>
        </w:tc>
      </w:tr>
      <w:tr w:rsidR="00866AB7" w:rsidRPr="00866AB7" w14:paraId="276CBA5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93358" w14:textId="5BDCA06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389D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RGIO OSMENA S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D2E6" w14:textId="259F1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4,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9A92" w14:textId="691A1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4A4CA" w14:textId="2A6541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9361" w14:textId="12B2E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4,600.00</w:t>
            </w:r>
          </w:p>
        </w:tc>
      </w:tr>
      <w:tr w:rsidR="00866AB7" w:rsidRPr="00866AB7" w14:paraId="535D13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58E19" w14:textId="7384C58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91D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F0368" w14:textId="702B50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A989" w14:textId="6FCA1A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ED72B" w14:textId="2AD6A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163C3" w14:textId="3DA2FA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840.00</w:t>
            </w:r>
          </w:p>
        </w:tc>
      </w:tr>
      <w:tr w:rsidR="00866AB7" w:rsidRPr="00866AB7" w14:paraId="34E247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63976" w14:textId="3069722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7249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425BF" w14:textId="7EC557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90F9D" w14:textId="74A529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8E45D" w14:textId="0D6BCF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D6D99" w14:textId="1F422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680.00</w:t>
            </w:r>
          </w:p>
        </w:tc>
      </w:tr>
      <w:tr w:rsidR="00866AB7" w:rsidRPr="00866AB7" w14:paraId="4F80F9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54B95" w14:textId="4824EA5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17DC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u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1ACD" w14:textId="1ED686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DB1A" w14:textId="5E836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49DE" w14:textId="214E46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296D3" w14:textId="48218F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080.00</w:t>
            </w:r>
          </w:p>
        </w:tc>
      </w:tr>
      <w:tr w:rsidR="00866AB7" w:rsidRPr="00866AB7" w14:paraId="15665A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14B80" w14:textId="4A865F5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A22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d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4E563" w14:textId="0DE231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0F089" w14:textId="670AF2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8B55A" w14:textId="5F52C3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01A8" w14:textId="4B1B15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5,360.00</w:t>
            </w:r>
          </w:p>
        </w:tc>
      </w:tr>
      <w:tr w:rsidR="00866AB7" w:rsidRPr="00866AB7" w14:paraId="07C20C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F645F" w14:textId="692547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A3E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oc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FCCC" w14:textId="2521E3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0A28" w14:textId="39A88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87785" w14:textId="1DA4C3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251A" w14:textId="7DC19F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r>
      <w:tr w:rsidR="00866AB7" w:rsidRPr="00866AB7" w14:paraId="2E1F230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AEFC0" w14:textId="081EAF9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C77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rawa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71482" w14:textId="4CA345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3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A5A7" w14:textId="193FB5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1DD1E" w14:textId="6467F9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CC5DB" w14:textId="088EE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360.00</w:t>
            </w:r>
          </w:p>
        </w:tc>
      </w:tr>
      <w:tr w:rsidR="00866AB7" w:rsidRPr="00866AB7" w14:paraId="76A34D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E7291" w14:textId="6CBE97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E0E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pili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CE501" w14:textId="2E472D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359F" w14:textId="006F37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801EE" w14:textId="6A05F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FA40" w14:textId="44330D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000.00</w:t>
            </w:r>
          </w:p>
        </w:tc>
      </w:tr>
      <w:tr w:rsidR="00866AB7" w:rsidRPr="00866AB7" w14:paraId="77215A0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408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371DC6" w14:textId="668AD36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807,259.1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7E1F40" w14:textId="10651A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81D0C9" w14:textId="20FD69E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339680" w14:textId="5AD0D8A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807,259.18</w:t>
            </w:r>
          </w:p>
        </w:tc>
      </w:tr>
      <w:tr w:rsidR="00866AB7" w:rsidRPr="00866AB7" w14:paraId="1873B9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8B5B5" w14:textId="19158E6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FCC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ur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38B57" w14:textId="40C2D0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7,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533B1" w14:textId="61674C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D1CA" w14:textId="44D01B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E69B" w14:textId="46FD0C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7,000.00</w:t>
            </w:r>
          </w:p>
        </w:tc>
      </w:tr>
      <w:tr w:rsidR="00866AB7" w:rsidRPr="00866AB7" w14:paraId="4D61ED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89584" w14:textId="74E50A9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CBA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y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BE500" w14:textId="26E9D2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2,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EEBF" w14:textId="7A0CE3F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FBC47" w14:textId="1A9D55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6ADB0" w14:textId="326EEF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2,200.00</w:t>
            </w:r>
          </w:p>
        </w:tc>
      </w:tr>
      <w:tr w:rsidR="00866AB7" w:rsidRPr="00866AB7" w14:paraId="610770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B2DDA" w14:textId="64F417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AE0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matali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4D51" w14:textId="30AAD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41BE1" w14:textId="086AE8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E5F75" w14:textId="2DDDA9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C161" w14:textId="2C03B7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8,080.00</w:t>
            </w:r>
          </w:p>
        </w:tc>
      </w:tr>
      <w:tr w:rsidR="00866AB7" w:rsidRPr="00866AB7" w14:paraId="1F16157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C0B72" w14:textId="25A861E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014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in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226C" w14:textId="62268E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F7461" w14:textId="25D6FF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0A3D9" w14:textId="17405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AAA5A" w14:textId="1032F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520.00</w:t>
            </w:r>
          </w:p>
        </w:tc>
      </w:tr>
      <w:tr w:rsidR="00866AB7" w:rsidRPr="00866AB7" w14:paraId="684FDCC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236BF" w14:textId="0D459F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AFF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ali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E5F6" w14:textId="0271B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AF76C" w14:textId="128E99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290AC" w14:textId="0109C4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4F74B" w14:textId="128BF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800.00</w:t>
            </w:r>
          </w:p>
        </w:tc>
      </w:tr>
      <w:tr w:rsidR="00866AB7" w:rsidRPr="00866AB7" w14:paraId="0C64DB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6752B" w14:textId="1FE5F1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9E4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uming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05307" w14:textId="40DCC8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2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FA7F" w14:textId="4E4948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DADD" w14:textId="798FDE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2C86" w14:textId="484F9E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4,240.00</w:t>
            </w:r>
          </w:p>
        </w:tc>
      </w:tr>
      <w:tr w:rsidR="00866AB7" w:rsidRPr="00866AB7" w14:paraId="7688FC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87C81" w14:textId="3176801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D14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p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7EA1" w14:textId="38C22D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D1A3" w14:textId="59D36E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52A51" w14:textId="710846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1F92" w14:textId="61F446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60.00</w:t>
            </w:r>
          </w:p>
        </w:tc>
      </w:tr>
      <w:tr w:rsidR="00866AB7" w:rsidRPr="00866AB7" w14:paraId="141330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B7585" w14:textId="73488E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8125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sef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33DF" w14:textId="1C9F75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9CBB1" w14:textId="4D949D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7F226" w14:textId="2142F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15769" w14:textId="73B906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8,040.00</w:t>
            </w:r>
          </w:p>
        </w:tc>
      </w:tr>
      <w:tr w:rsidR="00866AB7" w:rsidRPr="00866AB7" w14:paraId="078425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3D594" w14:textId="1C2A1B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575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umalar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7CF6" w14:textId="4CFBED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8BE1D" w14:textId="00D3C1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22B9" w14:textId="15B389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AD1EB" w14:textId="7B1010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6,920.00</w:t>
            </w:r>
          </w:p>
        </w:tc>
      </w:tr>
      <w:tr w:rsidR="00866AB7" w:rsidRPr="00866AB7" w14:paraId="79699F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CCADF" w14:textId="324DE69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FD3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F1E11" w14:textId="2C1755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5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15CBA" w14:textId="5947AD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0A70" w14:textId="20A5D8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2D61" w14:textId="32EBE6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7,560.00</w:t>
            </w:r>
          </w:p>
        </w:tc>
      </w:tr>
      <w:tr w:rsidR="00866AB7" w:rsidRPr="00866AB7" w14:paraId="56D808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FADF3" w14:textId="1EF623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138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kewo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AB03" w14:textId="46694D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A7811" w14:textId="04B784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062F" w14:textId="74E9F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0307" w14:textId="468EBB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0,760.00</w:t>
            </w:r>
          </w:p>
        </w:tc>
      </w:tr>
      <w:tr w:rsidR="00866AB7" w:rsidRPr="00866AB7" w14:paraId="719ACC7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B77C8" w14:textId="6CB8E3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EFF3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pu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08B83" w14:textId="1E4B6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6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E779" w14:textId="7FC73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0E05A" w14:textId="5ED19F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BBCE8" w14:textId="47DA5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640.00</w:t>
            </w:r>
          </w:p>
        </w:tc>
      </w:tr>
      <w:tr w:rsidR="00866AB7" w:rsidRPr="00866AB7" w14:paraId="74F1FB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22C25" w14:textId="1E0EFD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475A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hay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2B5A6" w14:textId="1CB541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8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F98AB" w14:textId="1FC51D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09928" w14:textId="1BDF6B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086D9" w14:textId="2C2963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4,880.00</w:t>
            </w:r>
          </w:p>
        </w:tc>
      </w:tr>
      <w:tr w:rsidR="00866AB7" w:rsidRPr="00866AB7" w14:paraId="715D39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F324B" w14:textId="4AE4C8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91B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gosatub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FBB97" w14:textId="01AE44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5709" w14:textId="1A9540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3E38A" w14:textId="1BE54B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CF4EF" w14:textId="4E6082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2,080.00</w:t>
            </w:r>
          </w:p>
        </w:tc>
      </w:tr>
      <w:tr w:rsidR="00866AB7" w:rsidRPr="00866AB7" w14:paraId="4EF031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22608" w14:textId="676FF4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9C3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dsalip</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8CB69" w14:textId="646370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3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041F3" w14:textId="545A5B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FA11" w14:textId="536065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4281" w14:textId="0C92F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0,320.00</w:t>
            </w:r>
          </w:p>
        </w:tc>
      </w:tr>
      <w:tr w:rsidR="00866AB7" w:rsidRPr="00866AB7" w14:paraId="7BAF8E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84493" w14:textId="7C43BF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BB9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lav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9BDE6" w14:textId="5546D3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9,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0ED9" w14:textId="2895A7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1830F" w14:textId="1A36FD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A353" w14:textId="53028E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19,480.00</w:t>
            </w:r>
          </w:p>
        </w:tc>
      </w:tr>
      <w:tr w:rsidR="00866AB7" w:rsidRPr="00866AB7" w14:paraId="2202CB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B09F8" w14:textId="2422FDA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A29E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gadi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C009" w14:textId="33C2A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204CA" w14:textId="2CEA1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EAC53" w14:textId="08A163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5B80F" w14:textId="686158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0,000.00</w:t>
            </w:r>
          </w:p>
        </w:tc>
      </w:tr>
      <w:tr w:rsidR="00866AB7" w:rsidRPr="00866AB7" w14:paraId="1D5A55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297A4" w14:textId="799F0E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04F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to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E68C" w14:textId="06BC3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93AD6" w14:textId="38EF7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0380" w14:textId="427D59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2496" w14:textId="64B497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200.00</w:t>
            </w:r>
          </w:p>
        </w:tc>
      </w:tr>
      <w:tr w:rsidR="00866AB7" w:rsidRPr="00866AB7" w14:paraId="2B6FB7F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45788" w14:textId="7F20C6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EBE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amon Magsaysay (Liar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EC98E" w14:textId="020BB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2801" w14:textId="3BDDDB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528E" w14:textId="79EF6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E129" w14:textId="705660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720.00</w:t>
            </w:r>
          </w:p>
        </w:tc>
      </w:tr>
      <w:tr w:rsidR="00866AB7" w:rsidRPr="00866AB7" w14:paraId="3C9AA9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2336F" w14:textId="3CD2F4D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C10F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31C35" w14:textId="5E2E51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E069B" w14:textId="5CDFFF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2A9F" w14:textId="45806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E617" w14:textId="1B2750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840.00</w:t>
            </w:r>
          </w:p>
        </w:tc>
      </w:tr>
      <w:tr w:rsidR="00866AB7" w:rsidRPr="00866AB7" w14:paraId="5ED423B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3D6AD" w14:textId="4E59F1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F6F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Pab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0990" w14:textId="1B9D3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2AD74" w14:textId="57854E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3AAC" w14:textId="222E7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891F5" w14:textId="4D65B9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1,040.00</w:t>
            </w:r>
          </w:p>
        </w:tc>
      </w:tr>
      <w:tr w:rsidR="00866AB7" w:rsidRPr="00866AB7" w14:paraId="0E8126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A2647" w14:textId="528F95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B37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minot (Don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DA0E" w14:textId="6109EC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1844" w14:textId="68C041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AB6A1" w14:textId="6376BA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D14BB" w14:textId="1932C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5,120.00</w:t>
            </w:r>
          </w:p>
        </w:tc>
      </w:tr>
      <w:tr w:rsidR="00866AB7" w:rsidRPr="00866AB7" w14:paraId="40B6DA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AD014" w14:textId="4CDBC9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D4B8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b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9591" w14:textId="48ACEB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5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49F43" w14:textId="4E6D2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EA10A" w14:textId="2266C8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4ABFD" w14:textId="5CC597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3,520.00</w:t>
            </w:r>
          </w:p>
        </w:tc>
      </w:tr>
      <w:tr w:rsidR="00866AB7" w:rsidRPr="00866AB7" w14:paraId="3A8BC72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ABEDF" w14:textId="2345AC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950F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bu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51444" w14:textId="24E745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72F13" w14:textId="30A415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5B27D" w14:textId="6B393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D1CEE" w14:textId="77904E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400.00</w:t>
            </w:r>
          </w:p>
        </w:tc>
      </w:tr>
      <w:tr w:rsidR="00866AB7" w:rsidRPr="00866AB7" w14:paraId="2BFD4C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40434" w14:textId="762FA70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1FA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gb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62F2" w14:textId="05D53A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0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D01A" w14:textId="347070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26EC1" w14:textId="11FB0D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BEF2" w14:textId="7BC0DF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5,080.00</w:t>
            </w:r>
          </w:p>
        </w:tc>
      </w:tr>
      <w:tr w:rsidR="00866AB7" w:rsidRPr="00866AB7" w14:paraId="5D6741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ECF3B" w14:textId="315C83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0CF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k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A6771" w14:textId="677CDB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F3A8F" w14:textId="0D494E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57FD" w14:textId="6E2195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A6F29" w14:textId="6B2DD2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r>
      <w:tr w:rsidR="00866AB7" w:rsidRPr="00866AB7" w14:paraId="4EA3914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947AD" w14:textId="57EE86F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FB1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ncenzo A. Sag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2742" w14:textId="321274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16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5E96A" w14:textId="729F88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6A90" w14:textId="683C60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F519" w14:textId="722FE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160.00</w:t>
            </w:r>
          </w:p>
        </w:tc>
      </w:tr>
      <w:tr w:rsidR="00866AB7" w:rsidRPr="00866AB7" w14:paraId="6112AF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A3347" w14:textId="339DECD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E11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Zamboang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B960B" w14:textId="38AA3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8,699.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ECAE" w14:textId="576CB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F8A08" w14:textId="221647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1EF1" w14:textId="71C106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08,699.18</w:t>
            </w:r>
          </w:p>
        </w:tc>
      </w:tr>
      <w:tr w:rsidR="00866AB7" w:rsidRPr="00866AB7" w14:paraId="5461096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F6256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Zamboanga Sibuga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048AA7" w14:textId="723F928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383,176.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47D3AD" w14:textId="75E070B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9077BB" w14:textId="5F15D66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4DF948" w14:textId="3A47D9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7,383,176.00</w:t>
            </w:r>
          </w:p>
        </w:tc>
      </w:tr>
      <w:tr w:rsidR="00866AB7" w:rsidRPr="00866AB7" w14:paraId="16616B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2DB36" w14:textId="7177652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066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C668" w14:textId="66D3FE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6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95322" w14:textId="5689DA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008A" w14:textId="1CF153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8904" w14:textId="335A10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680.00</w:t>
            </w:r>
          </w:p>
        </w:tc>
      </w:tr>
      <w:tr w:rsidR="00866AB7" w:rsidRPr="00866AB7" w14:paraId="08C8416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EEED9" w14:textId="2131647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DCE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4726" w14:textId="2D7BA2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2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5B4A" w14:textId="4626D5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90198" w14:textId="21971B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0AA6" w14:textId="6EDB93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280.00</w:t>
            </w:r>
          </w:p>
        </w:tc>
      </w:tr>
      <w:tr w:rsidR="00866AB7" w:rsidRPr="00866AB7" w14:paraId="397301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19749" w14:textId="78B735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58B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el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717F0" w14:textId="485512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E152D" w14:textId="1EB0ED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F21A9" w14:textId="715260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20B9" w14:textId="478E65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000.00</w:t>
            </w:r>
          </w:p>
        </w:tc>
      </w:tr>
      <w:tr w:rsidR="00866AB7" w:rsidRPr="00866AB7" w14:paraId="36FEB3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C79DF" w14:textId="3CEBA2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C25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p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515D2" w14:textId="79B51E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4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ED6E" w14:textId="33E100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947D" w14:textId="307024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C5F3F" w14:textId="254ECD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0,400.00</w:t>
            </w:r>
          </w:p>
        </w:tc>
      </w:tr>
      <w:tr w:rsidR="00866AB7" w:rsidRPr="00866AB7" w14:paraId="544105B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F760" w14:textId="5B2D2E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E0A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s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53978" w14:textId="6693CE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2,07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A7DD9" w14:textId="0F7B2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ABB9" w14:textId="654DFE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AB365" w14:textId="41B37A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2,074.00</w:t>
            </w:r>
          </w:p>
        </w:tc>
      </w:tr>
      <w:tr w:rsidR="00866AB7" w:rsidRPr="00866AB7" w14:paraId="602306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4A653" w14:textId="1D6340A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DB9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uh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1A322" w14:textId="329D3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8,74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C4E6E" w14:textId="2959A7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AE33" w14:textId="273D19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CA501" w14:textId="6C4F4F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8,742.00</w:t>
            </w:r>
          </w:p>
        </w:tc>
      </w:tr>
      <w:tr w:rsidR="00866AB7" w:rsidRPr="00866AB7" w14:paraId="22817F1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6C518" w14:textId="399D54C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3F7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EACB" w14:textId="5EDED7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0,4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46436" w14:textId="44B700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525C2" w14:textId="3BFCB6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681E1" w14:textId="4E9A20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0,480.00</w:t>
            </w:r>
          </w:p>
        </w:tc>
      </w:tr>
      <w:tr w:rsidR="00866AB7" w:rsidRPr="00866AB7" w14:paraId="1F2686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458FC" w14:textId="09E3ADC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6A3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F11A" w14:textId="287442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636B5" w14:textId="608389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D8370" w14:textId="3F3FE2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836AE" w14:textId="4952B6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800.00</w:t>
            </w:r>
          </w:p>
        </w:tc>
      </w:tr>
      <w:tr w:rsidR="00866AB7" w:rsidRPr="00866AB7" w14:paraId="1BE5BE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7AB07" w14:textId="054273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8EB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lut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9EE5" w14:textId="7161A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9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C6C8B" w14:textId="4FEC7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D090" w14:textId="183630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9E367" w14:textId="512B67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920.00</w:t>
            </w:r>
          </w:p>
        </w:tc>
      </w:tr>
      <w:tr w:rsidR="00866AB7" w:rsidRPr="00866AB7" w14:paraId="71470D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73987" w14:textId="0938D3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6D1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26CF" w14:textId="768D8A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0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9582" w14:textId="7809B7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92E9" w14:textId="5CE85F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3EA0F" w14:textId="453DF2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040.00</w:t>
            </w:r>
          </w:p>
        </w:tc>
      </w:tr>
      <w:tr w:rsidR="00866AB7" w:rsidRPr="00866AB7" w14:paraId="7304D8E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F6FFF" w14:textId="748E94D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86E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oseller Li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C3D98" w14:textId="377E35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1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C543" w14:textId="248826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37B66" w14:textId="040838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1CCA6" w14:textId="717A02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120.00</w:t>
            </w:r>
          </w:p>
        </w:tc>
      </w:tr>
      <w:tr w:rsidR="00866AB7" w:rsidRPr="00866AB7" w14:paraId="68956A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27655" w14:textId="70B9C09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24E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u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BC9B3" w14:textId="45F198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59073" w14:textId="14BDAC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5D00" w14:textId="7604FA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39EF1" w14:textId="39ECA8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3,600.00</w:t>
            </w:r>
          </w:p>
        </w:tc>
      </w:tr>
      <w:tr w:rsidR="00866AB7" w:rsidRPr="00866AB7" w14:paraId="6846BBE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3A05E" w14:textId="470B578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C17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t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0209" w14:textId="4FA8E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C02E9" w14:textId="26A15F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975C" w14:textId="3E0D42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81C9" w14:textId="2814D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3,840.00</w:t>
            </w:r>
          </w:p>
        </w:tc>
      </w:tr>
      <w:tr w:rsidR="00866AB7" w:rsidRPr="00866AB7" w14:paraId="012FBC6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49756" w14:textId="42A17F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EC47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ng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2E2D0" w14:textId="39A631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43582" w14:textId="265118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7DF1" w14:textId="6823B7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D457D" w14:textId="66A954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94,200.00</w:t>
            </w:r>
          </w:p>
        </w:tc>
      </w:tr>
      <w:tr w:rsidR="00866AB7" w:rsidRPr="00866AB7" w14:paraId="6998013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C90B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silan (Isabela City)</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28A4A2" w14:textId="537164F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431.6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40AC43" w14:textId="4754852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1D5A8F" w14:textId="6E9FA5C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280016" w14:textId="0526628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431.64</w:t>
            </w:r>
          </w:p>
        </w:tc>
      </w:tr>
      <w:tr w:rsidR="00866AB7" w:rsidRPr="00866AB7" w14:paraId="1DA6BEF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28D4B" w14:textId="2C9E37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33D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Isab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2D9C" w14:textId="5D5DDB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7,431.6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8128" w14:textId="45C60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99F2" w14:textId="6C1EA6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1BE84" w14:textId="6F0249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7,431.64</w:t>
            </w:r>
          </w:p>
        </w:tc>
      </w:tr>
      <w:tr w:rsidR="00866AB7" w:rsidRPr="00866AB7" w14:paraId="79F14AC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0F8207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01FA79" w14:textId="3A14FA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142,886.71</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8F2E938" w14:textId="73BAFF6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E9ED73" w14:textId="660EC5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E472208" w14:textId="4A102D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142,886.71</w:t>
            </w:r>
          </w:p>
        </w:tc>
      </w:tr>
      <w:tr w:rsidR="00866AB7" w:rsidRPr="00866AB7" w14:paraId="7E811EA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F4F4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ukidno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21F2B3" w14:textId="3E408DB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366,321.4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687992" w14:textId="53B7B66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0CA6E3" w14:textId="4C62111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6B2BED" w14:textId="50B6062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4,366,321.42</w:t>
            </w:r>
          </w:p>
        </w:tc>
      </w:tr>
      <w:tr w:rsidR="00866AB7" w:rsidRPr="00866AB7" w14:paraId="6220F4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1DAAA" w14:textId="721651B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E78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2A789" w14:textId="74566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1F2B0" w14:textId="6D8AC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7FB17" w14:textId="3F5ACE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8130" w14:textId="45E801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BCC3EB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04863" w14:textId="7097BA3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5C3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4E09" w14:textId="329BDF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FA2D0" w14:textId="48C0E6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BC7C" w14:textId="3C875A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CC05C" w14:textId="42BBB6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293DA6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E121F" w14:textId="3655A53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A1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olo Fortich</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7A0F5" w14:textId="71912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C153" w14:textId="3255E8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383C3" w14:textId="4EFEA6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BE5D" w14:textId="742CD8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6C4DE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D6651" w14:textId="777038E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AF3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k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E0998" w14:textId="1C141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F545" w14:textId="76D768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2504" w14:textId="333FA7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0F932" w14:textId="60AA25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898BC5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59241" w14:textId="7A67A8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8B1A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mpasug-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394F3" w14:textId="1E980C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0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2D35" w14:textId="72FF1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18B5" w14:textId="5F387B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D920C" w14:textId="410129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602.00</w:t>
            </w:r>
          </w:p>
        </w:tc>
      </w:tr>
      <w:tr w:rsidR="00866AB7" w:rsidRPr="00866AB7" w14:paraId="1141CC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E1141" w14:textId="64982CA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88E3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tap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4572" w14:textId="410D62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8F71D" w14:textId="30449D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CDF11" w14:textId="72C60B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64640" w14:textId="50CEEA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77DFD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107C0" w14:textId="2D113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30A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layb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4BC0" w14:textId="412CF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0,17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8D932" w14:textId="768B3C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21D7" w14:textId="1B61AB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044D" w14:textId="40D660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50,175.00</w:t>
            </w:r>
          </w:p>
        </w:tc>
      </w:tr>
      <w:tr w:rsidR="00866AB7" w:rsidRPr="00866AB7" w14:paraId="6306E3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3669" w14:textId="7B47A02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819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ernan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869E0" w14:textId="5A8860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26655" w14:textId="75816D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87F2" w14:textId="7944D9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82A2D" w14:textId="6171CC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AE5EC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BE556" w14:textId="65BB14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9C33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gc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33746" w14:textId="3EA1A3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630E" w14:textId="102219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0D5C6" w14:textId="561024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5BD90" w14:textId="5800C7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381123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9AEAF" w14:textId="30F187F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F55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 Carl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4394" w14:textId="76099B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794.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86EB" w14:textId="0EE71A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DAC7B" w14:textId="79F68C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EAC9F" w14:textId="73670D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6,794.42</w:t>
            </w:r>
          </w:p>
        </w:tc>
      </w:tr>
      <w:tr w:rsidR="00866AB7" w:rsidRPr="00866AB7" w14:paraId="4149133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FD4F8" w14:textId="538071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9D1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ding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84B63" w14:textId="1A96F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0EDE8" w14:textId="370A9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A810" w14:textId="7A5162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2BED" w14:textId="18BCD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382A9B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20E73" w14:textId="1FE7F7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12E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aw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B883" w14:textId="58EC76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4,6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3B3B" w14:textId="0620C9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1FE68" w14:textId="6B54D5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A98E" w14:textId="6CF353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4,645.00</w:t>
            </w:r>
          </w:p>
        </w:tc>
      </w:tr>
      <w:tr w:rsidR="00866AB7" w:rsidRPr="00866AB7" w14:paraId="62A71E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2F151" w14:textId="4DCD29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08F1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il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D1C1A" w14:textId="6577C1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BC946" w14:textId="5C5CC6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52768" w14:textId="1A8074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9FFB" w14:textId="03D519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B58198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3F59D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migui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61426" w14:textId="4F0C348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15,819.3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1FD27E" w14:textId="6730EEF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DAF9B3" w14:textId="10250D5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AA1E46" w14:textId="74CAD82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15,819.37</w:t>
            </w:r>
          </w:p>
        </w:tc>
      </w:tr>
      <w:tr w:rsidR="00866AB7" w:rsidRPr="00866AB7" w14:paraId="46632A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82F6D" w14:textId="24D42B2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04B3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hino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1E53B" w14:textId="67207B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3CC04" w14:textId="7779C2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AF83" w14:textId="1ECCB7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80A62" w14:textId="028736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52510E7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6C125" w14:textId="1840FD9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C88C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mbaj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EA94" w14:textId="67999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1,503.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BFBE4" w14:textId="54BADA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B48A5" w14:textId="510E11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D4A7" w14:textId="624374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1,503.62</w:t>
            </w:r>
          </w:p>
        </w:tc>
      </w:tr>
      <w:tr w:rsidR="00866AB7" w:rsidRPr="00866AB7" w14:paraId="54C25F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4D88E" w14:textId="50DF917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4739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tar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31D94" w14:textId="25A11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1,13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299BE" w14:textId="1645BF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10C34" w14:textId="1045FB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DFC3C" w14:textId="47E0C3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1,130.75</w:t>
            </w:r>
          </w:p>
        </w:tc>
      </w:tr>
      <w:tr w:rsidR="00866AB7" w:rsidRPr="00866AB7" w14:paraId="00A426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15D42" w14:textId="14C822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38B1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uinsili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BAA39" w14:textId="1328BD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47BE" w14:textId="44DA9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3013E" w14:textId="562DFD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36A5D" w14:textId="0B1694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27EDFF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8CB76" w14:textId="7C3D1F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23C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1BD9" w14:textId="27DE6F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03F0" w14:textId="5E3366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BD930" w14:textId="327284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FFD3" w14:textId="14208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095F2D1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5D339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n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90FA5A" w14:textId="307CA49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127,532.97</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E12816" w14:textId="5B91489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CBA238" w14:textId="777A6A4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1B0A18" w14:textId="398B82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127,532.97</w:t>
            </w:r>
          </w:p>
        </w:tc>
      </w:tr>
      <w:tr w:rsidR="00866AB7" w:rsidRPr="00866AB7" w14:paraId="059ADFF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07955" w14:textId="3821BCD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B86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lig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FCCB3" w14:textId="5D38A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80,082.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CBA1B" w14:textId="2C2D31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C77CD" w14:textId="3BA926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CACB8" w14:textId="0DE368E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980,082.53</w:t>
            </w:r>
          </w:p>
        </w:tc>
      </w:tr>
      <w:tr w:rsidR="00866AB7" w:rsidRPr="00866AB7" w14:paraId="671F53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FE240" w14:textId="683CC50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775F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ol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277F" w14:textId="5744B1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917C4" w14:textId="10240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191F2" w14:textId="568040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8BF4A" w14:textId="66F486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4FFF32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5F223" w14:textId="4DC77A5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70A5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o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4C5CE" w14:textId="238CDA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56900" w14:textId="68A287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9CD8A" w14:textId="5A131F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EE4E0" w14:textId="0246CD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69E9A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60862" w14:textId="7152769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C4C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CD9C" w14:textId="3C29E9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5,8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8B59B" w14:textId="7948D9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BF6A4" w14:textId="7C2D1E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1CAD1" w14:textId="442BB3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5,865.00</w:t>
            </w:r>
          </w:p>
        </w:tc>
      </w:tr>
      <w:tr w:rsidR="00866AB7" w:rsidRPr="00866AB7" w14:paraId="4C29CC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CF3C3" w14:textId="5B931A0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04B1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usw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CB31A" w14:textId="4AA8F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19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C3D1" w14:textId="0B30F7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D475" w14:textId="333B9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E7ACD" w14:textId="53958C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5,197.44</w:t>
            </w:r>
          </w:p>
        </w:tc>
      </w:tr>
      <w:tr w:rsidR="00866AB7" w:rsidRPr="00866AB7" w14:paraId="7DDEAC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0CC1E" w14:textId="2B402A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399A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olamb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B6893" w14:textId="52925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7AA5D" w14:textId="5B31C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9F42" w14:textId="04AB53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D68EA" w14:textId="53F5A3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FCC4C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A0AD9" w14:textId="119B5F3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F17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am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7F15C" w14:textId="63DA56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3271E" w14:textId="724E16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09BC9" w14:textId="180EB5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71D1" w14:textId="626ED8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D20F19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5E740" w14:textId="51732C3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55E5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0EC26" w14:textId="067F0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03EA6" w14:textId="58A97E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06621" w14:textId="00C243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FB8B" w14:textId="24BF36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r>
      <w:tr w:rsidR="00866AB7" w:rsidRPr="00866AB7" w14:paraId="688D00D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01B13" w14:textId="569C14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B61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u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1BEEA" w14:textId="7227D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611BE" w14:textId="34527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36DBC" w14:textId="0EB073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57242" w14:textId="5E39BE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6676B0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691DA" w14:textId="6855B6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605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A613F" w14:textId="361B65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16F73" w14:textId="3CAE6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6624" w14:textId="5312E7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46B56" w14:textId="5EE83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5C4E8C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F5FFE" w14:textId="0EDA03C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2868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F3784" w14:textId="4453CB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4,9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19A53" w14:textId="2E295F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0DAF" w14:textId="0AD135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E0DF" w14:textId="5B8B13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64,965.00</w:t>
            </w:r>
          </w:p>
        </w:tc>
      </w:tr>
      <w:tr w:rsidR="00866AB7" w:rsidRPr="00866AB7" w14:paraId="34AAD1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F3A40" w14:textId="01748D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A91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t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82FA" w14:textId="47A48E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6498" w14:textId="2D700C4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08C3" w14:textId="6FDF2E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4101C" w14:textId="0FD7C8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1824A2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60218" w14:textId="6437851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B14E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E47E" w14:textId="2DAF4F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54,29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666B4" w14:textId="7E7DDB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D253" w14:textId="654D96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5FD7" w14:textId="7A9CCC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54,293.00</w:t>
            </w:r>
          </w:p>
        </w:tc>
      </w:tr>
      <w:tr w:rsidR="00866AB7" w:rsidRPr="00866AB7" w14:paraId="3DC13B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C6CDE" w14:textId="6C6A02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94EA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una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B1384" w14:textId="2FB4CB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874C" w14:textId="7DBD16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B2802" w14:textId="42FC55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8D73" w14:textId="19C9B7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C03DD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4D60D" w14:textId="6A94205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472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un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550FA" w14:textId="66E840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88AC" w14:textId="1B505F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80014" w14:textId="4DB4AE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7F80D" w14:textId="2CCF9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1FAAD0E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4C6EB" w14:textId="3407D2E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FF4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ao Ra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1DE24" w14:textId="30D604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B75D" w14:textId="58B492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E2BAD" w14:textId="6E0E3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4ADD" w14:textId="22515A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8FD8B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D3F33" w14:textId="2616FCD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E8F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v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1F570" w14:textId="6AB002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1882D" w14:textId="2FDF2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12EC" w14:textId="72863F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A2C7" w14:textId="46D820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r>
      <w:tr w:rsidR="00866AB7" w:rsidRPr="00866AB7" w14:paraId="564A9B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30F3B" w14:textId="6C697D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C18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B80E" w14:textId="3DB4A3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FB38D" w14:textId="67ACC3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7E01E" w14:textId="3038C5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DCC11" w14:textId="6F7E6D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1,465.00</w:t>
            </w:r>
          </w:p>
        </w:tc>
      </w:tr>
      <w:tr w:rsidR="00866AB7" w:rsidRPr="00866AB7" w14:paraId="009FB0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B9EF" w14:textId="602998A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BBD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c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18967" w14:textId="18444F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10D35" w14:textId="5B713F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48D75" w14:textId="139B0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3AE39" w14:textId="24FB12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22C1E2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31B99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samis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A8B728" w14:textId="7C5ABB1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94,55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8769D1" w14:textId="10D8B8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F31E7E" w14:textId="644BB55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E577A8" w14:textId="602E47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194,550.00</w:t>
            </w:r>
          </w:p>
        </w:tc>
      </w:tr>
      <w:tr w:rsidR="00866AB7" w:rsidRPr="00866AB7" w14:paraId="3D7C81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CB760" w14:textId="6A84209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39A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o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4C3C" w14:textId="487870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583D2" w14:textId="1FFC90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E9F4" w14:textId="619958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2073D" w14:textId="4D8F98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62FED6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40379" w14:textId="18D3272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62A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a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0E4AC" w14:textId="5802CF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19DE8" w14:textId="2B95DD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BE33" w14:textId="301DAF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7A2C" w14:textId="64A22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23B0F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39FB2" w14:textId="3B764DA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2659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9B0B" w14:textId="168F80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89D3C" w14:textId="6528E1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CF07" w14:textId="3B4C4B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1D46" w14:textId="7AC07A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C4587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05748" w14:textId="4539C49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154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cepci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E88C" w14:textId="5CCCE4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30E51" w14:textId="0353D8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8E987" w14:textId="7CA8B3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3D168" w14:textId="2FD82D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3830B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10746" w14:textId="13498A6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0F5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imen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80FB" w14:textId="7363D9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81B97" w14:textId="57BA4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733D0" w14:textId="0CBCC2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BA91A" w14:textId="0ADC60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762F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5F40DE" w14:textId="4381BCD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86F4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pez Jae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1961C" w14:textId="46E76F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8AD88" w14:textId="6A8713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E989" w14:textId="3B6F7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D1046" w14:textId="540D76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111B587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F4541" w14:textId="2385DC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0A6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roquieta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BFEA9" w14:textId="2793E7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67,4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55A5C" w14:textId="2C3355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84168" w14:textId="542363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1FF48" w14:textId="0305EC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67,440.00</w:t>
            </w:r>
          </w:p>
        </w:tc>
      </w:tr>
      <w:tr w:rsidR="00866AB7" w:rsidRPr="00866AB7" w14:paraId="53DA14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D382D" w14:textId="155C86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0EE9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ED5D3" w14:textId="6257DB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DE2DB" w14:textId="0C7116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D848" w14:textId="36C788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A0B24" w14:textId="33274E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673B6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DB9B0" w14:textId="05EB38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981F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arid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78EE" w14:textId="10109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B3613" w14:textId="5153A1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65B28" w14:textId="674E25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E8B8" w14:textId="39CE46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357697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ACB7E" w14:textId="398400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D9C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pang Dala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A90E7" w14:textId="53D979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5A045" w14:textId="52EC78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2534F" w14:textId="073A1F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A1D0" w14:textId="5C455D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011FCC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02216" w14:textId="6C2D84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86C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ifac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8E210" w14:textId="05F84D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562DE" w14:textId="3FD85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BD6E" w14:textId="6D270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1C8C" w14:textId="24F7E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5D38C2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C2B6D" w14:textId="54967E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ABE1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r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BCC8D" w14:textId="56460F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26A6" w14:textId="3E207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E77A9" w14:textId="7D4EEB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6191" w14:textId="4B7DA5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7AA678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CDFB6" w14:textId="2E36AE9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F42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n Victoriano Chiongbian (Don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FABD7" w14:textId="1FFF1B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041E0" w14:textId="759083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C286E" w14:textId="2C70F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8000B" w14:textId="73BDBF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0E79F9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813DD" w14:textId="51559E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EE5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zamis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156F" w14:textId="5C06D7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71BD0" w14:textId="4AAF5B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2E843" w14:textId="3B0F32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502D1" w14:textId="6149DD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05,000.00</w:t>
            </w:r>
          </w:p>
        </w:tc>
      </w:tr>
      <w:tr w:rsidR="00866AB7" w:rsidRPr="00866AB7" w14:paraId="3DE85C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FDF7E" w14:textId="69CF0A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DD8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nacab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05280" w14:textId="1D7AEA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9BF74" w14:textId="767F8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2C5DF" w14:textId="465BD3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DB1BD" w14:textId="2FFB275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68F87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607BE" w14:textId="5121F3C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3B7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gub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51BD2" w14:textId="017131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0EED" w14:textId="219024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4016" w14:textId="7DDC5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D695A" w14:textId="7656FC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C7EB7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032FA" w14:textId="02246C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05A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d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AEF0" w14:textId="06C977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7EFCC" w14:textId="52A599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514E" w14:textId="689FE5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0244" w14:textId="2F04035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43694FB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611006"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isamis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B0957E" w14:textId="1664A97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38,662.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63B80C" w14:textId="560F6B1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9883D2" w14:textId="4775DAD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05D280" w14:textId="5421DD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338,662.95</w:t>
            </w:r>
          </w:p>
        </w:tc>
      </w:tr>
      <w:tr w:rsidR="00866AB7" w:rsidRPr="00866AB7" w14:paraId="3958233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409CE" w14:textId="3228DD4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8F40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gayan De Or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5D833" w14:textId="46CEC2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46,703.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416D0" w14:textId="12AA5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BEDD2" w14:textId="4D6B9F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7D57" w14:textId="43466E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46,703.95</w:t>
            </w:r>
          </w:p>
        </w:tc>
      </w:tr>
      <w:tr w:rsidR="00866AB7" w:rsidRPr="00866AB7" w14:paraId="05181D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C8A38" w14:textId="000F3E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F3C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ngas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17A4E" w14:textId="248AAE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E0D2" w14:textId="4710ED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6B401" w14:textId="69FCA6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44A6E" w14:textId="06A059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395.00</w:t>
            </w:r>
          </w:p>
        </w:tc>
      </w:tr>
      <w:tr w:rsidR="00866AB7" w:rsidRPr="00866AB7" w14:paraId="4CC8DE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F5351" w14:textId="5087117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C0A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ing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9A237" w14:textId="7AE0A7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10154" w14:textId="418545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CDC30" w14:textId="16E4A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81421" w14:textId="5FF4B0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266F120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35E86" w14:textId="492DC0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E26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inu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A5B9" w14:textId="363B64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0A4B6" w14:textId="5A2C99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D9B9" w14:textId="54D561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4E92" w14:textId="2C214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6BE93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27779" w14:textId="12DDE1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E1E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nogu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40B0A" w14:textId="50B79D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83C00" w14:textId="7BC821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29CC6" w14:textId="251207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416D" w14:textId="01B092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1761E51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E84B3" w14:textId="6E02838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596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ongl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807A7" w14:textId="69CF0B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A53D4" w14:textId="34CFD9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D4C5" w14:textId="0A14CD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3A7F" w14:textId="16D9ED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2D13EB5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D893B" w14:textId="4177E7D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65D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 (Linu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DF723" w14:textId="6FA34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0,789.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EA95E" w14:textId="7A4297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6911" w14:textId="06CC73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9CEC" w14:textId="1DDA3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0,789.00</w:t>
            </w:r>
          </w:p>
        </w:tc>
      </w:tr>
      <w:tr w:rsidR="00866AB7" w:rsidRPr="00866AB7" w14:paraId="094B4CD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9429F" w14:textId="574EFF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DC6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ed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1AA3" w14:textId="73B292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9CF5" w14:textId="77645E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3042" w14:textId="4D265A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11DF" w14:textId="0FA148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w:t>
            </w:r>
          </w:p>
        </w:tc>
      </w:tr>
      <w:tr w:rsidR="00866AB7" w:rsidRPr="00866AB7" w14:paraId="64031A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F89C2" w14:textId="397969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48D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00B1" w14:textId="058A16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B5F64" w14:textId="6C211E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7580B" w14:textId="6DBA4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97A3C" w14:textId="313659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58FE6B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3DE66" w14:textId="0D2679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7C94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gbongc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12A38" w14:textId="18A969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6B22" w14:textId="259C65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3A115" w14:textId="55946B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A97F" w14:textId="31976B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9F5D8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07775" w14:textId="19164E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393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ubij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53B53" w14:textId="2932AD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B327" w14:textId="2D53C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28408" w14:textId="476CBE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0ED4" w14:textId="194ADE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3D48FA7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8E949" w14:textId="684BB38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A5D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ve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FED00" w14:textId="17A956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0C3D" w14:textId="68EB5D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66815" w14:textId="1DDE1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3EB5C" w14:textId="1AFB45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6C1C9E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DA376" w14:textId="34A5F77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4C5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El Salvado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709D2" w14:textId="3389B6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09E06" w14:textId="3A84BC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12C3" w14:textId="7231EB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A0BB" w14:textId="041B5F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5,700.00</w:t>
            </w:r>
          </w:p>
        </w:tc>
      </w:tr>
      <w:tr w:rsidR="00866AB7" w:rsidRPr="00866AB7" w14:paraId="4DC196F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B5D97" w14:textId="292C55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225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tag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A8AE" w14:textId="61394B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E70A" w14:textId="0145C66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3D95" w14:textId="6981F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C3387" w14:textId="709CAC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2E220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84750" w14:textId="4592206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47E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it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729A1" w14:textId="6E92C5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4,04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F9DA" w14:textId="37BB6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1FD68" w14:textId="706703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3571F" w14:textId="37B37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84,045.00</w:t>
            </w:r>
          </w:p>
        </w:tc>
      </w:tr>
      <w:tr w:rsidR="00866AB7" w:rsidRPr="00866AB7" w14:paraId="00CBE3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33F0C" w14:textId="7AA141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6AA6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s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3A20E" w14:textId="7B62C1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EA3A" w14:textId="1B1663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5F33" w14:textId="71B0C9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B2735" w14:textId="5505F6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1CC7EF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3E877" w14:textId="60BC62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9E8D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uindi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62348" w14:textId="16FFA2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78E3" w14:textId="1B7B3C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EA6DC" w14:textId="0A06D3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40C48" w14:textId="3B009F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C10E2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DE868" w14:textId="21EF9A3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9BDB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ert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EF5F6" w14:textId="04F759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9CDC" w14:textId="5B3F4E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6A20" w14:textId="3E71BF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5566" w14:textId="01643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1,980.00</w:t>
            </w:r>
          </w:p>
        </w:tc>
      </w:tr>
      <w:tr w:rsidR="00866AB7" w:rsidRPr="00866AB7" w14:paraId="0CF73D2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2F349" w14:textId="7C4095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C10A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g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E942" w14:textId="04485B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96117" w14:textId="7E6B69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EA092" w14:textId="01DE48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2EC7C" w14:textId="3E4E5B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5,780.00</w:t>
            </w:r>
          </w:p>
        </w:tc>
      </w:tr>
      <w:tr w:rsidR="00866AB7" w:rsidRPr="00866AB7" w14:paraId="02F850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278A9" w14:textId="5F178C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B9D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E4566" w14:textId="5EC42D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3D43" w14:textId="065E96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F9B3" w14:textId="27DC90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B1103" w14:textId="0C958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4D7CADF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1F8C8" w14:textId="5EB5E6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1D7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Op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E13EA" w14:textId="719F92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A5E7" w14:textId="346E6F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F5F5A" w14:textId="62A7FC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EC58" w14:textId="6FC21F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6,930.00</w:t>
            </w:r>
          </w:p>
        </w:tc>
      </w:tr>
      <w:tr w:rsidR="00866AB7" w:rsidRPr="00866AB7" w14:paraId="7C1D85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B50FF" w14:textId="05516DA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26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lo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83029" w14:textId="4F888B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C8E80" w14:textId="4B6C52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3BD35" w14:textId="197835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E8BFF" w14:textId="27B51E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5,350.00</w:t>
            </w:r>
          </w:p>
        </w:tc>
      </w:tr>
      <w:tr w:rsidR="00866AB7" w:rsidRPr="00866AB7" w14:paraId="783061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95ED8" w14:textId="6A54D12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830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nuev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1D01" w14:textId="4FB359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C6E60" w14:textId="06A19D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34FDC" w14:textId="462515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B95D8" w14:textId="7762A1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000.00</w:t>
            </w:r>
          </w:p>
        </w:tc>
      </w:tr>
      <w:tr w:rsidR="00866AB7" w:rsidRPr="00866AB7" w14:paraId="1C23000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309EFE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4603AE" w14:textId="1DA7CDA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396,915.79</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C08070D" w14:textId="39940FD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033338" w14:textId="6E4CC9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D0DFB5" w14:textId="1A327D8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1,396,915.79</w:t>
            </w:r>
          </w:p>
        </w:tc>
      </w:tr>
      <w:tr w:rsidR="00866AB7" w:rsidRPr="00866AB7" w14:paraId="2DB88E2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C55EF2"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 Or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D81F2F" w14:textId="0555775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6,474.6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3153E6" w14:textId="3D51DBF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6C61E9" w14:textId="774814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F53329" w14:textId="749C671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476,474.66</w:t>
            </w:r>
          </w:p>
        </w:tc>
      </w:tr>
      <w:tr w:rsidR="00866AB7" w:rsidRPr="00866AB7" w14:paraId="5C33D13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1407D" w14:textId="2F2CEAE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3AD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mpost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CEFB" w14:textId="715FD9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6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65A82" w14:textId="45F1C5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1994" w14:textId="65E436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0E8E8" w14:textId="3097FF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630.00</w:t>
            </w:r>
          </w:p>
        </w:tc>
      </w:tr>
      <w:tr w:rsidR="00866AB7" w:rsidRPr="00866AB7" w14:paraId="2EC902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E2005" w14:textId="523BEB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F2F0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ak (San Vicent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8611" w14:textId="7F0CFE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6,096.5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31D4E" w14:textId="228551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1F2A" w14:textId="6717E8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06254" w14:textId="42BE51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56,096.53</w:t>
            </w:r>
          </w:p>
        </w:tc>
      </w:tr>
      <w:tr w:rsidR="00866AB7" w:rsidRPr="00866AB7" w14:paraId="19820D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9E3EB" w14:textId="1A3A95C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9AC7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bini (Doña Alic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A92C5" w14:textId="5AF09D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703A" w14:textId="6BE45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20B0" w14:textId="1F8A85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DBB94" w14:textId="19DBED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r>
      <w:tr w:rsidR="00866AB7" w:rsidRPr="00866AB7" w14:paraId="1EA6A23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CC342" w14:textId="25318A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B92A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c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58B59" w14:textId="2C95D9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3,966.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B325" w14:textId="5725E4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855CD" w14:textId="74281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07EA0" w14:textId="6C1CF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3,966.82</w:t>
            </w:r>
          </w:p>
        </w:tc>
      </w:tr>
      <w:tr w:rsidR="00866AB7" w:rsidRPr="00866AB7" w14:paraId="0A8DE6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99C2C" w14:textId="2D9C88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94A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gusan (San Maria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ABCD" w14:textId="71D05E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64.7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CCE2" w14:textId="4E8492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5EC37" w14:textId="04C08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EC53" w14:textId="6D0852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6,364.71</w:t>
            </w:r>
          </w:p>
        </w:tc>
      </w:tr>
      <w:tr w:rsidR="00866AB7" w:rsidRPr="00866AB7" w14:paraId="3792F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CE8C0" w14:textId="734D3FB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9B4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wa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7535" w14:textId="201DB4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37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7707" w14:textId="3CB3E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D1C49" w14:textId="3F7CBD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30712" w14:textId="1D6784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370.00</w:t>
            </w:r>
          </w:p>
        </w:tc>
      </w:tr>
      <w:tr w:rsidR="00866AB7" w:rsidRPr="00866AB7" w14:paraId="576CA2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424BB" w14:textId="275B86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1C89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kay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0F17" w14:textId="70CC9D8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8,283.8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E077" w14:textId="0FA49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CF97D" w14:textId="162512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C1C75" w14:textId="715271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8,283.89</w:t>
            </w:r>
          </w:p>
        </w:tc>
      </w:tr>
      <w:tr w:rsidR="00866AB7" w:rsidRPr="00866AB7" w14:paraId="7AEE3B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5B4B8" w14:textId="02E6A70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2F67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onte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5A24" w14:textId="156B8C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3,458.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FF20A" w14:textId="279D7E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571A" w14:textId="314837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68BF" w14:textId="6BB274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3,458.80</w:t>
            </w:r>
          </w:p>
        </w:tc>
      </w:tr>
      <w:tr w:rsidR="00866AB7" w:rsidRPr="00866AB7" w14:paraId="7882E92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32A17" w14:textId="3832F5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27E5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buntu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8141" w14:textId="2FBDA7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37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F6B4F" w14:textId="66C3A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4A798" w14:textId="064ECF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E294A" w14:textId="554E53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379.32</w:t>
            </w:r>
          </w:p>
        </w:tc>
      </w:tr>
      <w:tr w:rsidR="00866AB7" w:rsidRPr="00866AB7" w14:paraId="37D1EC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66A88" w14:textId="38F143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1D1A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Bata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3C861" w14:textId="41635B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492.9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B2899" w14:textId="255655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15D10" w14:textId="3F9FAF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DC5E" w14:textId="46F8F8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9,492.94</w:t>
            </w:r>
          </w:p>
        </w:tc>
      </w:tr>
      <w:tr w:rsidR="00866AB7" w:rsidRPr="00866AB7" w14:paraId="508804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52D9E" w14:textId="5856EA4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3B70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t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15CF5" w14:textId="190548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2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825E8" w14:textId="5FF320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2F558" w14:textId="2815A4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B166C" w14:textId="4DC653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5,225.00</w:t>
            </w:r>
          </w:p>
        </w:tc>
      </w:tr>
      <w:tr w:rsidR="00866AB7" w:rsidRPr="00866AB7" w14:paraId="734BA477"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2DF975"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C7B913" w14:textId="0BBDDB2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860,151.8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13D0E4" w14:textId="224B650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417D25" w14:textId="1BFF6DB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6A9E66" w14:textId="6D53C7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860,151.85</w:t>
            </w:r>
          </w:p>
        </w:tc>
      </w:tr>
      <w:tr w:rsidR="00866AB7" w:rsidRPr="00866AB7" w14:paraId="67E4A9F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15B59" w14:textId="422866B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A31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uncion (Sau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56473" w14:textId="7E9B9F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6,090.4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B868A" w14:textId="2AFA9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53226" w14:textId="55F89C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C9BA" w14:textId="158524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46,090.42</w:t>
            </w:r>
          </w:p>
        </w:tc>
      </w:tr>
      <w:tr w:rsidR="00866AB7" w:rsidRPr="00866AB7" w14:paraId="703ECB0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8D71F" w14:textId="2FE8EE4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1A62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raulio E. Duja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744B" w14:textId="3BF933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5,523.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55AF" w14:textId="0F57EC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5FEC0" w14:textId="570208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B0656" w14:textId="6C7EA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25,523.95</w:t>
            </w:r>
          </w:p>
        </w:tc>
      </w:tr>
      <w:tr w:rsidR="00866AB7" w:rsidRPr="00866AB7" w14:paraId="6C3EBF1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F0DA8" w14:textId="5199188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BAF3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E7C64" w14:textId="5AAFFE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83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7023D" w14:textId="2E38B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DA605" w14:textId="5763C7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6C8B6" w14:textId="626C75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0,830.18</w:t>
            </w:r>
          </w:p>
        </w:tc>
      </w:tr>
      <w:tr w:rsidR="00866AB7" w:rsidRPr="00866AB7" w14:paraId="39117A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6A2F0" w14:textId="75F3EE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59E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land Garden City of Sam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09375" w14:textId="48B95A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6,846.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DB2E" w14:textId="11A0F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627DC" w14:textId="7A0B5D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0CF3" w14:textId="6C486F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86,846.54</w:t>
            </w:r>
          </w:p>
        </w:tc>
      </w:tr>
      <w:tr w:rsidR="00866AB7" w:rsidRPr="00866AB7" w14:paraId="41CEA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B313B" w14:textId="31E24FA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C99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l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A26E1" w14:textId="2E43D2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7,159.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25490" w14:textId="336B6B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F573" w14:textId="7FBED3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0E26" w14:textId="609E87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77,159.32</w:t>
            </w:r>
          </w:p>
        </w:tc>
      </w:tr>
      <w:tr w:rsidR="00866AB7" w:rsidRPr="00866AB7" w14:paraId="0D79DEA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D3749" w14:textId="3CC2E9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EB5C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ew Corel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046FE" w14:textId="27EC0B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368.8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064D9" w14:textId="77D71D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9CC39" w14:textId="65BD24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C760E" w14:textId="57361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368.82</w:t>
            </w:r>
          </w:p>
        </w:tc>
      </w:tr>
      <w:tr w:rsidR="00866AB7" w:rsidRPr="00866AB7" w14:paraId="7CA8E48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EEE1B" w14:textId="51A7FE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41F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Pan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CD55" w14:textId="0D5078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8,705.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12FB7" w14:textId="41BBBE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04072" w14:textId="5157BA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51B65" w14:textId="7EAC83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18,705.15</w:t>
            </w:r>
          </w:p>
        </w:tc>
      </w:tr>
      <w:tr w:rsidR="00866AB7" w:rsidRPr="00866AB7" w14:paraId="2BAF2B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506E1" w14:textId="3B2B8E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5EA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4190F" w14:textId="5A48E0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20DD8" w14:textId="4B90DC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9F68D" w14:textId="7F6A4C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6C65" w14:textId="679A0E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4,206.65</w:t>
            </w:r>
          </w:p>
        </w:tc>
      </w:tr>
      <w:tr w:rsidR="00866AB7" w:rsidRPr="00866AB7" w14:paraId="637C639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8E218" w14:textId="1C356D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6B7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Tom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BD23D" w14:textId="35BEE8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7,487.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D4DEB" w14:textId="207F599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30F75" w14:textId="361EAF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C23C" w14:textId="6280E5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7,487.08</w:t>
            </w:r>
          </w:p>
        </w:tc>
      </w:tr>
      <w:tr w:rsidR="00866AB7" w:rsidRPr="00866AB7" w14:paraId="269B0A7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68CED" w14:textId="05F723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9227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g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C656" w14:textId="68BF8B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502.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1C288" w14:textId="3F21B0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CDD3" w14:textId="1677D3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D923" w14:textId="18E229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41,502.54</w:t>
            </w:r>
          </w:p>
        </w:tc>
      </w:tr>
      <w:tr w:rsidR="00866AB7" w:rsidRPr="00866AB7" w14:paraId="069738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DC057" w14:textId="3761836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891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ing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BDA5" w14:textId="61DE03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431.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1E0F" w14:textId="4C3BAC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30B5B" w14:textId="0F5A3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756BB" w14:textId="4BAA0D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2,431.20</w:t>
            </w:r>
          </w:p>
        </w:tc>
      </w:tr>
      <w:tr w:rsidR="00866AB7" w:rsidRPr="00866AB7" w14:paraId="1DCF6DA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5A78D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DAB244" w14:textId="52D052C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669,625.49</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F58C61" w14:textId="5EAAF5F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74F7D" w14:textId="170F817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351379D" w14:textId="5C682C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3,669,625.49</w:t>
            </w:r>
          </w:p>
        </w:tc>
      </w:tr>
      <w:tr w:rsidR="00866AB7" w:rsidRPr="00866AB7" w14:paraId="16D2CD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DB366" w14:textId="2385C64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817D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s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74708" w14:textId="2D07CF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5,619.9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D306" w14:textId="4CFBC6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87435" w14:textId="438643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E5CD" w14:textId="5AB388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5,619.99</w:t>
            </w:r>
          </w:p>
        </w:tc>
      </w:tr>
      <w:tr w:rsidR="00866AB7" w:rsidRPr="00866AB7" w14:paraId="50C4139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FB447" w14:textId="347DF6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3CD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v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D789" w14:textId="14BFA0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507,198.9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85D4" w14:textId="3770CB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6CE71" w14:textId="76EA99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A6FE9" w14:textId="03D179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507,198.99</w:t>
            </w:r>
          </w:p>
        </w:tc>
      </w:tr>
      <w:tr w:rsidR="00866AB7" w:rsidRPr="00866AB7" w14:paraId="58163E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04872" w14:textId="1641B3E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806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Di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E467B" w14:textId="6C3378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545.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29FBE" w14:textId="067AB4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72BAA" w14:textId="681BB2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0B52" w14:textId="330C7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85,545.86</w:t>
            </w:r>
          </w:p>
        </w:tc>
      </w:tr>
      <w:tr w:rsidR="00866AB7" w:rsidRPr="00866AB7" w14:paraId="6313F8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B7BEB" w14:textId="7FBEE26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DE37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agono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D8C61" w14:textId="28728E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4,842.9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F27D9" w14:textId="5AC5B39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89C08" w14:textId="204BA4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9D79" w14:textId="3C213D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74,842.95</w:t>
            </w:r>
          </w:p>
        </w:tc>
      </w:tr>
      <w:tr w:rsidR="00866AB7" w:rsidRPr="00866AB7" w14:paraId="2CB65E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30DA4" w14:textId="6240781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F05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l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3C151" w14:textId="476C03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42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C1FE2" w14:textId="0FA7EF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0AAE" w14:textId="321B0B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6610" w14:textId="29E037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6,420.00</w:t>
            </w:r>
          </w:p>
        </w:tc>
      </w:tr>
      <w:tr w:rsidR="00866AB7" w:rsidRPr="00866AB7" w14:paraId="64C0D7D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634E3" w14:textId="19CD9C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7CFF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says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248C" w14:textId="3375C1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1,816.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3DA29" w14:textId="5734BF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545C9" w14:textId="699CB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329A1" w14:textId="2F2C1D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81,816.30</w:t>
            </w:r>
          </w:p>
        </w:tc>
      </w:tr>
      <w:tr w:rsidR="00866AB7" w:rsidRPr="00866AB7" w14:paraId="6E8DDE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4F81E" w14:textId="4A7ECE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F8C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l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7E3F7" w14:textId="51D435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0,104.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4D60" w14:textId="654CA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4321" w14:textId="73D8543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60801" w14:textId="08C4F7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0,104.18</w:t>
            </w:r>
          </w:p>
        </w:tc>
      </w:tr>
      <w:tr w:rsidR="00866AB7" w:rsidRPr="00866AB7" w14:paraId="5C1A73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05478" w14:textId="076A082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561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n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FBB8D" w14:textId="33DD08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826.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BCA8" w14:textId="42B148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447DB" w14:textId="30A534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579B2" w14:textId="1D4581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17,826.07</w:t>
            </w:r>
          </w:p>
        </w:tc>
      </w:tr>
      <w:tr w:rsidR="00866AB7" w:rsidRPr="00866AB7" w14:paraId="5BCDC9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C0425" w14:textId="0E7AD3D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804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d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0635" w14:textId="34C5CF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51.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4F951" w14:textId="3A0481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7F00" w14:textId="7A2F4C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E1664" w14:textId="7346F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51.15</w:t>
            </w:r>
          </w:p>
        </w:tc>
      </w:tr>
      <w:tr w:rsidR="00866AB7" w:rsidRPr="00866AB7" w14:paraId="2D86190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BED96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Ori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A6F8F2" w14:textId="1DE4106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620,642.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A91C0F" w14:textId="0471F48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A616A5" w14:textId="1E457BC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BF9A10" w14:textId="01A52A1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1,620,642.25</w:t>
            </w:r>
          </w:p>
        </w:tc>
      </w:tr>
      <w:tr w:rsidR="00866AB7" w:rsidRPr="00866AB7" w14:paraId="585D9ED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9EFE4" w14:textId="77777777" w:rsidR="00866AB7" w:rsidRPr="00866AB7" w:rsidRDefault="00866AB7" w:rsidP="00866AB7">
            <w:pPr>
              <w:ind w:right="57"/>
              <w:rPr>
                <w:rFonts w:ascii="Arial Narrow" w:hAnsi="Arial Narrow"/>
                <w:color w:val="000000"/>
                <w:sz w:val="18"/>
                <w:szCs w:val="20"/>
              </w:rPr>
            </w:pPr>
            <w:r w:rsidRPr="00866AB7">
              <w:rPr>
                <w:rFonts w:ascii="Arial Narrow" w:hAnsi="Arial Narrow"/>
                <w:color w:val="000000"/>
                <w:sz w:val="18"/>
                <w:szCs w:val="20"/>
              </w:rPr>
              <w:t>PLGU Davao Orient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4BDF8" w14:textId="44520E7D"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6,442,703.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9928" w14:textId="4E1AA2D2"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840A3" w14:textId="6AC369AC" w:rsidR="00866AB7" w:rsidRPr="00866AB7" w:rsidRDefault="00866AB7" w:rsidP="00866AB7">
            <w:pPr>
              <w:ind w:right="57"/>
              <w:jc w:val="right"/>
              <w:rPr>
                <w:rFonts w:ascii="Arial Narrow" w:hAnsi="Arial Narrow"/>
                <w:i/>
                <w:iCs/>
                <w:color w:val="000000"/>
                <w:sz w:val="18"/>
              </w:rPr>
            </w:pPr>
            <w:r w:rsidRPr="00866AB7">
              <w:rPr>
                <w:rFonts w:ascii="Arial Narrow" w:hAnsi="Arial Narrow"/>
                <w:i/>
                <w:iCs/>
                <w:color w:val="000000"/>
                <w:sz w:val="18"/>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49465" w14:textId="27012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42,703.84</w:t>
            </w:r>
          </w:p>
        </w:tc>
      </w:tr>
      <w:tr w:rsidR="00866AB7" w:rsidRPr="00866AB7" w14:paraId="227CF9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26D47" w14:textId="719DA15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6FC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4304" w14:textId="28FBC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698.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AA1AE" w14:textId="0D90F6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7704" w14:textId="3436D2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79006" w14:textId="610859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46,698.41</w:t>
            </w:r>
          </w:p>
        </w:tc>
      </w:tr>
      <w:tr w:rsidR="00866AB7" w:rsidRPr="00866AB7" w14:paraId="27F703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FA8EF" w14:textId="18517B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0A92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p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5E5DB" w14:textId="7D45E7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CE3D" w14:textId="5B4759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BF2C" w14:textId="34A351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B9A0" w14:textId="1A1710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r>
      <w:tr w:rsidR="00866AB7" w:rsidRPr="00866AB7" w14:paraId="1ED68C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5473B" w14:textId="01D879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A821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Mat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E9104" w14:textId="2079AB3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E114E" w14:textId="00C5A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AC8C9" w14:textId="42108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58CC7" w14:textId="22C52A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030.00</w:t>
            </w:r>
          </w:p>
        </w:tc>
      </w:tr>
      <w:tr w:rsidR="00866AB7" w:rsidRPr="00866AB7" w14:paraId="38E9FC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F6AEA" w14:textId="00EE49D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5498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rrago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AF6B" w14:textId="50703E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3,1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D65C0" w14:textId="6DB78F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5456" w14:textId="61FEAC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13C10" w14:textId="4B7C11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883,180.00</w:t>
            </w:r>
          </w:p>
        </w:tc>
      </w:tr>
      <w:tr w:rsidR="00866AB7" w:rsidRPr="00866AB7" w14:paraId="4A05BD4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9A70B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Davao Occidental</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E1EB6D" w14:textId="4A563B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70,021.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11861F" w14:textId="2A8F78B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531EB8" w14:textId="41C035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CE28F2" w14:textId="328A29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770,021.54</w:t>
            </w:r>
          </w:p>
        </w:tc>
      </w:tr>
      <w:tr w:rsidR="00866AB7" w:rsidRPr="00866AB7" w14:paraId="05476F1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B462D" w14:textId="79616A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0101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5A009" w14:textId="65A007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1,60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7221" w14:textId="351C0B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354F" w14:textId="05EF09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5B897" w14:textId="0CAB52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91,606.38</w:t>
            </w:r>
          </w:p>
        </w:tc>
      </w:tr>
      <w:tr w:rsidR="00866AB7" w:rsidRPr="00866AB7" w14:paraId="606655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DCE54" w14:textId="237DF21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1217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EA25C" w14:textId="32C0A7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7,515.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7771E" w14:textId="318BB8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18F9E" w14:textId="694997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F7271" w14:textId="0D7FC3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7,515.16</w:t>
            </w:r>
          </w:p>
        </w:tc>
      </w:tr>
      <w:tr w:rsidR="00866AB7" w:rsidRPr="00866AB7" w14:paraId="4D4B42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28B4A" w14:textId="79809B6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6717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rang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FAE7" w14:textId="02261A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5D9E" w14:textId="13671A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26E2" w14:textId="4A7715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4D37" w14:textId="1DAC3D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900.00</w:t>
            </w:r>
          </w:p>
        </w:tc>
      </w:tr>
      <w:tr w:rsidR="00866AB7" w:rsidRPr="00866AB7" w14:paraId="7C2CB4E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34907A"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REGION XII</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9783C5" w14:textId="0EB7609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133,663.0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A6E22C" w14:textId="5DC7581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3FA85F" w14:textId="6430E41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72B1E0D" w14:textId="4C189F5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133,663.00</w:t>
            </w:r>
          </w:p>
        </w:tc>
      </w:tr>
      <w:tr w:rsidR="00866AB7" w:rsidRPr="00866AB7" w14:paraId="10399FEF"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42BF9"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North Cotabat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B7E29F" w14:textId="7A6AF36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82,9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7DCE93" w14:textId="3956C88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A8497" w14:textId="50E76950"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6D6E9F" w14:textId="5669730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382,900.00</w:t>
            </w:r>
          </w:p>
        </w:tc>
      </w:tr>
      <w:tr w:rsidR="00866AB7" w:rsidRPr="00866AB7" w14:paraId="1129E5A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942F5" w14:textId="266E858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A6E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m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63AD" w14:textId="5485FA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C9C57" w14:textId="4F759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6B429" w14:textId="419894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5ACB" w14:textId="4860F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64B910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D0614" w14:textId="4AADD48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ED3C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os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6111" w14:textId="1CD2A0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B90C" w14:textId="5CC72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6BC2D" w14:textId="3DEB27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DFABE" w14:textId="3D356F3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61FB7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EA7A7" w14:textId="45F93A9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27D9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ntip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823F5" w14:textId="7BDC44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2047" w14:textId="6B36D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B3F6D" w14:textId="086A53A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D075A" w14:textId="46DB2B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55FF30D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F7EFF" w14:textId="61258C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7C8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ra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D0B2" w14:textId="669049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038D" w14:textId="78EE80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1E540" w14:textId="018EF8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CED2" w14:textId="24B59C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70216C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0BCA9" w14:textId="664101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267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is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23C3" w14:textId="26EB07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AEF72" w14:textId="1C2F6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0A8C7" w14:textId="6D7BA4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B541" w14:textId="3E92E7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70334C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C49EE" w14:textId="24D358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ED03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c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AAFD" w14:textId="37EF4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09C15" w14:textId="49685D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081E2" w14:textId="77BBB8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940B" w14:textId="2DF7BD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93B45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C7468" w14:textId="143C855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AA9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A5E6" w14:textId="2F4A9D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71B22" w14:textId="349C27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8B222" w14:textId="4A626B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68078" w14:textId="055A98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F8136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F50CD" w14:textId="7F9EB1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BA5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idap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A432C" w14:textId="73E86F2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FD6FC" w14:textId="420FB1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75FE3" w14:textId="7CFD8C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62EE0" w14:textId="7BA40E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0,500.00</w:t>
            </w:r>
          </w:p>
        </w:tc>
      </w:tr>
      <w:tr w:rsidR="00866AB7" w:rsidRPr="00866AB7" w14:paraId="164DA8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328B4" w14:textId="5FD2D68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D39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F20B" w14:textId="580173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76E2E" w14:textId="6FB6A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C0E9" w14:textId="4DA43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7A18E" w14:textId="6E3A9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62F5FFF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79BD0" w14:textId="5942235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140B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gpe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BC71A" w14:textId="6714D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1380" w14:textId="1C11DE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F44A" w14:textId="35DF00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265BD" w14:textId="2EE71F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7601A1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98DC3" w14:textId="73A37C0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01BF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kil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D1643" w14:textId="01CCC4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F237" w14:textId="125E22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F4B5" w14:textId="235BA4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9D99" w14:textId="046048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5,600.00</w:t>
            </w:r>
          </w:p>
        </w:tc>
      </w:tr>
      <w:tr w:rsidR="00866AB7" w:rsidRPr="00866AB7" w14:paraId="4CCD23A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C8138" w14:textId="7CCEBD9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60F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tala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2FFA9" w14:textId="0FCE97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6E49D" w14:textId="40E145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D3C4A" w14:textId="4DE681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EDA64" w14:textId="5AED4B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03AE13A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E1BFA" w14:textId="5C6DD29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4434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idsayap</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CAC9" w14:textId="09B674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675E" w14:textId="682CBBD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E85FF" w14:textId="5950A1B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636C" w14:textId="4BA89E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4B758E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3E8D2" w14:textId="1EE4276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798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8D8E5" w14:textId="53821A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9685" w14:textId="3266B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312D" w14:textId="36D958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626B" w14:textId="6A470B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00,000.00</w:t>
            </w:r>
          </w:p>
        </w:tc>
      </w:tr>
      <w:tr w:rsidR="00866AB7" w:rsidRPr="00866AB7" w14:paraId="6634B12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A219C" w14:textId="4291A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81E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gkaw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1A3C" w14:textId="2F6C80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36E7" w14:textId="170C9F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32437" w14:textId="16CC89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4C31" w14:textId="04E86B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70E6F5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D8F66" w14:textId="6360878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2E83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k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252C0" w14:textId="0599FF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7D5F" w14:textId="7E1C52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8C64" w14:textId="135E6E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9ADD" w14:textId="160562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313C742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58BA3" w14:textId="67A0D55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ADF8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Rox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E2CC9" w14:textId="7606ED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906B1" w14:textId="1C06C3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28ED1" w14:textId="52163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DAB97" w14:textId="307A65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0CAC2C7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0F420" w14:textId="628BA2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268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lu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567E" w14:textId="0D30C9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EEB26" w14:textId="3E1F4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006AA" w14:textId="0F811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C9D53" w14:textId="7B1ACB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0,000.00</w:t>
            </w:r>
          </w:p>
        </w:tc>
      </w:tr>
      <w:tr w:rsidR="00866AB7" w:rsidRPr="00866AB7" w14:paraId="2EEE877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32E6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arangani</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88A080" w14:textId="124DF1E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557,1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824256" w14:textId="4B5D777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37D68D" w14:textId="7FC49D2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2EBBFC" w14:textId="43FEE0A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6,557,100.00</w:t>
            </w:r>
          </w:p>
        </w:tc>
      </w:tr>
      <w:tr w:rsidR="00866AB7" w:rsidRPr="00866AB7" w14:paraId="0349A99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ECC2D" w14:textId="23FDB8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B90D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Sarangan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FA427" w14:textId="3E333B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5,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93A2B" w14:textId="696EDB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960D4" w14:textId="42712C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A3B9" w14:textId="77A2F4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5,000.00</w:t>
            </w:r>
          </w:p>
        </w:tc>
      </w:tr>
      <w:tr w:rsidR="00866AB7" w:rsidRPr="00866AB7" w14:paraId="53B63E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C5808" w14:textId="417B623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9F1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am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7FD0B" w14:textId="50A27B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4804" w14:textId="472345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A40F" w14:textId="1FBBCB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AEC9" w14:textId="09C5E91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2B40EC6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A83CB" w14:textId="088BDE7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EB2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asi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3617F" w14:textId="1DC38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FF4B7" w14:textId="02EAE4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BF770" w14:textId="2777DD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3DD5" w14:textId="7E88C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00EFA1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AAF1E" w14:textId="6124F5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D01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t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1DE8" w14:textId="1456B0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016F" w14:textId="45C1B8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9C2FC" w14:textId="690D51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1837" w14:textId="35D9FC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6F8FB7E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88D68" w14:textId="06BFAAC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591C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ab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5BB63" w14:textId="16DED8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B74F" w14:textId="3DA911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0C37" w14:textId="22EA8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494DC" w14:textId="0D8CCE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6A7682C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FF09C" w14:textId="6DC96EB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E98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CA6B6" w14:textId="69434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5,3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44220" w14:textId="6E209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98D55" w14:textId="46932C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C932" w14:textId="2A22B5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65,300.00</w:t>
            </w:r>
          </w:p>
        </w:tc>
      </w:tr>
      <w:tr w:rsidR="00866AB7" w:rsidRPr="00866AB7" w14:paraId="07CD2EC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37FEE" w14:textId="10893FB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FA86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apa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D24B5" w14:textId="6A12A2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5F5B0" w14:textId="1CD844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F5B25" w14:textId="5A0B1A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7E2B" w14:textId="49C22A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0240A3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79B1F" w14:textId="38D716D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6DB8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un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015F9" w14:textId="62118F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79BB8" w14:textId="2E5BD9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DA668" w14:textId="44EDB4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9EFA" w14:textId="07350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02,800.00</w:t>
            </w:r>
          </w:p>
        </w:tc>
      </w:tr>
      <w:tr w:rsidR="00866AB7" w:rsidRPr="00866AB7" w14:paraId="7A31C36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6A470"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outh Cotabat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9F04C7" w14:textId="70ECCB6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802,113.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871795" w14:textId="109A32D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A07CC1" w14:textId="3B7B39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DED8D9" w14:textId="1C0CF10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2,802,113.00</w:t>
            </w:r>
          </w:p>
        </w:tc>
      </w:tr>
      <w:tr w:rsidR="00866AB7" w:rsidRPr="00866AB7" w14:paraId="10EF9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29764" w14:textId="3787D3F7"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6C81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LGU South Cotaba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728B8" w14:textId="31BFE8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0,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F92F" w14:textId="13DD66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277E" w14:textId="5E6C9E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4AEB8" w14:textId="5AA52C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00,000.00</w:t>
            </w:r>
          </w:p>
        </w:tc>
      </w:tr>
      <w:tr w:rsidR="00866AB7" w:rsidRPr="00866AB7" w14:paraId="73997D3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4337F" w14:textId="0D978D1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87D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DDBB" w14:textId="7E1EE8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E2ADF" w14:textId="16150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81FA" w14:textId="639B8E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A5346" w14:textId="715B56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4EBBFF9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5B08C" w14:textId="5819459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2D7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Santos City (Dadiang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5381C" w14:textId="737440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1,8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6103" w14:textId="7B08D0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9DEE" w14:textId="5C6230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BBE9A" w14:textId="7B69EC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31,800.00</w:t>
            </w:r>
          </w:p>
        </w:tc>
      </w:tr>
      <w:tr w:rsidR="00866AB7" w:rsidRPr="00866AB7" w14:paraId="38C2ED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A6343" w14:textId="29939B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EB5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Koronad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28691" w14:textId="111BB1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4,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2119" w14:textId="697F3D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F8D4E" w14:textId="0A1864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CBF47" w14:textId="0ADEF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4,350.00</w:t>
            </w:r>
          </w:p>
        </w:tc>
      </w:tr>
      <w:tr w:rsidR="00866AB7" w:rsidRPr="00866AB7" w14:paraId="3B47DE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781E5" w14:textId="278D874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EE8E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ke Sebu</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B0240" w14:textId="2A4C05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1A9A" w14:textId="758EE9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37F7A" w14:textId="7AE7A8F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E5D22" w14:textId="32A534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2ED89AD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37C3A" w14:textId="06D7B97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19E0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ora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4E07" w14:textId="5642B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5A6E" w14:textId="2993067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7F96A" w14:textId="46C365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2DFA" w14:textId="537A0D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657180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863AC" w14:textId="0C5C936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4A1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olomolo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98BC1" w14:textId="53F320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33D9C" w14:textId="34A999C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62FD" w14:textId="7DBB3D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54B2A" w14:textId="6FB31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3462F01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B53BD" w14:textId="44FFC61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85E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o Niñ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D74EF" w14:textId="0431BD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6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BEEF5" w14:textId="54F1D5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B09D8" w14:textId="042957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558F7" w14:textId="090E0C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4,650.00</w:t>
            </w:r>
          </w:p>
        </w:tc>
      </w:tr>
      <w:tr w:rsidR="00866AB7" w:rsidRPr="00866AB7" w14:paraId="2016375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1A5EE" w14:textId="7B08BBC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773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rallah</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25F3C" w14:textId="1046CD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3984" w14:textId="4F61C4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76A0D" w14:textId="49ACAE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5143" w14:textId="34193C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74,900.00</w:t>
            </w:r>
          </w:p>
        </w:tc>
      </w:tr>
      <w:tr w:rsidR="00866AB7" w:rsidRPr="00866AB7" w14:paraId="2BB4DD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57001" w14:textId="473B32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68B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mpa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AB8C" w14:textId="3D7666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D8F2" w14:textId="61B79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6B9DE" w14:textId="15197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56086" w14:textId="3DB90E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3A4EEE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55BFE" w14:textId="7F7625D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7085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t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724F3" w14:textId="1D22DCD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563.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18573" w14:textId="4DE058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95A55" w14:textId="19FE23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2248" w14:textId="0F8C70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58,563.00</w:t>
            </w:r>
          </w:p>
        </w:tc>
      </w:tr>
      <w:tr w:rsidR="00866AB7" w:rsidRPr="00866AB7" w14:paraId="178D10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E4B70" w14:textId="19B2D82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0AF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bol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209F" w14:textId="2EB025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95FCE" w14:textId="5E8808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5F31" w14:textId="25D4AF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B04A" w14:textId="43526D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350.00</w:t>
            </w:r>
          </w:p>
        </w:tc>
      </w:tr>
      <w:tr w:rsidR="00866AB7" w:rsidRPr="00866AB7" w14:paraId="350A279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877FC" w14:textId="4C3DFC3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FB7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pi</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DF931" w14:textId="5F03D3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D7842" w14:textId="75990D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B634F" w14:textId="5BDE5F0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8452" w14:textId="3F71FD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39,950.00</w:t>
            </w:r>
          </w:p>
        </w:tc>
      </w:tr>
      <w:tr w:rsidR="00866AB7" w:rsidRPr="00866AB7" w14:paraId="763171C1"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9D919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ltan Kudara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E811FE" w14:textId="0856A4E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366,05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0734F0" w14:textId="3EC928D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8691CF" w14:textId="3992BED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949C00" w14:textId="631E1C3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366,050.00</w:t>
            </w:r>
          </w:p>
        </w:tc>
      </w:tr>
      <w:tr w:rsidR="00866AB7" w:rsidRPr="00866AB7" w14:paraId="2B30FF8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5FD6F" w14:textId="152D5F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8832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lumbi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B9A33" w14:textId="613D66F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711E" w14:textId="208465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5686" w14:textId="19F47FF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4F97" w14:textId="16D459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F6082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82701" w14:textId="6B89DF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D0AF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su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B332D" w14:textId="75DFB6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6FFB7" w14:textId="59ECBD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CFC6E" w14:textId="6315E4B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CBFA2" w14:textId="7EA0B2A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897D9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CA8B1" w14:textId="75F275C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0687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bayong (Mariano Marc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7E3C" w14:textId="10587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E8CB5" w14:textId="0B2A91C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A51E" w14:textId="3BDBF1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2D91" w14:textId="22B947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0FB718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17462" w14:textId="38E91F4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A88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t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3A43" w14:textId="68FA59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1C029" w14:textId="5A103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91A0" w14:textId="6F29FC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91D3" w14:textId="49C77D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FD314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C3B34" w14:textId="05149B7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8360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resident Quir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4373" w14:textId="2EAE11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E6B7E" w14:textId="06CF8A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B404" w14:textId="3EEF42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BEDD" w14:textId="4512C4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4B9BD08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61D68" w14:textId="7BFB3A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2E5F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cur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FDA3" w14:textId="5B0A64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5,5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B25F1" w14:textId="590239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B4C38" w14:textId="0D058C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7C6A1" w14:textId="7FA0C1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85,500.00</w:t>
            </w:r>
          </w:p>
        </w:tc>
      </w:tr>
      <w:tr w:rsidR="00866AB7" w:rsidRPr="00866AB7" w14:paraId="793CA48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A9950" w14:textId="552E7B1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8719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mb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AC4C2" w14:textId="7A5AF4C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5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B3FEF" w14:textId="7E88E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9E99" w14:textId="01055A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2746" w14:textId="2FDD6F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81,550.00</w:t>
            </w:r>
          </w:p>
        </w:tc>
      </w:tr>
      <w:tr w:rsidR="00866AB7" w:rsidRPr="00866AB7" w14:paraId="5D4286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007A3" w14:textId="5D03558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1CE2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EBB7B" w14:textId="6FE1C0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B4D8E" w14:textId="356641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AFB67" w14:textId="4D1F6D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B8ED0" w14:textId="542CC6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53F5471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733C8" w14:textId="54C3DC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A71E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lamans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144A7" w14:textId="337D3B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6CF2" w14:textId="4CEB39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552E" w14:textId="547F93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BAAE" w14:textId="52BD8A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64,900.00</w:t>
            </w:r>
          </w:p>
        </w:tc>
      </w:tr>
      <w:tr w:rsidR="00866AB7" w:rsidRPr="00866AB7" w14:paraId="140B06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4A801" w14:textId="4C79070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DEAC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eba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D762" w14:textId="257392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AD2AC" w14:textId="572F22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0E4EE" w14:textId="0ABF31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4D24" w14:textId="469BA2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522A25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518A0" w14:textId="5BC631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E6E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limb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0695" w14:textId="66FE53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64F62" w14:textId="1D83B6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0207E" w14:textId="179731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5CF5" w14:textId="0137F1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08902AD" w14:textId="77777777" w:rsidTr="00866AB7">
        <w:trPr>
          <w:trHeight w:hRule="exact" w:val="227"/>
        </w:trPr>
        <w:tc>
          <w:tcPr>
            <w:tcW w:w="70"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35E8D62D" w14:textId="5A2AD96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406D51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en. Ninoy Aqui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56984" w14:textId="7ED2A72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DC5AB" w14:textId="015D0E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0D5B" w14:textId="63C7FF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4CE6" w14:textId="5513AA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4,900.00</w:t>
            </w:r>
          </w:p>
        </w:tc>
      </w:tr>
      <w:tr w:rsidR="00866AB7" w:rsidRPr="00866AB7" w14:paraId="3B51A7DA" w14:textId="77777777" w:rsidTr="00866AB7">
        <w:trPr>
          <w:trHeight w:hRule="exact" w:val="227"/>
        </w:trPr>
        <w:tc>
          <w:tcPr>
            <w:tcW w:w="70"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133868A3" w14:textId="6E76F0C6" w:rsidR="00866AB7" w:rsidRPr="00866AB7" w:rsidRDefault="00866AB7" w:rsidP="00866AB7">
            <w:pPr>
              <w:ind w:right="57"/>
              <w:rPr>
                <w:rFonts w:ascii="Arial Narrow" w:hAnsi="Arial Narrow"/>
                <w:i/>
                <w:iCs/>
                <w:color w:val="000000"/>
                <w:sz w:val="18"/>
                <w:szCs w:val="20"/>
              </w:rPr>
            </w:pPr>
          </w:p>
        </w:tc>
        <w:tc>
          <w:tcPr>
            <w:tcW w:w="1587"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7612FB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tabato City</w:t>
            </w:r>
          </w:p>
        </w:tc>
        <w:tc>
          <w:tcPr>
            <w:tcW w:w="89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5138C028" w14:textId="69E093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500.00</w:t>
            </w:r>
          </w:p>
        </w:tc>
        <w:tc>
          <w:tcPr>
            <w:tcW w:w="81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0930ADF4" w14:textId="5FD125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B8E20F0" w14:textId="35D144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069272FA" w14:textId="480D82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500.00</w:t>
            </w:r>
          </w:p>
        </w:tc>
      </w:tr>
      <w:tr w:rsidR="00866AB7" w:rsidRPr="00866AB7" w14:paraId="56EC2C0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A13787"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RAGA</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DC0E03" w14:textId="2ED497D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6,943,964.75</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2124601" w14:textId="05DBDDE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965,600.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214880D" w14:textId="40F914B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B445F3" w14:textId="2883D63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9,909,564.75</w:t>
            </w:r>
          </w:p>
        </w:tc>
      </w:tr>
      <w:tr w:rsidR="00866AB7" w:rsidRPr="00866AB7" w14:paraId="563A63AE"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62F87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gusan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E1DB59" w14:textId="0C26C2A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544,679.3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A8A612" w14:textId="56A3765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F7D7FA" w14:textId="1537FF2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25910C" w14:textId="64B5234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544,679.38</w:t>
            </w:r>
          </w:p>
        </w:tc>
      </w:tr>
      <w:tr w:rsidR="00866AB7" w:rsidRPr="00866AB7" w14:paraId="3264186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F00C0" w14:textId="1416F21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C86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enavist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EA034" w14:textId="28872B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47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4D583" w14:textId="74C865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EEA3" w14:textId="7D0A43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BA5C" w14:textId="69AD45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2,476.25</w:t>
            </w:r>
          </w:p>
        </w:tc>
      </w:tr>
      <w:tr w:rsidR="00866AB7" w:rsidRPr="00866AB7" w14:paraId="6285298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96ECD" w14:textId="375A51C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C959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tuan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FFD8" w14:textId="47EC69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7,35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DDA56" w14:textId="1E6BD5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D90D" w14:textId="30DD83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B052" w14:textId="4C8012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7,352.00</w:t>
            </w:r>
          </w:p>
        </w:tc>
      </w:tr>
      <w:tr w:rsidR="00866AB7" w:rsidRPr="00866AB7" w14:paraId="70D072B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63379" w14:textId="685349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17B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Cabadbar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14AD8" w14:textId="49311F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423.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11418" w14:textId="42C1D6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C9C1C" w14:textId="759DDB2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AB47" w14:textId="26B1FC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423.63</w:t>
            </w:r>
          </w:p>
        </w:tc>
      </w:tr>
      <w:tr w:rsidR="00866AB7" w:rsidRPr="00866AB7" w14:paraId="230127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EECD2" w14:textId="1531777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FE94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4994B" w14:textId="5A15FA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766.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7F94" w14:textId="51625A2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0267D" w14:textId="5DFA48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14C18" w14:textId="4DE53C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9,766.25</w:t>
            </w:r>
          </w:p>
        </w:tc>
      </w:tr>
      <w:tr w:rsidR="00866AB7" w:rsidRPr="00866AB7" w14:paraId="50CB90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3E9FB" w14:textId="6E49601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43D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abo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78AD1" w14:textId="730ED1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8,800.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5655D" w14:textId="4D0229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A123" w14:textId="0B618A6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9B53" w14:textId="5F59A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98,800.75</w:t>
            </w:r>
          </w:p>
        </w:tc>
      </w:tr>
      <w:tr w:rsidR="00866AB7" w:rsidRPr="00866AB7" w14:paraId="67090AE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BA8F3" w14:textId="0C879E2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D36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tchar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35109" w14:textId="2A4660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5,47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D142" w14:textId="2B324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0CF14" w14:textId="33AC54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2715" w14:textId="5798DD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25,472.50</w:t>
            </w:r>
          </w:p>
        </w:tc>
      </w:tr>
      <w:tr w:rsidR="00866AB7" w:rsidRPr="00866AB7" w14:paraId="250450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4E5B6" w14:textId="1E7585D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D592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s Niev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0EA95" w14:textId="0AA536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3,85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41452" w14:textId="4599C9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C5E7D" w14:textId="0D86E6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1ACEF" w14:textId="450AA1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3,850.00</w:t>
            </w:r>
          </w:p>
        </w:tc>
      </w:tr>
      <w:tr w:rsidR="00866AB7" w:rsidRPr="00866AB7" w14:paraId="6794D47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5D115" w14:textId="43E0304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2EC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sip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AA85C" w14:textId="3E69A0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8,565.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9B454" w14:textId="6019CF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CB5E" w14:textId="0DA1CE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18840" w14:textId="5C1CE3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68,565.56</w:t>
            </w:r>
          </w:p>
        </w:tc>
      </w:tr>
      <w:tr w:rsidR="00866AB7" w:rsidRPr="00866AB7" w14:paraId="54D834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6E10B" w14:textId="5B46A37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455B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emedios T. Romualde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047A" w14:textId="620FDE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072.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DA299" w14:textId="2B766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39F19" w14:textId="3405D5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B61EB" w14:textId="7611C3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8,072.44</w:t>
            </w:r>
          </w:p>
        </w:tc>
      </w:tr>
      <w:tr w:rsidR="00866AB7" w:rsidRPr="00866AB7" w14:paraId="35C89A7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4EC4C" w14:textId="2297165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9E15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5EC17" w14:textId="4D4864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F1E5F" w14:textId="4770F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11A2" w14:textId="5469473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A35A4" w14:textId="71385C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7B76A7E2"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DB72F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gusan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D576F8" w14:textId="5E30704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8,685.2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41E5D5" w14:textId="5510AB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1AD8C5" w14:textId="71F2E8A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FAE6D6" w14:textId="5F921DF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748,685.25</w:t>
            </w:r>
          </w:p>
        </w:tc>
      </w:tr>
      <w:tr w:rsidR="00866AB7" w:rsidRPr="00866AB7" w14:paraId="290556F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38AF5" w14:textId="0394EAF9"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6843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ayu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BEA94" w14:textId="3E05C4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32.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32879" w14:textId="4D2F6D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49BB2" w14:textId="052FD9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5F1AD" w14:textId="5B1131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9,532.50</w:t>
            </w:r>
          </w:p>
        </w:tc>
      </w:tr>
      <w:tr w:rsidR="00866AB7" w:rsidRPr="00866AB7" w14:paraId="4AE5137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6D2EB" w14:textId="3DA489A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6654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Esperan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726F6" w14:textId="3ADC83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7,1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759F" w14:textId="1D8DA8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32ED3" w14:textId="33E3C1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83B3A" w14:textId="24D8FB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97,195.00</w:t>
            </w:r>
          </w:p>
        </w:tc>
      </w:tr>
      <w:tr w:rsidR="00866AB7" w:rsidRPr="00866AB7" w14:paraId="6938EB4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86537" w14:textId="332B30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FD6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5FA4A" w14:textId="0D8141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520.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FF5C0" w14:textId="7C1261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8CCF" w14:textId="5201F3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B4AA" w14:textId="2E67C4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2,520.25</w:t>
            </w:r>
          </w:p>
        </w:tc>
      </w:tr>
      <w:tr w:rsidR="00866AB7" w:rsidRPr="00866AB7" w14:paraId="1514490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7A118" w14:textId="5DFAD9A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BF16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ore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9EF64" w14:textId="6C992B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94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18E6B" w14:textId="27E7D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7677" w14:textId="12FFA6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73AB" w14:textId="6AE77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2,943.75</w:t>
            </w:r>
          </w:p>
        </w:tc>
      </w:tr>
      <w:tr w:rsidR="00866AB7" w:rsidRPr="00866AB7" w14:paraId="60481F0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36112" w14:textId="4CA93D1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FD83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Lu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6864F" w14:textId="2FA2B9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2D62" w14:textId="54E15C3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8FAA4" w14:textId="42A3215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5119" w14:textId="20F302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787C17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AF515" w14:textId="25B254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9008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baga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AD23" w14:textId="3A18D3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CED0F" w14:textId="7F9D80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2E05" w14:textId="77EBC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39ED" w14:textId="5B00B3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6CD98E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32B7D" w14:textId="44F9714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82F2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ac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5D5B8" w14:textId="2FFDF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4B290" w14:textId="1359BD6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2F30F" w14:textId="2CD59F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81DB" w14:textId="0F72D3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25</w:t>
            </w:r>
          </w:p>
        </w:tc>
      </w:tr>
      <w:tr w:rsidR="00866AB7" w:rsidRPr="00866AB7" w14:paraId="243F462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43F7DC"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rigao del Nort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88B1ED" w14:textId="6787077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7,446,342.88</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EA671" w14:textId="21847AD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15,6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E4129E" w14:textId="6C66877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4AB21DF" w14:textId="0432DD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8,361,942.88</w:t>
            </w:r>
          </w:p>
        </w:tc>
      </w:tr>
      <w:tr w:rsidR="00866AB7" w:rsidRPr="00866AB7" w14:paraId="693CAB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1F27F" w14:textId="2E5B22CC"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0C6C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egr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7B06B" w14:textId="731FBF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854.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BBC8" w14:textId="6477C2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C95E" w14:textId="590227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8C93A" w14:textId="6A0FCE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854.63</w:t>
            </w:r>
          </w:p>
        </w:tc>
      </w:tr>
      <w:tr w:rsidR="00866AB7" w:rsidRPr="00866AB7" w14:paraId="529DCF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D205F" w14:textId="7B79780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FB61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cu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CCC1" w14:textId="019A39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4,14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EDF2" w14:textId="1A1EC5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E0AB1" w14:textId="2F40BD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27D5" w14:textId="2E2E53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24,143.75</w:t>
            </w:r>
          </w:p>
        </w:tc>
      </w:tr>
      <w:tr w:rsidR="00866AB7" w:rsidRPr="00866AB7" w14:paraId="3173016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5DE26" w14:textId="4247CA5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7FC4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rgo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6B4B1" w14:textId="6F76BD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43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D646" w14:textId="3B3368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0B75" w14:textId="2136D0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73AAE" w14:textId="576762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435.00</w:t>
            </w:r>
          </w:p>
        </w:tc>
      </w:tr>
      <w:tr w:rsidR="00866AB7" w:rsidRPr="00866AB7" w14:paraId="1AC65D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88363" w14:textId="343E68B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539B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lav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31523" w14:textId="7CFDE6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1,299.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ED7D3" w14:textId="66E5E6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9A04" w14:textId="335184A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32F32" w14:textId="1FD913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81,299.38</w:t>
            </w:r>
          </w:p>
        </w:tc>
      </w:tr>
      <w:tr w:rsidR="00866AB7" w:rsidRPr="00866AB7" w14:paraId="4887A68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5CEB4" w14:textId="65BEC3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79BA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p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BC583" w14:textId="07BEE8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1CFE" w14:textId="3DE8B1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ED0E" w14:textId="1901917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3EF13" w14:textId="72C91F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413AED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DA30E" w14:textId="28D1934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5012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el 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A811F" w14:textId="416E6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86C70" w14:textId="28B7F1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4D264" w14:textId="49C458E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07AA" w14:textId="2D2E1DD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5034BF9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94B64" w14:textId="5D3BEE4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E0223"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eneral 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C524" w14:textId="616FD5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BDA68" w14:textId="0B3CAE9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6A9F0" w14:textId="2E6675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23415" w14:textId="5AEB95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422450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66237" w14:textId="1ADEDD8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29C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Gigaqu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5BD2" w14:textId="369C47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545.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451EA" w14:textId="500387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77AEB" w14:textId="547622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334FA" w14:textId="568269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2,545.63</w:t>
            </w:r>
          </w:p>
        </w:tc>
      </w:tr>
      <w:tr w:rsidR="00866AB7" w:rsidRPr="00866AB7" w14:paraId="2429803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119D0" w14:textId="6426126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7EE6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n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5F01" w14:textId="46AB43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0,26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84EC" w14:textId="54C428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5096" w14:textId="60E969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7843" w14:textId="0D2159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40,265.00</w:t>
            </w:r>
          </w:p>
        </w:tc>
      </w:tr>
      <w:tr w:rsidR="00866AB7" w:rsidRPr="00866AB7" w14:paraId="68F809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8FB66" w14:textId="536111D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1591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mon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38373" w14:textId="29C05F6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6,377.7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6A02E" w14:textId="46C825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BD08A" w14:textId="67939F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C1115" w14:textId="325481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06,377.70</w:t>
            </w:r>
          </w:p>
        </w:tc>
      </w:tr>
      <w:tr w:rsidR="00866AB7" w:rsidRPr="00866AB7" w14:paraId="2C9E0E4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F2671" w14:textId="6EE8042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268C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AA08" w14:textId="0EE214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6F721" w14:textId="168E3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A181" w14:textId="5DA7E9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96B8" w14:textId="11ABE9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r>
      <w:tr w:rsidR="00866AB7" w:rsidRPr="00866AB7" w14:paraId="62E929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66FD1" w14:textId="0B31F7B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C7D5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Benit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15955" w14:textId="3A521A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CECD7" w14:textId="62AE3A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6E193" w14:textId="40DF7C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ACC8" w14:textId="085F0FA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41,025.00</w:t>
            </w:r>
          </w:p>
        </w:tc>
      </w:tr>
      <w:tr w:rsidR="00866AB7" w:rsidRPr="00866AB7" w14:paraId="084E6B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DB037" w14:textId="41E7B62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DF40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Francisco (Anao-a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7F71A" w14:textId="594675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65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879F" w14:textId="6A75F6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2BD2D" w14:textId="36FADB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015BA" w14:textId="1C282CA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5,653.75</w:t>
            </w:r>
          </w:p>
        </w:tc>
      </w:tr>
      <w:tr w:rsidR="00866AB7" w:rsidRPr="00866AB7" w14:paraId="1495212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04320" w14:textId="4C45B4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C0BA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8B8A6" w14:textId="6A3E42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0991D" w14:textId="569970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EBB16" w14:textId="2E8FBF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14C2" w14:textId="02EC7D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7B37B09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6BF39" w14:textId="45894C8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2BB8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onica (Sap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2C39" w14:textId="67A657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226.3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7674B" w14:textId="6B1490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60E4" w14:textId="33CEA7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BF0F4" w14:textId="1908FF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06,226.30</w:t>
            </w:r>
          </w:p>
        </w:tc>
      </w:tr>
      <w:tr w:rsidR="00866AB7" w:rsidRPr="00866AB7" w14:paraId="3A923F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E2C5B" w14:textId="0941C4C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86C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is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47778" w14:textId="3BFB4B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0,198.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82244" w14:textId="4CBA90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7654A" w14:textId="5FAB97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5B8E1" w14:textId="73D21F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30,198.75</w:t>
            </w:r>
          </w:p>
        </w:tc>
      </w:tr>
      <w:tr w:rsidR="00866AB7" w:rsidRPr="00866AB7" w14:paraId="4E7BF14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AEC58" w14:textId="5F096C4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9BA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ocor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BAC1" w14:textId="16D048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34B5D" w14:textId="4160F3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30A" w14:textId="14203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41D2" w14:textId="14226A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25,940.00</w:t>
            </w:r>
          </w:p>
        </w:tc>
      </w:tr>
      <w:tr w:rsidR="00866AB7" w:rsidRPr="00866AB7" w14:paraId="02667F0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4F2EA" w14:textId="07611B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7A99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uriga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2C520" w14:textId="3C5D1C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655.4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3557" w14:textId="662E4D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3258" w14:textId="07F3A4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03323" w14:textId="62297B4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93,655.49</w:t>
            </w:r>
          </w:p>
        </w:tc>
      </w:tr>
      <w:tr w:rsidR="00866AB7" w:rsidRPr="00866AB7" w14:paraId="6EE733D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45463" w14:textId="6C6AC18F"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624D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F6861" w14:textId="7DBF1C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4,97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0DC8" w14:textId="467D24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8280" w14:textId="1A843E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86854" w14:textId="29F289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4,977.50</w:t>
            </w:r>
          </w:p>
        </w:tc>
      </w:tr>
      <w:tr w:rsidR="00866AB7" w:rsidRPr="00866AB7" w14:paraId="5DDD1E9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D547E"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rig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5F2A09" w14:textId="24E36F4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204,257.2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DC60F5" w14:textId="45D9D1B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050,000.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8047A2" w14:textId="1218DEC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48E745" w14:textId="5B3CD8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1,254,257.24</w:t>
            </w:r>
          </w:p>
        </w:tc>
      </w:tr>
      <w:tr w:rsidR="00866AB7" w:rsidRPr="00866AB7" w14:paraId="72E460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BE04D" w14:textId="484BD42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8A21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Bis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4E6E" w14:textId="0E5A62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5,012.9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0B863" w14:textId="687151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936B" w14:textId="212B3D3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A4777" w14:textId="7E18B84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5,012.91</w:t>
            </w:r>
          </w:p>
        </w:tc>
      </w:tr>
      <w:tr w:rsidR="00866AB7" w:rsidRPr="00866AB7" w14:paraId="15FE04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D620E" w14:textId="1562E7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7762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gwai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5916" w14:textId="514A8A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6D31" w14:textId="26BE7C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E697" w14:textId="34FAF3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F703" w14:textId="583C379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8,900.00</w:t>
            </w:r>
          </w:p>
        </w:tc>
      </w:tr>
      <w:tr w:rsidR="00866AB7" w:rsidRPr="00866AB7" w14:paraId="1BB973F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D2C6F" w14:textId="192E5DD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E873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nti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7AEF" w14:textId="7455D0E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2,643.8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70BDF" w14:textId="6E7A50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F5D2E" w14:textId="6408591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6683B" w14:textId="55D565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72,643.80</w:t>
            </w:r>
          </w:p>
        </w:tc>
      </w:tr>
      <w:tr w:rsidR="00866AB7" w:rsidRPr="00866AB7" w14:paraId="771414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238C0" w14:textId="76A61BA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7E0CF" w14:textId="5D7ED2EB"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m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854D9" w14:textId="55E775B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673.19</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BAEAB" w14:textId="000F77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CBE9" w14:textId="2C3348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88CD" w14:textId="5A6DBD8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53,673.19</w:t>
            </w:r>
          </w:p>
        </w:tc>
      </w:tr>
      <w:tr w:rsidR="00866AB7" w:rsidRPr="00866AB7" w14:paraId="23BBD41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4B38B" w14:textId="3F0BC13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8C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rrasca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E8FE4" w14:textId="4D28B60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0740" w14:textId="48CC71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11E5" w14:textId="37702A7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D4A64" w14:textId="4F3401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r>
      <w:tr w:rsidR="00866AB7" w:rsidRPr="00866AB7" w14:paraId="19C430F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54B0D" w14:textId="1921E8F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D2ED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rt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B4839" w14:textId="1F39D1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8,917.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E832F" w14:textId="0B2FAA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58B3" w14:textId="246A5F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8E76" w14:textId="1A6F67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48,917.08</w:t>
            </w:r>
          </w:p>
        </w:tc>
      </w:tr>
      <w:tr w:rsidR="00866AB7" w:rsidRPr="00866AB7" w14:paraId="5A061E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837F3" w14:textId="3EE9D49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717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uz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1880" w14:textId="60E2BE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593.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5C9B5" w14:textId="2798A3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7EB1D" w14:textId="13A2921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38084" w14:textId="3F0350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7,593.13</w:t>
            </w:r>
          </w:p>
        </w:tc>
      </w:tr>
      <w:tr w:rsidR="00866AB7" w:rsidRPr="00866AB7" w14:paraId="38CC39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27FDA" w14:textId="7D3F60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F94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ang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E540D" w14:textId="1BD0E1B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3,785.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B3CEF" w14:textId="31F35C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D57DE" w14:textId="0D4FDA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BE96" w14:textId="733736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3,785.50</w:t>
            </w:r>
          </w:p>
        </w:tc>
      </w:tr>
      <w:tr w:rsidR="00866AB7" w:rsidRPr="00866AB7" w14:paraId="0C12EE4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E9996" w14:textId="2828CC5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6D0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ng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63DD7" w14:textId="144BD4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71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F3F5E" w14:textId="737E4B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BFF5" w14:textId="3DD267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6E66E" w14:textId="7F8A45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2,710.00</w:t>
            </w:r>
          </w:p>
        </w:tc>
      </w:tr>
      <w:tr w:rsidR="00866AB7" w:rsidRPr="00866AB7" w14:paraId="760398A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C6F0A" w14:textId="76A8FF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AA8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dri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B2FF" w14:textId="01D2C3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D8BB8" w14:textId="704DDC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5FCB1" w14:textId="6BBD07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BFB47" w14:textId="7FEB74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883.13</w:t>
            </w:r>
          </w:p>
        </w:tc>
      </w:tr>
      <w:tr w:rsidR="00866AB7" w:rsidRPr="00866AB7" w14:paraId="61146B6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170F" w14:textId="06D6D6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841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ihat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647F" w14:textId="0A3CFB6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94,150.3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F4E55" w14:textId="50CF38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CBF76" w14:textId="5ABE23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9EEA1" w14:textId="5159B4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94,150.33</w:t>
            </w:r>
          </w:p>
        </w:tc>
      </w:tr>
      <w:tr w:rsidR="00866AB7" w:rsidRPr="00866AB7" w14:paraId="633CBB5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860B9" w14:textId="797D1CF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376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Agus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5FDB" w14:textId="2C5934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8,576.3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E48EB" w14:textId="1121DC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62F2" w14:textId="7B18F4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0B641" w14:textId="237690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708,576.31</w:t>
            </w:r>
          </w:p>
        </w:tc>
      </w:tr>
      <w:tr w:rsidR="00866AB7" w:rsidRPr="00866AB7" w14:paraId="31C038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D0A99" w14:textId="168FF74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C56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Migue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26E3" w14:textId="0BF4B2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74,5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8948D" w14:textId="5462A0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5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7C700" w14:textId="332DB12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4CC6" w14:textId="3BFFC09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24,585.00</w:t>
            </w:r>
          </w:p>
        </w:tc>
      </w:tr>
      <w:tr w:rsidR="00866AB7" w:rsidRPr="00866AB7" w14:paraId="65C133C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1AC68" w14:textId="5D8C3AB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FE7D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bi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F4AE6" w14:textId="15120C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9412F" w14:textId="4AADD80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663A5" w14:textId="14B243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973ED" w14:textId="0DF02E9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355.00</w:t>
            </w:r>
          </w:p>
        </w:tc>
      </w:tr>
      <w:tr w:rsidR="00866AB7" w:rsidRPr="00866AB7" w14:paraId="31946DC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0341" w14:textId="523784F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5A3A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g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47C6F" w14:textId="6048253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3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699B3" w14:textId="230374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26BD" w14:textId="099207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22223" w14:textId="68A02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82,395.00</w:t>
            </w:r>
          </w:p>
        </w:tc>
      </w:tr>
      <w:tr w:rsidR="00866AB7" w:rsidRPr="00866AB7" w14:paraId="7B8C29F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38B89" w14:textId="63BB19F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DB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nd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5B66" w14:textId="6236E7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3,721.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1F04" w14:textId="7F85C58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D9075" w14:textId="49CC89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B8E3B" w14:textId="1A87A0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13,721.86</w:t>
            </w:r>
          </w:p>
        </w:tc>
      </w:tr>
      <w:tr w:rsidR="00866AB7" w:rsidRPr="00866AB7" w14:paraId="0FBC3910"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332CA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CAR</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4575AA" w14:textId="51D9A4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6,362,553.20</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BFB08E" w14:textId="1949F0F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66,417.00</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E52175" w14:textId="755F870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89,447.00</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9417897" w14:textId="47EC140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5,718,417.20</w:t>
            </w:r>
          </w:p>
        </w:tc>
      </w:tr>
      <w:tr w:rsidR="00866AB7" w:rsidRPr="00866AB7" w14:paraId="3C5EAA9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E5C61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br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EE6CA8" w14:textId="13D4F58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319,929.9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CB10E4" w14:textId="6617BF5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1,955.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53ECF2" w14:textId="1F694748"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000.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B5CBF7" w14:textId="4E855B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390,884.90</w:t>
            </w:r>
          </w:p>
        </w:tc>
      </w:tr>
      <w:tr w:rsidR="00866AB7" w:rsidRPr="00866AB7" w14:paraId="7F77640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2E688" w14:textId="6D157AC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29F0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gue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CF05F" w14:textId="759964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2,689.0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E31E5" w14:textId="32A61F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CFFAD" w14:textId="715045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94F64" w14:textId="6050E59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82,689.06</w:t>
            </w:r>
          </w:p>
        </w:tc>
      </w:tr>
      <w:tr w:rsidR="00866AB7" w:rsidRPr="00866AB7" w14:paraId="4D002EE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44871" w14:textId="1A85EE6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BD50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line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7DC9B" w14:textId="79374CB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8,748.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72491" w14:textId="2B0083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84A1" w14:textId="4625AFC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6BF92" w14:textId="34C9F1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68,748.24</w:t>
            </w:r>
          </w:p>
        </w:tc>
      </w:tr>
      <w:tr w:rsidR="00866AB7" w:rsidRPr="00866AB7" w14:paraId="3C91656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3950E" w14:textId="425541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A04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c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3B707" w14:textId="5F3240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11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3327" w14:textId="2A28A7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42E11" w14:textId="6F930AB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2648" w14:textId="10BCF1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3,117.44</w:t>
            </w:r>
          </w:p>
        </w:tc>
      </w:tr>
      <w:tr w:rsidR="00866AB7" w:rsidRPr="00866AB7" w14:paraId="4842BD5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C2B09" w14:textId="3B89B3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BD37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cl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C0B84" w14:textId="5BF0D5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5,651.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A2E3" w14:textId="55EA61D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D9CB" w14:textId="13E58A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4032" w14:textId="19859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5,651.60</w:t>
            </w:r>
          </w:p>
        </w:tc>
      </w:tr>
      <w:tr w:rsidR="00866AB7" w:rsidRPr="00866AB7" w14:paraId="024D583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5AFA2" w14:textId="33F5346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FA03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guiom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009A" w14:textId="5E583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669.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C446" w14:textId="50C3C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9157" w14:textId="687412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77D44" w14:textId="6AAF9D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669.26</w:t>
            </w:r>
          </w:p>
        </w:tc>
      </w:tr>
      <w:tr w:rsidR="00866AB7" w:rsidRPr="00866AB7" w14:paraId="4A2BD12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D3C5F" w14:textId="6E43859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1E9E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angl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D261" w14:textId="6DA13B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7,793.7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ED6A9" w14:textId="3BA33B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E0250" w14:textId="302F520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B86B7" w14:textId="59357D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7,793.72</w:t>
            </w:r>
          </w:p>
        </w:tc>
      </w:tr>
      <w:tr w:rsidR="00866AB7" w:rsidRPr="00866AB7" w14:paraId="4738B9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49C1E" w14:textId="740C664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5EC8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Dolore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0221B" w14:textId="68412C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89.2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93396" w14:textId="158BE4D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C9CD" w14:textId="1189CED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7BD0" w14:textId="74446FE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70,089.27</w:t>
            </w:r>
          </w:p>
        </w:tc>
      </w:tr>
      <w:tr w:rsidR="00866AB7" w:rsidRPr="00866AB7" w14:paraId="27ADFDE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59CD0" w14:textId="00861A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DB5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Paz</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4696" w14:textId="6AFAF4B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785.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DF68" w14:textId="5CE792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565F" w14:textId="12BC126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36030" w14:textId="21221F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2,785.90</w:t>
            </w:r>
          </w:p>
        </w:tc>
      </w:tr>
      <w:tr w:rsidR="00866AB7" w:rsidRPr="00866AB7" w14:paraId="4B8E951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39443" w14:textId="351CE11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BB1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cub</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4E79" w14:textId="577807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9,08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C6F8B" w14:textId="329360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FFD71" w14:textId="4B7DD95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A98A3" w14:textId="3E6710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49,086.88</w:t>
            </w:r>
          </w:p>
        </w:tc>
      </w:tr>
      <w:tr w:rsidR="00866AB7" w:rsidRPr="00866AB7" w14:paraId="7ED682F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A27BD" w14:textId="12E76F8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340B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ngil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C27D" w14:textId="7E2617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2,680.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019C" w14:textId="7E3A4C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AB377" w14:textId="247F736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37E06" w14:textId="37EE7A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42,680.18</w:t>
            </w:r>
          </w:p>
        </w:tc>
      </w:tr>
      <w:tr w:rsidR="00866AB7" w:rsidRPr="00866AB7" w14:paraId="074847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A64CB" w14:textId="52D79C1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9825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C942" w14:textId="5610F73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9,956.9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7A78B" w14:textId="577EB2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34CAD" w14:textId="5FAA643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3FC5" w14:textId="08ED14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28,956.98</w:t>
            </w:r>
          </w:p>
        </w:tc>
      </w:tr>
      <w:tr w:rsidR="00866AB7" w:rsidRPr="00866AB7" w14:paraId="01A8702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A3802" w14:textId="0A4A1C2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3AA8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gide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2A694" w14:textId="06F1EA6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662.3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875B" w14:textId="285EE2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972F" w14:textId="135AE4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B9D9" w14:textId="729E6F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13,662.32</w:t>
            </w:r>
          </w:p>
        </w:tc>
      </w:tr>
      <w:tr w:rsidR="00866AB7" w:rsidRPr="00866AB7" w14:paraId="62C2F85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37C75" w14:textId="4333E6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A6AB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icuan-Baay (Lic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0950" w14:textId="3FCF44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5,346.8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81980" w14:textId="357E5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742BB" w14:textId="7C1C3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7C3E5" w14:textId="48FDE3D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5,346.88</w:t>
            </w:r>
          </w:p>
        </w:tc>
      </w:tr>
      <w:tr w:rsidR="00866AB7" w:rsidRPr="00866AB7" w14:paraId="1FADC98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EEF42" w14:textId="4F19A53D"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DB14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61B9B" w14:textId="596FB32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12.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A8B4" w14:textId="79FAC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DF59" w14:textId="5713F28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E5C76" w14:textId="32E38A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6,812.84</w:t>
            </w:r>
          </w:p>
        </w:tc>
      </w:tr>
      <w:tr w:rsidR="00866AB7" w:rsidRPr="00866AB7" w14:paraId="15F9C7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9DFEA" w14:textId="5E54DA4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00EF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ibco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F658" w14:textId="4055A4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266.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54EC" w14:textId="417CFC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E276" w14:textId="143091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BA51C" w14:textId="16AA8D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5,266.20</w:t>
            </w:r>
          </w:p>
        </w:tc>
      </w:tr>
      <w:tr w:rsidR="00866AB7" w:rsidRPr="00866AB7" w14:paraId="1191021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F2A7D" w14:textId="27F6CE0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DD7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a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5E347" w14:textId="5A51DC2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8,297.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CDF93" w14:textId="369C11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A00DE" w14:textId="596CEF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15CD" w14:textId="5B3720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8,297.28</w:t>
            </w:r>
          </w:p>
        </w:tc>
      </w:tr>
      <w:tr w:rsidR="00866AB7" w:rsidRPr="00866AB7" w14:paraId="62F876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9CAB5" w14:textId="6CD76D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2248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enarrub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E6F3" w14:textId="01A0C80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7,696.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BC095" w14:textId="41A185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F8D6" w14:textId="718C966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1E204" w14:textId="2A9FBC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7,696.38</w:t>
            </w:r>
          </w:p>
        </w:tc>
      </w:tr>
      <w:tr w:rsidR="00866AB7" w:rsidRPr="00866AB7" w14:paraId="130277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00ED8" w14:textId="4CFF52E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65A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di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4909" w14:textId="10C159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330.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B9BDB" w14:textId="2F517D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72C99" w14:textId="0C7136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6D627" w14:textId="72EB5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74,330.58</w:t>
            </w:r>
          </w:p>
        </w:tc>
      </w:tr>
      <w:tr w:rsidR="00866AB7" w:rsidRPr="00866AB7" w14:paraId="64F2E1B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50135" w14:textId="49BD817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C294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la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8F052" w14:textId="2DF209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5,34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5DF7" w14:textId="2A5DA0E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C750" w14:textId="24A6E9E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02832" w14:textId="7EA5E54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5,349.16</w:t>
            </w:r>
          </w:p>
        </w:tc>
      </w:tr>
      <w:tr w:rsidR="00866AB7" w:rsidRPr="00866AB7" w14:paraId="003775A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A750F" w14:textId="3D5904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9AE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llapa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A984A" w14:textId="7B215C5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156.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F013" w14:textId="50E3F8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F4A7" w14:textId="382603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465F1" w14:textId="1C5557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9,156.40</w:t>
            </w:r>
          </w:p>
        </w:tc>
      </w:tr>
      <w:tr w:rsidR="00866AB7" w:rsidRPr="00866AB7" w14:paraId="39A5138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9CD8D" w14:textId="111B3A5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F8F6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Isidr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D9AAB" w14:textId="26FA4B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38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35EB3" w14:textId="22008BC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C4EF" w14:textId="102B9E8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3B861" w14:textId="224778D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388.00</w:t>
            </w:r>
          </w:p>
        </w:tc>
      </w:tr>
      <w:tr w:rsidR="00866AB7" w:rsidRPr="00866AB7" w14:paraId="7F648AB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A843A" w14:textId="2AF4ACE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F4D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J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97EE" w14:textId="2FC02C0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6,185.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26332" w14:textId="1D3DE68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1,9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57EB" w14:textId="1292368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DBBA5" w14:textId="55396B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88,140.38</w:t>
            </w:r>
          </w:p>
        </w:tc>
      </w:tr>
      <w:tr w:rsidR="00866AB7" w:rsidRPr="00866AB7" w14:paraId="520839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AB69E" w14:textId="16CF423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CBC5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 Quint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3EFF" w14:textId="5032C1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8,946.1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AB918" w14:textId="4D03A2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9C3E" w14:textId="23E31F5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5DE27" w14:textId="33E6F5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78,946.11</w:t>
            </w:r>
          </w:p>
        </w:tc>
      </w:tr>
      <w:tr w:rsidR="00866AB7" w:rsidRPr="00866AB7" w14:paraId="3AFB71B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8EAC7" w14:textId="3E77968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39A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yum</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A184" w14:textId="11AA91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90.7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83DE4" w14:textId="4E9E1CC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B0DC0" w14:textId="281E1FB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B41E4" w14:textId="3439A7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3,990.76</w:t>
            </w:r>
          </w:p>
        </w:tc>
      </w:tr>
      <w:tr w:rsidR="00866AB7" w:rsidRPr="00866AB7" w14:paraId="68C7E6A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6418F" w14:textId="22EB951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E011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e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D7A2C" w14:textId="699546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1,289.6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4AC26" w14:textId="294B8A2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CF032" w14:textId="758278E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5F17" w14:textId="1673201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61,289.62</w:t>
            </w:r>
          </w:p>
        </w:tc>
      </w:tr>
      <w:tr w:rsidR="00866AB7" w:rsidRPr="00866AB7" w14:paraId="3AE003D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83A5B" w14:textId="59A21A9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39CE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7670B" w14:textId="5B1BF9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7,458.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E704" w14:textId="3F4E2E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36304" w14:textId="18E7491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A4CC5" w14:textId="4132C7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37,458.46</w:t>
            </w:r>
          </w:p>
        </w:tc>
      </w:tr>
      <w:tr w:rsidR="00866AB7" w:rsidRPr="00866AB7" w14:paraId="4AD0393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167D7" w14:textId="54164B8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9772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Villavicios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CB8C" w14:textId="3F4FABF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3,48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774E" w14:textId="762962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9CB7" w14:textId="6FB3BD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E6DB" w14:textId="1E4920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73,485.00</w:t>
            </w:r>
          </w:p>
        </w:tc>
      </w:tr>
      <w:tr w:rsidR="00866AB7" w:rsidRPr="00866AB7" w14:paraId="4CA002E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10FFD"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Apaya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3F182E" w14:textId="1192CC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77,049.92</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8F6A31" w14:textId="02976EC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E9863B" w14:textId="1D1A653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CF7A9F" w14:textId="2C4B8D3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177,049.92</w:t>
            </w:r>
          </w:p>
        </w:tc>
      </w:tr>
      <w:tr w:rsidR="00866AB7" w:rsidRPr="00866AB7" w14:paraId="60A263A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C02EE" w14:textId="6974C88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921F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alanasan (Baya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5288" w14:textId="4F1AD9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0,669.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FF5A9" w14:textId="5332B2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02E76" w14:textId="4CD528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2514" w14:textId="7695091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30,669.26</w:t>
            </w:r>
          </w:p>
        </w:tc>
      </w:tr>
      <w:tr w:rsidR="00866AB7" w:rsidRPr="00866AB7" w14:paraId="3882CD4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5F361" w14:textId="4E89A63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6B7C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onner</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59B45" w14:textId="3D922D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336.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28C91" w14:textId="401E018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8319" w14:textId="3E8234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D29A0" w14:textId="1F24EB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1,336.16</w:t>
            </w:r>
          </w:p>
        </w:tc>
      </w:tr>
      <w:tr w:rsidR="00866AB7" w:rsidRPr="00866AB7" w14:paraId="49FF212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9AA82" w14:textId="6676FD0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EF9E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Flor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8B27" w14:textId="66F89BA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2,3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4EC1" w14:textId="7E8C9E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B180E" w14:textId="7403016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6B80A" w14:textId="5E8F9C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42,376.00</w:t>
            </w:r>
          </w:p>
        </w:tc>
      </w:tr>
      <w:tr w:rsidR="00866AB7" w:rsidRPr="00866AB7" w14:paraId="5E4A522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71CD2" w14:textId="46849D0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98D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u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E6EC3" w14:textId="5ED481A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556.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BFB0A" w14:textId="5B736C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AA46B" w14:textId="08986FE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28B65" w14:textId="043D998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67,556.68</w:t>
            </w:r>
          </w:p>
        </w:tc>
      </w:tr>
      <w:tr w:rsidR="00866AB7" w:rsidRPr="00866AB7" w14:paraId="32A4D3E7"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F2977" w14:textId="4A369818"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69F0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n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EF554" w14:textId="5C875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9,854.07</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67D0B" w14:textId="5E9DDF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7EDA2" w14:textId="35858A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42324" w14:textId="41FD4A4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19,854.07</w:t>
            </w:r>
          </w:p>
        </w:tc>
      </w:tr>
      <w:tr w:rsidR="00866AB7" w:rsidRPr="00866AB7" w14:paraId="6AB00AF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204C1" w14:textId="2D17E6E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D570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udto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06536" w14:textId="091FD9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5,233.7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78EE6" w14:textId="093214F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1F5EE" w14:textId="2947D5D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8646" w14:textId="26C0DA6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05,233.75</w:t>
            </w:r>
          </w:p>
        </w:tc>
      </w:tr>
      <w:tr w:rsidR="00866AB7" w:rsidRPr="00866AB7" w14:paraId="6AC914B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16FE8" w14:textId="4F86ECE5"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F10B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nta Marcel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20D6E" w14:textId="1AD8257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02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2EF2" w14:textId="18090C7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7C8A9" w14:textId="277E6C1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F7EC" w14:textId="4C03C1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60,024.00</w:t>
            </w:r>
          </w:p>
        </w:tc>
      </w:tr>
      <w:tr w:rsidR="00866AB7" w:rsidRPr="00866AB7" w14:paraId="53211DC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2D881A"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enguet</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CB2795" w14:textId="49B22A2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0,636,137.5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BA6CAD" w14:textId="670E0DC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34,462.00</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E7F1C1" w14:textId="7E42D50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8,950,447.00</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3248D5" w14:textId="0FA895C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39,921,046.54</w:t>
            </w:r>
          </w:p>
        </w:tc>
      </w:tr>
      <w:tr w:rsidR="00866AB7" w:rsidRPr="00866AB7" w14:paraId="639A615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FFB4A" w14:textId="518735C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80ED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to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F0AFB" w14:textId="5ABB8F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87.5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4F8BB" w14:textId="7CE1BB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E497" w14:textId="7B8F486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59B6" w14:textId="40F3C4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6,987.54</w:t>
            </w:r>
          </w:p>
        </w:tc>
      </w:tr>
      <w:tr w:rsidR="00866AB7" w:rsidRPr="00866AB7" w14:paraId="036ED08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48E8F" w14:textId="62BB1C6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DE2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guio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5D742" w14:textId="216F49F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187,044.4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FF30A" w14:textId="464A2A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BAE69" w14:textId="6382ED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739,8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EBB92" w14:textId="1A1C6D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8,926,844.41</w:t>
            </w:r>
          </w:p>
        </w:tc>
      </w:tr>
      <w:tr w:rsidR="00866AB7" w:rsidRPr="00866AB7" w14:paraId="0A57147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32BC1" w14:textId="4FA0714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25AF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ku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96784" w14:textId="3A97EC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8,012.9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4F0FF" w14:textId="17FD18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E2966" w14:textId="64FA66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0D53" w14:textId="55CB4C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558,012.90</w:t>
            </w:r>
          </w:p>
        </w:tc>
      </w:tr>
      <w:tr w:rsidR="00866AB7" w:rsidRPr="00866AB7" w14:paraId="0B44315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85DD0" w14:textId="734C5A7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3CCD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ko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B9CE" w14:textId="06A93C8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0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F70A" w14:textId="5B5225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3275B" w14:textId="4AC978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9970A" w14:textId="6F70DB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19,056.00</w:t>
            </w:r>
          </w:p>
        </w:tc>
      </w:tr>
      <w:tr w:rsidR="00866AB7" w:rsidRPr="00866AB7" w14:paraId="264013F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51D0F" w14:textId="5798ED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8B57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uguia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6A173" w14:textId="6A2164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73,167.3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C7F22" w14:textId="63C617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0,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62AB1" w14:textId="206465C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000.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0C55C" w14:textId="4C3344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69,167.38</w:t>
            </w:r>
          </w:p>
        </w:tc>
      </w:tr>
      <w:tr w:rsidR="00866AB7" w:rsidRPr="00866AB7" w14:paraId="3EFAF00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AD7C1" w14:textId="65D984F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3C59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tog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09184" w14:textId="5A5959E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38,334.3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6D5C" w14:textId="3962DD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607.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5EA8" w14:textId="7C144A0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647.00</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F0CCE" w14:textId="7846E3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012,588.35</w:t>
            </w:r>
          </w:p>
        </w:tc>
      </w:tr>
      <w:tr w:rsidR="00866AB7" w:rsidRPr="00866AB7" w14:paraId="2A78F33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61C3" w14:textId="52892C0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E3D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b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D97D4" w14:textId="0653AC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2,173.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66780" w14:textId="5054764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3,855.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57EA" w14:textId="09A154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919C" w14:textId="4B052D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66,028.24</w:t>
            </w:r>
          </w:p>
        </w:tc>
      </w:tr>
      <w:tr w:rsidR="00866AB7" w:rsidRPr="00866AB7" w14:paraId="29471FB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6CA15" w14:textId="20A30F0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390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ap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F8DE" w14:textId="161CFC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132.5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2327" w14:textId="60745BB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8C73" w14:textId="27E933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2E63B" w14:textId="7D6E875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73,132.58</w:t>
            </w:r>
          </w:p>
        </w:tc>
      </w:tr>
      <w:tr w:rsidR="00866AB7" w:rsidRPr="00866AB7" w14:paraId="2187978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9088D" w14:textId="144B55B3"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9C4D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bu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429A" w14:textId="4ECACB9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8,65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1F280" w14:textId="3FC472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0E933" w14:textId="103389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F150E" w14:textId="0D198C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98,656.00</w:t>
            </w:r>
          </w:p>
        </w:tc>
      </w:tr>
      <w:tr w:rsidR="00866AB7" w:rsidRPr="00866AB7" w14:paraId="6F2B9EE5"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CB68F" w14:textId="282DFF4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485B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 Trinidad</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50F7" w14:textId="0E3A300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2,474.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0CFE5" w14:textId="73263F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47EED" w14:textId="5C769CC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11F4" w14:textId="6AC66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592,474.84</w:t>
            </w:r>
          </w:p>
        </w:tc>
      </w:tr>
      <w:tr w:rsidR="00866AB7" w:rsidRPr="00866AB7" w14:paraId="32D9894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BAE8D" w14:textId="58907D59"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43EB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nk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62D05" w14:textId="5154E8E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7,575.1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A0A69" w14:textId="51EC3B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E1FB4" w14:textId="19AAFB0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3A1F" w14:textId="1D998CD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77,575.12</w:t>
            </w:r>
          </w:p>
        </w:tc>
      </w:tr>
      <w:tr w:rsidR="00866AB7" w:rsidRPr="00866AB7" w14:paraId="6231DA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57191" w14:textId="26BCDAE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2A7A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6CC05" w14:textId="1387F9A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696.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DBC8D" w14:textId="17F93F8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733CF" w14:textId="4DBE3D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B43BA" w14:textId="0E9698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61,696.50</w:t>
            </w:r>
          </w:p>
        </w:tc>
      </w:tr>
      <w:tr w:rsidR="00866AB7" w:rsidRPr="00866AB7" w14:paraId="62377DA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99ACE" w14:textId="4277531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4A3E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1CC29" w14:textId="0A00DEB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078,686.2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20D8C" w14:textId="3A531A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000.00</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E86BA" w14:textId="37F9A2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89B9" w14:textId="159E03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19,686.28</w:t>
            </w:r>
          </w:p>
        </w:tc>
      </w:tr>
      <w:tr w:rsidR="00866AB7" w:rsidRPr="00866AB7" w14:paraId="25FBD23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C951D" w14:textId="69E8CFBC"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12F6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ubla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499A0" w14:textId="0B4F50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140.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57E2" w14:textId="398FC2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63AE3" w14:textId="55AE080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E02BD" w14:textId="390C14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9,140.40</w:t>
            </w:r>
          </w:p>
        </w:tc>
      </w:tr>
      <w:tr w:rsidR="00866AB7" w:rsidRPr="00866AB7" w14:paraId="023D20E4"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B9138"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Ifugao</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BEEF01" w14:textId="67DF772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237,569.63</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E3D526" w14:textId="1AB5B20D"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750034" w14:textId="07799911"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B9585DD" w14:textId="0046A78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9,237,569.63</w:t>
            </w:r>
          </w:p>
        </w:tc>
      </w:tr>
      <w:tr w:rsidR="00866AB7" w:rsidRPr="00866AB7" w14:paraId="282C4ED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387BE" w14:textId="319567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B77B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guinald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836C" w14:textId="2BD99CD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162.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A74D6" w14:textId="19D7C06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13533" w14:textId="21AB75C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297F3" w14:textId="75B11FF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4,162.16</w:t>
            </w:r>
          </w:p>
        </w:tc>
      </w:tr>
      <w:tr w:rsidR="00866AB7" w:rsidRPr="00866AB7" w14:paraId="662D24C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9A131" w14:textId="272499C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99DC8"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lfonso Lista (Poti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D859" w14:textId="5D380C7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2,371.21</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6AE3D" w14:textId="110B272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7472E" w14:textId="4E37935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294A4" w14:textId="4E34820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2,371.21</w:t>
            </w:r>
          </w:p>
        </w:tc>
      </w:tr>
      <w:tr w:rsidR="00866AB7" w:rsidRPr="00866AB7" w14:paraId="790C182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7DD66" w14:textId="4F6E2AF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5715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Asipu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AD86C" w14:textId="7D2D0AC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6,264.2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D86B1" w14:textId="6D2477B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51DE1" w14:textId="01A84B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7F198" w14:textId="1A012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36,264.25</w:t>
            </w:r>
          </w:p>
        </w:tc>
      </w:tr>
      <w:tr w:rsidR="00866AB7" w:rsidRPr="00866AB7" w14:paraId="6B91DDF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86CE2" w14:textId="399869C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601B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nau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D1E6E" w14:textId="475BB4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654.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1DFA" w14:textId="69C5E3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BEC9D" w14:textId="57B094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3958" w14:textId="1F4752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90,654.84</w:t>
            </w:r>
          </w:p>
        </w:tc>
      </w:tr>
      <w:tr w:rsidR="00866AB7" w:rsidRPr="00866AB7" w14:paraId="78D918A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DA725" w14:textId="0E44072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222D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ingyo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04BC2" w14:textId="6C9EF1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187.1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71270" w14:textId="467129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3F08" w14:textId="2ADEEF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E08EB" w14:textId="7A6468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53,187.18</w:t>
            </w:r>
          </w:p>
        </w:tc>
      </w:tr>
      <w:tr w:rsidR="00866AB7" w:rsidRPr="00866AB7" w14:paraId="3028826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4A7F9" w14:textId="78FBF45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CD08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Hungdu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9E90" w14:textId="50F2C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144.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AA88C" w14:textId="2D83780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0B91B" w14:textId="345EE9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A2E21" w14:textId="7BA078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48,144.00</w:t>
            </w:r>
          </w:p>
        </w:tc>
      </w:tr>
      <w:tr w:rsidR="00866AB7" w:rsidRPr="00866AB7" w14:paraId="4875A41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072A8" w14:textId="56357A6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B4F7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Ki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3E65C" w14:textId="4E2CB8C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1,968.63</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53BA" w14:textId="04697DC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F924" w14:textId="12D6772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B8338" w14:textId="7472B2D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01,968.63</w:t>
            </w:r>
          </w:p>
        </w:tc>
      </w:tr>
      <w:tr w:rsidR="00866AB7" w:rsidRPr="00866AB7" w14:paraId="39C8BAA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57274" w14:textId="6F45027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4B365"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gawe</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2E8B5" w14:textId="6A0447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0,494.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3860" w14:textId="262429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DA5CD" w14:textId="21253E4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E64AA" w14:textId="36EE87A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420,494.68</w:t>
            </w:r>
          </w:p>
        </w:tc>
      </w:tr>
      <w:tr w:rsidR="00866AB7" w:rsidRPr="00866AB7" w14:paraId="4A2BB66D"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C8967" w14:textId="77D63C66"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0293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mu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A9D17" w14:textId="28A3C5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1,695.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6155" w14:textId="3CC71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DBE2" w14:textId="6332A68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B5D6B" w14:textId="1C89C6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11,695.00</w:t>
            </w:r>
          </w:p>
        </w:tc>
      </w:tr>
      <w:tr w:rsidR="00866AB7" w:rsidRPr="00866AB7" w14:paraId="4E6D85A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24473" w14:textId="6C994D3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8A2E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yoy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66EF" w14:textId="5C3E7F1B"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287,427.6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2A674" w14:textId="45D925EE"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8A2DC" w14:textId="7410A645" w:rsidR="00866AB7" w:rsidRPr="00866AB7" w:rsidRDefault="00866AB7" w:rsidP="00866AB7">
            <w:pPr>
              <w:ind w:right="57"/>
              <w:jc w:val="right"/>
              <w:rPr>
                <w:rFonts w:ascii="Arial Narrow" w:hAnsi="Arial Narrow"/>
                <w:color w:val="000000"/>
                <w:sz w:val="18"/>
                <w:szCs w:val="20"/>
              </w:rPr>
            </w:pPr>
            <w:r w:rsidRPr="00866AB7">
              <w:rPr>
                <w:rFonts w:ascii="Arial Narrow" w:hAnsi="Arial Narrow"/>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C88EB" w14:textId="2BAF61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87,427.68</w:t>
            </w:r>
          </w:p>
        </w:tc>
      </w:tr>
      <w:tr w:rsidR="00866AB7" w:rsidRPr="00866AB7" w14:paraId="7991AA3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D08E5" w14:textId="0235D82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B1FFE"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73534" w14:textId="47E907E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1,2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0F53D" w14:textId="33F94A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0DD5" w14:textId="0FFEAC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89B10" w14:textId="0F8E3D5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751,200.00</w:t>
            </w:r>
          </w:p>
        </w:tc>
      </w:tr>
      <w:tr w:rsidR="00866AB7" w:rsidRPr="00866AB7" w14:paraId="575761E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3C3EBF"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Kalinga</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4010E8" w14:textId="29DCFC4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415,343.95</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D58739" w14:textId="62DB4E9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B161C3" w14:textId="6F7501C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003754" w14:textId="1F37AE7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3,415,343.95</w:t>
            </w:r>
          </w:p>
        </w:tc>
      </w:tr>
      <w:tr w:rsidR="00866AB7" w:rsidRPr="00866AB7" w14:paraId="3B4F3E5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42406" w14:textId="362C591B"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6E81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lbal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F2D3" w14:textId="1CD4064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477.4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A907F" w14:textId="68C20B1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63E1D" w14:textId="2F43E67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9C09D" w14:textId="6CF6164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03,477.44</w:t>
            </w:r>
          </w:p>
        </w:tc>
      </w:tr>
      <w:tr w:rsidR="00866AB7" w:rsidRPr="00866AB7" w14:paraId="2DA3769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6B038" w14:textId="37C1404A"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34BC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ubua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EFFA9" w14:textId="330E7F8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1,153.3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2E597" w14:textId="74FA6FE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9A9C" w14:textId="258983B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E3AD2" w14:textId="324B5C3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21,153.36</w:t>
            </w:r>
          </w:p>
        </w:tc>
      </w:tr>
      <w:tr w:rsidR="00866AB7" w:rsidRPr="00866AB7" w14:paraId="056E959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837D8" w14:textId="101E804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348E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s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0A34" w14:textId="77A8A0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822.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42949" w14:textId="766E75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0986F" w14:textId="46DD5A9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95AA" w14:textId="4C5C395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917,822.56</w:t>
            </w:r>
          </w:p>
        </w:tc>
      </w:tr>
      <w:tr w:rsidR="00866AB7" w:rsidRPr="00866AB7" w14:paraId="3AC29A0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CAA6C" w14:textId="0910B37F"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2EDC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inukpu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4DD9" w14:textId="2CC1BAE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522.8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F48EA" w14:textId="044655F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CECA2" w14:textId="25CB832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E276" w14:textId="4ABCE1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195,522.86</w:t>
            </w:r>
          </w:p>
        </w:tc>
      </w:tr>
      <w:tr w:rsidR="00866AB7" w:rsidRPr="00866AB7" w14:paraId="1083064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B5A6D" w14:textId="4B15CB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8F2A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nud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2799E" w14:textId="60601D5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8,269.08</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60AB" w14:textId="2E681A6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9316C" w14:textId="4EDE2F5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9EA02" w14:textId="54E3DC7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8,269.08</w:t>
            </w:r>
          </w:p>
        </w:tc>
      </w:tr>
      <w:tr w:rsidR="00866AB7" w:rsidRPr="00866AB7" w14:paraId="5A8DCBA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38F95" w14:textId="448E180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801C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nglay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D190" w14:textId="43B789A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839.3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97539" w14:textId="5C8F69E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0BE9" w14:textId="4736AE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CBB65" w14:textId="5DC811B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80,839.34</w:t>
            </w:r>
          </w:p>
        </w:tc>
      </w:tr>
      <w:tr w:rsidR="00866AB7" w:rsidRPr="00866AB7" w14:paraId="05AFDB8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BE90C" w14:textId="5F5CDCD1"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8172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Rizal (Li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BEF16" w14:textId="1E03085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3,329.1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FC4E9" w14:textId="6514FA3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1CEAD" w14:textId="4D4AA49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29DE3" w14:textId="70406E4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3,329.16</w:t>
            </w:r>
          </w:p>
        </w:tc>
      </w:tr>
      <w:tr w:rsidR="00866AB7" w:rsidRPr="00866AB7" w14:paraId="36222BE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62150" w14:textId="72D39C3E"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8CE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Tabuk</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E804B" w14:textId="032E01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4,930.15</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7272" w14:textId="61D6980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F57E7" w14:textId="43FF595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269C" w14:textId="2F405A8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754,930.15</w:t>
            </w:r>
          </w:p>
        </w:tc>
      </w:tr>
      <w:tr w:rsidR="00866AB7" w:rsidRPr="00866AB7" w14:paraId="22C7D8DA"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A1E4B"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Mountain Province</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690EFF" w14:textId="17F7276F"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576,522.26</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7107C2" w14:textId="359CB85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435D04" w14:textId="73FE658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543D7F" w14:textId="2FC6AE0C"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5,576,522.26</w:t>
            </w:r>
          </w:p>
        </w:tc>
      </w:tr>
      <w:tr w:rsidR="00866AB7" w:rsidRPr="00866AB7" w14:paraId="2B55080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6E102" w14:textId="740FDEF8"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3044F"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rli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92AD4" w14:textId="66CDA22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9,833.6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D08F0" w14:textId="7FAA6FF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CDE31" w14:textId="2C0D00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4D324" w14:textId="7A0F89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99,833.60</w:t>
            </w:r>
          </w:p>
        </w:tc>
      </w:tr>
      <w:tr w:rsidR="00866AB7" w:rsidRPr="00866AB7" w14:paraId="1C36E6B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11F32" w14:textId="4109241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6C5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toc</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DD72" w14:textId="096A946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7,152.4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45973" w14:textId="3F60979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84DFE" w14:textId="4F37237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F279" w14:textId="7EEA72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377,152.40</w:t>
            </w:r>
          </w:p>
        </w:tc>
      </w:tr>
      <w:tr w:rsidR="00866AB7" w:rsidRPr="00866AB7" w14:paraId="237C624A"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D133C" w14:textId="034894CB"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78CB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Natoni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DB04" w14:textId="77DE79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222C" w14:textId="75DAF51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CE1EE" w14:textId="010BFA0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292C" w14:textId="58F3793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5,592.00</w:t>
            </w:r>
          </w:p>
        </w:tc>
      </w:tr>
      <w:tr w:rsidR="00866AB7" w:rsidRPr="00866AB7" w14:paraId="400E71B0"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37A89" w14:textId="0F7E216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0C8D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celis</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4B4E6" w14:textId="2F9567B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5,826.2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C8D29" w14:textId="4F6C9E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01AD0" w14:textId="51F1533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16AE3" w14:textId="15EEDEE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75,826.24</w:t>
            </w:r>
          </w:p>
        </w:tc>
      </w:tr>
      <w:tr w:rsidR="00866AB7" w:rsidRPr="00866AB7" w14:paraId="311F9C1F"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C4415" w14:textId="07E9EDF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C96A0"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auk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B260E" w14:textId="0EE03DF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98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CE30" w14:textId="0CD6EAA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DEE2" w14:textId="79F0ADA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4369B" w14:textId="1050789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980.00</w:t>
            </w:r>
          </w:p>
        </w:tc>
      </w:tr>
      <w:tr w:rsidR="00866AB7" w:rsidRPr="00866AB7" w14:paraId="1E82ED2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51380" w14:textId="7A2E34D4"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9DED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es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4ABA" w14:textId="75F6DE7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197.2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AB33D" w14:textId="74738E4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F3B1" w14:textId="53B4C9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3A08C" w14:textId="18715AF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243,197.26</w:t>
            </w:r>
          </w:p>
        </w:tc>
      </w:tr>
      <w:tr w:rsidR="00866AB7" w:rsidRPr="00866AB7" w14:paraId="2B8243D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FF5C3" w14:textId="4FBA673A"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40D7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bang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5369F" w14:textId="372F22E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49.2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2191" w14:textId="3398FA8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D8D2A" w14:textId="47100AA0"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8E20" w14:textId="08B30C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66,949.20</w:t>
            </w:r>
          </w:p>
        </w:tc>
      </w:tr>
      <w:tr w:rsidR="00866AB7" w:rsidRPr="00866AB7" w14:paraId="2B9AD87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2076B" w14:textId="580022B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36C11"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Sagada</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573A2" w14:textId="04BD3FA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0,60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F52E" w14:textId="0D5DC8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7ABC6" w14:textId="5E8DA9A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57809" w14:textId="212D2CC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840,606.00</w:t>
            </w:r>
          </w:p>
        </w:tc>
      </w:tr>
      <w:tr w:rsidR="00866AB7" w:rsidRPr="00866AB7" w14:paraId="73D78E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E6BD2" w14:textId="5D1C9DE5"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B5266"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di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4D751" w14:textId="5D3762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385.5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041C" w14:textId="7695AA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7D2A" w14:textId="27AA0E5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D89AE" w14:textId="66EB4E77"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43,385.56</w:t>
            </w:r>
          </w:p>
        </w:tc>
      </w:tr>
      <w:tr w:rsidR="00866AB7" w:rsidRPr="00866AB7" w14:paraId="4BFB60BB"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7E2BF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RMM</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690E47" w14:textId="3EE999A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13,738.94</w:t>
            </w:r>
          </w:p>
        </w:tc>
        <w:tc>
          <w:tcPr>
            <w:tcW w:w="81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557D14" w14:textId="2B6100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AC4674" w14:textId="144DD9F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178FFB" w14:textId="14B8496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913,738.94</w:t>
            </w:r>
          </w:p>
        </w:tc>
      </w:tr>
      <w:tr w:rsidR="00866AB7" w:rsidRPr="00866AB7" w14:paraId="1C962FD5"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AC9E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Basilan</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DFEF24" w14:textId="7BD04CA6"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79,180.94</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E62493" w14:textId="46EA7A1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15F5D7" w14:textId="1E0E7B97"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851C29" w14:textId="4432E9F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79,180.94</w:t>
            </w:r>
          </w:p>
        </w:tc>
      </w:tr>
      <w:tr w:rsidR="00866AB7" w:rsidRPr="00866AB7" w14:paraId="73A1615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5B72D" w14:textId="7045DB54"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1070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City of Lamit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83F10" w14:textId="5A999FB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750.84</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0B45" w14:textId="05E4BA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5AB1" w14:textId="0AFCBE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4FF42" w14:textId="278605C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28,750.84</w:t>
            </w:r>
          </w:p>
        </w:tc>
      </w:tr>
      <w:tr w:rsidR="00866AB7" w:rsidRPr="00866AB7" w14:paraId="5A619AE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022B2" w14:textId="5B995AB2"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FC34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Lantaw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78F9" w14:textId="1EA4054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012.2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BDCD" w14:textId="3742D3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370A" w14:textId="4CBC69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651B" w14:textId="3A627EF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12,012.22</w:t>
            </w:r>
          </w:p>
        </w:tc>
      </w:tr>
      <w:tr w:rsidR="00866AB7" w:rsidRPr="00866AB7" w14:paraId="0E2DF262"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1089A" w14:textId="6FAE7810"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3F6FB"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lus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6B88E" w14:textId="3EE7D6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122.92</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C9FE" w14:textId="5F854D2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C0E22" w14:textId="0AAB064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707AB" w14:textId="134F0E3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9,122.92</w:t>
            </w:r>
          </w:p>
        </w:tc>
      </w:tr>
      <w:tr w:rsidR="00866AB7" w:rsidRPr="00866AB7" w14:paraId="4F58447E"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8431D" w14:textId="5AE07113"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37B2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ipo-Tip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D21E" w14:textId="22479E2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97.5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4B205" w14:textId="0638C26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E6405" w14:textId="148EFD1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01DE9" w14:textId="47071E9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4,897.50</w:t>
            </w:r>
          </w:p>
        </w:tc>
      </w:tr>
      <w:tr w:rsidR="00866AB7" w:rsidRPr="00866AB7" w14:paraId="08768A06"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86F3E" w14:textId="772CE2F6"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04C5A"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Ungkaya Puk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06B2" w14:textId="361CCE1A"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4,397.46</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380A7" w14:textId="5B4430D8"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6407" w14:textId="0048967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9524A" w14:textId="262283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44,397.46</w:t>
            </w:r>
          </w:p>
        </w:tc>
      </w:tr>
      <w:tr w:rsidR="00866AB7" w:rsidRPr="00866AB7" w14:paraId="62918FC9"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9B0F1"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Lanao del Sur</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25E033" w14:textId="0852489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2,00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16C56A" w14:textId="2A9014A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A058E4" w14:textId="328C51D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7ECD29" w14:textId="6F37C40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222,000.00</w:t>
            </w:r>
          </w:p>
        </w:tc>
      </w:tr>
      <w:tr w:rsidR="00866AB7" w:rsidRPr="00866AB7" w14:paraId="6C79D824"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5EF76" w14:textId="4967AABD" w:rsidR="00866AB7" w:rsidRPr="00866AB7" w:rsidRDefault="00866AB7" w:rsidP="00866AB7">
            <w:pPr>
              <w:ind w:right="57"/>
              <w:rPr>
                <w:rFonts w:ascii="Arial Narrow" w:hAnsi="Arial Narrow"/>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02262"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rawi City</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4035D" w14:textId="17582C9B"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1C0A1" w14:textId="0D56131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C305" w14:textId="22F7189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16B2F" w14:textId="77363A3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222,000.00</w:t>
            </w:r>
          </w:p>
        </w:tc>
      </w:tr>
      <w:tr w:rsidR="00866AB7" w:rsidRPr="00866AB7" w14:paraId="1FE6DE96"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5D6C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Sulu</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ECD014" w14:textId="7C96A42B"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920.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F775EC" w14:textId="3A37B792"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738C85" w14:textId="7F4A6A05"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E27D1F" w14:textId="6F50019A"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0,920.00</w:t>
            </w:r>
          </w:p>
        </w:tc>
      </w:tr>
      <w:tr w:rsidR="00866AB7" w:rsidRPr="00866AB7" w14:paraId="40FC230B"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5EF8A" w14:textId="6B5A587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3732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Indanan</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64A82" w14:textId="56421B7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529CE" w14:textId="609B3A9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18FBD" w14:textId="1E175F5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1F93" w14:textId="736AC3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59D379B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93244" w14:textId="61E7D45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A294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Jol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F5D92" w14:textId="0044B51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5616A" w14:textId="7DABFE3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DBE7" w14:textId="6C5D63D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EEFD4" w14:textId="0226378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4,368.00</w:t>
            </w:r>
          </w:p>
        </w:tc>
      </w:tr>
      <w:tr w:rsidR="00866AB7" w:rsidRPr="00866AB7" w14:paraId="45A5569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82A7" w14:textId="0F2C2CA1"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E0F57"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Maimbu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722B" w14:textId="485167F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B54F" w14:textId="799B927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81CB" w14:textId="5697C71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B50BD" w14:textId="49310A4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5E198C83"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71F2A" w14:textId="79633F12"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37F5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nglima Estino (New Panam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870BD" w14:textId="565452D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9D77B" w14:textId="4E5C44D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C54D7" w14:textId="077757B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F76B2" w14:textId="69F21C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629D0048"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0758E" w14:textId="0833970E"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A74A4"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Parang</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9B04A" w14:textId="5048C22F"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CD255" w14:textId="6531567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03B6" w14:textId="6FC212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1281E" w14:textId="2AFC857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546.00</w:t>
            </w:r>
          </w:p>
        </w:tc>
      </w:tr>
      <w:tr w:rsidR="00866AB7" w:rsidRPr="00866AB7" w14:paraId="6E705089"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0ADE3" w14:textId="349842E0"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BAE3D"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alip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2CA8" w14:textId="51EE7715"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2.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0258" w14:textId="7B185CA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4D797" w14:textId="04816414"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F8BBC" w14:textId="7097B9F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092.00</w:t>
            </w:r>
          </w:p>
        </w:tc>
      </w:tr>
      <w:tr w:rsidR="00866AB7" w:rsidRPr="00866AB7" w14:paraId="79C4B641"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E7C2C" w14:textId="07C6FB2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E8D1C"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Tongkil</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83EF1" w14:textId="76C3B7FE"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6.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3803C" w14:textId="57479F46"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7217" w14:textId="73FAA523"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48C3B" w14:textId="5CEBD8C1"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3,276.00</w:t>
            </w:r>
          </w:p>
        </w:tc>
      </w:tr>
      <w:tr w:rsidR="00866AB7" w:rsidRPr="00866AB7" w14:paraId="617C7988" w14:textId="77777777" w:rsidTr="00866AB7">
        <w:trPr>
          <w:trHeight w:hRule="exact" w:val="227"/>
        </w:trPr>
        <w:tc>
          <w:tcPr>
            <w:tcW w:w="16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0E184" w14:textId="77777777" w:rsidR="00866AB7" w:rsidRPr="00866AB7" w:rsidRDefault="00866AB7" w:rsidP="00866AB7">
            <w:pPr>
              <w:ind w:right="57"/>
              <w:rPr>
                <w:rFonts w:ascii="Arial Narrow" w:hAnsi="Arial Narrow"/>
                <w:b/>
                <w:bCs/>
                <w:color w:val="000000"/>
                <w:sz w:val="18"/>
                <w:szCs w:val="20"/>
              </w:rPr>
            </w:pPr>
            <w:r w:rsidRPr="00866AB7">
              <w:rPr>
                <w:rFonts w:ascii="Arial Narrow" w:hAnsi="Arial Narrow"/>
                <w:b/>
                <w:bCs/>
                <w:color w:val="000000"/>
                <w:sz w:val="18"/>
                <w:szCs w:val="20"/>
              </w:rPr>
              <w:t>Tawi-tawi</w:t>
            </w:r>
          </w:p>
        </w:tc>
        <w:tc>
          <w:tcPr>
            <w:tcW w:w="89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2828D7" w14:textId="6A6E3239"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38.00</w:t>
            </w:r>
          </w:p>
        </w:tc>
        <w:tc>
          <w:tcPr>
            <w:tcW w:w="81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B3C088" w14:textId="5908D8B4"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74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EE0823" w14:textId="784633BE"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w:t>
            </w:r>
          </w:p>
        </w:tc>
        <w:tc>
          <w:tcPr>
            <w:tcW w:w="89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EBADB50" w14:textId="6EE79993" w:rsidR="00866AB7" w:rsidRPr="00866AB7" w:rsidRDefault="00866AB7" w:rsidP="00866AB7">
            <w:pPr>
              <w:ind w:right="57"/>
              <w:jc w:val="right"/>
              <w:rPr>
                <w:rFonts w:ascii="Arial Narrow" w:hAnsi="Arial Narrow"/>
                <w:b/>
                <w:bCs/>
                <w:color w:val="000000"/>
                <w:sz w:val="18"/>
                <w:szCs w:val="20"/>
              </w:rPr>
            </w:pPr>
            <w:r w:rsidRPr="00866AB7">
              <w:rPr>
                <w:rFonts w:ascii="Arial Narrow" w:hAnsi="Arial Narrow"/>
                <w:b/>
                <w:bCs/>
                <w:color w:val="000000"/>
                <w:sz w:val="18"/>
                <w:szCs w:val="20"/>
              </w:rPr>
              <w:t>1,638.00</w:t>
            </w:r>
          </w:p>
        </w:tc>
      </w:tr>
      <w:tr w:rsidR="00866AB7" w:rsidRPr="00866AB7" w14:paraId="7C368C5C" w14:textId="77777777" w:rsidTr="00866AB7">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F3EC7" w14:textId="45FB9F87" w:rsidR="00866AB7" w:rsidRPr="00866AB7" w:rsidRDefault="00866AB7" w:rsidP="00866AB7">
            <w:pPr>
              <w:ind w:right="57"/>
              <w:rPr>
                <w:rFonts w:ascii="Arial Narrow" w:hAnsi="Arial Narrow"/>
                <w:i/>
                <w:iCs/>
                <w:color w:val="000000"/>
                <w:sz w:val="18"/>
                <w:szCs w:val="20"/>
              </w:rPr>
            </w:pPr>
          </w:p>
        </w:tc>
        <w:tc>
          <w:tcPr>
            <w:tcW w:w="15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85979" w14:textId="77777777" w:rsidR="00866AB7" w:rsidRPr="00866AB7" w:rsidRDefault="00866AB7" w:rsidP="00866AB7">
            <w:pPr>
              <w:ind w:right="57"/>
              <w:rPr>
                <w:rFonts w:ascii="Arial Narrow" w:hAnsi="Arial Narrow"/>
                <w:i/>
                <w:iCs/>
                <w:color w:val="000000"/>
                <w:sz w:val="18"/>
                <w:szCs w:val="20"/>
              </w:rPr>
            </w:pPr>
            <w:r w:rsidRPr="00866AB7">
              <w:rPr>
                <w:rFonts w:ascii="Arial Narrow" w:hAnsi="Arial Narrow"/>
                <w:i/>
                <w:iCs/>
                <w:color w:val="000000"/>
                <w:sz w:val="18"/>
                <w:szCs w:val="20"/>
              </w:rPr>
              <w:t>Bongao</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D3021" w14:textId="3665D30D"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8.00</w:t>
            </w:r>
          </w:p>
        </w:tc>
        <w:tc>
          <w:tcPr>
            <w:tcW w:w="8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2C2A" w14:textId="70BAF609"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7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740B8" w14:textId="22200F4C"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w:t>
            </w:r>
          </w:p>
        </w:tc>
        <w:tc>
          <w:tcPr>
            <w:tcW w:w="89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972F" w14:textId="2EDACFC2" w:rsidR="00866AB7" w:rsidRPr="00866AB7" w:rsidRDefault="00866AB7" w:rsidP="00866AB7">
            <w:pPr>
              <w:ind w:right="57"/>
              <w:jc w:val="right"/>
              <w:rPr>
                <w:rFonts w:ascii="Arial Narrow" w:hAnsi="Arial Narrow"/>
                <w:i/>
                <w:iCs/>
                <w:color w:val="000000"/>
                <w:sz w:val="18"/>
                <w:szCs w:val="20"/>
              </w:rPr>
            </w:pPr>
            <w:r w:rsidRPr="00866AB7">
              <w:rPr>
                <w:rFonts w:ascii="Arial Narrow" w:hAnsi="Arial Narrow"/>
                <w:i/>
                <w:iCs/>
                <w:color w:val="000000"/>
                <w:sz w:val="18"/>
                <w:szCs w:val="20"/>
              </w:rPr>
              <w:t>1,638.00</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80331A" w14:textId="39352CF6" w:rsidR="00900F12" w:rsidRDefault="00900F12" w:rsidP="00900F12">
      <w:pPr>
        <w:spacing w:after="0" w:line="240" w:lineRule="auto"/>
        <w:ind w:left="426"/>
        <w:contextualSpacing/>
        <w:jc w:val="right"/>
        <w:rPr>
          <w:rFonts w:ascii="Arial" w:eastAsia="Arial" w:hAnsi="Arial" w:cs="Arial"/>
          <w:i/>
          <w:color w:val="0070C0"/>
          <w:sz w:val="16"/>
          <w:szCs w:val="16"/>
        </w:rPr>
      </w:pPr>
    </w:p>
    <w:p w14:paraId="480A9BE7" w14:textId="77777777" w:rsidR="00900F12" w:rsidRPr="00900F12" w:rsidRDefault="00900F12" w:rsidP="00900F12">
      <w:pPr>
        <w:spacing w:after="0" w:line="240" w:lineRule="auto"/>
        <w:ind w:left="426"/>
        <w:contextualSpacing/>
        <w:jc w:val="right"/>
        <w:rPr>
          <w:rFonts w:ascii="Arial" w:eastAsia="Arial" w:hAnsi="Arial" w:cs="Arial"/>
          <w:i/>
          <w:color w:val="0070C0"/>
          <w:sz w:val="16"/>
          <w:szCs w:val="16"/>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B3A31FD" w14:textId="77777777" w:rsidR="00E55A23" w:rsidRPr="0045394A" w:rsidRDefault="00E55A23" w:rsidP="00E55A23">
      <w:pPr>
        <w:contextualSpacing/>
        <w:jc w:val="both"/>
        <w:textAlignment w:val="top"/>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337A1">
        <w:rPr>
          <w:rFonts w:ascii="Arial" w:eastAsia="Times New Roman" w:hAnsi="Arial" w:cs="Arial"/>
          <w:b/>
          <w:color w:val="0070C0"/>
          <w:sz w:val="24"/>
          <w:szCs w:val="24"/>
          <w:lang w:val="en-US" w:eastAsia="en-US"/>
        </w:rPr>
        <w:t>₱</w:t>
      </w:r>
      <w:r w:rsidRPr="00CB6E95">
        <w:rPr>
          <w:rFonts w:ascii="Arial" w:eastAsia="Times New Roman" w:hAnsi="Arial" w:cs="Arial"/>
          <w:b/>
          <w:bCs/>
          <w:color w:val="0070C0"/>
          <w:sz w:val="24"/>
          <w:szCs w:val="24"/>
          <w:lang w:eastAsia="en-US"/>
        </w:rPr>
        <w:t>795,474,864.14</w:t>
      </w:r>
      <w:r w:rsidRPr="009337A1">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with breakdown as follows (see Table 2):</w:t>
      </w:r>
    </w:p>
    <w:p w14:paraId="129C9DB7" w14:textId="77777777" w:rsidR="00E55A23" w:rsidRPr="0045394A"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45394A"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andby Funds</w:t>
      </w:r>
    </w:p>
    <w:p w14:paraId="4E7582B5" w14:textId="77777777" w:rsidR="00E55A23" w:rsidRPr="0045394A" w:rsidRDefault="00E55A23" w:rsidP="00E55A23">
      <w:pPr>
        <w:ind w:left="360"/>
        <w:contextualSpacing/>
        <w:jc w:val="both"/>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A total of </w:t>
      </w:r>
      <w:r w:rsidRPr="0045394A">
        <w:rPr>
          <w:rFonts w:ascii="Arial" w:eastAsia="Times New Roman" w:hAnsi="Arial" w:cs="Arial"/>
          <w:b/>
          <w:sz w:val="24"/>
          <w:szCs w:val="24"/>
          <w:lang w:val="en-US" w:eastAsia="en-US"/>
        </w:rPr>
        <w:t>₱179,311,289.34 standby funds</w:t>
      </w:r>
      <w:r w:rsidRPr="0045394A">
        <w:rPr>
          <w:rFonts w:ascii="Arial" w:eastAsia="Times New Roman" w:hAnsi="Arial" w:cs="Arial"/>
          <w:sz w:val="24"/>
          <w:szCs w:val="24"/>
          <w:lang w:val="en-US" w:eastAsia="en-US"/>
        </w:rPr>
        <w:t xml:space="preserve"> in the CO and FOs. Of the said amount, </w:t>
      </w:r>
      <w:r w:rsidRPr="0045394A">
        <w:rPr>
          <w:rFonts w:ascii="Arial" w:eastAsia="Times New Roman" w:hAnsi="Arial" w:cs="Arial"/>
          <w:b/>
          <w:sz w:val="24"/>
          <w:szCs w:val="24"/>
          <w:lang w:val="en-US" w:eastAsia="en-US"/>
        </w:rPr>
        <w:t xml:space="preserve">₱140,084,929.19 </w:t>
      </w:r>
      <w:r w:rsidRPr="0045394A">
        <w:rPr>
          <w:rFonts w:ascii="Arial" w:eastAsia="Times New Roman" w:hAnsi="Arial" w:cs="Arial"/>
          <w:sz w:val="24"/>
          <w:szCs w:val="24"/>
          <w:lang w:val="en-US" w:eastAsia="en-US"/>
        </w:rPr>
        <w:t xml:space="preserve">is the available </w:t>
      </w:r>
      <w:r w:rsidRPr="0045394A">
        <w:rPr>
          <w:rFonts w:ascii="Arial" w:eastAsia="Times New Roman" w:hAnsi="Arial" w:cs="Arial"/>
          <w:b/>
          <w:sz w:val="24"/>
          <w:szCs w:val="24"/>
          <w:lang w:val="en-US" w:eastAsia="en-US"/>
        </w:rPr>
        <w:t>Quick Response Fund (QRF)</w:t>
      </w:r>
      <w:r w:rsidRPr="0045394A">
        <w:rPr>
          <w:rFonts w:ascii="Arial" w:eastAsia="Times New Roman" w:hAnsi="Arial" w:cs="Arial"/>
          <w:sz w:val="24"/>
          <w:szCs w:val="24"/>
          <w:lang w:val="en-US" w:eastAsia="en-US"/>
        </w:rPr>
        <w:t xml:space="preserve"> in the CO.</w:t>
      </w:r>
    </w:p>
    <w:p w14:paraId="0D24426F" w14:textId="77777777" w:rsidR="00E55A23" w:rsidRPr="0045394A"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45394A"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ockpiles</w:t>
      </w:r>
    </w:p>
    <w:p w14:paraId="22362D92" w14:textId="77777777" w:rsidR="00E55A23" w:rsidRPr="0045394A" w:rsidRDefault="00E55A23" w:rsidP="00E55A23">
      <w:pPr>
        <w:ind w:left="360"/>
        <w:contextualSpacing/>
        <w:jc w:val="both"/>
        <w:rPr>
          <w:rFonts w:ascii="Arial" w:eastAsia="Arial" w:hAnsi="Arial" w:cs="Arial"/>
          <w:b/>
          <w:i/>
          <w:sz w:val="20"/>
          <w:szCs w:val="20"/>
        </w:rPr>
      </w:pPr>
      <w:r w:rsidRPr="0045394A">
        <w:rPr>
          <w:rFonts w:ascii="Arial" w:eastAsia="Times New Roman" w:hAnsi="Arial" w:cs="Arial"/>
          <w:sz w:val="24"/>
          <w:szCs w:val="24"/>
          <w:lang w:val="en-US" w:eastAsia="en-US"/>
        </w:rPr>
        <w:t xml:space="preserve">A total of </w:t>
      </w:r>
      <w:r w:rsidRPr="00CB6E95">
        <w:rPr>
          <w:rFonts w:ascii="Arial" w:eastAsia="Times New Roman" w:hAnsi="Arial" w:cs="Arial"/>
          <w:b/>
          <w:bCs/>
          <w:color w:val="0070C0"/>
          <w:sz w:val="24"/>
          <w:szCs w:val="24"/>
          <w:lang w:eastAsia="en-US"/>
        </w:rPr>
        <w:t>240,408</w:t>
      </w:r>
      <w:r>
        <w:rPr>
          <w:rFonts w:ascii="Arial" w:eastAsia="Times New Roman" w:hAnsi="Arial" w:cs="Arial"/>
          <w:b/>
          <w:bCs/>
          <w:color w:val="0070C0"/>
          <w:sz w:val="24"/>
          <w:szCs w:val="24"/>
          <w:lang w:eastAsia="en-US"/>
        </w:rPr>
        <w:t xml:space="preserve"> </w:t>
      </w:r>
      <w:r w:rsidRPr="009337A1">
        <w:rPr>
          <w:rFonts w:ascii="Arial" w:eastAsia="Times New Roman" w:hAnsi="Arial" w:cs="Arial"/>
          <w:b/>
          <w:color w:val="0070C0"/>
          <w:sz w:val="24"/>
          <w:szCs w:val="24"/>
          <w:lang w:val="en-US" w:eastAsia="en-US"/>
        </w:rPr>
        <w:t>family food packs (FFP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Pr="00CB6E95">
        <w:rPr>
          <w:rFonts w:ascii="Arial" w:eastAsia="Times New Roman" w:hAnsi="Arial" w:cs="Arial"/>
          <w:b/>
          <w:bCs/>
          <w:color w:val="0070C0"/>
          <w:sz w:val="24"/>
          <w:szCs w:val="24"/>
          <w:lang w:eastAsia="en-US"/>
        </w:rPr>
        <w:t>115,047,546.73</w:t>
      </w:r>
      <w:r w:rsidRPr="009337A1">
        <w:rPr>
          <w:rFonts w:ascii="Arial" w:eastAsia="Times New Roman" w:hAnsi="Arial" w:cs="Arial"/>
          <w:b/>
          <w:bCs/>
          <w:color w:val="0070C0"/>
          <w:sz w:val="24"/>
          <w:szCs w:val="24"/>
          <w:lang w:eastAsia="en-US"/>
        </w:rPr>
        <w:t>,</w:t>
      </w:r>
      <w:r w:rsidRPr="009337A1">
        <w:rPr>
          <w:rFonts w:ascii="Arial" w:eastAsia="Times New Roman" w:hAnsi="Arial" w:cs="Arial"/>
          <w:color w:val="0070C0"/>
          <w:sz w:val="24"/>
          <w:szCs w:val="24"/>
          <w:lang w:val="en-US" w:eastAsia="en-US"/>
        </w:rPr>
        <w:t xml:space="preserve"> </w:t>
      </w:r>
      <w:r w:rsidRPr="009337A1">
        <w:rPr>
          <w:rFonts w:ascii="Arial" w:eastAsia="Times New Roman" w:hAnsi="Arial" w:cs="Arial"/>
          <w:b/>
          <w:color w:val="0070C0"/>
          <w:sz w:val="24"/>
          <w:szCs w:val="24"/>
          <w:lang w:val="en-US" w:eastAsia="en-US"/>
        </w:rPr>
        <w:t>other food item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Pr="00CB6E95">
        <w:rPr>
          <w:rFonts w:ascii="Arial" w:eastAsia="Times New Roman" w:hAnsi="Arial" w:cs="Arial"/>
          <w:b/>
          <w:bCs/>
          <w:color w:val="0070C0"/>
          <w:sz w:val="24"/>
          <w:szCs w:val="24"/>
          <w:lang w:eastAsia="en-US"/>
        </w:rPr>
        <w:t>176,559,163.02</w:t>
      </w:r>
      <w:r>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 xml:space="preserve">and </w:t>
      </w:r>
      <w:r w:rsidRPr="0045394A">
        <w:rPr>
          <w:rFonts w:ascii="Arial" w:eastAsia="Times New Roman" w:hAnsi="Arial" w:cs="Arial"/>
          <w:b/>
          <w:sz w:val="24"/>
          <w:szCs w:val="24"/>
          <w:lang w:val="en-US" w:eastAsia="en-US"/>
        </w:rPr>
        <w:t xml:space="preserve">non-food items (FNIs)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Pr="00CB6E95">
        <w:rPr>
          <w:rFonts w:ascii="Arial" w:eastAsia="Times New Roman" w:hAnsi="Arial" w:cs="Arial"/>
          <w:b/>
          <w:bCs/>
          <w:color w:val="0070C0"/>
          <w:sz w:val="24"/>
          <w:szCs w:val="24"/>
          <w:lang w:eastAsia="en-US"/>
        </w:rPr>
        <w:t>324,556,865.05</w:t>
      </w:r>
      <w:r w:rsidRPr="009337A1">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E55A23" w:rsidRPr="00CB6E95" w14:paraId="1BFDD54A" w14:textId="77777777" w:rsidTr="00766E7A">
        <w:trPr>
          <w:trHeight w:val="20"/>
          <w:tblHeader/>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2B1833" w14:textId="77777777" w:rsidR="00E55A23" w:rsidRPr="00CB6E95" w:rsidRDefault="00E55A23" w:rsidP="00766E7A">
            <w:pPr>
              <w:ind w:right="57"/>
              <w:contextualSpacing/>
              <w:jc w:val="center"/>
              <w:rPr>
                <w:rFonts w:ascii="Arial Narrow" w:eastAsia="Times New Roman" w:hAnsi="Arial Narrow"/>
                <w:b/>
                <w:bCs/>
                <w:color w:val="000000"/>
                <w:sz w:val="20"/>
                <w:szCs w:val="20"/>
              </w:rPr>
            </w:pPr>
            <w:r w:rsidRPr="00CB6E95">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4C30AB"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F40FA6"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093323"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FBABC5"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F96755"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TOTAL STANDBY FUNDS &amp; STOCKPILE</w:t>
            </w:r>
          </w:p>
        </w:tc>
      </w:tr>
      <w:tr w:rsidR="00E55A23" w:rsidRPr="00CB6E95" w14:paraId="4C04CB08" w14:textId="77777777" w:rsidTr="00766E7A">
        <w:trPr>
          <w:trHeight w:val="20"/>
          <w:tblHeader/>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73EC2E34" w14:textId="77777777" w:rsidR="00E55A23" w:rsidRPr="00CB6E95" w:rsidRDefault="00E55A23" w:rsidP="00766E7A">
            <w:pPr>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46B5752E" w14:textId="77777777" w:rsidR="00E55A23" w:rsidRPr="00CB6E95" w:rsidRDefault="00E55A23" w:rsidP="00766E7A">
            <w:pPr>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5D3BF4" w14:textId="77777777" w:rsidR="00E55A23" w:rsidRPr="00CB6E95" w:rsidRDefault="00E55A23" w:rsidP="00766E7A">
            <w:pPr>
              <w:ind w:right="57"/>
              <w:contextualSpacing/>
              <w:jc w:val="center"/>
              <w:rPr>
                <w:rFonts w:ascii="Arial Narrow" w:eastAsia="Times New Roman" w:hAnsi="Arial Narrow"/>
                <w:b/>
                <w:bCs/>
                <w:color w:val="000000"/>
                <w:sz w:val="20"/>
                <w:szCs w:val="20"/>
              </w:rPr>
            </w:pPr>
            <w:r w:rsidRPr="00CB6E95">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5D1DC1B"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F5B0D3"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8D979F" w14:textId="77777777" w:rsidR="00E55A23" w:rsidRPr="00CB6E95" w:rsidRDefault="00E55A23" w:rsidP="00766E7A">
            <w:pPr>
              <w:ind w:right="57"/>
              <w:contextualSpacing/>
              <w:jc w:val="center"/>
              <w:rPr>
                <w:rFonts w:ascii="Arial Narrow" w:eastAsia="Times New Roman" w:hAnsi="Arial Narrow"/>
                <w:b/>
                <w:bCs/>
                <w:sz w:val="20"/>
                <w:szCs w:val="20"/>
              </w:rPr>
            </w:pPr>
            <w:r w:rsidRPr="00CB6E95">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7CFE8A19" w14:textId="77777777" w:rsidR="00E55A23" w:rsidRPr="00CB6E95" w:rsidRDefault="00E55A23" w:rsidP="00766E7A">
            <w:pPr>
              <w:ind w:right="57"/>
              <w:contextualSpacing/>
              <w:rPr>
                <w:rFonts w:ascii="Arial Narrow" w:eastAsia="Times New Roman" w:hAnsi="Arial Narrow"/>
                <w:b/>
                <w:bCs/>
                <w:sz w:val="20"/>
                <w:szCs w:val="20"/>
              </w:rPr>
            </w:pPr>
          </w:p>
        </w:tc>
      </w:tr>
      <w:tr w:rsidR="00E55A23" w:rsidRPr="00CB6E95" w14:paraId="67B85109"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EDC5C0" w14:textId="77777777" w:rsidR="00E55A23" w:rsidRPr="00CB6E95" w:rsidRDefault="00E55A23" w:rsidP="00766E7A">
            <w:pPr>
              <w:ind w:right="57"/>
              <w:contextualSpacing/>
              <w:jc w:val="center"/>
              <w:rPr>
                <w:rFonts w:ascii="Arial Narrow" w:eastAsia="Times New Roman" w:hAnsi="Arial Narrow"/>
                <w:b/>
                <w:bCs/>
                <w:color w:val="000000"/>
                <w:sz w:val="20"/>
                <w:szCs w:val="20"/>
              </w:rPr>
            </w:pPr>
            <w:r w:rsidRPr="00CB6E95">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C83A68"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67571BC"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240,408</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991DDA"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115,047,546.73</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1B04E4"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176,559,163.0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9790B9"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324,556,865.0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7C047" w14:textId="77777777" w:rsidR="00E55A23" w:rsidRPr="00CB6E95" w:rsidRDefault="00E55A23" w:rsidP="00766E7A">
            <w:pPr>
              <w:ind w:right="57"/>
              <w:contextualSpacing/>
              <w:jc w:val="right"/>
              <w:rPr>
                <w:rFonts w:ascii="Arial Narrow" w:eastAsia="Times New Roman" w:hAnsi="Arial Narrow"/>
                <w:b/>
                <w:bCs/>
                <w:color w:val="000000"/>
                <w:sz w:val="20"/>
                <w:szCs w:val="20"/>
              </w:rPr>
            </w:pPr>
            <w:r w:rsidRPr="00CB6E95">
              <w:rPr>
                <w:rFonts w:ascii="Arial Narrow" w:hAnsi="Arial Narrow"/>
                <w:b/>
                <w:bCs/>
                <w:color w:val="000000"/>
                <w:sz w:val="20"/>
                <w:szCs w:val="20"/>
              </w:rPr>
              <w:t>795,474,864.14</w:t>
            </w:r>
          </w:p>
        </w:tc>
      </w:tr>
      <w:tr w:rsidR="00E55A23" w:rsidRPr="00CB6E95" w14:paraId="48FBD155"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09C008"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8ACC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82449" w14:textId="77777777" w:rsidR="00E55A23" w:rsidRPr="00CB6E95" w:rsidRDefault="00E55A23" w:rsidP="00766E7A">
            <w:pPr>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4B28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b/>
                <w:bCs/>
                <w:color w:val="000000"/>
                <w:sz w:val="20"/>
                <w:szCs w:val="20"/>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C1C3B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b/>
                <w:bCs/>
                <w:color w:val="000000"/>
                <w:sz w:val="20"/>
                <w:szCs w:val="20"/>
              </w:rPr>
              <w:t>-</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7F315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b/>
                <w:bCs/>
                <w:color w:val="000000"/>
                <w:sz w:val="20"/>
                <w:szCs w:val="20"/>
              </w:rPr>
              <w:t>-</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5481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40,084,929.19</w:t>
            </w:r>
          </w:p>
        </w:tc>
      </w:tr>
      <w:tr w:rsidR="00E55A23" w:rsidRPr="00CB6E95" w14:paraId="3CAACEA5"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A7315"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DD839" w14:textId="77777777" w:rsidR="00E55A23" w:rsidRPr="00CB6E95" w:rsidRDefault="00E55A23" w:rsidP="00766E7A">
            <w:pPr>
              <w:ind w:right="57"/>
              <w:contextualSpacing/>
              <w:jc w:val="right"/>
              <w:rPr>
                <w:rFonts w:ascii="Arial Narrow" w:eastAsia="Times New Roman" w:hAnsi="Arial Narrow"/>
                <w:sz w:val="20"/>
                <w:szCs w:val="20"/>
              </w:rPr>
            </w:pPr>
            <w:r>
              <w:rPr>
                <w:rFonts w:ascii="Arial Narrow" w:hAnsi="Arial Narrow"/>
                <w:color w:val="000000"/>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CFC9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3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4012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0,230,29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FE1C0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7,897,626.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5011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18,144,49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8C2E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66,272,418.15</w:t>
            </w:r>
          </w:p>
        </w:tc>
      </w:tr>
      <w:tr w:rsidR="00E55A23" w:rsidRPr="00CB6E95" w14:paraId="739CCD88"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C673F8"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BDDBD" w14:textId="77777777" w:rsidR="00E55A23" w:rsidRPr="00CB6E95" w:rsidRDefault="00E55A23" w:rsidP="00766E7A">
            <w:pPr>
              <w:ind w:right="57"/>
              <w:contextualSpacing/>
              <w:jc w:val="right"/>
              <w:rPr>
                <w:rFonts w:ascii="Arial Narrow" w:eastAsia="Times New Roman" w:hAnsi="Arial Narrow"/>
                <w:sz w:val="20"/>
                <w:szCs w:val="20"/>
              </w:rPr>
            </w:pPr>
            <w:r>
              <w:rPr>
                <w:rFonts w:ascii="Arial Narrow" w:hAnsi="Arial Narrow"/>
                <w:color w:val="000000"/>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6843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9E7E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240D2"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1,479,206.1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DD58B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1F0B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0,690,753.23</w:t>
            </w:r>
          </w:p>
        </w:tc>
      </w:tr>
      <w:tr w:rsidR="00E55A23" w:rsidRPr="00CB6E95" w14:paraId="7456BAF9"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5E2ED"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5F762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406F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3,8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BFAF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7,004,433.5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668E6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418,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298C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8,387,219.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5BF87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2,809,799.00</w:t>
            </w:r>
          </w:p>
        </w:tc>
      </w:tr>
      <w:tr w:rsidR="00E55A23" w:rsidRPr="00CB6E95" w14:paraId="48855A8C"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4FDDF0"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22737" w14:textId="77777777" w:rsidR="00E55A23" w:rsidRPr="00CB6E95" w:rsidRDefault="00E55A23" w:rsidP="00766E7A">
            <w:pPr>
              <w:ind w:right="57"/>
              <w:contextualSpacing/>
              <w:jc w:val="right"/>
              <w:rPr>
                <w:rFonts w:ascii="Arial Narrow" w:eastAsia="Times New Roman" w:hAnsi="Arial Narrow"/>
                <w:sz w:val="20"/>
                <w:szCs w:val="20"/>
              </w:rPr>
            </w:pPr>
            <w:r>
              <w:rPr>
                <w:rFonts w:ascii="Arial Narrow" w:hAnsi="Arial Narrow"/>
                <w:color w:val="000000"/>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73975"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3F42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700,308.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9596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401,327.6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8875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2,494,275.6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DA95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2,595,911.46</w:t>
            </w:r>
          </w:p>
        </w:tc>
      </w:tr>
      <w:tr w:rsidR="00E55A23" w:rsidRPr="00CB6E95" w14:paraId="2D1A7C04"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EF89B2"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824D8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5020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9,70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C3D3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698,187.8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4F29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B90F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E5A5E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581,563.40</w:t>
            </w:r>
          </w:p>
        </w:tc>
      </w:tr>
      <w:tr w:rsidR="00E55A23" w:rsidRPr="00CB6E95" w14:paraId="038B8E4A"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146AE9"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6551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B5BA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7D8A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004,201.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F6759"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176,217.8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6B4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CEB4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3,121,292.21</w:t>
            </w:r>
          </w:p>
        </w:tc>
      </w:tr>
      <w:tr w:rsidR="00E55A23" w:rsidRPr="00CB6E95" w14:paraId="493E88F6"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E71E5"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41CD5"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2EB8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4,7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24CD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1,115,0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ADA2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65,909.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FE24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452,425.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8D55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9,386,561.38</w:t>
            </w:r>
          </w:p>
        </w:tc>
      </w:tr>
      <w:tr w:rsidR="00E55A23" w:rsidRPr="00CB6E95" w14:paraId="6A31F0CE"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191683"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194E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B335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A7D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550,378.4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30647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348,454.9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8A2278"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94ED4"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8,024,113.28</w:t>
            </w:r>
          </w:p>
        </w:tc>
      </w:tr>
      <w:tr w:rsidR="00E55A23" w:rsidRPr="00CB6E95" w14:paraId="5F991112"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F00E37"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E25B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30E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93E49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3,469,636.9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45AC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9,205,606.6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C594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890,820.3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A5E8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81,566,115.57</w:t>
            </w:r>
          </w:p>
        </w:tc>
      </w:tr>
      <w:tr w:rsidR="00E55A23" w:rsidRPr="00CB6E95" w14:paraId="0BC88878"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30C9F1"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FD355"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B20D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5,00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8DF4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527,17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A5E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752,933.4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85E5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9,406,840.6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981E1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5,687,493.32</w:t>
            </w:r>
          </w:p>
        </w:tc>
      </w:tr>
      <w:tr w:rsidR="00E55A23" w:rsidRPr="00CB6E95" w14:paraId="23B1FA5A"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282B14"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95CA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3564D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69651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426,0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5801E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E50B0"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A523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4,037,799.61</w:t>
            </w:r>
          </w:p>
        </w:tc>
      </w:tr>
      <w:tr w:rsidR="00E55A23" w:rsidRPr="00CB6E95" w14:paraId="25DB0779"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DE22C3"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88B6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8ABE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28CE89"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7,390,184.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8280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4483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4591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3,306,560.07</w:t>
            </w:r>
          </w:p>
        </w:tc>
      </w:tr>
      <w:tr w:rsidR="00E55A23" w:rsidRPr="00CB6E95" w14:paraId="34439EE8"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BA7C4E"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FA3E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F165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96132"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567,558.9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62A79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2,780,384.71</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3F8F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7,924,473.5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32DC8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7,273,141.61</w:t>
            </w:r>
          </w:p>
        </w:tc>
      </w:tr>
      <w:tr w:rsidR="00E55A23" w:rsidRPr="00CB6E95" w14:paraId="36D0262E"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3FF07"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CB73B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238BA6"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4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B13A6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033,974.2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AEFE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2C41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4,034,88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894C5"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1,542,610.61</w:t>
            </w:r>
          </w:p>
        </w:tc>
      </w:tr>
      <w:tr w:rsidR="00E55A23" w:rsidRPr="00CB6E95" w14:paraId="7806D6B7"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5579AA"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96F7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6C42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2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F2F54"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239,9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7A7B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92D02"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07B4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0,491,003.86</w:t>
            </w:r>
          </w:p>
        </w:tc>
      </w:tr>
      <w:tr w:rsidR="00E55A23" w:rsidRPr="00CB6E95" w14:paraId="337691D8"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82EF4"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DE25DF"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FD70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9,9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9A4B9"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906,354.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1445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251,169.8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67B69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6,048,040.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58C5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26,206,304.48</w:t>
            </w:r>
          </w:p>
        </w:tc>
      </w:tr>
      <w:tr w:rsidR="00E55A23" w:rsidRPr="00CB6E95" w14:paraId="074AA05A"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C5DF03"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lastRenderedPageBreak/>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9643C"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72C17"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431D1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0A23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B4F01"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28FF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0,068,576.78</w:t>
            </w:r>
          </w:p>
        </w:tc>
      </w:tr>
      <w:tr w:rsidR="00E55A23" w:rsidRPr="00CB6E95" w14:paraId="2E3AFEDC" w14:textId="77777777" w:rsidTr="00766E7A">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F64A7A" w14:textId="77777777" w:rsidR="00E55A23" w:rsidRPr="00CB6E95" w:rsidRDefault="00E55A23" w:rsidP="00766E7A">
            <w:pPr>
              <w:ind w:right="57"/>
              <w:contextualSpacing/>
              <w:rPr>
                <w:rFonts w:ascii="Arial Narrow" w:eastAsia="Times New Roman" w:hAnsi="Arial Narrow"/>
                <w:sz w:val="20"/>
                <w:szCs w:val="20"/>
              </w:rPr>
            </w:pPr>
            <w:r w:rsidRPr="00CB6E95">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4037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68BBB"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9,3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B5D0D"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4,395,736.9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D8693"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501,791.0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D0A0DA"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8,215,961.8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790CE" w14:textId="77777777" w:rsidR="00E55A23" w:rsidRPr="00CB6E95" w:rsidRDefault="00E55A23" w:rsidP="00766E7A">
            <w:pPr>
              <w:ind w:right="57"/>
              <w:contextualSpacing/>
              <w:jc w:val="right"/>
              <w:rPr>
                <w:rFonts w:ascii="Arial Narrow" w:eastAsia="Times New Roman" w:hAnsi="Arial Narrow"/>
                <w:sz w:val="20"/>
                <w:szCs w:val="20"/>
              </w:rPr>
            </w:pPr>
            <w:r w:rsidRPr="00CB6E95">
              <w:rPr>
                <w:rFonts w:ascii="Arial Narrow" w:hAnsi="Arial Narrow"/>
                <w:color w:val="000000"/>
                <w:sz w:val="20"/>
                <w:szCs w:val="20"/>
              </w:rPr>
              <w:t>14,727,916.93</w:t>
            </w:r>
          </w:p>
        </w:tc>
      </w:tr>
    </w:tbl>
    <w:p w14:paraId="28501777" w14:textId="77777777"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2 December 2020, 12MN</w:t>
      </w:r>
      <w:r>
        <w:rPr>
          <w:rFonts w:ascii="Arial" w:eastAsia="Arial" w:hAnsi="Arial" w:cs="Arial"/>
          <w:i/>
          <w:sz w:val="16"/>
          <w:szCs w:val="16"/>
        </w:rPr>
        <w:tab/>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A711DC">
      <w:pPr>
        <w:spacing w:after="120" w:line="240" w:lineRule="auto"/>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504E432C"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44238">
              <w:rPr>
                <w:rFonts w:ascii="Arial" w:eastAsia="Arial" w:hAnsi="Arial" w:cs="Arial"/>
                <w:sz w:val="20"/>
                <w:szCs w:val="20"/>
              </w:rPr>
              <w:t>1</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1D03666" w14:textId="77777777" w:rsidR="004C018F" w:rsidRDefault="004C018F" w:rsidP="00521424">
      <w:pPr>
        <w:widowControl/>
        <w:spacing w:after="0" w:line="240" w:lineRule="auto"/>
        <w:contextualSpacing/>
        <w:rPr>
          <w:rFonts w:ascii="Arial" w:eastAsia="Arial" w:hAnsi="Arial" w:cs="Arial"/>
          <w:b/>
          <w:sz w:val="24"/>
          <w:szCs w:val="24"/>
        </w:rPr>
      </w:pPr>
    </w:p>
    <w:p w14:paraId="28B455C7" w14:textId="0051810B"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DF12C2"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DF12C2">
              <w:rPr>
                <w:rFonts w:ascii="Arial" w:eastAsia="Arial" w:hAnsi="Arial" w:cs="Arial"/>
                <w:color w:val="0070C0"/>
                <w:sz w:val="20"/>
                <w:szCs w:val="19"/>
              </w:rPr>
              <w:t xml:space="preserve">11 December </w:t>
            </w:r>
            <w:r w:rsidR="00521424" w:rsidRPr="00DF12C2">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DF12C2" w:rsidRDefault="00521424" w:rsidP="009C745E">
            <w:pPr>
              <w:pStyle w:val="ListParagraph"/>
              <w:numPr>
                <w:ilvl w:val="0"/>
                <w:numId w:val="6"/>
              </w:numPr>
              <w:spacing w:after="0" w:line="240" w:lineRule="auto"/>
              <w:jc w:val="both"/>
              <w:rPr>
                <w:rFonts w:ascii="Arial" w:eastAsia="Arial" w:hAnsi="Arial" w:cs="Arial"/>
                <w:color w:val="0070C0"/>
                <w:sz w:val="20"/>
                <w:szCs w:val="19"/>
              </w:rPr>
            </w:pPr>
            <w:r w:rsidRPr="00DF12C2">
              <w:rPr>
                <w:rFonts w:ascii="Arial" w:eastAsia="Arial" w:hAnsi="Arial" w:cs="Arial"/>
                <w:color w:val="0070C0"/>
                <w:sz w:val="20"/>
                <w:szCs w:val="19"/>
              </w:rPr>
              <w:t>A total of ₱80,915.82 worth of relief assistance was provided to the Locally Stranded Individuals (LSIs) in CAR.</w:t>
            </w:r>
          </w:p>
          <w:p w14:paraId="4FE80E9E" w14:textId="77777777" w:rsidR="00521424" w:rsidRPr="00DF12C2" w:rsidRDefault="00521424" w:rsidP="009C745E">
            <w:pPr>
              <w:pStyle w:val="ListParagraph"/>
              <w:numPr>
                <w:ilvl w:val="0"/>
                <w:numId w:val="6"/>
              </w:numPr>
              <w:spacing w:after="0" w:line="240" w:lineRule="auto"/>
              <w:jc w:val="both"/>
              <w:rPr>
                <w:rFonts w:ascii="Arial" w:eastAsia="Arial" w:hAnsi="Arial" w:cs="Arial"/>
                <w:color w:val="0070C0"/>
                <w:sz w:val="20"/>
                <w:szCs w:val="19"/>
              </w:rPr>
            </w:pPr>
            <w:r w:rsidRPr="00DF12C2">
              <w:rPr>
                <w:rFonts w:ascii="Arial" w:eastAsia="Arial" w:hAnsi="Arial" w:cs="Arial"/>
                <w:color w:val="0070C0"/>
                <w:sz w:val="20"/>
                <w:szCs w:val="19"/>
              </w:rPr>
              <w:t>DSWD-FO CAR participated in Provincial and Regional Meetings for Oplan TuGon.</w:t>
            </w:r>
          </w:p>
          <w:p w14:paraId="1485B1FF" w14:textId="77777777" w:rsidR="00521424" w:rsidRPr="00DF12C2" w:rsidRDefault="00521424" w:rsidP="009C745E">
            <w:pPr>
              <w:pStyle w:val="ListParagraph"/>
              <w:numPr>
                <w:ilvl w:val="0"/>
                <w:numId w:val="6"/>
              </w:numPr>
              <w:spacing w:after="0" w:line="240" w:lineRule="auto"/>
              <w:jc w:val="both"/>
              <w:rPr>
                <w:rFonts w:ascii="Arial" w:eastAsia="Arial" w:hAnsi="Arial" w:cs="Arial"/>
                <w:color w:val="0070C0"/>
                <w:sz w:val="20"/>
                <w:szCs w:val="19"/>
              </w:rPr>
            </w:pPr>
            <w:r w:rsidRPr="00DF12C2">
              <w:rPr>
                <w:rFonts w:ascii="Arial" w:eastAsia="Arial" w:hAnsi="Arial" w:cs="Arial"/>
                <w:color w:val="0070C0"/>
                <w:sz w:val="20"/>
                <w:szCs w:val="19"/>
              </w:rPr>
              <w:t>DSWD-FOCAR is continuously processing the documents and release of assistance for LSIs and Returning Overseas Filipinos (ROFs).</w:t>
            </w:r>
          </w:p>
          <w:p w14:paraId="680A3B02" w14:textId="56C75B9E" w:rsidR="00521424" w:rsidRDefault="00521424" w:rsidP="009C745E">
            <w:pPr>
              <w:pStyle w:val="ListParagraph"/>
              <w:numPr>
                <w:ilvl w:val="0"/>
                <w:numId w:val="6"/>
              </w:numPr>
              <w:spacing w:after="0" w:line="240" w:lineRule="auto"/>
              <w:jc w:val="both"/>
              <w:rPr>
                <w:rFonts w:ascii="Arial" w:eastAsia="Arial" w:hAnsi="Arial" w:cs="Arial"/>
                <w:color w:val="0070C0"/>
                <w:sz w:val="20"/>
                <w:szCs w:val="19"/>
              </w:rPr>
            </w:pPr>
            <w:r w:rsidRPr="00DF12C2">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2C37CF16" w14:textId="37954C40" w:rsidR="00DF12C2" w:rsidRPr="00DF12C2" w:rsidRDefault="00DF12C2" w:rsidP="00DF12C2">
            <w:pPr>
              <w:pStyle w:val="ListParagraph"/>
              <w:numPr>
                <w:ilvl w:val="0"/>
                <w:numId w:val="6"/>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DSWD-FO CAR participated in the Cordillera RDRRMC COVID-19 RTF Meeting</w:t>
            </w:r>
          </w:p>
          <w:p w14:paraId="6B869E7B" w14:textId="77777777" w:rsidR="00521424" w:rsidRPr="00DF12C2" w:rsidRDefault="00521424" w:rsidP="009C745E">
            <w:pPr>
              <w:spacing w:after="0" w:line="240" w:lineRule="auto"/>
              <w:contextualSpacing/>
              <w:rPr>
                <w:rFonts w:ascii="Arial" w:eastAsia="Arial" w:hAnsi="Arial" w:cs="Arial"/>
                <w:color w:val="0070C0"/>
                <w:sz w:val="20"/>
                <w:szCs w:val="19"/>
              </w:rPr>
            </w:pPr>
          </w:p>
          <w:p w14:paraId="267ABDF6" w14:textId="77777777" w:rsidR="00521424" w:rsidRPr="00DF12C2"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F12C2">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F12C2" w:rsidRPr="00DF12C2" w14:paraId="632E524F" w14:textId="77777777" w:rsidTr="009C745E">
              <w:tc>
                <w:tcPr>
                  <w:tcW w:w="1370" w:type="pct"/>
                  <w:shd w:val="clear" w:color="auto" w:fill="D9D9D9" w:themeFill="background1" w:themeFillShade="D9"/>
                  <w:vAlign w:val="center"/>
                </w:tcPr>
                <w:p w14:paraId="4DD641C9" w14:textId="77777777" w:rsidR="00521424" w:rsidRPr="00DF12C2" w:rsidRDefault="00521424" w:rsidP="009C745E">
                  <w:pPr>
                    <w:widowControl/>
                    <w:spacing w:after="0" w:line="240" w:lineRule="auto"/>
                    <w:contextualSpacing/>
                    <w:jc w:val="center"/>
                    <w:rPr>
                      <w:rFonts w:ascii="Arial" w:eastAsia="Arial" w:hAnsi="Arial" w:cs="Arial"/>
                      <w:b/>
                      <w:color w:val="0070C0"/>
                      <w:sz w:val="16"/>
                      <w:szCs w:val="16"/>
                    </w:rPr>
                  </w:pPr>
                  <w:r w:rsidRPr="00DF12C2">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2FA6976F" w14:textId="77777777" w:rsidR="00521424" w:rsidRPr="00DF12C2" w:rsidRDefault="00521424" w:rsidP="009C745E">
                  <w:pPr>
                    <w:widowControl/>
                    <w:spacing w:after="0" w:line="240" w:lineRule="auto"/>
                    <w:contextualSpacing/>
                    <w:jc w:val="center"/>
                    <w:rPr>
                      <w:rFonts w:ascii="Arial" w:eastAsia="Arial" w:hAnsi="Arial" w:cs="Arial"/>
                      <w:b/>
                      <w:color w:val="0070C0"/>
                      <w:sz w:val="16"/>
                      <w:szCs w:val="16"/>
                    </w:rPr>
                  </w:pPr>
                  <w:r w:rsidRPr="00DF12C2">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250C47E1" w14:textId="77777777" w:rsidR="00521424" w:rsidRPr="00DF12C2" w:rsidRDefault="00521424" w:rsidP="009C745E">
                  <w:pPr>
                    <w:widowControl/>
                    <w:spacing w:after="0" w:line="240" w:lineRule="auto"/>
                    <w:contextualSpacing/>
                    <w:jc w:val="center"/>
                    <w:rPr>
                      <w:rFonts w:ascii="Arial" w:eastAsia="Arial" w:hAnsi="Arial" w:cs="Arial"/>
                      <w:b/>
                      <w:color w:val="0070C0"/>
                      <w:sz w:val="16"/>
                      <w:szCs w:val="16"/>
                    </w:rPr>
                  </w:pPr>
                  <w:r w:rsidRPr="00DF12C2">
                    <w:rPr>
                      <w:rFonts w:ascii="Arial" w:eastAsia="Arial" w:hAnsi="Arial" w:cs="Arial"/>
                      <w:b/>
                      <w:color w:val="0070C0"/>
                      <w:sz w:val="16"/>
                      <w:szCs w:val="16"/>
                    </w:rPr>
                    <w:t>TOTA AMOUNT PAID (PhP)</w:t>
                  </w:r>
                </w:p>
              </w:tc>
            </w:tr>
            <w:tr w:rsidR="00DF12C2" w:rsidRPr="00DF12C2" w14:paraId="6251D60E" w14:textId="77777777" w:rsidTr="009C745E">
              <w:tc>
                <w:tcPr>
                  <w:tcW w:w="5000" w:type="pct"/>
                  <w:gridSpan w:val="3"/>
                  <w:shd w:val="clear" w:color="auto" w:fill="EAF1DD" w:themeFill="accent3" w:themeFillTint="33"/>
                  <w:vAlign w:val="center"/>
                </w:tcPr>
                <w:p w14:paraId="03189D29" w14:textId="77777777" w:rsidR="00521424" w:rsidRPr="00DF12C2" w:rsidRDefault="00521424" w:rsidP="009C745E">
                  <w:pPr>
                    <w:widowControl/>
                    <w:spacing w:after="0" w:line="240" w:lineRule="auto"/>
                    <w:contextualSpacing/>
                    <w:rPr>
                      <w:rFonts w:ascii="Arial" w:eastAsia="Arial" w:hAnsi="Arial" w:cs="Arial"/>
                      <w:b/>
                      <w:color w:val="0070C0"/>
                      <w:sz w:val="16"/>
                      <w:szCs w:val="16"/>
                    </w:rPr>
                  </w:pPr>
                  <w:r w:rsidRPr="00DF12C2">
                    <w:rPr>
                      <w:rFonts w:ascii="Arial" w:eastAsia="Arial" w:hAnsi="Arial" w:cs="Arial"/>
                      <w:b/>
                      <w:color w:val="0070C0"/>
                      <w:sz w:val="16"/>
                      <w:szCs w:val="16"/>
                    </w:rPr>
                    <w:t>FIRST TRANCHE</w:t>
                  </w:r>
                </w:p>
              </w:tc>
            </w:tr>
            <w:tr w:rsidR="00DF12C2" w:rsidRPr="00DF12C2" w14:paraId="6FCF59EA" w14:textId="77777777" w:rsidTr="009C745E">
              <w:tc>
                <w:tcPr>
                  <w:tcW w:w="1370" w:type="pct"/>
                </w:tcPr>
                <w:p w14:paraId="788DBEB6" w14:textId="77777777" w:rsidR="00521424" w:rsidRPr="00DF12C2" w:rsidRDefault="00521424" w:rsidP="009C745E">
                  <w:pPr>
                    <w:widowControl/>
                    <w:spacing w:after="0" w:line="240" w:lineRule="auto"/>
                    <w:contextualSpacing/>
                    <w:rPr>
                      <w:rFonts w:ascii="Arial" w:eastAsia="Arial" w:hAnsi="Arial" w:cs="Arial"/>
                      <w:bCs/>
                      <w:color w:val="0070C0"/>
                      <w:sz w:val="16"/>
                      <w:szCs w:val="16"/>
                    </w:rPr>
                  </w:pPr>
                  <w:r w:rsidRPr="00DF12C2">
                    <w:rPr>
                      <w:rFonts w:ascii="Arial" w:eastAsia="Arial" w:hAnsi="Arial" w:cs="Arial"/>
                      <w:bCs/>
                      <w:color w:val="0070C0"/>
                      <w:sz w:val="16"/>
                      <w:szCs w:val="16"/>
                    </w:rPr>
                    <w:t>Non-4Ps</w:t>
                  </w:r>
                </w:p>
              </w:tc>
              <w:tc>
                <w:tcPr>
                  <w:tcW w:w="1920" w:type="pct"/>
                </w:tcPr>
                <w:p w14:paraId="70DA44F9" w14:textId="77777777" w:rsidR="00521424" w:rsidRPr="00DF12C2" w:rsidRDefault="00521424" w:rsidP="009C745E">
                  <w:pPr>
                    <w:widowControl/>
                    <w:spacing w:after="0" w:line="240" w:lineRule="auto"/>
                    <w:contextualSpacing/>
                    <w:jc w:val="center"/>
                    <w:rPr>
                      <w:rFonts w:ascii="Arial" w:eastAsia="Arial" w:hAnsi="Arial" w:cs="Arial"/>
                      <w:bCs/>
                      <w:color w:val="0070C0"/>
                      <w:sz w:val="16"/>
                      <w:szCs w:val="16"/>
                    </w:rPr>
                  </w:pPr>
                  <w:r w:rsidRPr="00DF12C2">
                    <w:rPr>
                      <w:rFonts w:ascii="Arial" w:eastAsia="Arial" w:hAnsi="Arial" w:cs="Arial"/>
                      <w:bCs/>
                      <w:color w:val="0070C0"/>
                      <w:sz w:val="16"/>
                      <w:szCs w:val="16"/>
                    </w:rPr>
                    <w:t>238,051</w:t>
                  </w:r>
                </w:p>
              </w:tc>
              <w:tc>
                <w:tcPr>
                  <w:tcW w:w="1710" w:type="pct"/>
                </w:tcPr>
                <w:p w14:paraId="00950437" w14:textId="77777777" w:rsidR="00521424" w:rsidRPr="00DF12C2" w:rsidRDefault="00521424" w:rsidP="009C745E">
                  <w:pPr>
                    <w:widowControl/>
                    <w:spacing w:after="0" w:line="240" w:lineRule="auto"/>
                    <w:contextualSpacing/>
                    <w:jc w:val="right"/>
                    <w:rPr>
                      <w:rFonts w:ascii="Arial" w:eastAsia="Arial" w:hAnsi="Arial" w:cs="Arial"/>
                      <w:bCs/>
                      <w:color w:val="0070C0"/>
                      <w:sz w:val="16"/>
                      <w:szCs w:val="16"/>
                    </w:rPr>
                  </w:pPr>
                  <w:r w:rsidRPr="00DF12C2">
                    <w:rPr>
                      <w:rFonts w:ascii="Arial" w:eastAsia="Arial" w:hAnsi="Arial" w:cs="Arial"/>
                      <w:bCs/>
                      <w:color w:val="0070C0"/>
                      <w:sz w:val="16"/>
                      <w:szCs w:val="16"/>
                    </w:rPr>
                    <w:t>1,304,572,500.00</w:t>
                  </w:r>
                </w:p>
              </w:tc>
            </w:tr>
            <w:tr w:rsidR="00DF12C2" w:rsidRPr="00DF12C2" w14:paraId="15326605" w14:textId="77777777" w:rsidTr="009C745E">
              <w:tc>
                <w:tcPr>
                  <w:tcW w:w="1370" w:type="pct"/>
                </w:tcPr>
                <w:p w14:paraId="00B95F19" w14:textId="77777777" w:rsidR="00521424" w:rsidRPr="00DF12C2" w:rsidRDefault="00521424" w:rsidP="009C745E">
                  <w:pPr>
                    <w:widowControl/>
                    <w:spacing w:after="0" w:line="240" w:lineRule="auto"/>
                    <w:contextualSpacing/>
                    <w:rPr>
                      <w:rFonts w:ascii="Arial" w:eastAsia="Arial" w:hAnsi="Arial" w:cs="Arial"/>
                      <w:bCs/>
                      <w:color w:val="0070C0"/>
                      <w:sz w:val="16"/>
                      <w:szCs w:val="16"/>
                    </w:rPr>
                  </w:pPr>
                  <w:r w:rsidRPr="00DF12C2">
                    <w:rPr>
                      <w:rFonts w:ascii="Arial" w:eastAsia="Arial" w:hAnsi="Arial" w:cs="Arial"/>
                      <w:bCs/>
                      <w:color w:val="0070C0"/>
                      <w:sz w:val="16"/>
                      <w:szCs w:val="16"/>
                    </w:rPr>
                    <w:t>4Ps</w:t>
                  </w:r>
                </w:p>
              </w:tc>
              <w:tc>
                <w:tcPr>
                  <w:tcW w:w="1920" w:type="pct"/>
                </w:tcPr>
                <w:p w14:paraId="6281EF1D" w14:textId="77777777" w:rsidR="00521424" w:rsidRPr="00DF12C2" w:rsidRDefault="00521424" w:rsidP="009C745E">
                  <w:pPr>
                    <w:widowControl/>
                    <w:spacing w:after="0" w:line="240" w:lineRule="auto"/>
                    <w:contextualSpacing/>
                    <w:jc w:val="center"/>
                    <w:rPr>
                      <w:rFonts w:ascii="Arial" w:eastAsia="Arial" w:hAnsi="Arial" w:cs="Arial"/>
                      <w:bCs/>
                      <w:color w:val="0070C0"/>
                      <w:sz w:val="16"/>
                      <w:szCs w:val="16"/>
                    </w:rPr>
                  </w:pPr>
                  <w:r w:rsidRPr="00DF12C2">
                    <w:rPr>
                      <w:rFonts w:ascii="Arial" w:eastAsia="Arial" w:hAnsi="Arial" w:cs="Arial"/>
                      <w:bCs/>
                      <w:color w:val="0070C0"/>
                      <w:sz w:val="16"/>
                      <w:szCs w:val="16"/>
                    </w:rPr>
                    <w:t>60,125</w:t>
                  </w:r>
                </w:p>
              </w:tc>
              <w:tc>
                <w:tcPr>
                  <w:tcW w:w="1710" w:type="pct"/>
                </w:tcPr>
                <w:p w14:paraId="2DBF0BBF" w14:textId="77777777" w:rsidR="00521424" w:rsidRPr="00DF12C2" w:rsidRDefault="00521424" w:rsidP="009C745E">
                  <w:pPr>
                    <w:widowControl/>
                    <w:spacing w:after="0" w:line="240" w:lineRule="auto"/>
                    <w:contextualSpacing/>
                    <w:jc w:val="right"/>
                    <w:rPr>
                      <w:rFonts w:ascii="Arial" w:eastAsia="Arial" w:hAnsi="Arial" w:cs="Arial"/>
                      <w:bCs/>
                      <w:color w:val="0070C0"/>
                      <w:sz w:val="16"/>
                      <w:szCs w:val="16"/>
                    </w:rPr>
                  </w:pPr>
                  <w:r w:rsidRPr="00DF12C2">
                    <w:rPr>
                      <w:rFonts w:ascii="Arial" w:eastAsia="Arial" w:hAnsi="Arial" w:cs="Arial"/>
                      <w:bCs/>
                      <w:color w:val="0070C0"/>
                      <w:sz w:val="16"/>
                      <w:szCs w:val="16"/>
                    </w:rPr>
                    <w:t>249,518,750.00</w:t>
                  </w:r>
                </w:p>
              </w:tc>
            </w:tr>
            <w:tr w:rsidR="00DF12C2" w:rsidRPr="00DF12C2" w14:paraId="65A740FB" w14:textId="77777777" w:rsidTr="009C745E">
              <w:tc>
                <w:tcPr>
                  <w:tcW w:w="5000" w:type="pct"/>
                  <w:gridSpan w:val="3"/>
                  <w:shd w:val="clear" w:color="auto" w:fill="EAF1DD" w:themeFill="accent3" w:themeFillTint="33"/>
                  <w:vAlign w:val="center"/>
                </w:tcPr>
                <w:p w14:paraId="49809A2B" w14:textId="77777777" w:rsidR="00521424" w:rsidRPr="00DF12C2" w:rsidRDefault="00521424" w:rsidP="009C745E">
                  <w:pPr>
                    <w:widowControl/>
                    <w:spacing w:after="0" w:line="240" w:lineRule="auto"/>
                    <w:contextualSpacing/>
                    <w:rPr>
                      <w:rFonts w:ascii="Arial" w:eastAsia="Arial" w:hAnsi="Arial" w:cs="Arial"/>
                      <w:b/>
                      <w:color w:val="0070C0"/>
                      <w:sz w:val="16"/>
                      <w:szCs w:val="16"/>
                    </w:rPr>
                  </w:pPr>
                  <w:r w:rsidRPr="00DF12C2">
                    <w:rPr>
                      <w:rFonts w:ascii="Arial" w:eastAsia="Arial" w:hAnsi="Arial" w:cs="Arial"/>
                      <w:b/>
                      <w:color w:val="0070C0"/>
                      <w:sz w:val="16"/>
                      <w:szCs w:val="16"/>
                    </w:rPr>
                    <w:t>SECOND TRANCHE</w:t>
                  </w:r>
                </w:p>
              </w:tc>
            </w:tr>
            <w:tr w:rsidR="00DF12C2" w:rsidRPr="00DF12C2" w14:paraId="18DF8061" w14:textId="77777777" w:rsidTr="009C745E">
              <w:tc>
                <w:tcPr>
                  <w:tcW w:w="1370" w:type="pct"/>
                </w:tcPr>
                <w:p w14:paraId="5C74C376" w14:textId="77777777" w:rsidR="00521424" w:rsidRPr="00DF12C2" w:rsidRDefault="00521424" w:rsidP="009C745E">
                  <w:pPr>
                    <w:widowControl/>
                    <w:spacing w:after="0" w:line="240" w:lineRule="auto"/>
                    <w:contextualSpacing/>
                    <w:rPr>
                      <w:rFonts w:ascii="Arial" w:eastAsia="Arial" w:hAnsi="Arial" w:cs="Arial"/>
                      <w:bCs/>
                      <w:color w:val="0070C0"/>
                      <w:sz w:val="16"/>
                      <w:szCs w:val="16"/>
                    </w:rPr>
                  </w:pPr>
                  <w:r w:rsidRPr="00DF12C2">
                    <w:rPr>
                      <w:rFonts w:ascii="Arial" w:eastAsia="Arial" w:hAnsi="Arial" w:cs="Arial"/>
                      <w:bCs/>
                      <w:color w:val="0070C0"/>
                      <w:sz w:val="16"/>
                      <w:szCs w:val="16"/>
                    </w:rPr>
                    <w:t>Non-4Ps</w:t>
                  </w:r>
                </w:p>
              </w:tc>
              <w:tc>
                <w:tcPr>
                  <w:tcW w:w="1920" w:type="pct"/>
                </w:tcPr>
                <w:p w14:paraId="067B5D63" w14:textId="64E9A139" w:rsidR="00521424" w:rsidRPr="00DF12C2" w:rsidRDefault="00790E0B" w:rsidP="00790E0B">
                  <w:pPr>
                    <w:widowControl/>
                    <w:spacing w:after="0" w:line="240" w:lineRule="auto"/>
                    <w:contextualSpacing/>
                    <w:jc w:val="center"/>
                    <w:rPr>
                      <w:rFonts w:ascii="Arial" w:eastAsia="Arial" w:hAnsi="Arial" w:cs="Arial"/>
                      <w:bCs/>
                      <w:color w:val="0070C0"/>
                      <w:sz w:val="16"/>
                      <w:szCs w:val="16"/>
                    </w:rPr>
                  </w:pPr>
                  <w:r w:rsidRPr="00DF12C2">
                    <w:rPr>
                      <w:rFonts w:ascii="Arial" w:eastAsia="Arial" w:hAnsi="Arial" w:cs="Arial"/>
                      <w:bCs/>
                      <w:color w:val="0070C0"/>
                      <w:sz w:val="16"/>
                      <w:szCs w:val="16"/>
                    </w:rPr>
                    <w:t>96</w:t>
                  </w:r>
                  <w:r w:rsidR="00521424" w:rsidRPr="00DF12C2">
                    <w:rPr>
                      <w:rFonts w:ascii="Arial" w:eastAsia="Arial" w:hAnsi="Arial" w:cs="Arial"/>
                      <w:bCs/>
                      <w:color w:val="0070C0"/>
                      <w:sz w:val="16"/>
                      <w:szCs w:val="16"/>
                    </w:rPr>
                    <w:t>,</w:t>
                  </w:r>
                  <w:r w:rsidRPr="00DF12C2">
                    <w:rPr>
                      <w:rFonts w:ascii="Arial" w:eastAsia="Arial" w:hAnsi="Arial" w:cs="Arial"/>
                      <w:bCs/>
                      <w:color w:val="0070C0"/>
                      <w:sz w:val="16"/>
                      <w:szCs w:val="16"/>
                    </w:rPr>
                    <w:t>944</w:t>
                  </w:r>
                </w:p>
              </w:tc>
              <w:tc>
                <w:tcPr>
                  <w:tcW w:w="1710" w:type="pct"/>
                </w:tcPr>
                <w:p w14:paraId="45BA586F" w14:textId="17AFF63C" w:rsidR="00521424" w:rsidRPr="00DF12C2" w:rsidRDefault="00790E0B" w:rsidP="00790E0B">
                  <w:pPr>
                    <w:widowControl/>
                    <w:spacing w:after="0" w:line="240" w:lineRule="auto"/>
                    <w:contextualSpacing/>
                    <w:jc w:val="right"/>
                    <w:rPr>
                      <w:rFonts w:ascii="Arial" w:eastAsia="Arial" w:hAnsi="Arial" w:cs="Arial"/>
                      <w:bCs/>
                      <w:color w:val="0070C0"/>
                      <w:sz w:val="16"/>
                      <w:szCs w:val="16"/>
                    </w:rPr>
                  </w:pPr>
                  <w:r w:rsidRPr="00DF12C2">
                    <w:rPr>
                      <w:rFonts w:ascii="Arial" w:eastAsia="Arial" w:hAnsi="Arial" w:cs="Arial"/>
                      <w:bCs/>
                      <w:color w:val="0070C0"/>
                      <w:sz w:val="16"/>
                      <w:szCs w:val="16"/>
                    </w:rPr>
                    <w:t>533</w:t>
                  </w:r>
                  <w:r w:rsidR="00521424" w:rsidRPr="00DF12C2">
                    <w:rPr>
                      <w:rFonts w:ascii="Arial" w:eastAsia="Arial" w:hAnsi="Arial" w:cs="Arial"/>
                      <w:bCs/>
                      <w:color w:val="0070C0"/>
                      <w:sz w:val="16"/>
                      <w:szCs w:val="16"/>
                    </w:rPr>
                    <w:t>,</w:t>
                  </w:r>
                  <w:r w:rsidRPr="00DF12C2">
                    <w:rPr>
                      <w:rFonts w:ascii="Arial" w:eastAsia="Arial" w:hAnsi="Arial" w:cs="Arial"/>
                      <w:bCs/>
                      <w:color w:val="0070C0"/>
                      <w:sz w:val="16"/>
                      <w:szCs w:val="16"/>
                    </w:rPr>
                    <w:t>192,000</w:t>
                  </w:r>
                  <w:r w:rsidR="00521424" w:rsidRPr="00DF12C2">
                    <w:rPr>
                      <w:rFonts w:ascii="Arial" w:eastAsia="Arial" w:hAnsi="Arial" w:cs="Arial"/>
                      <w:bCs/>
                      <w:color w:val="0070C0"/>
                      <w:sz w:val="16"/>
                      <w:szCs w:val="16"/>
                    </w:rPr>
                    <w:t>.00</w:t>
                  </w:r>
                </w:p>
              </w:tc>
            </w:tr>
            <w:tr w:rsidR="00DF12C2" w:rsidRPr="00DF12C2" w14:paraId="19282C23" w14:textId="77777777" w:rsidTr="009C745E">
              <w:tc>
                <w:tcPr>
                  <w:tcW w:w="1370" w:type="pct"/>
                </w:tcPr>
                <w:p w14:paraId="514CCBD9" w14:textId="77777777" w:rsidR="00521424" w:rsidRPr="00DF12C2" w:rsidRDefault="00521424" w:rsidP="009C745E">
                  <w:pPr>
                    <w:widowControl/>
                    <w:spacing w:after="0" w:line="240" w:lineRule="auto"/>
                    <w:contextualSpacing/>
                    <w:rPr>
                      <w:rFonts w:ascii="Arial" w:eastAsia="Arial" w:hAnsi="Arial" w:cs="Arial"/>
                      <w:bCs/>
                      <w:color w:val="0070C0"/>
                      <w:sz w:val="16"/>
                      <w:szCs w:val="16"/>
                    </w:rPr>
                  </w:pPr>
                  <w:r w:rsidRPr="00DF12C2">
                    <w:rPr>
                      <w:rFonts w:ascii="Arial" w:eastAsia="Arial" w:hAnsi="Arial" w:cs="Arial"/>
                      <w:bCs/>
                      <w:color w:val="0070C0"/>
                      <w:sz w:val="16"/>
                      <w:szCs w:val="16"/>
                    </w:rPr>
                    <w:t>4Ps</w:t>
                  </w:r>
                </w:p>
              </w:tc>
              <w:tc>
                <w:tcPr>
                  <w:tcW w:w="1920" w:type="pct"/>
                </w:tcPr>
                <w:p w14:paraId="0A353008" w14:textId="0D189EC3" w:rsidR="00521424" w:rsidRPr="00DF12C2" w:rsidRDefault="00790E0B" w:rsidP="00790E0B">
                  <w:pPr>
                    <w:widowControl/>
                    <w:spacing w:after="0" w:line="240" w:lineRule="auto"/>
                    <w:contextualSpacing/>
                    <w:jc w:val="center"/>
                    <w:rPr>
                      <w:rFonts w:ascii="Arial" w:eastAsia="Arial" w:hAnsi="Arial" w:cs="Arial"/>
                      <w:bCs/>
                      <w:color w:val="0070C0"/>
                      <w:sz w:val="16"/>
                      <w:szCs w:val="16"/>
                    </w:rPr>
                  </w:pPr>
                  <w:r w:rsidRPr="00DF12C2">
                    <w:rPr>
                      <w:rFonts w:ascii="Arial" w:eastAsia="Arial" w:hAnsi="Arial" w:cs="Arial"/>
                      <w:bCs/>
                      <w:color w:val="0070C0"/>
                      <w:sz w:val="16"/>
                      <w:szCs w:val="16"/>
                    </w:rPr>
                    <w:t>13</w:t>
                  </w:r>
                  <w:r w:rsidR="00521424" w:rsidRPr="00DF12C2">
                    <w:rPr>
                      <w:rFonts w:ascii="Arial" w:eastAsia="Arial" w:hAnsi="Arial" w:cs="Arial"/>
                      <w:bCs/>
                      <w:color w:val="0070C0"/>
                      <w:sz w:val="16"/>
                      <w:szCs w:val="16"/>
                    </w:rPr>
                    <w:t>,</w:t>
                  </w:r>
                  <w:r w:rsidRPr="00DF12C2">
                    <w:rPr>
                      <w:rFonts w:ascii="Arial" w:eastAsia="Arial" w:hAnsi="Arial" w:cs="Arial"/>
                      <w:bCs/>
                      <w:color w:val="0070C0"/>
                      <w:sz w:val="16"/>
                      <w:szCs w:val="16"/>
                    </w:rPr>
                    <w:t>597</w:t>
                  </w:r>
                </w:p>
              </w:tc>
              <w:tc>
                <w:tcPr>
                  <w:tcW w:w="1710" w:type="pct"/>
                </w:tcPr>
                <w:p w14:paraId="35806179" w14:textId="5C8E4B10" w:rsidR="00521424" w:rsidRPr="00DF12C2" w:rsidRDefault="00521424" w:rsidP="00790E0B">
                  <w:pPr>
                    <w:widowControl/>
                    <w:spacing w:after="0" w:line="240" w:lineRule="auto"/>
                    <w:contextualSpacing/>
                    <w:jc w:val="right"/>
                    <w:rPr>
                      <w:rFonts w:ascii="Arial" w:eastAsia="Arial" w:hAnsi="Arial" w:cs="Arial"/>
                      <w:bCs/>
                      <w:color w:val="0070C0"/>
                      <w:sz w:val="16"/>
                      <w:szCs w:val="16"/>
                    </w:rPr>
                  </w:pPr>
                  <w:r w:rsidRPr="00DF12C2">
                    <w:rPr>
                      <w:rFonts w:ascii="Arial" w:eastAsia="Arial" w:hAnsi="Arial" w:cs="Arial"/>
                      <w:bCs/>
                      <w:color w:val="0070C0"/>
                      <w:sz w:val="16"/>
                      <w:szCs w:val="16"/>
                    </w:rPr>
                    <w:t>5</w:t>
                  </w:r>
                  <w:r w:rsidR="00790E0B" w:rsidRPr="00DF12C2">
                    <w:rPr>
                      <w:rFonts w:ascii="Arial" w:eastAsia="Arial" w:hAnsi="Arial" w:cs="Arial"/>
                      <w:bCs/>
                      <w:color w:val="0070C0"/>
                      <w:sz w:val="16"/>
                      <w:szCs w:val="16"/>
                    </w:rPr>
                    <w:t>6</w:t>
                  </w:r>
                  <w:r w:rsidRPr="00DF12C2">
                    <w:rPr>
                      <w:rFonts w:ascii="Arial" w:eastAsia="Arial" w:hAnsi="Arial" w:cs="Arial"/>
                      <w:bCs/>
                      <w:color w:val="0070C0"/>
                      <w:sz w:val="16"/>
                      <w:szCs w:val="16"/>
                    </w:rPr>
                    <w:t>,4</w:t>
                  </w:r>
                  <w:r w:rsidR="00790E0B" w:rsidRPr="00DF12C2">
                    <w:rPr>
                      <w:rFonts w:ascii="Arial" w:eastAsia="Arial" w:hAnsi="Arial" w:cs="Arial"/>
                      <w:bCs/>
                      <w:color w:val="0070C0"/>
                      <w:sz w:val="16"/>
                      <w:szCs w:val="16"/>
                    </w:rPr>
                    <w:t>27</w:t>
                  </w:r>
                  <w:r w:rsidRPr="00DF12C2">
                    <w:rPr>
                      <w:rFonts w:ascii="Arial" w:eastAsia="Arial" w:hAnsi="Arial" w:cs="Arial"/>
                      <w:bCs/>
                      <w:color w:val="0070C0"/>
                      <w:sz w:val="16"/>
                      <w:szCs w:val="16"/>
                    </w:rPr>
                    <w:t>,</w:t>
                  </w:r>
                  <w:r w:rsidR="00790E0B" w:rsidRPr="00DF12C2">
                    <w:rPr>
                      <w:rFonts w:ascii="Arial" w:eastAsia="Arial" w:hAnsi="Arial" w:cs="Arial"/>
                      <w:bCs/>
                      <w:color w:val="0070C0"/>
                      <w:sz w:val="16"/>
                      <w:szCs w:val="16"/>
                    </w:rPr>
                    <w:t>55</w:t>
                  </w:r>
                  <w:r w:rsidRPr="00DF12C2">
                    <w:rPr>
                      <w:rFonts w:ascii="Arial" w:eastAsia="Arial" w:hAnsi="Arial" w:cs="Arial"/>
                      <w:bCs/>
                      <w:color w:val="0070C0"/>
                      <w:sz w:val="16"/>
                      <w:szCs w:val="16"/>
                    </w:rPr>
                    <w:t>0.00</w:t>
                  </w:r>
                </w:p>
              </w:tc>
            </w:tr>
          </w:tbl>
          <w:p w14:paraId="3531F1A3" w14:textId="77777777" w:rsidR="00521424" w:rsidRPr="00DF12C2" w:rsidRDefault="00521424" w:rsidP="009C745E">
            <w:pPr>
              <w:pStyle w:val="ListParagraph"/>
              <w:numPr>
                <w:ilvl w:val="0"/>
                <w:numId w:val="6"/>
              </w:numPr>
              <w:spacing w:after="0" w:line="240" w:lineRule="auto"/>
              <w:jc w:val="both"/>
              <w:rPr>
                <w:rFonts w:ascii="Arial" w:eastAsia="Arial" w:hAnsi="Arial" w:cs="Arial"/>
                <w:color w:val="0070C0"/>
                <w:sz w:val="20"/>
                <w:szCs w:val="19"/>
              </w:rPr>
            </w:pPr>
            <w:r w:rsidRPr="00DF12C2">
              <w:rPr>
                <w:rFonts w:ascii="Arial" w:eastAsia="Arial" w:hAnsi="Arial" w:cs="Arial"/>
                <w:color w:val="0070C0"/>
                <w:sz w:val="20"/>
                <w:szCs w:val="19"/>
              </w:rPr>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52D2985" w:rsidR="00521424" w:rsidRPr="002D1EB6"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2D1EB6">
              <w:rPr>
                <w:rFonts w:ascii="Arial" w:eastAsia="Arial" w:hAnsi="Arial" w:cs="Arial"/>
                <w:color w:val="0070C0"/>
                <w:sz w:val="20"/>
                <w:szCs w:val="19"/>
              </w:rPr>
              <w:t>11</w:t>
            </w:r>
            <w:r w:rsidR="007D56A7" w:rsidRPr="002D1EB6">
              <w:rPr>
                <w:rFonts w:ascii="Arial" w:eastAsia="Arial" w:hAnsi="Arial" w:cs="Arial"/>
                <w:color w:val="0070C0"/>
                <w:sz w:val="20"/>
                <w:szCs w:val="19"/>
              </w:rPr>
              <w:t xml:space="preserve"> </w:t>
            </w:r>
            <w:r w:rsidR="00521424" w:rsidRPr="002D1EB6">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DSWD-FO I staff are continuously rendering duty as Regional Incident Management Team</w:t>
            </w:r>
            <w:r w:rsidR="00B914C9" w:rsidRPr="002D1EB6">
              <w:rPr>
                <w:rFonts w:ascii="Arial" w:eastAsia="Arial" w:hAnsi="Arial" w:cs="Arial"/>
                <w:color w:val="0070C0"/>
                <w:sz w:val="20"/>
                <w:szCs w:val="19"/>
              </w:rPr>
              <w:t xml:space="preserve"> (RIMT)</w:t>
            </w:r>
            <w:r w:rsidRPr="002D1EB6">
              <w:rPr>
                <w:rFonts w:ascii="Arial" w:eastAsia="Arial" w:hAnsi="Arial" w:cs="Arial"/>
                <w:color w:val="0070C0"/>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0B8CEC0F" w:rsidR="00521424" w:rsidRPr="002D1EB6" w:rsidRDefault="00521424" w:rsidP="00042ED6">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 xml:space="preserve">A total of </w:t>
            </w:r>
            <w:r w:rsidR="00BB60CF" w:rsidRPr="002D1EB6">
              <w:rPr>
                <w:rFonts w:ascii="Arial" w:eastAsia="Arial" w:hAnsi="Arial" w:cs="Arial"/>
                <w:color w:val="0070C0"/>
                <w:sz w:val="20"/>
                <w:szCs w:val="19"/>
              </w:rPr>
              <w:t>17</w:t>
            </w:r>
            <w:r w:rsidR="00E82784" w:rsidRPr="002D1EB6">
              <w:rPr>
                <w:rFonts w:ascii="Arial" w:eastAsia="Arial" w:hAnsi="Arial" w:cs="Arial"/>
                <w:color w:val="0070C0"/>
                <w:sz w:val="20"/>
                <w:szCs w:val="19"/>
              </w:rPr>
              <w:t xml:space="preserve">8 </w:t>
            </w:r>
            <w:r w:rsidRPr="002D1EB6">
              <w:rPr>
                <w:rFonts w:ascii="Arial" w:eastAsia="Arial" w:hAnsi="Arial" w:cs="Arial"/>
                <w:color w:val="0070C0"/>
                <w:sz w:val="20"/>
                <w:szCs w:val="19"/>
              </w:rPr>
              <w:t>personnel is on-duty/deployed region wide to conduct response operation and to monitor and execute SAP implementation in the region. Also, DSWD-FO I IMT is still operating in response to COVID-19 pandemic.</w:t>
            </w:r>
          </w:p>
          <w:p w14:paraId="251B9D44" w14:textId="77777777" w:rsidR="00E82784" w:rsidRPr="002D1EB6" w:rsidRDefault="00E82784" w:rsidP="00E82784">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DSWD-FO I RIMT members assisted the National Coordinated Operations to Defeat Epidemics (CODE) Team visit in Laog City, Ilocos Norte.</w:t>
            </w:r>
          </w:p>
          <w:p w14:paraId="5950DD23" w14:textId="25B8B85A"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 xml:space="preserve">DSWD-FO I provided </w:t>
            </w:r>
            <w:r w:rsidRPr="002D1EB6">
              <w:rPr>
                <w:rFonts w:ascii="Arial" w:eastAsia="Arial" w:hAnsi="Arial" w:cs="Arial"/>
                <w:b/>
                <w:color w:val="0070C0"/>
                <w:sz w:val="20"/>
                <w:szCs w:val="19"/>
              </w:rPr>
              <w:t>2,110 FFPs</w:t>
            </w:r>
            <w:r w:rsidRPr="002D1EB6">
              <w:rPr>
                <w:rFonts w:ascii="Arial" w:eastAsia="Arial" w:hAnsi="Arial" w:cs="Arial"/>
                <w:color w:val="0070C0"/>
                <w:sz w:val="20"/>
                <w:szCs w:val="19"/>
              </w:rPr>
              <w:t xml:space="preserve"> and </w:t>
            </w:r>
            <w:r w:rsidRPr="002D1EB6">
              <w:rPr>
                <w:rFonts w:ascii="Arial" w:eastAsia="Arial" w:hAnsi="Arial" w:cs="Arial"/>
                <w:b/>
                <w:color w:val="0070C0"/>
                <w:sz w:val="20"/>
                <w:szCs w:val="19"/>
              </w:rPr>
              <w:t>1,897 NFIs</w:t>
            </w:r>
            <w:r w:rsidRPr="002D1EB6">
              <w:rPr>
                <w:rFonts w:ascii="Arial" w:eastAsia="Arial" w:hAnsi="Arial" w:cs="Arial"/>
                <w:color w:val="0070C0"/>
                <w:sz w:val="20"/>
                <w:szCs w:val="19"/>
              </w:rPr>
              <w:t xml:space="preserve"> to </w:t>
            </w:r>
            <w:r w:rsidRPr="002D1EB6">
              <w:rPr>
                <w:rFonts w:ascii="Arial" w:eastAsia="Arial" w:hAnsi="Arial" w:cs="Arial"/>
                <w:b/>
                <w:color w:val="0070C0"/>
                <w:sz w:val="20"/>
                <w:szCs w:val="19"/>
              </w:rPr>
              <w:t>1,719 LSIs</w:t>
            </w:r>
            <w:r w:rsidRPr="002D1EB6">
              <w:rPr>
                <w:rFonts w:ascii="Arial" w:eastAsia="Arial" w:hAnsi="Arial" w:cs="Arial"/>
                <w:color w:val="0070C0"/>
                <w:sz w:val="20"/>
                <w:szCs w:val="19"/>
              </w:rPr>
              <w:t xml:space="preserve"> in the Region.</w:t>
            </w:r>
          </w:p>
          <w:p w14:paraId="0E4073FD" w14:textId="1C4527AE" w:rsidR="00521424" w:rsidRPr="002D1EB6" w:rsidRDefault="00521424" w:rsidP="00677702">
            <w:pPr>
              <w:pStyle w:val="ListParagraph"/>
              <w:spacing w:after="0" w:line="240" w:lineRule="auto"/>
              <w:ind w:left="360"/>
              <w:jc w:val="both"/>
              <w:rPr>
                <w:rFonts w:ascii="Arial" w:eastAsia="Arial" w:hAnsi="Arial" w:cs="Arial"/>
                <w:color w:val="0070C0"/>
                <w:sz w:val="20"/>
                <w:szCs w:val="19"/>
              </w:rPr>
            </w:pPr>
          </w:p>
          <w:p w14:paraId="59AE7671" w14:textId="77777777" w:rsidR="00521424" w:rsidRPr="002D1EB6" w:rsidRDefault="00521424" w:rsidP="009C745E">
            <w:pPr>
              <w:spacing w:after="0" w:line="240" w:lineRule="auto"/>
              <w:contextualSpacing/>
              <w:jc w:val="both"/>
              <w:rPr>
                <w:rFonts w:ascii="Arial" w:eastAsia="Arial" w:hAnsi="Arial" w:cs="Arial"/>
                <w:b/>
                <w:color w:val="0070C0"/>
                <w:sz w:val="20"/>
                <w:szCs w:val="19"/>
              </w:rPr>
            </w:pPr>
            <w:r w:rsidRPr="002D1EB6">
              <w:rPr>
                <w:rFonts w:ascii="Arial" w:eastAsia="Arial" w:hAnsi="Arial" w:cs="Arial"/>
                <w:b/>
                <w:color w:val="0070C0"/>
                <w:sz w:val="20"/>
                <w:szCs w:val="19"/>
              </w:rPr>
              <w:t>Social Amelioration Program (SAP)</w:t>
            </w:r>
          </w:p>
          <w:p w14:paraId="1502BC79" w14:textId="77777777"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 xml:space="preserve">A total of </w:t>
            </w:r>
            <w:r w:rsidRPr="002D1EB6">
              <w:rPr>
                <w:rFonts w:ascii="Arial" w:eastAsia="Arial" w:hAnsi="Arial" w:cs="Arial"/>
                <w:b/>
                <w:color w:val="0070C0"/>
                <w:sz w:val="20"/>
                <w:szCs w:val="19"/>
              </w:rPr>
              <w:t>₱</w:t>
            </w:r>
            <w:r w:rsidRPr="002D1EB6">
              <w:rPr>
                <w:rFonts w:ascii="Arial" w:eastAsia="Arial" w:hAnsi="Arial" w:cs="Arial"/>
                <w:b/>
                <w:color w:val="0070C0"/>
                <w:sz w:val="20"/>
                <w:szCs w:val="19"/>
                <w:lang w:val="en-US"/>
              </w:rPr>
              <w:t xml:space="preserve">4,270,871,000.00 </w:t>
            </w:r>
            <w:r w:rsidRPr="002D1EB6">
              <w:rPr>
                <w:rFonts w:ascii="Arial" w:eastAsia="Arial" w:hAnsi="Arial" w:cs="Arial"/>
                <w:color w:val="0070C0"/>
                <w:sz w:val="20"/>
                <w:szCs w:val="19"/>
              </w:rPr>
              <w:t xml:space="preserve">was paid to </w:t>
            </w:r>
            <w:r w:rsidRPr="002D1EB6">
              <w:rPr>
                <w:rFonts w:ascii="Arial" w:eastAsia="Arial" w:hAnsi="Arial" w:cs="Arial"/>
                <w:b/>
                <w:bCs/>
                <w:color w:val="0070C0"/>
                <w:sz w:val="20"/>
                <w:szCs w:val="19"/>
                <w:lang w:val="en-US"/>
              </w:rPr>
              <w:t>776,522 beneficiaries</w:t>
            </w:r>
            <w:r w:rsidRPr="002D1EB6">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 xml:space="preserve">A total amount of </w:t>
            </w:r>
            <w:r w:rsidRPr="002D1EB6">
              <w:rPr>
                <w:rFonts w:ascii="Arial" w:eastAsia="Arial" w:hAnsi="Arial" w:cs="Arial"/>
                <w:b/>
                <w:bCs/>
                <w:color w:val="0070C0"/>
                <w:sz w:val="20"/>
                <w:szCs w:val="19"/>
              </w:rPr>
              <w:t>₱513,724,350.00</w:t>
            </w:r>
            <w:r w:rsidRPr="002D1EB6">
              <w:rPr>
                <w:rFonts w:ascii="Arial" w:eastAsia="Arial" w:hAnsi="Arial" w:cs="Arial"/>
                <w:color w:val="0070C0"/>
                <w:sz w:val="20"/>
                <w:szCs w:val="19"/>
              </w:rPr>
              <w:t xml:space="preserve"> were paid through direct payout and cash cards to </w:t>
            </w:r>
            <w:r w:rsidRPr="002D1EB6">
              <w:rPr>
                <w:rFonts w:ascii="Arial" w:eastAsia="Arial" w:hAnsi="Arial" w:cs="Arial"/>
                <w:b/>
                <w:bCs/>
                <w:color w:val="0070C0"/>
                <w:sz w:val="20"/>
                <w:szCs w:val="19"/>
              </w:rPr>
              <w:t>123,789</w:t>
            </w:r>
            <w:r w:rsidRPr="002D1EB6">
              <w:rPr>
                <w:rFonts w:ascii="Arial" w:eastAsia="Arial" w:hAnsi="Arial" w:cs="Arial"/>
                <w:color w:val="0070C0"/>
                <w:sz w:val="20"/>
                <w:szCs w:val="19"/>
              </w:rPr>
              <w:t xml:space="preserve"> </w:t>
            </w:r>
            <w:r w:rsidRPr="002D1EB6">
              <w:rPr>
                <w:rFonts w:ascii="Arial" w:eastAsia="Arial" w:hAnsi="Arial" w:cs="Arial"/>
                <w:b/>
                <w:color w:val="0070C0"/>
                <w:sz w:val="20"/>
                <w:szCs w:val="19"/>
              </w:rPr>
              <w:t>4Ps beneficiaries</w:t>
            </w:r>
            <w:r w:rsidRPr="002D1EB6">
              <w:rPr>
                <w:rFonts w:ascii="Arial" w:eastAsia="Arial" w:hAnsi="Arial" w:cs="Arial"/>
                <w:color w:val="0070C0"/>
                <w:sz w:val="20"/>
                <w:szCs w:val="19"/>
              </w:rPr>
              <w:t xml:space="preserve"> while a total amount of </w:t>
            </w:r>
            <w:r w:rsidRPr="002D1EB6">
              <w:rPr>
                <w:rFonts w:ascii="Arial" w:eastAsia="Arial" w:hAnsi="Arial" w:cs="Arial"/>
                <w:b/>
                <w:color w:val="0070C0"/>
                <w:sz w:val="20"/>
                <w:szCs w:val="19"/>
              </w:rPr>
              <w:t>₱</w:t>
            </w:r>
            <w:r w:rsidRPr="002D1EB6">
              <w:rPr>
                <w:rFonts w:ascii="Arial" w:eastAsia="Arial" w:hAnsi="Arial" w:cs="Arial"/>
                <w:b/>
                <w:color w:val="0070C0"/>
                <w:sz w:val="20"/>
                <w:szCs w:val="19"/>
                <w:lang w:val="en-US"/>
              </w:rPr>
              <w:t xml:space="preserve">2,259,829,000.00 </w:t>
            </w:r>
            <w:r w:rsidRPr="002D1EB6">
              <w:rPr>
                <w:rFonts w:ascii="Arial" w:eastAsia="Arial" w:hAnsi="Arial" w:cs="Arial"/>
                <w:color w:val="0070C0"/>
                <w:sz w:val="20"/>
                <w:szCs w:val="19"/>
              </w:rPr>
              <w:t xml:space="preserve">were paid through financial service providers (FSPs) to </w:t>
            </w:r>
            <w:r w:rsidRPr="002D1EB6">
              <w:rPr>
                <w:rFonts w:ascii="Arial" w:eastAsia="Arial" w:hAnsi="Arial" w:cs="Arial"/>
                <w:b/>
                <w:color w:val="0070C0"/>
                <w:sz w:val="20"/>
                <w:szCs w:val="19"/>
                <w:lang w:val="en-US"/>
              </w:rPr>
              <w:t xml:space="preserve">410,878 </w:t>
            </w:r>
            <w:r w:rsidRPr="002D1EB6">
              <w:rPr>
                <w:rFonts w:ascii="Arial" w:eastAsia="Arial" w:hAnsi="Arial" w:cs="Arial"/>
                <w:b/>
                <w:color w:val="0070C0"/>
                <w:sz w:val="20"/>
                <w:szCs w:val="19"/>
              </w:rPr>
              <w:t>Non-4Ps beneficiaries</w:t>
            </w:r>
            <w:r w:rsidRPr="002D1EB6">
              <w:rPr>
                <w:rFonts w:ascii="Arial" w:eastAsia="Arial" w:hAnsi="Arial" w:cs="Arial"/>
                <w:color w:val="0070C0"/>
                <w:sz w:val="20"/>
                <w:szCs w:val="19"/>
              </w:rPr>
              <w:t xml:space="preserve"> in Pangasinan for the second tranche implementation.</w:t>
            </w:r>
          </w:p>
          <w:p w14:paraId="51730A66" w14:textId="66BA8656" w:rsidR="00521424" w:rsidRPr="002D1EB6" w:rsidRDefault="0045779E"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A total amount of</w:t>
            </w:r>
            <w:r w:rsidRPr="002D1EB6">
              <w:rPr>
                <w:rFonts w:ascii="Arial" w:eastAsia="Arial" w:hAnsi="Arial" w:cs="Arial"/>
                <w:b/>
                <w:color w:val="0070C0"/>
                <w:sz w:val="20"/>
                <w:szCs w:val="19"/>
              </w:rPr>
              <w:t xml:space="preserve"> </w:t>
            </w:r>
            <w:r w:rsidR="00521424" w:rsidRPr="002D1EB6">
              <w:rPr>
                <w:rFonts w:ascii="Arial" w:eastAsia="Arial" w:hAnsi="Arial" w:cs="Arial"/>
                <w:b/>
                <w:color w:val="0070C0"/>
                <w:sz w:val="20"/>
                <w:szCs w:val="19"/>
              </w:rPr>
              <w:t xml:space="preserve">₱265,446,500.00 </w:t>
            </w:r>
            <w:r w:rsidR="00521424" w:rsidRPr="002D1EB6">
              <w:rPr>
                <w:rFonts w:ascii="Arial" w:eastAsia="Arial" w:hAnsi="Arial" w:cs="Arial"/>
                <w:color w:val="0070C0"/>
                <w:sz w:val="20"/>
                <w:szCs w:val="19"/>
              </w:rPr>
              <w:t>w</w:t>
            </w:r>
            <w:r w:rsidRPr="002D1EB6">
              <w:rPr>
                <w:rFonts w:ascii="Arial" w:eastAsia="Arial" w:hAnsi="Arial" w:cs="Arial"/>
                <w:color w:val="0070C0"/>
                <w:sz w:val="20"/>
                <w:szCs w:val="19"/>
              </w:rPr>
              <w:t>ere</w:t>
            </w:r>
            <w:r w:rsidR="00521424" w:rsidRPr="002D1EB6">
              <w:rPr>
                <w:rFonts w:ascii="Arial" w:eastAsia="Arial" w:hAnsi="Arial" w:cs="Arial"/>
                <w:b/>
                <w:color w:val="0070C0"/>
                <w:sz w:val="20"/>
                <w:szCs w:val="19"/>
              </w:rPr>
              <w:t xml:space="preserve"> </w:t>
            </w:r>
            <w:r w:rsidR="00521424" w:rsidRPr="002D1EB6">
              <w:rPr>
                <w:rFonts w:ascii="Arial" w:eastAsia="Arial" w:hAnsi="Arial" w:cs="Arial"/>
                <w:color w:val="0070C0"/>
                <w:sz w:val="20"/>
                <w:szCs w:val="19"/>
              </w:rPr>
              <w:t xml:space="preserve">paid to </w:t>
            </w:r>
            <w:r w:rsidR="00521424" w:rsidRPr="002D1EB6">
              <w:rPr>
                <w:rFonts w:ascii="Arial" w:eastAsia="Arial" w:hAnsi="Arial" w:cs="Arial"/>
                <w:b/>
                <w:color w:val="0070C0"/>
                <w:sz w:val="20"/>
                <w:szCs w:val="19"/>
              </w:rPr>
              <w:t>48,263 waitlisted beneficiaries</w:t>
            </w:r>
            <w:r w:rsidR="00521424" w:rsidRPr="002D1EB6">
              <w:rPr>
                <w:rFonts w:ascii="Arial" w:eastAsia="Arial" w:hAnsi="Arial" w:cs="Arial"/>
                <w:color w:val="0070C0"/>
                <w:sz w:val="20"/>
                <w:szCs w:val="19"/>
              </w:rPr>
              <w:t xml:space="preserve"> in the Region.</w:t>
            </w:r>
          </w:p>
          <w:p w14:paraId="4562D873" w14:textId="54FF9466"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 xml:space="preserve">A total amount of </w:t>
            </w:r>
            <w:r w:rsidRPr="002D1EB6">
              <w:rPr>
                <w:rFonts w:ascii="Arial" w:eastAsia="Arial" w:hAnsi="Arial" w:cs="Arial"/>
                <w:b/>
                <w:color w:val="0070C0"/>
                <w:sz w:val="20"/>
                <w:szCs w:val="19"/>
              </w:rPr>
              <w:t>₱</w:t>
            </w:r>
            <w:r w:rsidRPr="002D1EB6">
              <w:rPr>
                <w:rFonts w:ascii="Arial" w:eastAsia="Arial" w:hAnsi="Arial" w:cs="Arial"/>
                <w:b/>
                <w:color w:val="0070C0"/>
                <w:sz w:val="20"/>
                <w:szCs w:val="19"/>
                <w:lang w:val="en-US"/>
              </w:rPr>
              <w:t>15,1</w:t>
            </w:r>
            <w:r w:rsidR="002C4B50" w:rsidRPr="002D1EB6">
              <w:rPr>
                <w:rFonts w:ascii="Arial" w:eastAsia="Arial" w:hAnsi="Arial" w:cs="Arial"/>
                <w:b/>
                <w:color w:val="0070C0"/>
                <w:sz w:val="20"/>
                <w:szCs w:val="19"/>
                <w:lang w:val="en-US"/>
              </w:rPr>
              <w:t>30</w:t>
            </w:r>
            <w:r w:rsidRPr="002D1EB6">
              <w:rPr>
                <w:rFonts w:ascii="Arial" w:eastAsia="Arial" w:hAnsi="Arial" w:cs="Arial"/>
                <w:b/>
                <w:color w:val="0070C0"/>
                <w:sz w:val="20"/>
                <w:szCs w:val="19"/>
                <w:lang w:val="en-US"/>
              </w:rPr>
              <w:t xml:space="preserve">,500.00 </w:t>
            </w:r>
            <w:r w:rsidRPr="002D1EB6">
              <w:rPr>
                <w:rFonts w:ascii="Arial" w:eastAsia="Arial" w:hAnsi="Arial" w:cs="Arial"/>
                <w:color w:val="0070C0"/>
                <w:sz w:val="20"/>
                <w:szCs w:val="19"/>
              </w:rPr>
              <w:t xml:space="preserve">were paid to </w:t>
            </w:r>
            <w:r w:rsidRPr="002D1EB6">
              <w:rPr>
                <w:rFonts w:ascii="Arial" w:eastAsia="Arial" w:hAnsi="Arial" w:cs="Arial"/>
                <w:b/>
                <w:color w:val="0070C0"/>
                <w:sz w:val="20"/>
                <w:szCs w:val="19"/>
              </w:rPr>
              <w:t>1,88</w:t>
            </w:r>
            <w:r w:rsidR="002C4B50" w:rsidRPr="002D1EB6">
              <w:rPr>
                <w:rFonts w:ascii="Arial" w:eastAsia="Arial" w:hAnsi="Arial" w:cs="Arial"/>
                <w:b/>
                <w:color w:val="0070C0"/>
                <w:sz w:val="20"/>
                <w:szCs w:val="19"/>
              </w:rPr>
              <w:t>7</w:t>
            </w:r>
            <w:r w:rsidRPr="002D1EB6">
              <w:rPr>
                <w:rFonts w:ascii="Arial" w:eastAsia="Arial" w:hAnsi="Arial" w:cs="Arial"/>
                <w:b/>
                <w:color w:val="0070C0"/>
                <w:sz w:val="20"/>
                <w:szCs w:val="19"/>
              </w:rPr>
              <w:t xml:space="preserve"> </w:t>
            </w:r>
            <w:r w:rsidRPr="002D1EB6">
              <w:rPr>
                <w:rFonts w:ascii="Arial" w:eastAsia="Arial" w:hAnsi="Arial" w:cs="Arial"/>
                <w:b/>
                <w:bCs/>
                <w:color w:val="0070C0"/>
                <w:sz w:val="20"/>
                <w:szCs w:val="19"/>
              </w:rPr>
              <w:t>TNVS/PUV drivers</w:t>
            </w:r>
            <w:r w:rsidRPr="002D1EB6">
              <w:rPr>
                <w:rFonts w:ascii="Arial" w:eastAsia="Arial" w:hAnsi="Arial" w:cs="Arial"/>
                <w:color w:val="0070C0"/>
                <w:sz w:val="20"/>
                <w:szCs w:val="19"/>
              </w:rPr>
              <w:t xml:space="preserve"> in the Region.</w:t>
            </w:r>
          </w:p>
          <w:p w14:paraId="076C5506" w14:textId="4E9E3A2E" w:rsidR="00410665" w:rsidRPr="002D1EB6" w:rsidRDefault="00410665" w:rsidP="00410665">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Payout for the SAP Waitlisted and 2nd Tranche in the region is still ongoing. Onsite validation during actual payout is also being conducted to ensure eligibility of the beneficiaries.</w:t>
            </w:r>
          </w:p>
          <w:p w14:paraId="7C16951B" w14:textId="7AEA3E7E" w:rsidR="00521424" w:rsidRPr="002D1EB6" w:rsidRDefault="00521424" w:rsidP="00410665">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2D1EB6"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2D1EB6">
              <w:rPr>
                <w:rFonts w:ascii="Arial" w:eastAsia="Arial" w:hAnsi="Arial" w:cs="Arial"/>
                <w:color w:val="0070C0"/>
                <w:sz w:val="20"/>
                <w:szCs w:val="19"/>
              </w:rPr>
              <w:lastRenderedPageBreak/>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55E5C8D0" w:rsidR="00521424" w:rsidRPr="00E22CB4" w:rsidRDefault="009D5D78"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E22CB4">
              <w:rPr>
                <w:rFonts w:ascii="Arial" w:eastAsia="Arial" w:hAnsi="Arial" w:cs="Arial"/>
                <w:color w:val="0070C0"/>
                <w:sz w:val="20"/>
                <w:szCs w:val="20"/>
              </w:rPr>
              <w:t>11</w:t>
            </w:r>
            <w:r w:rsidR="00714581" w:rsidRPr="00E22CB4">
              <w:rPr>
                <w:rFonts w:ascii="Arial" w:eastAsia="Arial" w:hAnsi="Arial" w:cs="Arial"/>
                <w:color w:val="0070C0"/>
                <w:sz w:val="20"/>
                <w:szCs w:val="20"/>
              </w:rPr>
              <w:t xml:space="preserve"> December </w:t>
            </w:r>
            <w:r w:rsidR="00521424" w:rsidRPr="00E22CB4">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BFFD489" w:rsidR="00521424" w:rsidRPr="00E22CB4"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E22CB4">
              <w:rPr>
                <w:rFonts w:ascii="Arial" w:eastAsia="Arial" w:hAnsi="Arial" w:cs="Arial"/>
                <w:b/>
                <w:color w:val="0070C0"/>
                <w:sz w:val="20"/>
                <w:szCs w:val="19"/>
                <w:lang w:bidi="en-US"/>
              </w:rPr>
              <w:t>50</w:t>
            </w:r>
            <w:r w:rsidR="006B2A1D" w:rsidRPr="00E22CB4">
              <w:rPr>
                <w:rFonts w:ascii="Arial" w:eastAsia="Arial" w:hAnsi="Arial" w:cs="Arial"/>
                <w:b/>
                <w:color w:val="0070C0"/>
                <w:sz w:val="20"/>
                <w:szCs w:val="19"/>
                <w:lang w:bidi="en-US"/>
              </w:rPr>
              <w:t>,</w:t>
            </w:r>
            <w:r w:rsidR="009D5D78" w:rsidRPr="00E22CB4">
              <w:rPr>
                <w:rFonts w:ascii="Arial" w:eastAsia="Arial" w:hAnsi="Arial" w:cs="Arial"/>
                <w:b/>
                <w:color w:val="0070C0"/>
                <w:sz w:val="20"/>
                <w:szCs w:val="19"/>
                <w:lang w:bidi="en-US"/>
              </w:rPr>
              <w:t>071</w:t>
            </w:r>
            <w:r w:rsidRPr="00E22CB4">
              <w:rPr>
                <w:rFonts w:ascii="Arial" w:eastAsia="Arial" w:hAnsi="Arial" w:cs="Arial"/>
                <w:b/>
                <w:color w:val="0070C0"/>
                <w:sz w:val="20"/>
                <w:szCs w:val="19"/>
                <w:lang w:bidi="en-US"/>
              </w:rPr>
              <w:t xml:space="preserve"> clients</w:t>
            </w:r>
            <w:r w:rsidRPr="00E22CB4">
              <w:rPr>
                <w:rFonts w:ascii="Arial" w:eastAsia="Arial" w:hAnsi="Arial" w:cs="Arial"/>
                <w:color w:val="0070C0"/>
                <w:sz w:val="20"/>
                <w:szCs w:val="19"/>
                <w:lang w:bidi="en-US"/>
              </w:rPr>
              <w:t xml:space="preserve"> were served and</w:t>
            </w:r>
            <w:r w:rsidR="00714581" w:rsidRPr="00E22CB4">
              <w:rPr>
                <w:rFonts w:ascii="Arial" w:eastAsia="Arial" w:hAnsi="Arial" w:cs="Arial"/>
                <w:color w:val="0070C0"/>
                <w:sz w:val="20"/>
                <w:szCs w:val="19"/>
                <w:lang w:bidi="en-US"/>
              </w:rPr>
              <w:t xml:space="preserve"> provided with assistance amounting to </w:t>
            </w:r>
            <w:r w:rsidR="00714581" w:rsidRPr="00E22CB4">
              <w:rPr>
                <w:rFonts w:ascii="Arial" w:eastAsia="Arial" w:hAnsi="Arial" w:cs="Arial"/>
                <w:b/>
                <w:color w:val="0070C0"/>
                <w:sz w:val="20"/>
                <w:szCs w:val="19"/>
                <w:lang w:bidi="en-US"/>
              </w:rPr>
              <w:t>₱</w:t>
            </w:r>
            <w:r w:rsidR="009D5D78" w:rsidRPr="00E22CB4">
              <w:rPr>
                <w:rFonts w:ascii="Arial" w:eastAsia="Arial" w:hAnsi="Arial" w:cs="Arial"/>
                <w:b/>
                <w:color w:val="0070C0"/>
                <w:sz w:val="20"/>
                <w:szCs w:val="19"/>
                <w:lang w:bidi="en-US"/>
              </w:rPr>
              <w:t>146</w:t>
            </w:r>
            <w:r w:rsidR="00714581" w:rsidRPr="00E22CB4">
              <w:rPr>
                <w:rFonts w:ascii="Arial" w:eastAsia="Arial" w:hAnsi="Arial" w:cs="Arial"/>
                <w:b/>
                <w:color w:val="0070C0"/>
                <w:sz w:val="20"/>
                <w:szCs w:val="19"/>
                <w:lang w:bidi="en-US"/>
              </w:rPr>
              <w:t>,</w:t>
            </w:r>
            <w:r w:rsidR="009D5D78" w:rsidRPr="00E22CB4">
              <w:rPr>
                <w:rFonts w:ascii="Arial" w:eastAsia="Arial" w:hAnsi="Arial" w:cs="Arial"/>
                <w:b/>
                <w:color w:val="0070C0"/>
                <w:sz w:val="20"/>
                <w:szCs w:val="19"/>
                <w:lang w:bidi="en-US"/>
              </w:rPr>
              <w:t>124,</w:t>
            </w:r>
            <w:r w:rsidR="00714581" w:rsidRPr="00E22CB4">
              <w:rPr>
                <w:rFonts w:ascii="Arial" w:eastAsia="Arial" w:hAnsi="Arial" w:cs="Arial"/>
                <w:b/>
                <w:color w:val="0070C0"/>
                <w:sz w:val="20"/>
                <w:szCs w:val="19"/>
                <w:lang w:bidi="en-US"/>
              </w:rPr>
              <w:t>399.82</w:t>
            </w:r>
            <w:r w:rsidR="00714581" w:rsidRPr="00E22CB4">
              <w:rPr>
                <w:rFonts w:ascii="Arial" w:eastAsia="Arial" w:hAnsi="Arial" w:cs="Arial"/>
                <w:color w:val="0070C0"/>
                <w:sz w:val="20"/>
                <w:szCs w:val="19"/>
                <w:lang w:bidi="en-US"/>
              </w:rPr>
              <w:t xml:space="preserve"> through medical, burial, food and other assistance of the individuals in crisis.</w:t>
            </w:r>
            <w:r w:rsidRPr="00E22CB4">
              <w:rPr>
                <w:rFonts w:ascii="Arial" w:eastAsia="Arial" w:hAnsi="Arial" w:cs="Arial"/>
                <w:color w:val="0070C0"/>
                <w:sz w:val="20"/>
                <w:szCs w:val="19"/>
                <w:lang w:bidi="en-US"/>
              </w:rPr>
              <w:t xml:space="preserve"> </w:t>
            </w:r>
          </w:p>
          <w:p w14:paraId="4D17F71E" w14:textId="2622DCCB" w:rsidR="00714581" w:rsidRPr="00E22CB4"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E22CB4">
              <w:rPr>
                <w:rFonts w:ascii="Arial" w:eastAsia="Arial" w:hAnsi="Arial" w:cs="Arial"/>
                <w:b/>
                <w:color w:val="0070C0"/>
                <w:sz w:val="20"/>
                <w:szCs w:val="19"/>
                <w:lang w:bidi="en-US"/>
              </w:rPr>
              <w:t>₱50,031,597.20</w:t>
            </w:r>
            <w:r w:rsidRPr="00E22CB4">
              <w:rPr>
                <w:rFonts w:ascii="Arial" w:eastAsia="Arial" w:hAnsi="Arial" w:cs="Arial"/>
                <w:color w:val="0070C0"/>
                <w:sz w:val="20"/>
                <w:szCs w:val="19"/>
                <w:lang w:bidi="en-US"/>
              </w:rPr>
              <w:t xml:space="preserve"> to </w:t>
            </w:r>
            <w:r w:rsidRPr="00E22CB4">
              <w:rPr>
                <w:rFonts w:ascii="Arial" w:eastAsia="Arial" w:hAnsi="Arial" w:cs="Arial"/>
                <w:b/>
                <w:color w:val="0070C0"/>
                <w:sz w:val="20"/>
                <w:szCs w:val="19"/>
                <w:lang w:bidi="en-US"/>
              </w:rPr>
              <w:t xml:space="preserve">5,991 </w:t>
            </w:r>
            <w:r w:rsidRPr="00E22CB4">
              <w:rPr>
                <w:rFonts w:ascii="Arial" w:eastAsia="Arial" w:hAnsi="Arial" w:cs="Arial"/>
                <w:color w:val="0070C0"/>
                <w:sz w:val="20"/>
                <w:szCs w:val="19"/>
                <w:lang w:bidi="en-US"/>
              </w:rPr>
              <w:t>beneficiaries.</w:t>
            </w:r>
          </w:p>
          <w:p w14:paraId="0FB42D05" w14:textId="03A431D2" w:rsidR="00521424" w:rsidRPr="00E22CB4"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E22CB4"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E22CB4"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E22CB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22CB4">
              <w:rPr>
                <w:rFonts w:ascii="Arial" w:eastAsia="Arial" w:hAnsi="Arial" w:cs="Arial"/>
                <w:b/>
                <w:color w:val="0070C0"/>
                <w:sz w:val="20"/>
                <w:szCs w:val="19"/>
              </w:rPr>
              <w:t>Social Amelioration Program (SAP)</w:t>
            </w:r>
          </w:p>
          <w:p w14:paraId="7F027B84" w14:textId="22FD12E9" w:rsidR="00521424" w:rsidRPr="00E22CB4"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 xml:space="preserve">DSWD-FO II conducted pay-out to </w:t>
            </w:r>
            <w:r w:rsidR="00FB03FE" w:rsidRPr="00E22CB4">
              <w:rPr>
                <w:rFonts w:ascii="Arial" w:eastAsia="Arial" w:hAnsi="Arial" w:cs="Arial"/>
                <w:b/>
                <w:color w:val="0070C0"/>
                <w:sz w:val="20"/>
                <w:szCs w:val="19"/>
                <w:lang w:bidi="en-US"/>
              </w:rPr>
              <w:t>3</w:t>
            </w:r>
            <w:r w:rsidRPr="00E22CB4">
              <w:rPr>
                <w:rFonts w:ascii="Arial" w:eastAsia="Arial" w:hAnsi="Arial" w:cs="Arial"/>
                <w:b/>
                <w:color w:val="0070C0"/>
                <w:sz w:val="20"/>
                <w:szCs w:val="19"/>
                <w:lang w:bidi="en-US"/>
              </w:rPr>
              <w:t>,</w:t>
            </w:r>
            <w:r w:rsidR="00E22CB4" w:rsidRPr="00E22CB4">
              <w:rPr>
                <w:rFonts w:ascii="Arial" w:eastAsia="Arial" w:hAnsi="Arial" w:cs="Arial"/>
                <w:b/>
                <w:color w:val="0070C0"/>
                <w:sz w:val="20"/>
                <w:szCs w:val="19"/>
                <w:lang w:bidi="en-US"/>
              </w:rPr>
              <w:t>315</w:t>
            </w:r>
            <w:r w:rsidRPr="00E22CB4">
              <w:rPr>
                <w:rFonts w:ascii="Arial" w:eastAsia="Arial" w:hAnsi="Arial" w:cs="Arial"/>
                <w:b/>
                <w:color w:val="0070C0"/>
                <w:sz w:val="20"/>
                <w:szCs w:val="19"/>
                <w:lang w:bidi="en-US"/>
              </w:rPr>
              <w:t xml:space="preserve"> beneficiaries</w:t>
            </w:r>
            <w:r w:rsidRPr="00E22CB4">
              <w:rPr>
                <w:rFonts w:ascii="Arial" w:eastAsia="Arial" w:hAnsi="Arial" w:cs="Arial"/>
                <w:color w:val="0070C0"/>
                <w:sz w:val="20"/>
                <w:szCs w:val="19"/>
                <w:lang w:bidi="en-US"/>
              </w:rPr>
              <w:t xml:space="preserve"> of the Bayanihan 2 with a total amount of </w:t>
            </w:r>
            <w:r w:rsidRPr="00E22CB4">
              <w:rPr>
                <w:rFonts w:ascii="Arial" w:eastAsia="Arial" w:hAnsi="Arial" w:cs="Arial"/>
                <w:b/>
                <w:bCs/>
                <w:color w:val="0070C0"/>
                <w:sz w:val="20"/>
                <w:szCs w:val="19"/>
                <w:lang w:bidi="en-US"/>
              </w:rPr>
              <w:t>₱</w:t>
            </w:r>
            <w:r w:rsidR="00FB03FE" w:rsidRPr="00E22CB4">
              <w:rPr>
                <w:rFonts w:ascii="Arial" w:eastAsia="Arial" w:hAnsi="Arial" w:cs="Arial"/>
                <w:b/>
                <w:bCs/>
                <w:color w:val="0070C0"/>
                <w:sz w:val="20"/>
                <w:szCs w:val="19"/>
                <w:lang w:bidi="en-US"/>
              </w:rPr>
              <w:t>1</w:t>
            </w:r>
            <w:r w:rsidR="00E22CB4" w:rsidRPr="00E22CB4">
              <w:rPr>
                <w:rFonts w:ascii="Arial" w:eastAsia="Arial" w:hAnsi="Arial" w:cs="Arial"/>
                <w:b/>
                <w:bCs/>
                <w:color w:val="0070C0"/>
                <w:sz w:val="20"/>
                <w:szCs w:val="19"/>
                <w:lang w:bidi="en-US"/>
              </w:rPr>
              <w:t>8</w:t>
            </w:r>
            <w:r w:rsidRPr="00E22CB4">
              <w:rPr>
                <w:rFonts w:ascii="Arial" w:eastAsia="Arial" w:hAnsi="Arial" w:cs="Arial"/>
                <w:b/>
                <w:bCs/>
                <w:color w:val="0070C0"/>
                <w:sz w:val="20"/>
                <w:szCs w:val="19"/>
                <w:lang w:bidi="en-US"/>
              </w:rPr>
              <w:t>,</w:t>
            </w:r>
            <w:r w:rsidR="00E22CB4" w:rsidRPr="00E22CB4">
              <w:rPr>
                <w:rFonts w:ascii="Arial" w:eastAsia="Arial" w:hAnsi="Arial" w:cs="Arial"/>
                <w:b/>
                <w:bCs/>
                <w:color w:val="0070C0"/>
                <w:sz w:val="20"/>
                <w:szCs w:val="19"/>
                <w:lang w:bidi="en-US"/>
              </w:rPr>
              <w:t>232,5</w:t>
            </w:r>
            <w:r w:rsidR="007B7FD7" w:rsidRPr="00E22CB4">
              <w:rPr>
                <w:rFonts w:ascii="Arial" w:eastAsia="Arial" w:hAnsi="Arial" w:cs="Arial"/>
                <w:b/>
                <w:bCs/>
                <w:color w:val="0070C0"/>
                <w:sz w:val="20"/>
                <w:szCs w:val="19"/>
                <w:lang w:bidi="en-US"/>
              </w:rPr>
              <w:t>00.00.</w:t>
            </w:r>
          </w:p>
          <w:p w14:paraId="1D4985B2" w14:textId="77777777" w:rsidR="00521424" w:rsidRPr="00E22CB4"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 xml:space="preserve">DSWD-FO II has provided SAP to </w:t>
            </w:r>
            <w:r w:rsidRPr="00E22CB4">
              <w:rPr>
                <w:rFonts w:ascii="Arial" w:eastAsia="Arial" w:hAnsi="Arial" w:cs="Arial"/>
                <w:b/>
                <w:color w:val="0070C0"/>
                <w:sz w:val="20"/>
                <w:szCs w:val="19"/>
                <w:lang w:bidi="en-US"/>
              </w:rPr>
              <w:t>571,097 beneficiaries</w:t>
            </w:r>
            <w:r w:rsidRPr="00E22CB4">
              <w:rPr>
                <w:rFonts w:ascii="Arial" w:eastAsia="Arial" w:hAnsi="Arial" w:cs="Arial"/>
                <w:color w:val="0070C0"/>
                <w:sz w:val="20"/>
                <w:szCs w:val="19"/>
                <w:lang w:bidi="en-US"/>
              </w:rPr>
              <w:t xml:space="preserve"> amounting to a total of </w:t>
            </w:r>
            <w:r w:rsidRPr="00E22CB4">
              <w:rPr>
                <w:rFonts w:ascii="Arial" w:eastAsia="Arial" w:hAnsi="Arial" w:cs="Arial"/>
                <w:b/>
                <w:bCs/>
                <w:color w:val="0070C0"/>
                <w:sz w:val="20"/>
                <w:szCs w:val="19"/>
              </w:rPr>
              <w:t>₱</w:t>
            </w:r>
            <w:r w:rsidRPr="00E22CB4">
              <w:rPr>
                <w:rFonts w:ascii="Arial" w:eastAsia="Arial" w:hAnsi="Arial" w:cs="Arial"/>
                <w:b/>
                <w:bCs/>
                <w:color w:val="0070C0"/>
                <w:sz w:val="20"/>
                <w:szCs w:val="19"/>
                <w:lang w:bidi="en-US"/>
              </w:rPr>
              <w:t>3,213,419,000.00</w:t>
            </w:r>
            <w:r w:rsidRPr="00E22CB4">
              <w:rPr>
                <w:rFonts w:ascii="Arial" w:eastAsia="Arial" w:hAnsi="Arial" w:cs="Arial"/>
                <w:color w:val="0070C0"/>
                <w:sz w:val="20"/>
                <w:szCs w:val="19"/>
                <w:lang w:bidi="en-US"/>
              </w:rPr>
              <w:t xml:space="preserve">. </w:t>
            </w:r>
          </w:p>
          <w:p w14:paraId="289AB231" w14:textId="77777777" w:rsidR="00521424" w:rsidRPr="00E22CB4"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22CB4">
              <w:rPr>
                <w:rFonts w:ascii="Arial" w:eastAsia="Arial" w:hAnsi="Arial" w:cs="Arial"/>
                <w:color w:val="0070C0"/>
                <w:sz w:val="20"/>
                <w:szCs w:val="19"/>
                <w:lang w:bidi="en-US"/>
              </w:rPr>
              <w:t xml:space="preserve">There are </w:t>
            </w:r>
            <w:r w:rsidRPr="00E22CB4">
              <w:rPr>
                <w:rFonts w:ascii="Arial" w:eastAsia="Arial" w:hAnsi="Arial" w:cs="Arial"/>
                <w:b/>
                <w:bCs/>
                <w:color w:val="0070C0"/>
                <w:sz w:val="20"/>
                <w:szCs w:val="19"/>
                <w:lang w:bidi="en-US"/>
              </w:rPr>
              <w:t>46,911 waitlisted beneficiaries</w:t>
            </w:r>
            <w:r w:rsidRPr="00E22CB4">
              <w:rPr>
                <w:rFonts w:ascii="Arial" w:eastAsia="Arial" w:hAnsi="Arial" w:cs="Arial"/>
                <w:color w:val="0070C0"/>
                <w:sz w:val="20"/>
                <w:szCs w:val="19"/>
                <w:lang w:bidi="en-US"/>
              </w:rPr>
              <w:t xml:space="preserve"> who were also provided with SAP amounting to </w:t>
            </w:r>
            <w:r w:rsidRPr="00E22CB4">
              <w:rPr>
                <w:rFonts w:ascii="Arial" w:eastAsia="Arial" w:hAnsi="Arial" w:cs="Arial"/>
                <w:b/>
                <w:bCs/>
                <w:color w:val="0070C0"/>
                <w:sz w:val="20"/>
                <w:szCs w:val="19"/>
                <w:lang w:bidi="en-US"/>
              </w:rPr>
              <w:t>₱258,010,500.00</w:t>
            </w:r>
            <w:r w:rsidRPr="00E22CB4">
              <w:rPr>
                <w:rFonts w:ascii="Arial" w:eastAsia="Arial" w:hAnsi="Arial" w:cs="Arial"/>
                <w:color w:val="0070C0"/>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has served </w:t>
            </w:r>
            <w:r w:rsidR="00D66BDF" w:rsidRPr="00E44238">
              <w:rPr>
                <w:rFonts w:ascii="Arial" w:eastAsia="Arial" w:hAnsi="Arial" w:cs="Arial"/>
                <w:b/>
                <w:sz w:val="20"/>
                <w:szCs w:val="19"/>
              </w:rPr>
              <w:t>36</w:t>
            </w:r>
            <w:r w:rsidRPr="00E44238">
              <w:rPr>
                <w:rFonts w:ascii="Arial" w:eastAsia="Arial" w:hAnsi="Arial" w:cs="Arial"/>
                <w:b/>
                <w:sz w:val="20"/>
                <w:szCs w:val="19"/>
              </w:rPr>
              <w:t>,</w:t>
            </w:r>
            <w:r w:rsidR="00D66BDF" w:rsidRPr="00E44238">
              <w:rPr>
                <w:rFonts w:ascii="Arial" w:eastAsia="Arial" w:hAnsi="Arial" w:cs="Arial"/>
                <w:b/>
                <w:sz w:val="20"/>
                <w:szCs w:val="19"/>
              </w:rPr>
              <w:t>070</w:t>
            </w:r>
            <w:r w:rsidRPr="00E44238">
              <w:rPr>
                <w:rFonts w:ascii="Arial" w:eastAsia="Arial" w:hAnsi="Arial" w:cs="Arial"/>
                <w:b/>
                <w:sz w:val="20"/>
                <w:szCs w:val="19"/>
              </w:rPr>
              <w:t xml:space="preserve"> walk-in clients</w:t>
            </w:r>
            <w:r w:rsidRPr="00E44238">
              <w:rPr>
                <w:rFonts w:ascii="Arial" w:eastAsia="Arial" w:hAnsi="Arial" w:cs="Arial"/>
                <w:sz w:val="20"/>
                <w:szCs w:val="19"/>
              </w:rPr>
              <w:t xml:space="preserve"> requesting for assistance through A</w:t>
            </w:r>
            <w:r w:rsidR="00D66BDF" w:rsidRPr="00E44238">
              <w:rPr>
                <w:rFonts w:ascii="Arial" w:eastAsia="Arial" w:hAnsi="Arial" w:cs="Arial"/>
                <w:sz w:val="20"/>
                <w:szCs w:val="19"/>
              </w:rPr>
              <w:t>ICS from March 16 to November 27</w:t>
            </w:r>
            <w:r w:rsidRPr="00E44238">
              <w:rPr>
                <w:rFonts w:ascii="Arial" w:eastAsia="Arial" w:hAnsi="Arial" w:cs="Arial"/>
                <w:sz w:val="20"/>
                <w:szCs w:val="19"/>
              </w:rPr>
              <w:t xml:space="preserve">, 2020 amounting to </w:t>
            </w:r>
            <w:r w:rsidRPr="00E44238">
              <w:rPr>
                <w:rFonts w:ascii="Arial" w:eastAsia="Arial" w:hAnsi="Arial" w:cs="Arial"/>
                <w:b/>
                <w:sz w:val="20"/>
                <w:szCs w:val="19"/>
              </w:rPr>
              <w:t>P1</w:t>
            </w:r>
            <w:r w:rsidR="00D66BDF" w:rsidRPr="00E44238">
              <w:rPr>
                <w:rFonts w:ascii="Arial" w:eastAsia="Arial" w:hAnsi="Arial" w:cs="Arial"/>
                <w:b/>
                <w:sz w:val="20"/>
                <w:szCs w:val="19"/>
              </w:rPr>
              <w:t>61,619,528.38</w:t>
            </w:r>
          </w:p>
          <w:p w14:paraId="4C6561E9" w14:textId="030096DA"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00D66BDF" w:rsidRPr="00E44238">
              <w:rPr>
                <w:rFonts w:ascii="Arial" w:eastAsia="Arial" w:hAnsi="Arial" w:cs="Arial"/>
                <w:b/>
                <w:bCs/>
                <w:sz w:val="20"/>
                <w:szCs w:val="19"/>
              </w:rPr>
              <w:t>113</w:t>
            </w:r>
            <w:r w:rsidRPr="00E44238">
              <w:rPr>
                <w:rFonts w:ascii="Arial" w:eastAsia="Arial" w:hAnsi="Arial" w:cs="Arial"/>
                <w:b/>
                <w:bCs/>
                <w:sz w:val="20"/>
                <w:szCs w:val="19"/>
              </w:rPr>
              <w:t>,739 FFPs</w:t>
            </w:r>
            <w:r w:rsidRPr="00E44238">
              <w:rPr>
                <w:rFonts w:ascii="Arial" w:eastAsia="Arial" w:hAnsi="Arial" w:cs="Arial"/>
                <w:sz w:val="20"/>
                <w:szCs w:val="19"/>
              </w:rPr>
              <w:t xml:space="preserve"> were provided to 109 LGUs, one (1) NGA and four (4) NGOs in Region amounting to </w:t>
            </w:r>
            <w:r w:rsidRPr="00E44238">
              <w:rPr>
                <w:rFonts w:ascii="Arial" w:eastAsia="Arial" w:hAnsi="Arial" w:cs="Arial"/>
                <w:b/>
                <w:bCs/>
                <w:sz w:val="20"/>
                <w:szCs w:val="19"/>
              </w:rPr>
              <w:t>₱51,901,397.11.</w:t>
            </w:r>
          </w:p>
          <w:p w14:paraId="6869FCB0"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Non-food items were provided to seven (7) LGUs and one (1) NGA amounting to</w:t>
            </w:r>
            <w:r w:rsidRPr="00E44238">
              <w:rPr>
                <w:rFonts w:ascii="Arial" w:eastAsia="Arial" w:hAnsi="Arial" w:cs="Arial"/>
                <w:b/>
                <w:bCs/>
                <w:sz w:val="20"/>
                <w:szCs w:val="19"/>
              </w:rPr>
              <w:t xml:space="preserve"> ₱9,785,970.00.</w:t>
            </w:r>
          </w:p>
          <w:p w14:paraId="450FCBFF" w14:textId="4BA04858"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bCs/>
                <w:sz w:val="20"/>
                <w:szCs w:val="19"/>
              </w:rPr>
              <w:t>98,</w:t>
            </w:r>
            <w:r w:rsidR="00D66BDF" w:rsidRPr="00E44238">
              <w:rPr>
                <w:rFonts w:ascii="Arial" w:eastAsia="Arial" w:hAnsi="Arial" w:cs="Arial"/>
                <w:b/>
                <w:bCs/>
                <w:sz w:val="20"/>
                <w:szCs w:val="19"/>
              </w:rPr>
              <w:t>626</w:t>
            </w:r>
            <w:r w:rsidRPr="00E44238">
              <w:rPr>
                <w:rFonts w:ascii="Arial" w:eastAsia="Arial" w:hAnsi="Arial" w:cs="Arial"/>
                <w:b/>
                <w:bCs/>
                <w:sz w:val="20"/>
                <w:szCs w:val="19"/>
              </w:rPr>
              <w:t xml:space="preserve"> beneficiaries</w:t>
            </w:r>
            <w:r w:rsidRPr="00E44238">
              <w:rPr>
                <w:rFonts w:ascii="Arial" w:eastAsia="Arial" w:hAnsi="Arial" w:cs="Arial"/>
                <w:sz w:val="20"/>
                <w:szCs w:val="19"/>
              </w:rPr>
              <w:t xml:space="preserve"> received Social Pension assistance amounting to </w:t>
            </w:r>
            <w:r w:rsidRPr="00E44238">
              <w:rPr>
                <w:rFonts w:ascii="Arial" w:eastAsia="Arial" w:hAnsi="Arial" w:cs="Arial"/>
                <w:b/>
                <w:bCs/>
                <w:sz w:val="20"/>
                <w:szCs w:val="19"/>
              </w:rPr>
              <w:t>₱</w:t>
            </w:r>
            <w:r w:rsidR="00D66BDF" w:rsidRPr="00E44238">
              <w:rPr>
                <w:rFonts w:ascii="Arial" w:eastAsia="Arial" w:hAnsi="Arial" w:cs="Arial"/>
                <w:b/>
                <w:bCs/>
                <w:sz w:val="20"/>
                <w:szCs w:val="19"/>
              </w:rPr>
              <w:t>502</w:t>
            </w:r>
            <w:r w:rsidRPr="00E44238">
              <w:rPr>
                <w:rFonts w:ascii="Arial" w:eastAsia="Arial" w:hAnsi="Arial" w:cs="Arial"/>
                <w:b/>
                <w:bCs/>
                <w:sz w:val="20"/>
                <w:szCs w:val="19"/>
              </w:rPr>
              <w:t>,</w:t>
            </w:r>
            <w:r w:rsidR="00D66BDF" w:rsidRPr="00E44238">
              <w:rPr>
                <w:rFonts w:ascii="Arial" w:eastAsia="Arial" w:hAnsi="Arial" w:cs="Arial"/>
                <w:b/>
                <w:bCs/>
                <w:sz w:val="20"/>
                <w:szCs w:val="19"/>
              </w:rPr>
              <w:t>302</w:t>
            </w:r>
            <w:r w:rsidRPr="00E44238">
              <w:rPr>
                <w:rFonts w:ascii="Arial" w:eastAsia="Arial" w:hAnsi="Arial" w:cs="Arial"/>
                <w:b/>
                <w:bCs/>
                <w:sz w:val="20"/>
                <w:szCs w:val="19"/>
              </w:rPr>
              <w:t xml:space="preserve">,000.00 </w:t>
            </w:r>
            <w:r w:rsidR="00D66BDF" w:rsidRPr="00E44238">
              <w:rPr>
                <w:rFonts w:ascii="Arial" w:eastAsia="Arial" w:hAnsi="Arial" w:cs="Arial"/>
                <w:sz w:val="20"/>
                <w:szCs w:val="19"/>
              </w:rPr>
              <w:t>as of 09</w:t>
            </w:r>
            <w:r w:rsidRPr="00E44238">
              <w:rPr>
                <w:rFonts w:ascii="Arial" w:eastAsia="Arial" w:hAnsi="Arial" w:cs="Arial"/>
                <w:sz w:val="20"/>
                <w:szCs w:val="19"/>
              </w:rPr>
              <w:t xml:space="preserve"> December 2020.</w:t>
            </w:r>
          </w:p>
          <w:p w14:paraId="0A11CA3C"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III is continuously repacking FFPs.</w:t>
            </w:r>
          </w:p>
          <w:p w14:paraId="6788160B"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E44238" w14:paraId="08533A41" w14:textId="77777777" w:rsidTr="009C745E">
              <w:tc>
                <w:tcPr>
                  <w:tcW w:w="1581" w:type="dxa"/>
                  <w:shd w:val="clear" w:color="auto" w:fill="D9D9D9" w:themeFill="background1" w:themeFillShade="D9"/>
                  <w:vAlign w:val="center"/>
                </w:tcPr>
                <w:p w14:paraId="4F9DE37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REMARKS</w:t>
                  </w:r>
                </w:p>
              </w:tc>
            </w:tr>
            <w:tr w:rsidR="00E44238" w:rsidRPr="00E44238" w14:paraId="05DD756A" w14:textId="77777777" w:rsidTr="009C745E">
              <w:tc>
                <w:tcPr>
                  <w:tcW w:w="7561" w:type="dxa"/>
                  <w:gridSpan w:val="4"/>
                  <w:shd w:val="clear" w:color="auto" w:fill="EAF1DD" w:themeFill="accent3" w:themeFillTint="33"/>
                  <w:vAlign w:val="center"/>
                </w:tcPr>
                <w:p w14:paraId="7BEE73CD"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FIRST TRANCHE</w:t>
                  </w:r>
                </w:p>
              </w:tc>
            </w:tr>
            <w:tr w:rsidR="00E44238" w:rsidRPr="00E44238" w14:paraId="784C14B8" w14:textId="77777777" w:rsidTr="009C745E">
              <w:tc>
                <w:tcPr>
                  <w:tcW w:w="1581" w:type="dxa"/>
                </w:tcPr>
                <w:p w14:paraId="1BEE1364"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76A996E"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504,018</w:t>
                  </w:r>
                </w:p>
              </w:tc>
              <w:tc>
                <w:tcPr>
                  <w:tcW w:w="1701" w:type="dxa"/>
                </w:tcPr>
                <w:p w14:paraId="6F8CC9F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9,776,117,000.00</w:t>
                  </w:r>
                </w:p>
              </w:tc>
              <w:tc>
                <w:tcPr>
                  <w:tcW w:w="2720" w:type="dxa"/>
                </w:tcPr>
                <w:p w14:paraId="072D84C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28 May 2020</w:t>
                  </w:r>
                </w:p>
              </w:tc>
            </w:tr>
            <w:tr w:rsidR="00E44238" w:rsidRPr="00E44238" w14:paraId="523B774F" w14:textId="77777777" w:rsidTr="009C745E">
              <w:tc>
                <w:tcPr>
                  <w:tcW w:w="1581" w:type="dxa"/>
                </w:tcPr>
                <w:p w14:paraId="19C3C0C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05C7FF9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94,208</w:t>
                  </w:r>
                </w:p>
              </w:tc>
              <w:tc>
                <w:tcPr>
                  <w:tcW w:w="1701" w:type="dxa"/>
                </w:tcPr>
                <w:p w14:paraId="64A52782"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515,171,200.00</w:t>
                  </w:r>
                </w:p>
              </w:tc>
              <w:tc>
                <w:tcPr>
                  <w:tcW w:w="2720" w:type="dxa"/>
                </w:tcPr>
                <w:p w14:paraId="2EE99665"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0 September 2020</w:t>
                  </w:r>
                </w:p>
              </w:tc>
            </w:tr>
            <w:tr w:rsidR="00E44238" w:rsidRPr="00E44238" w14:paraId="53AB07EF" w14:textId="77777777" w:rsidTr="009C745E">
              <w:tc>
                <w:tcPr>
                  <w:tcW w:w="1581" w:type="dxa"/>
                </w:tcPr>
                <w:p w14:paraId="4E5CEAA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5DA2605B"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81,698</w:t>
                  </w:r>
                </w:p>
              </w:tc>
              <w:tc>
                <w:tcPr>
                  <w:tcW w:w="1701" w:type="dxa"/>
                </w:tcPr>
                <w:p w14:paraId="3957678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3,131,037,000.00</w:t>
                  </w:r>
                </w:p>
              </w:tc>
              <w:tc>
                <w:tcPr>
                  <w:tcW w:w="2720" w:type="dxa"/>
                </w:tcPr>
                <w:p w14:paraId="692BE2D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63FF26DE" w14:textId="77777777" w:rsidTr="009C745E">
              <w:tc>
                <w:tcPr>
                  <w:tcW w:w="7561" w:type="dxa"/>
                  <w:gridSpan w:val="4"/>
                  <w:shd w:val="clear" w:color="auto" w:fill="EAF1DD" w:themeFill="accent3" w:themeFillTint="33"/>
                  <w:vAlign w:val="center"/>
                </w:tcPr>
                <w:p w14:paraId="635C38E2"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SECOND TRANCHE</w:t>
                  </w:r>
                </w:p>
              </w:tc>
            </w:tr>
            <w:tr w:rsidR="00E44238" w:rsidRPr="00E44238" w14:paraId="513CAC90" w14:textId="77777777" w:rsidTr="009C745E">
              <w:tc>
                <w:tcPr>
                  <w:tcW w:w="1581" w:type="dxa"/>
                </w:tcPr>
                <w:p w14:paraId="4E82FAA6"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1D690A4"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02,266</w:t>
                  </w:r>
                </w:p>
              </w:tc>
              <w:tc>
                <w:tcPr>
                  <w:tcW w:w="1701" w:type="dxa"/>
                </w:tcPr>
                <w:p w14:paraId="6F77B15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464,729,000.00</w:t>
                  </w:r>
                </w:p>
              </w:tc>
              <w:tc>
                <w:tcPr>
                  <w:tcW w:w="2720" w:type="dxa"/>
                </w:tcPr>
                <w:p w14:paraId="5DDBB85D"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5E46FE36" w14:textId="77777777" w:rsidTr="009C745E">
              <w:tc>
                <w:tcPr>
                  <w:tcW w:w="1581" w:type="dxa"/>
                </w:tcPr>
                <w:p w14:paraId="1FB4F5E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7C4AF78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82,718</w:t>
                  </w:r>
                </w:p>
              </w:tc>
              <w:tc>
                <w:tcPr>
                  <w:tcW w:w="1701" w:type="dxa"/>
                </w:tcPr>
                <w:p w14:paraId="63072154"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455,997,700.00</w:t>
                  </w:r>
                </w:p>
              </w:tc>
              <w:tc>
                <w:tcPr>
                  <w:tcW w:w="2720" w:type="dxa"/>
                </w:tcPr>
                <w:p w14:paraId="23967659" w14:textId="316D1557" w:rsidR="00521424" w:rsidRPr="00E44238" w:rsidRDefault="00521424" w:rsidP="009D5019">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 xml:space="preserve">As of </w:t>
                  </w:r>
                  <w:r w:rsidR="009D5019" w:rsidRPr="00E44238">
                    <w:rPr>
                      <w:rFonts w:ascii="Arial" w:eastAsia="Arial" w:hAnsi="Arial" w:cs="Arial"/>
                      <w:bCs/>
                      <w:sz w:val="16"/>
                      <w:szCs w:val="16"/>
                    </w:rPr>
                    <w:t>26</w:t>
                  </w:r>
                  <w:r w:rsidRPr="00E44238">
                    <w:rPr>
                      <w:rFonts w:ascii="Arial" w:eastAsia="Arial" w:hAnsi="Arial" w:cs="Arial"/>
                      <w:bCs/>
                      <w:sz w:val="16"/>
                      <w:szCs w:val="16"/>
                    </w:rPr>
                    <w:t xml:space="preserve"> </w:t>
                  </w:r>
                  <w:r w:rsidR="009D5019" w:rsidRPr="00E44238">
                    <w:rPr>
                      <w:rFonts w:ascii="Arial" w:eastAsia="Arial" w:hAnsi="Arial" w:cs="Arial"/>
                      <w:bCs/>
                      <w:sz w:val="16"/>
                      <w:szCs w:val="16"/>
                    </w:rPr>
                    <w:t>November</w:t>
                  </w:r>
                  <w:r w:rsidRPr="00E44238">
                    <w:rPr>
                      <w:rFonts w:ascii="Arial" w:eastAsia="Arial" w:hAnsi="Arial" w:cs="Arial"/>
                      <w:bCs/>
                      <w:sz w:val="16"/>
                      <w:szCs w:val="16"/>
                    </w:rPr>
                    <w:t xml:space="preserve"> 2020</w:t>
                  </w:r>
                </w:p>
              </w:tc>
            </w:tr>
            <w:tr w:rsidR="00E44238" w:rsidRPr="00E44238" w14:paraId="64619889" w14:textId="77777777" w:rsidTr="009C745E">
              <w:tc>
                <w:tcPr>
                  <w:tcW w:w="1581" w:type="dxa"/>
                </w:tcPr>
                <w:p w14:paraId="64933B3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7F530EB5"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53,484</w:t>
                  </w:r>
                </w:p>
              </w:tc>
              <w:tc>
                <w:tcPr>
                  <w:tcW w:w="1701" w:type="dxa"/>
                </w:tcPr>
                <w:p w14:paraId="30682746"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2,947,646,000.00</w:t>
                  </w:r>
                </w:p>
              </w:tc>
              <w:tc>
                <w:tcPr>
                  <w:tcW w:w="2720" w:type="dxa"/>
                </w:tcPr>
                <w:p w14:paraId="26B7631A"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r w:rsidR="00E44238" w:rsidRPr="00E44238" w14:paraId="34655A99" w14:textId="77777777" w:rsidTr="009C745E">
              <w:tc>
                <w:tcPr>
                  <w:tcW w:w="7561" w:type="dxa"/>
                  <w:gridSpan w:val="4"/>
                  <w:shd w:val="clear" w:color="auto" w:fill="EAF1DD" w:themeFill="accent3" w:themeFillTint="33"/>
                  <w:vAlign w:val="center"/>
                </w:tcPr>
                <w:p w14:paraId="0F25B389"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OTHERS</w:t>
                  </w:r>
                </w:p>
              </w:tc>
            </w:tr>
            <w:tr w:rsidR="00E44238" w:rsidRPr="00E44238" w14:paraId="2B657DEC" w14:textId="77777777" w:rsidTr="009C745E">
              <w:tc>
                <w:tcPr>
                  <w:tcW w:w="1581" w:type="dxa"/>
                  <w:vAlign w:val="center"/>
                </w:tcPr>
                <w:p w14:paraId="2F517287"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ESP-SAP LTFRB</w:t>
                  </w:r>
                </w:p>
              </w:tc>
              <w:tc>
                <w:tcPr>
                  <w:tcW w:w="1559" w:type="dxa"/>
                  <w:vAlign w:val="center"/>
                </w:tcPr>
                <w:p w14:paraId="62A381CD"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703</w:t>
                  </w:r>
                </w:p>
              </w:tc>
              <w:tc>
                <w:tcPr>
                  <w:tcW w:w="1701" w:type="dxa"/>
                  <w:vAlign w:val="center"/>
                </w:tcPr>
                <w:p w14:paraId="35B790B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9,069,500.00</w:t>
                  </w:r>
                </w:p>
              </w:tc>
              <w:tc>
                <w:tcPr>
                  <w:tcW w:w="2720" w:type="dxa"/>
                  <w:vAlign w:val="center"/>
                </w:tcPr>
                <w:p w14:paraId="5E38280E"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w:t>
            </w:r>
            <w:r w:rsidRPr="00D55A7D">
              <w:rPr>
                <w:rFonts w:ascii="Arial" w:eastAsia="Arial" w:hAnsi="Arial" w:cs="Arial"/>
                <w:sz w:val="20"/>
                <w:szCs w:val="20"/>
              </w:rPr>
              <w:lastRenderedPageBreak/>
              <w:t>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132E6BE" w:rsidR="00521424" w:rsidRPr="00487B4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487B4F">
              <w:rPr>
                <w:rFonts w:ascii="Arial" w:eastAsia="Arial" w:hAnsi="Arial" w:cs="Arial"/>
                <w:sz w:val="20"/>
                <w:szCs w:val="20"/>
              </w:rPr>
              <w:t>1</w:t>
            </w:r>
            <w:r w:rsidR="00195E9F" w:rsidRPr="00487B4F">
              <w:rPr>
                <w:rFonts w:ascii="Arial" w:eastAsia="Arial" w:hAnsi="Arial" w:cs="Arial"/>
                <w:sz w:val="20"/>
                <w:szCs w:val="20"/>
              </w:rPr>
              <w:t>1</w:t>
            </w:r>
            <w:r w:rsidR="00521424" w:rsidRPr="00487B4F">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Pr="00487B4F">
              <w:rPr>
                <w:rFonts w:ascii="Arial" w:eastAsia="Arial" w:hAnsi="Arial" w:cs="Arial"/>
                <w:b/>
                <w:sz w:val="20"/>
                <w:szCs w:val="19"/>
              </w:rPr>
              <w:t>4,12</w:t>
            </w:r>
            <w:r w:rsidR="001713F5" w:rsidRPr="00487B4F">
              <w:rPr>
                <w:rFonts w:ascii="Arial" w:eastAsia="Arial" w:hAnsi="Arial" w:cs="Arial"/>
                <w:b/>
                <w:sz w:val="20"/>
                <w:szCs w:val="19"/>
              </w:rPr>
              <w:t>8</w:t>
            </w:r>
            <w:r w:rsidRPr="00487B4F">
              <w:rPr>
                <w:rFonts w:ascii="Arial" w:eastAsia="Arial" w:hAnsi="Arial" w:cs="Arial"/>
                <w:b/>
                <w:sz w:val="20"/>
                <w:szCs w:val="19"/>
              </w:rPr>
              <w:t xml:space="preserve"> FFPs </w:t>
            </w:r>
            <w:r w:rsidRPr="00487B4F">
              <w:rPr>
                <w:rFonts w:ascii="Arial" w:eastAsia="Arial" w:hAnsi="Arial" w:cs="Arial"/>
                <w:sz w:val="20"/>
                <w:szCs w:val="19"/>
              </w:rPr>
              <w:t xml:space="preserve">with a total amount of </w:t>
            </w:r>
            <w:r w:rsidRPr="00487B4F">
              <w:rPr>
                <w:rFonts w:ascii="Arial" w:eastAsia="Arial" w:hAnsi="Arial" w:cs="Arial"/>
                <w:b/>
                <w:sz w:val="20"/>
                <w:szCs w:val="19"/>
              </w:rPr>
              <w:t>₱</w:t>
            </w:r>
            <w:r w:rsidR="001713F5" w:rsidRPr="00487B4F">
              <w:rPr>
                <w:rFonts w:ascii="Arial" w:eastAsia="Arial" w:hAnsi="Arial" w:cs="Arial"/>
                <w:b/>
                <w:sz w:val="20"/>
                <w:szCs w:val="19"/>
              </w:rPr>
              <w:t>1,857</w:t>
            </w:r>
            <w:r w:rsidR="00503114" w:rsidRPr="00487B4F">
              <w:rPr>
                <w:rFonts w:ascii="Arial" w:eastAsia="Arial" w:hAnsi="Arial" w:cs="Arial"/>
                <w:b/>
                <w:sz w:val="20"/>
                <w:szCs w:val="19"/>
              </w:rPr>
              <w:t>,</w:t>
            </w:r>
            <w:r w:rsidR="001713F5" w:rsidRPr="00487B4F">
              <w:rPr>
                <w:rFonts w:ascii="Arial" w:eastAsia="Arial" w:hAnsi="Arial" w:cs="Arial"/>
                <w:b/>
                <w:sz w:val="20"/>
                <w:szCs w:val="19"/>
              </w:rPr>
              <w:t>60</w:t>
            </w:r>
            <w:r w:rsidRPr="00487B4F">
              <w:rPr>
                <w:rFonts w:ascii="Arial" w:eastAsia="Arial" w:hAnsi="Arial" w:cs="Arial"/>
                <w:b/>
                <w:sz w:val="20"/>
                <w:szCs w:val="19"/>
              </w:rPr>
              <w:t xml:space="preserve">0.00 </w:t>
            </w:r>
            <w:r w:rsidRPr="00487B4F">
              <w:rPr>
                <w:rFonts w:ascii="Arial" w:eastAsia="Arial" w:hAnsi="Arial" w:cs="Arial"/>
                <w:sz w:val="20"/>
                <w:szCs w:val="19"/>
              </w:rPr>
              <w:t xml:space="preserve">to </w:t>
            </w:r>
            <w:r w:rsidRPr="00487B4F">
              <w:rPr>
                <w:rFonts w:ascii="Arial" w:eastAsia="Arial" w:hAnsi="Arial" w:cs="Arial"/>
                <w:b/>
                <w:sz w:val="20"/>
                <w:szCs w:val="19"/>
              </w:rPr>
              <w:t>4</w:t>
            </w:r>
            <w:r w:rsidR="00B10CB6" w:rsidRPr="00487B4F">
              <w:rPr>
                <w:rFonts w:ascii="Arial" w:eastAsia="Arial" w:hAnsi="Arial" w:cs="Arial"/>
                <w:b/>
                <w:sz w:val="20"/>
                <w:szCs w:val="19"/>
              </w:rPr>
              <w:t>,</w:t>
            </w:r>
            <w:r w:rsidR="001713F5" w:rsidRPr="00487B4F">
              <w:rPr>
                <w:rFonts w:ascii="Arial" w:eastAsia="Arial" w:hAnsi="Arial" w:cs="Arial"/>
                <w:b/>
                <w:sz w:val="20"/>
                <w:szCs w:val="19"/>
              </w:rPr>
              <w:t>100</w:t>
            </w:r>
            <w:r w:rsidRPr="00487B4F">
              <w:rPr>
                <w:rFonts w:ascii="Arial" w:eastAsia="Arial" w:hAnsi="Arial" w:cs="Arial"/>
                <w:b/>
                <w:sz w:val="20"/>
                <w:szCs w:val="19"/>
              </w:rPr>
              <w:t xml:space="preserve"> Locally Stranded Individuals (LSIs) </w:t>
            </w:r>
            <w:r w:rsidRPr="00487B4F">
              <w:rPr>
                <w:rFonts w:ascii="Arial" w:eastAsia="Arial" w:hAnsi="Arial" w:cs="Arial"/>
                <w:sz w:val="20"/>
                <w:szCs w:val="19"/>
              </w:rPr>
              <w:t>through the Region/SWADTs Crisis Intervention Units (CIU) as of 0</w:t>
            </w:r>
            <w:r w:rsidR="00503114" w:rsidRPr="00487B4F">
              <w:rPr>
                <w:rFonts w:ascii="Arial" w:eastAsia="Arial" w:hAnsi="Arial" w:cs="Arial"/>
                <w:sz w:val="20"/>
                <w:szCs w:val="19"/>
              </w:rPr>
              <w:t>7</w:t>
            </w:r>
            <w:r w:rsidRPr="00487B4F">
              <w:rPr>
                <w:rFonts w:ascii="Arial" w:eastAsia="Arial" w:hAnsi="Arial" w:cs="Arial"/>
                <w:sz w:val="20"/>
                <w:szCs w:val="19"/>
              </w:rPr>
              <w:t xml:space="preserve"> </w:t>
            </w:r>
            <w:r w:rsidR="00503114" w:rsidRPr="00487B4F">
              <w:rPr>
                <w:rFonts w:ascii="Arial" w:eastAsia="Arial" w:hAnsi="Arial" w:cs="Arial"/>
                <w:sz w:val="20"/>
                <w:szCs w:val="19"/>
              </w:rPr>
              <w:t>December</w:t>
            </w:r>
            <w:r w:rsidRPr="00487B4F">
              <w:rPr>
                <w:rFonts w:ascii="Arial" w:eastAsia="Arial" w:hAnsi="Arial" w:cs="Arial"/>
                <w:sz w:val="20"/>
                <w:szCs w:val="19"/>
              </w:rPr>
              <w:t xml:space="preserve"> 2020, 1PM.</w:t>
            </w:r>
          </w:p>
          <w:p w14:paraId="5F71897D" w14:textId="492F90CF" w:rsidR="00521424" w:rsidRPr="00487B4F"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through the NCIP provided </w:t>
            </w:r>
            <w:r w:rsidR="00B10CB6" w:rsidRPr="00487B4F">
              <w:rPr>
                <w:rFonts w:ascii="Arial" w:eastAsia="Arial" w:hAnsi="Arial" w:cs="Arial"/>
                <w:b/>
                <w:bCs/>
                <w:sz w:val="20"/>
                <w:szCs w:val="19"/>
              </w:rPr>
              <w:t>3,299</w:t>
            </w:r>
            <w:r w:rsidRPr="00487B4F">
              <w:rPr>
                <w:rFonts w:ascii="Arial" w:eastAsia="Arial" w:hAnsi="Arial" w:cs="Arial"/>
                <w:b/>
                <w:bCs/>
                <w:sz w:val="20"/>
                <w:szCs w:val="19"/>
              </w:rPr>
              <w:t xml:space="preserve"> hygiene kits</w:t>
            </w:r>
            <w:r w:rsidRPr="00487B4F">
              <w:rPr>
                <w:rFonts w:ascii="Arial" w:eastAsia="Arial" w:hAnsi="Arial" w:cs="Arial"/>
                <w:sz w:val="20"/>
                <w:szCs w:val="19"/>
              </w:rPr>
              <w:t xml:space="preserve"> to </w:t>
            </w:r>
            <w:r w:rsidR="00B10CB6" w:rsidRPr="00487B4F">
              <w:rPr>
                <w:rFonts w:ascii="Arial" w:eastAsia="Arial" w:hAnsi="Arial" w:cs="Arial"/>
                <w:b/>
                <w:sz w:val="20"/>
                <w:szCs w:val="19"/>
              </w:rPr>
              <w:t>3,169</w:t>
            </w:r>
            <w:r w:rsidRPr="00487B4F">
              <w:rPr>
                <w:rFonts w:ascii="Arial" w:eastAsia="Arial" w:hAnsi="Arial" w:cs="Arial"/>
                <w:sz w:val="20"/>
                <w:szCs w:val="19"/>
              </w:rPr>
              <w:t xml:space="preserve"> </w:t>
            </w:r>
            <w:r w:rsidRPr="00487B4F">
              <w:rPr>
                <w:rFonts w:ascii="Arial" w:eastAsia="Arial" w:hAnsi="Arial" w:cs="Arial"/>
                <w:b/>
                <w:bCs/>
                <w:sz w:val="20"/>
                <w:szCs w:val="19"/>
              </w:rPr>
              <w:t>Indigenous Peoples</w:t>
            </w:r>
            <w:r w:rsidRPr="00487B4F">
              <w:rPr>
                <w:rFonts w:ascii="Arial" w:eastAsia="Arial" w:hAnsi="Arial" w:cs="Arial"/>
                <w:sz w:val="20"/>
                <w:szCs w:val="19"/>
              </w:rPr>
              <w:t xml:space="preserve"> in the region amounting to </w:t>
            </w:r>
            <w:r w:rsidRPr="00487B4F">
              <w:rPr>
                <w:rFonts w:ascii="Arial" w:eastAsia="Arial" w:hAnsi="Arial" w:cs="Arial"/>
                <w:b/>
                <w:bCs/>
                <w:sz w:val="20"/>
                <w:szCs w:val="19"/>
              </w:rPr>
              <w:t>₱</w:t>
            </w:r>
            <w:r w:rsidR="00B10CB6" w:rsidRPr="00487B4F">
              <w:rPr>
                <w:rFonts w:ascii="Arial" w:eastAsia="Arial" w:hAnsi="Arial" w:cs="Arial"/>
                <w:b/>
                <w:bCs/>
                <w:sz w:val="20"/>
                <w:szCs w:val="19"/>
              </w:rPr>
              <w:t xml:space="preserve">5,380,486.65 </w:t>
            </w:r>
            <w:r w:rsidRPr="00487B4F">
              <w:rPr>
                <w:rFonts w:ascii="Arial" w:eastAsia="Arial" w:hAnsi="Arial" w:cs="Arial"/>
                <w:sz w:val="20"/>
                <w:szCs w:val="19"/>
              </w:rPr>
              <w:t xml:space="preserve">as of </w:t>
            </w:r>
            <w:r w:rsidR="00B10CB6" w:rsidRPr="00487B4F">
              <w:rPr>
                <w:rFonts w:ascii="Arial" w:eastAsia="Arial" w:hAnsi="Arial" w:cs="Arial"/>
                <w:sz w:val="20"/>
                <w:szCs w:val="19"/>
              </w:rPr>
              <w:t xml:space="preserve">9 December </w:t>
            </w:r>
            <w:r w:rsidRPr="00487B4F">
              <w:rPr>
                <w:rFonts w:ascii="Arial" w:eastAsia="Arial" w:hAnsi="Arial" w:cs="Arial"/>
                <w:sz w:val="20"/>
                <w:szCs w:val="19"/>
              </w:rPr>
              <w:t>2020, 11AM.</w:t>
            </w:r>
          </w:p>
          <w:p w14:paraId="21B4712E" w14:textId="287ED10E"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0088725B" w:rsidRPr="00487B4F">
              <w:rPr>
                <w:rFonts w:ascii="Arial" w:eastAsia="Arial" w:hAnsi="Arial" w:cs="Arial"/>
                <w:b/>
                <w:bCs/>
                <w:sz w:val="20"/>
                <w:szCs w:val="19"/>
              </w:rPr>
              <w:t>1,02</w:t>
            </w:r>
            <w:r w:rsidR="00F5198C" w:rsidRPr="00487B4F">
              <w:rPr>
                <w:rFonts w:ascii="Arial" w:eastAsia="Arial" w:hAnsi="Arial" w:cs="Arial"/>
                <w:b/>
                <w:bCs/>
                <w:sz w:val="20"/>
                <w:szCs w:val="19"/>
              </w:rPr>
              <w:t>9</w:t>
            </w:r>
            <w:r w:rsidRPr="00487B4F">
              <w:rPr>
                <w:rFonts w:ascii="Arial" w:eastAsia="Arial" w:hAnsi="Arial" w:cs="Arial"/>
                <w:b/>
                <w:bCs/>
                <w:sz w:val="20"/>
                <w:szCs w:val="19"/>
              </w:rPr>
              <w:t xml:space="preserve"> NFIs</w:t>
            </w:r>
            <w:r w:rsidRPr="00487B4F">
              <w:rPr>
                <w:rFonts w:ascii="Arial" w:eastAsia="Arial" w:hAnsi="Arial" w:cs="Arial"/>
                <w:sz w:val="20"/>
                <w:szCs w:val="19"/>
              </w:rPr>
              <w:t xml:space="preserve"> </w:t>
            </w:r>
            <w:r w:rsidRPr="00487B4F">
              <w:rPr>
                <w:rFonts w:ascii="Arial" w:eastAsia="Arial" w:hAnsi="Arial" w:cs="Arial"/>
                <w:bCs/>
                <w:sz w:val="20"/>
                <w:szCs w:val="19"/>
              </w:rPr>
              <w:t xml:space="preserve">to </w:t>
            </w:r>
            <w:r w:rsidRPr="00487B4F">
              <w:rPr>
                <w:rFonts w:ascii="Arial" w:eastAsia="Arial" w:hAnsi="Arial" w:cs="Arial"/>
                <w:b/>
                <w:sz w:val="20"/>
                <w:szCs w:val="19"/>
              </w:rPr>
              <w:t>LSIs</w:t>
            </w:r>
            <w:r w:rsidRPr="00487B4F">
              <w:rPr>
                <w:rFonts w:ascii="Arial" w:eastAsia="Arial" w:hAnsi="Arial" w:cs="Arial"/>
                <w:bCs/>
                <w:sz w:val="20"/>
                <w:szCs w:val="19"/>
              </w:rPr>
              <w:t xml:space="preserve"> in the region </w:t>
            </w:r>
            <w:r w:rsidRPr="00487B4F">
              <w:rPr>
                <w:rFonts w:ascii="Arial" w:eastAsia="Arial" w:hAnsi="Arial" w:cs="Arial"/>
                <w:sz w:val="20"/>
                <w:szCs w:val="19"/>
              </w:rPr>
              <w:t xml:space="preserve">amounting to </w:t>
            </w:r>
            <w:r w:rsidRPr="00487B4F">
              <w:rPr>
                <w:rFonts w:ascii="Arial" w:eastAsia="Arial" w:hAnsi="Arial" w:cs="Arial"/>
                <w:b/>
                <w:sz w:val="20"/>
                <w:szCs w:val="19"/>
              </w:rPr>
              <w:t>₱</w:t>
            </w:r>
            <w:r w:rsidR="00F5198C" w:rsidRPr="00487B4F">
              <w:rPr>
                <w:rFonts w:ascii="Arial" w:eastAsia="Arial" w:hAnsi="Arial" w:cs="Arial"/>
                <w:b/>
                <w:sz w:val="20"/>
                <w:szCs w:val="19"/>
              </w:rPr>
              <w:t>1,2</w:t>
            </w:r>
            <w:r w:rsidR="0088725B" w:rsidRPr="00487B4F">
              <w:rPr>
                <w:rFonts w:ascii="Arial" w:eastAsia="Arial" w:hAnsi="Arial" w:cs="Arial"/>
                <w:b/>
                <w:sz w:val="20"/>
                <w:szCs w:val="19"/>
              </w:rPr>
              <w:t>69</w:t>
            </w:r>
            <w:r w:rsidRPr="00487B4F">
              <w:rPr>
                <w:rFonts w:ascii="Arial" w:eastAsia="Arial" w:hAnsi="Arial" w:cs="Arial"/>
                <w:b/>
                <w:sz w:val="20"/>
                <w:szCs w:val="19"/>
              </w:rPr>
              <w:t>,</w:t>
            </w:r>
            <w:r w:rsidR="00F5198C" w:rsidRPr="00487B4F">
              <w:rPr>
                <w:rFonts w:ascii="Arial" w:eastAsia="Arial" w:hAnsi="Arial" w:cs="Arial"/>
                <w:b/>
                <w:sz w:val="20"/>
                <w:szCs w:val="19"/>
              </w:rPr>
              <w:t>7</w:t>
            </w:r>
            <w:r w:rsidRPr="00487B4F">
              <w:rPr>
                <w:rFonts w:ascii="Arial" w:eastAsia="Arial" w:hAnsi="Arial" w:cs="Arial"/>
                <w:b/>
                <w:sz w:val="20"/>
                <w:szCs w:val="19"/>
              </w:rPr>
              <w:t xml:space="preserve">68.93 </w:t>
            </w:r>
            <w:r w:rsidRPr="00487B4F">
              <w:rPr>
                <w:rFonts w:ascii="Arial" w:eastAsia="Arial" w:hAnsi="Arial" w:cs="Arial"/>
                <w:bCs/>
                <w:sz w:val="20"/>
                <w:szCs w:val="19"/>
              </w:rPr>
              <w:t xml:space="preserve">as of </w:t>
            </w:r>
            <w:r w:rsidR="00195E9F" w:rsidRPr="00487B4F">
              <w:rPr>
                <w:rFonts w:ascii="Arial" w:eastAsia="Arial" w:hAnsi="Arial" w:cs="Arial"/>
                <w:bCs/>
                <w:sz w:val="20"/>
                <w:szCs w:val="19"/>
              </w:rPr>
              <w:t>11</w:t>
            </w:r>
            <w:r w:rsidR="00F5198C" w:rsidRPr="00487B4F">
              <w:rPr>
                <w:rFonts w:ascii="Arial" w:eastAsia="Arial" w:hAnsi="Arial" w:cs="Arial"/>
                <w:bCs/>
                <w:sz w:val="20"/>
                <w:szCs w:val="19"/>
              </w:rPr>
              <w:t xml:space="preserve"> December </w:t>
            </w:r>
            <w:r w:rsidRPr="00487B4F">
              <w:rPr>
                <w:rFonts w:ascii="Arial" w:eastAsia="Arial" w:hAnsi="Arial" w:cs="Arial"/>
                <w:bCs/>
                <w:sz w:val="20"/>
                <w:szCs w:val="19"/>
              </w:rPr>
              <w:t>2020, 11AM.</w:t>
            </w:r>
          </w:p>
          <w:p w14:paraId="2266B35A" w14:textId="77777777"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28ADEEAA" w14:textId="77777777" w:rsidR="008B6D9A" w:rsidRDefault="008B6D9A" w:rsidP="00521424">
      <w:pPr>
        <w:spacing w:after="0" w:line="240" w:lineRule="auto"/>
        <w:contextualSpacing/>
        <w:rPr>
          <w:rFonts w:ascii="Arial" w:eastAsia="Arial" w:hAnsi="Arial" w:cs="Arial"/>
          <w:b/>
          <w:sz w:val="24"/>
          <w:szCs w:val="24"/>
        </w:rPr>
      </w:pPr>
    </w:p>
    <w:p w14:paraId="5E7D12F7" w14:textId="77777777" w:rsidR="008B6D9A" w:rsidRDefault="008B6D9A" w:rsidP="00521424">
      <w:pPr>
        <w:spacing w:after="0" w:line="240" w:lineRule="auto"/>
        <w:contextualSpacing/>
        <w:rPr>
          <w:rFonts w:ascii="Arial" w:eastAsia="Arial" w:hAnsi="Arial" w:cs="Arial"/>
          <w:b/>
          <w:sz w:val="24"/>
          <w:szCs w:val="24"/>
        </w:rPr>
      </w:pPr>
    </w:p>
    <w:p w14:paraId="5EC080F3" w14:textId="0B97ED73"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526D678" w:rsidR="00521424" w:rsidRPr="00CA127B"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CA127B">
              <w:rPr>
                <w:rFonts w:ascii="Arial" w:eastAsia="Arial" w:hAnsi="Arial" w:cs="Arial"/>
                <w:color w:val="0070C0"/>
                <w:sz w:val="20"/>
                <w:szCs w:val="19"/>
              </w:rPr>
              <w:t>11</w:t>
            </w:r>
            <w:r w:rsidR="00521424" w:rsidRPr="00CA127B">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CA127B"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CA127B">
              <w:rPr>
                <w:rFonts w:ascii="Arial" w:eastAsia="Times New Roman" w:hAnsi="Arial" w:cs="Arial"/>
                <w:color w:val="0070C0"/>
                <w:sz w:val="20"/>
                <w:szCs w:val="20"/>
              </w:rPr>
              <w:t>DSWD-FO VI is continuously repacking FFPs at the DSWD Regional Warehouse.</w:t>
            </w:r>
          </w:p>
          <w:p w14:paraId="3EF5B47E" w14:textId="661BED92" w:rsidR="00521424" w:rsidRPr="00CA127B"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CA127B">
              <w:rPr>
                <w:rFonts w:ascii="Arial" w:eastAsia="Times New Roman" w:hAnsi="Arial" w:cs="Arial"/>
                <w:color w:val="0070C0"/>
                <w:sz w:val="20"/>
                <w:szCs w:val="20"/>
              </w:rPr>
              <w:t xml:space="preserve">DSWD-FO VI provided </w:t>
            </w:r>
            <w:r w:rsidR="00D76562" w:rsidRPr="00CA127B">
              <w:rPr>
                <w:rFonts w:ascii="Arial" w:eastAsia="Times New Roman" w:hAnsi="Arial" w:cs="Arial"/>
                <w:b/>
                <w:bCs/>
                <w:color w:val="0070C0"/>
                <w:sz w:val="20"/>
                <w:szCs w:val="20"/>
              </w:rPr>
              <w:t>₱2</w:t>
            </w:r>
            <w:r w:rsidR="00943958" w:rsidRPr="00CA127B">
              <w:rPr>
                <w:rFonts w:ascii="Arial" w:eastAsia="Times New Roman" w:hAnsi="Arial" w:cs="Arial"/>
                <w:b/>
                <w:bCs/>
                <w:color w:val="0070C0"/>
                <w:sz w:val="20"/>
                <w:szCs w:val="20"/>
              </w:rPr>
              <w:t>30</w:t>
            </w:r>
            <w:r w:rsidR="00D76562" w:rsidRPr="00CA127B">
              <w:rPr>
                <w:rFonts w:ascii="Arial" w:eastAsia="Times New Roman" w:hAnsi="Arial" w:cs="Arial"/>
                <w:b/>
                <w:bCs/>
                <w:color w:val="0070C0"/>
                <w:sz w:val="20"/>
                <w:szCs w:val="20"/>
              </w:rPr>
              <w:t>,</w:t>
            </w:r>
            <w:r w:rsidR="00943958" w:rsidRPr="00CA127B">
              <w:rPr>
                <w:rFonts w:ascii="Arial" w:eastAsia="Times New Roman" w:hAnsi="Arial" w:cs="Arial"/>
                <w:b/>
                <w:bCs/>
                <w:color w:val="0070C0"/>
                <w:sz w:val="20"/>
                <w:szCs w:val="20"/>
              </w:rPr>
              <w:t xml:space="preserve">327,471.20 </w:t>
            </w:r>
            <w:r w:rsidRPr="00CA127B">
              <w:rPr>
                <w:rFonts w:ascii="Arial" w:eastAsia="Times New Roman" w:hAnsi="Arial" w:cs="Arial"/>
                <w:color w:val="0070C0"/>
                <w:sz w:val="20"/>
                <w:szCs w:val="20"/>
              </w:rPr>
              <w:t xml:space="preserve">worth of assistance to </w:t>
            </w:r>
            <w:r w:rsidR="00943958" w:rsidRPr="00CA127B">
              <w:rPr>
                <w:rFonts w:ascii="Arial" w:eastAsia="Times New Roman" w:hAnsi="Arial" w:cs="Arial"/>
                <w:b/>
                <w:bCs/>
                <w:color w:val="0070C0"/>
                <w:sz w:val="20"/>
                <w:szCs w:val="20"/>
              </w:rPr>
              <w:t>61,758</w:t>
            </w:r>
            <w:r w:rsidR="00D76562" w:rsidRPr="00CA127B">
              <w:rPr>
                <w:rFonts w:ascii="Arial" w:eastAsia="Times New Roman" w:hAnsi="Arial" w:cs="Arial"/>
                <w:b/>
                <w:bCs/>
                <w:color w:val="0070C0"/>
                <w:sz w:val="20"/>
                <w:szCs w:val="20"/>
              </w:rPr>
              <w:t xml:space="preserve"> </w:t>
            </w:r>
            <w:r w:rsidRPr="00CA127B">
              <w:rPr>
                <w:rFonts w:ascii="Arial" w:eastAsia="Times New Roman" w:hAnsi="Arial" w:cs="Arial"/>
                <w:b/>
                <w:bCs/>
                <w:color w:val="0070C0"/>
                <w:sz w:val="20"/>
                <w:szCs w:val="20"/>
              </w:rPr>
              <w:t>individuals</w:t>
            </w:r>
            <w:r w:rsidRPr="00CA127B">
              <w:rPr>
                <w:rFonts w:ascii="Arial" w:eastAsia="Times New Roman" w:hAnsi="Arial" w:cs="Arial"/>
                <w:color w:val="0070C0"/>
                <w:sz w:val="20"/>
                <w:szCs w:val="20"/>
              </w:rPr>
              <w:t xml:space="preserve"> under </w:t>
            </w:r>
            <w:r w:rsidRPr="00CA127B">
              <w:rPr>
                <w:rFonts w:ascii="Arial" w:eastAsia="Times New Roman" w:hAnsi="Arial" w:cs="Arial"/>
                <w:b/>
                <w:bCs/>
                <w:color w:val="0070C0"/>
                <w:sz w:val="20"/>
                <w:szCs w:val="20"/>
              </w:rPr>
              <w:t>Assistance to Individuals in Crisis Situation (AICS)</w:t>
            </w:r>
            <w:r w:rsidR="00D55A7D" w:rsidRPr="00CA127B">
              <w:rPr>
                <w:rFonts w:ascii="Arial" w:eastAsia="Times New Roman" w:hAnsi="Arial" w:cs="Arial"/>
                <w:color w:val="0070C0"/>
                <w:sz w:val="20"/>
                <w:szCs w:val="20"/>
              </w:rPr>
              <w:t xml:space="preserve"> from 09 March to </w:t>
            </w:r>
            <w:r w:rsidR="00943958" w:rsidRPr="00CA127B">
              <w:rPr>
                <w:rFonts w:ascii="Arial" w:eastAsia="Times New Roman" w:hAnsi="Arial" w:cs="Arial"/>
                <w:color w:val="0070C0"/>
                <w:sz w:val="20"/>
                <w:szCs w:val="20"/>
              </w:rPr>
              <w:t>10</w:t>
            </w:r>
            <w:r w:rsidRPr="00CA127B">
              <w:rPr>
                <w:rFonts w:ascii="Arial" w:eastAsia="Times New Roman" w:hAnsi="Arial" w:cs="Arial"/>
                <w:color w:val="0070C0"/>
                <w:sz w:val="20"/>
                <w:szCs w:val="20"/>
              </w:rPr>
              <w:t xml:space="preserve"> December 2020.</w:t>
            </w:r>
          </w:p>
          <w:p w14:paraId="4E71E23B" w14:textId="77777777" w:rsidR="00521424" w:rsidRPr="00CA127B" w:rsidRDefault="00521424" w:rsidP="009C745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CA127B" w:rsidRDefault="00521424" w:rsidP="009C745E">
            <w:pPr>
              <w:widowControl/>
              <w:shd w:val="clear" w:color="auto" w:fill="FFFFFF"/>
              <w:spacing w:after="0" w:line="240" w:lineRule="auto"/>
              <w:contextualSpacing/>
              <w:jc w:val="both"/>
              <w:rPr>
                <w:rFonts w:ascii="Arial" w:eastAsia="Times New Roman" w:hAnsi="Arial" w:cs="Arial"/>
                <w:color w:val="0070C0"/>
                <w:sz w:val="20"/>
                <w:szCs w:val="20"/>
              </w:rPr>
            </w:pPr>
            <w:r w:rsidRPr="00CA127B">
              <w:rPr>
                <w:rFonts w:ascii="Arial" w:eastAsia="Times New Roman" w:hAnsi="Arial" w:cs="Arial"/>
                <w:b/>
                <w:bCs/>
                <w:color w:val="0070C0"/>
                <w:sz w:val="20"/>
                <w:szCs w:val="20"/>
              </w:rPr>
              <w:t>Social Amelioration Program (SAP)</w:t>
            </w:r>
          </w:p>
          <w:p w14:paraId="7286197B" w14:textId="77777777" w:rsidR="00521424" w:rsidRPr="00CA127B" w:rsidRDefault="00521424" w:rsidP="009C745E">
            <w:pPr>
              <w:pStyle w:val="ListParagraph"/>
              <w:numPr>
                <w:ilvl w:val="0"/>
                <w:numId w:val="6"/>
              </w:numPr>
              <w:spacing w:after="0" w:line="240" w:lineRule="auto"/>
              <w:jc w:val="both"/>
              <w:rPr>
                <w:rFonts w:eastAsia="Times New Roman"/>
                <w:color w:val="0070C0"/>
              </w:rPr>
            </w:pPr>
            <w:r w:rsidRPr="00CA127B">
              <w:rPr>
                <w:rFonts w:ascii="Arial" w:eastAsia="Times New Roman" w:hAnsi="Arial" w:cs="Arial"/>
                <w:color w:val="0070C0"/>
                <w:sz w:val="20"/>
                <w:szCs w:val="20"/>
              </w:rPr>
              <w:t>To date, a total of</w:t>
            </w:r>
            <w:r w:rsidRPr="00CA127B">
              <w:rPr>
                <w:rFonts w:ascii="Arial" w:eastAsia="Times New Roman" w:hAnsi="Arial" w:cs="Arial"/>
                <w:b/>
                <w:bCs/>
                <w:color w:val="0070C0"/>
                <w:sz w:val="20"/>
                <w:szCs w:val="20"/>
              </w:rPr>
              <w:t xml:space="preserve"> ₱1,496,509,500.00 </w:t>
            </w:r>
            <w:r w:rsidRPr="00CA127B">
              <w:rPr>
                <w:rFonts w:ascii="Arial" w:eastAsia="Times New Roman" w:hAnsi="Arial" w:cs="Arial"/>
                <w:color w:val="0070C0"/>
                <w:sz w:val="20"/>
                <w:szCs w:val="20"/>
              </w:rPr>
              <w:t xml:space="preserve">was provided to </w:t>
            </w:r>
            <w:r w:rsidRPr="00CA127B">
              <w:rPr>
                <w:rFonts w:ascii="Arial" w:eastAsia="Times New Roman" w:hAnsi="Arial" w:cs="Arial"/>
                <w:b/>
                <w:bCs/>
                <w:color w:val="0070C0"/>
                <w:sz w:val="20"/>
                <w:szCs w:val="20"/>
              </w:rPr>
              <w:t xml:space="preserve">321,830 4Ps beneficiaries </w:t>
            </w:r>
            <w:r w:rsidRPr="00CA127B">
              <w:rPr>
                <w:rFonts w:ascii="Arial" w:eastAsia="Times New Roman" w:hAnsi="Arial" w:cs="Arial"/>
                <w:color w:val="0070C0"/>
                <w:sz w:val="20"/>
                <w:szCs w:val="20"/>
              </w:rPr>
              <w:t xml:space="preserve">and </w:t>
            </w:r>
            <w:r w:rsidRPr="00CA127B">
              <w:rPr>
                <w:rFonts w:ascii="Arial" w:eastAsia="Times New Roman" w:hAnsi="Arial" w:cs="Arial"/>
                <w:b/>
                <w:bCs/>
                <w:color w:val="0070C0"/>
                <w:sz w:val="20"/>
                <w:szCs w:val="20"/>
              </w:rPr>
              <w:t xml:space="preserve">₱6,788,214,000.00 </w:t>
            </w:r>
            <w:r w:rsidRPr="00CA127B">
              <w:rPr>
                <w:rFonts w:ascii="Arial" w:eastAsia="Times New Roman" w:hAnsi="Arial" w:cs="Arial"/>
                <w:color w:val="0070C0"/>
                <w:sz w:val="20"/>
                <w:szCs w:val="20"/>
              </w:rPr>
              <w:t>was provided</w:t>
            </w:r>
            <w:r w:rsidRPr="00CA127B">
              <w:rPr>
                <w:rFonts w:ascii="Arial" w:eastAsia="Times New Roman" w:hAnsi="Arial" w:cs="Arial"/>
                <w:b/>
                <w:bCs/>
                <w:color w:val="0070C0"/>
                <w:sz w:val="20"/>
                <w:szCs w:val="20"/>
              </w:rPr>
              <w:t xml:space="preserve"> </w:t>
            </w:r>
            <w:r w:rsidRPr="00CA127B">
              <w:rPr>
                <w:rFonts w:ascii="Arial" w:eastAsia="Times New Roman" w:hAnsi="Arial" w:cs="Arial"/>
                <w:color w:val="0070C0"/>
                <w:sz w:val="20"/>
                <w:szCs w:val="20"/>
              </w:rPr>
              <w:t>to</w:t>
            </w:r>
            <w:r w:rsidRPr="00CA127B">
              <w:rPr>
                <w:rFonts w:ascii="Arial" w:eastAsia="Times New Roman" w:hAnsi="Arial" w:cs="Arial"/>
                <w:b/>
                <w:bCs/>
                <w:color w:val="0070C0"/>
                <w:sz w:val="20"/>
                <w:szCs w:val="20"/>
              </w:rPr>
              <w:t xml:space="preserve"> 1,131,369 Non-4Ps beneficiaries </w:t>
            </w:r>
            <w:r w:rsidRPr="00CA127B">
              <w:rPr>
                <w:rFonts w:ascii="Arial" w:eastAsia="Times New Roman" w:hAnsi="Arial" w:cs="Arial"/>
                <w:color w:val="0070C0"/>
                <w:sz w:val="20"/>
                <w:szCs w:val="20"/>
              </w:rPr>
              <w:t>for the first tranche.</w:t>
            </w:r>
          </w:p>
          <w:p w14:paraId="1D8C6E76" w14:textId="77777777" w:rsidR="00521424" w:rsidRPr="00CA127B" w:rsidRDefault="00521424" w:rsidP="009C745E">
            <w:pPr>
              <w:pStyle w:val="ListParagraph"/>
              <w:numPr>
                <w:ilvl w:val="0"/>
                <w:numId w:val="6"/>
              </w:numPr>
              <w:spacing w:after="0" w:line="240" w:lineRule="auto"/>
              <w:jc w:val="both"/>
              <w:rPr>
                <w:rFonts w:eastAsia="Times New Roman"/>
                <w:color w:val="0070C0"/>
              </w:rPr>
            </w:pPr>
            <w:r w:rsidRPr="00CA127B">
              <w:rPr>
                <w:rFonts w:ascii="Arial" w:eastAsia="Times New Roman" w:hAnsi="Arial" w:cs="Arial"/>
                <w:color w:val="0070C0"/>
                <w:sz w:val="20"/>
                <w:szCs w:val="20"/>
              </w:rPr>
              <w:t xml:space="preserve">DSWD-FO VI has served </w:t>
            </w:r>
            <w:r w:rsidRPr="00CA127B">
              <w:rPr>
                <w:rFonts w:ascii="Arial" w:eastAsia="Times New Roman" w:hAnsi="Arial" w:cs="Arial"/>
                <w:b/>
                <w:bCs/>
                <w:color w:val="0070C0"/>
                <w:sz w:val="20"/>
                <w:szCs w:val="20"/>
              </w:rPr>
              <w:t>103,608 4Ps beneficiaries</w:t>
            </w:r>
            <w:r w:rsidRPr="00CA127B">
              <w:rPr>
                <w:rFonts w:ascii="Arial" w:eastAsia="Times New Roman" w:hAnsi="Arial" w:cs="Arial"/>
                <w:color w:val="0070C0"/>
                <w:sz w:val="20"/>
                <w:szCs w:val="20"/>
              </w:rPr>
              <w:t xml:space="preserve"> amounting to </w:t>
            </w:r>
            <w:r w:rsidRPr="00CA127B">
              <w:rPr>
                <w:rFonts w:ascii="Arial" w:eastAsia="Times New Roman" w:hAnsi="Arial" w:cs="Arial"/>
                <w:b/>
                <w:bCs/>
                <w:color w:val="0070C0"/>
                <w:sz w:val="20"/>
                <w:szCs w:val="20"/>
              </w:rPr>
              <w:t xml:space="preserve">₱481,777,200.00 </w:t>
            </w:r>
            <w:r w:rsidRPr="00CA127B">
              <w:rPr>
                <w:rFonts w:ascii="Arial" w:eastAsia="Times New Roman" w:hAnsi="Arial" w:cs="Arial"/>
                <w:color w:val="0070C0"/>
                <w:sz w:val="20"/>
                <w:szCs w:val="20"/>
              </w:rPr>
              <w:t xml:space="preserve">and </w:t>
            </w:r>
            <w:r w:rsidRPr="00CA127B">
              <w:rPr>
                <w:rFonts w:ascii="Arial" w:eastAsia="Times New Roman" w:hAnsi="Arial" w:cs="Arial"/>
                <w:b/>
                <w:bCs/>
                <w:color w:val="0070C0"/>
                <w:sz w:val="20"/>
                <w:szCs w:val="20"/>
              </w:rPr>
              <w:t>440,802 Non-4Ps beneficiaries</w:t>
            </w:r>
            <w:r w:rsidRPr="00CA127B">
              <w:rPr>
                <w:rFonts w:ascii="Arial" w:eastAsia="Times New Roman" w:hAnsi="Arial" w:cs="Arial"/>
                <w:color w:val="0070C0"/>
                <w:sz w:val="20"/>
                <w:szCs w:val="20"/>
              </w:rPr>
              <w:t xml:space="preserve"> amounting to</w:t>
            </w:r>
            <w:r w:rsidRPr="00CA127B">
              <w:rPr>
                <w:rFonts w:eastAsia="Times New Roman"/>
                <w:color w:val="0070C0"/>
              </w:rPr>
              <w:t xml:space="preserve"> </w:t>
            </w:r>
            <w:r w:rsidRPr="00CA127B">
              <w:rPr>
                <w:rFonts w:ascii="Arial" w:eastAsia="Times New Roman" w:hAnsi="Arial" w:cs="Arial"/>
                <w:b/>
                <w:bCs/>
                <w:color w:val="0070C0"/>
                <w:sz w:val="20"/>
                <w:szCs w:val="20"/>
              </w:rPr>
              <w:t xml:space="preserve">₱2,644,812,000.00 </w:t>
            </w:r>
            <w:r w:rsidRPr="00CA127B">
              <w:rPr>
                <w:rFonts w:ascii="Arial" w:eastAsia="Times New Roman" w:hAnsi="Arial" w:cs="Arial"/>
                <w:color w:val="0070C0"/>
                <w:sz w:val="20"/>
                <w:szCs w:val="20"/>
              </w:rPr>
              <w:t xml:space="preserve">for the second tranche, and </w:t>
            </w:r>
            <w:r w:rsidRPr="00CA127B">
              <w:rPr>
                <w:rFonts w:ascii="Arial" w:eastAsia="Times New Roman" w:hAnsi="Arial" w:cs="Arial"/>
                <w:b/>
                <w:bCs/>
                <w:color w:val="0070C0"/>
                <w:sz w:val="20"/>
                <w:szCs w:val="20"/>
              </w:rPr>
              <w:t>190,738 left-out/waitlisted</w:t>
            </w:r>
            <w:r w:rsidRPr="00CA127B">
              <w:rPr>
                <w:rFonts w:ascii="Arial" w:eastAsia="Times New Roman" w:hAnsi="Arial" w:cs="Arial"/>
                <w:color w:val="0070C0"/>
                <w:sz w:val="20"/>
                <w:szCs w:val="20"/>
              </w:rPr>
              <w:t xml:space="preserve"> </w:t>
            </w:r>
            <w:r w:rsidRPr="00CA127B">
              <w:rPr>
                <w:rFonts w:ascii="Arial" w:eastAsia="Times New Roman" w:hAnsi="Arial" w:cs="Arial"/>
                <w:b/>
                <w:bCs/>
                <w:color w:val="0070C0"/>
                <w:sz w:val="20"/>
                <w:szCs w:val="20"/>
              </w:rPr>
              <w:t>beneficiaries</w:t>
            </w:r>
            <w:r w:rsidRPr="00CA127B">
              <w:rPr>
                <w:rFonts w:ascii="Arial" w:eastAsia="Times New Roman" w:hAnsi="Arial" w:cs="Arial"/>
                <w:color w:val="0070C0"/>
                <w:sz w:val="20"/>
                <w:szCs w:val="20"/>
              </w:rPr>
              <w:t xml:space="preserve"> amounting to </w:t>
            </w:r>
            <w:r w:rsidRPr="00CA127B">
              <w:rPr>
                <w:rFonts w:ascii="Arial" w:eastAsia="Times New Roman" w:hAnsi="Arial" w:cs="Arial"/>
                <w:b/>
                <w:bCs/>
                <w:color w:val="0070C0"/>
                <w:sz w:val="20"/>
                <w:szCs w:val="20"/>
              </w:rPr>
              <w:t>₱1,144,428,000.00.</w:t>
            </w:r>
          </w:p>
          <w:p w14:paraId="2F766921" w14:textId="77777777" w:rsidR="00521424" w:rsidRPr="00CA127B" w:rsidRDefault="00521424" w:rsidP="009C745E">
            <w:pPr>
              <w:pStyle w:val="ListParagraph"/>
              <w:numPr>
                <w:ilvl w:val="0"/>
                <w:numId w:val="6"/>
              </w:numPr>
              <w:spacing w:after="0" w:line="240" w:lineRule="auto"/>
              <w:jc w:val="both"/>
              <w:rPr>
                <w:rFonts w:eastAsia="Times New Roman"/>
                <w:color w:val="0070C0"/>
              </w:rPr>
            </w:pPr>
            <w:r w:rsidRPr="00CA127B">
              <w:rPr>
                <w:rFonts w:ascii="Arial" w:eastAsia="Times New Roman" w:hAnsi="Arial" w:cs="Arial"/>
                <w:color w:val="0070C0"/>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1DE86850" w:rsidR="00521424" w:rsidRPr="0045394A"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45394A">
              <w:rPr>
                <w:rFonts w:ascii="Arial" w:eastAsia="Arial" w:hAnsi="Arial" w:cs="Arial"/>
                <w:sz w:val="20"/>
                <w:szCs w:val="19"/>
              </w:rPr>
              <w:t>10</w:t>
            </w:r>
            <w:r w:rsidR="00DA6962" w:rsidRPr="0045394A">
              <w:rPr>
                <w:rFonts w:ascii="Arial" w:eastAsia="Arial" w:hAnsi="Arial" w:cs="Arial"/>
                <w:sz w:val="20"/>
                <w:szCs w:val="19"/>
              </w:rPr>
              <w:t xml:space="preserve"> </w:t>
            </w:r>
            <w:r w:rsidR="00521424" w:rsidRPr="0045394A">
              <w:rPr>
                <w:rFonts w:ascii="Arial" w:eastAsia="Arial" w:hAnsi="Arial" w:cs="Arial"/>
                <w:sz w:val="20"/>
                <w:szCs w:val="19"/>
              </w:rPr>
              <w:t>December 2020</w:t>
            </w:r>
          </w:p>
        </w:tc>
        <w:tc>
          <w:tcPr>
            <w:tcW w:w="7830" w:type="dxa"/>
          </w:tcPr>
          <w:p w14:paraId="41FB6813" w14:textId="77777777" w:rsidR="00DA6962"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provided a total of </w:t>
            </w:r>
            <w:r w:rsidRPr="0045394A">
              <w:rPr>
                <w:rFonts w:ascii="Arial" w:eastAsia="Arial" w:hAnsi="Arial" w:cs="Arial"/>
                <w:b/>
                <w:sz w:val="20"/>
                <w:szCs w:val="19"/>
              </w:rPr>
              <w:t xml:space="preserve">₱13,310,675.54 </w:t>
            </w:r>
            <w:r w:rsidRPr="0045394A">
              <w:rPr>
                <w:rFonts w:ascii="Arial" w:eastAsia="Arial" w:hAnsi="Arial" w:cs="Arial"/>
                <w:sz w:val="20"/>
                <w:szCs w:val="19"/>
              </w:rPr>
              <w:t>worth of assistance</w:t>
            </w:r>
            <w:r w:rsidRPr="0045394A">
              <w:rPr>
                <w:rFonts w:ascii="Arial" w:eastAsia="Arial" w:hAnsi="Arial" w:cs="Arial"/>
                <w:b/>
                <w:sz w:val="20"/>
                <w:szCs w:val="19"/>
              </w:rPr>
              <w:t xml:space="preserve"> </w:t>
            </w:r>
            <w:r w:rsidRPr="0045394A">
              <w:rPr>
                <w:rFonts w:ascii="Arial" w:eastAsia="Arial" w:hAnsi="Arial" w:cs="Arial"/>
                <w:sz w:val="20"/>
                <w:szCs w:val="19"/>
              </w:rPr>
              <w:t xml:space="preserve">to </w:t>
            </w:r>
            <w:r w:rsidRPr="0045394A">
              <w:rPr>
                <w:rFonts w:ascii="Arial" w:eastAsia="Arial" w:hAnsi="Arial" w:cs="Arial"/>
                <w:b/>
                <w:sz w:val="20"/>
                <w:szCs w:val="19"/>
              </w:rPr>
              <w:t xml:space="preserve">17 stranded sale representatives </w:t>
            </w:r>
            <w:r w:rsidRPr="0045394A">
              <w:rPr>
                <w:rFonts w:ascii="Arial" w:eastAsia="Arial" w:hAnsi="Arial" w:cs="Arial"/>
                <w:sz w:val="20"/>
                <w:szCs w:val="19"/>
              </w:rPr>
              <w:t xml:space="preserve">and eight </w:t>
            </w:r>
            <w:r w:rsidRPr="0045394A">
              <w:rPr>
                <w:rFonts w:ascii="Arial" w:eastAsia="Arial" w:hAnsi="Arial" w:cs="Arial"/>
                <w:b/>
                <w:sz w:val="20"/>
                <w:szCs w:val="19"/>
              </w:rPr>
              <w:t>(8) bus drivers (HTIs);</w:t>
            </w:r>
            <w:r w:rsidRPr="0045394A">
              <w:rPr>
                <w:rFonts w:ascii="Arial" w:eastAsia="Arial" w:hAnsi="Arial" w:cs="Arial"/>
                <w:sz w:val="20"/>
                <w:szCs w:val="19"/>
              </w:rPr>
              <w:t xml:space="preserve"> and</w:t>
            </w:r>
            <w:r w:rsidRPr="0045394A">
              <w:rPr>
                <w:rFonts w:ascii="Arial" w:eastAsia="Arial" w:hAnsi="Arial" w:cs="Arial"/>
                <w:b/>
                <w:sz w:val="20"/>
                <w:szCs w:val="19"/>
              </w:rPr>
              <w:t xml:space="preserve"> 25,480 families </w:t>
            </w:r>
            <w:r w:rsidRPr="0045394A">
              <w:rPr>
                <w:rFonts w:ascii="Arial" w:eastAsia="Arial" w:hAnsi="Arial" w:cs="Arial"/>
                <w:sz w:val="20"/>
                <w:szCs w:val="19"/>
              </w:rPr>
              <w:t>in which 815 are LSIs.</w:t>
            </w:r>
          </w:p>
          <w:p w14:paraId="04D17FAB" w14:textId="528135D7" w:rsidR="00521424"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its Crisis Intervention Unit (CIU) provided assistance to </w:t>
            </w:r>
            <w:r w:rsidR="00DA6962" w:rsidRPr="0045394A">
              <w:rPr>
                <w:rFonts w:ascii="Arial" w:eastAsia="Arial" w:hAnsi="Arial" w:cs="Arial"/>
                <w:b/>
                <w:sz w:val="20"/>
                <w:szCs w:val="19"/>
              </w:rPr>
              <w:t xml:space="preserve">21,179 </w:t>
            </w:r>
            <w:r w:rsidRPr="0045394A">
              <w:rPr>
                <w:rFonts w:ascii="Arial" w:eastAsia="Arial" w:hAnsi="Arial" w:cs="Arial"/>
                <w:b/>
                <w:sz w:val="20"/>
                <w:szCs w:val="19"/>
              </w:rPr>
              <w:t>walk-in clients</w:t>
            </w:r>
            <w:r w:rsidRPr="0045394A">
              <w:rPr>
                <w:rFonts w:ascii="Arial" w:eastAsia="Arial" w:hAnsi="Arial" w:cs="Arial"/>
                <w:sz w:val="20"/>
                <w:szCs w:val="19"/>
              </w:rPr>
              <w:t xml:space="preserve"> amounting to </w:t>
            </w:r>
            <w:r w:rsidRPr="0045394A">
              <w:rPr>
                <w:rFonts w:ascii="Arial" w:eastAsia="Arial" w:hAnsi="Arial" w:cs="Arial"/>
                <w:b/>
                <w:sz w:val="20"/>
                <w:szCs w:val="19"/>
              </w:rPr>
              <w:t>₱</w:t>
            </w:r>
            <w:r w:rsidR="00DA6962" w:rsidRPr="0045394A">
              <w:rPr>
                <w:rFonts w:ascii="Arial" w:eastAsia="Arial" w:hAnsi="Arial" w:cs="Arial"/>
                <w:b/>
                <w:sz w:val="20"/>
                <w:szCs w:val="19"/>
              </w:rPr>
              <w:t>104,711,366.13</w:t>
            </w:r>
            <w:r w:rsidRPr="0045394A">
              <w:rPr>
                <w:rFonts w:ascii="Arial" w:eastAsia="Arial" w:hAnsi="Arial" w:cs="Arial"/>
                <w:b/>
                <w:sz w:val="20"/>
                <w:szCs w:val="19"/>
              </w:rPr>
              <w:t>.</w:t>
            </w:r>
          </w:p>
          <w:p w14:paraId="741B82CF"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ocial Pension Unit extended assistance to </w:t>
            </w:r>
            <w:r w:rsidRPr="0045394A">
              <w:rPr>
                <w:rFonts w:ascii="Arial" w:eastAsia="Arial" w:hAnsi="Arial" w:cs="Arial"/>
                <w:b/>
                <w:bCs/>
                <w:sz w:val="20"/>
                <w:szCs w:val="19"/>
              </w:rPr>
              <w:t>216,397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284,624,000.00; </w:t>
            </w:r>
            <w:r w:rsidRPr="0045394A">
              <w:rPr>
                <w:rFonts w:ascii="Arial" w:eastAsia="Arial" w:hAnsi="Arial" w:cs="Arial"/>
                <w:sz w:val="20"/>
                <w:szCs w:val="19"/>
              </w:rPr>
              <w:t>and</w:t>
            </w:r>
            <w:r w:rsidRPr="0045394A">
              <w:rPr>
                <w:rFonts w:ascii="Arial" w:eastAsia="Arial" w:hAnsi="Arial" w:cs="Arial"/>
                <w:b/>
                <w:bCs/>
                <w:sz w:val="20"/>
                <w:szCs w:val="19"/>
              </w:rPr>
              <w:t xml:space="preserve"> 29,264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73,937,000.00 </w:t>
            </w:r>
            <w:r w:rsidRPr="0045394A">
              <w:rPr>
                <w:rFonts w:ascii="Arial" w:eastAsia="Arial" w:hAnsi="Arial" w:cs="Arial"/>
                <w:sz w:val="20"/>
                <w:szCs w:val="19"/>
              </w:rPr>
              <w:t>for the year 2019 and 2020, respectively.</w:t>
            </w:r>
          </w:p>
          <w:p w14:paraId="5E76368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ustainable Livelihood Program (SLP) of DSWD-FO VIII was able to extend assistance to </w:t>
            </w:r>
            <w:r w:rsidRPr="0045394A">
              <w:rPr>
                <w:rFonts w:ascii="Arial" w:eastAsia="Arial" w:hAnsi="Arial" w:cs="Arial"/>
                <w:b/>
                <w:sz w:val="20"/>
                <w:szCs w:val="19"/>
              </w:rPr>
              <w:t>170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2,261,210.07</w:t>
            </w:r>
            <w:r w:rsidRPr="0045394A">
              <w:rPr>
                <w:rFonts w:ascii="Arial" w:eastAsia="Arial" w:hAnsi="Arial" w:cs="Arial"/>
                <w:sz w:val="20"/>
                <w:szCs w:val="19"/>
              </w:rPr>
              <w:t>.</w:t>
            </w:r>
          </w:p>
          <w:p w14:paraId="78176967"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DSWD-FO VIII conducted an Emergency Meeting with Municipal Links.</w:t>
            </w:r>
          </w:p>
          <w:p w14:paraId="35339EBD"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45394A">
              <w:rPr>
                <w:rFonts w:ascii="Arial" w:eastAsia="Arial" w:hAnsi="Arial" w:cs="Arial"/>
                <w:b/>
                <w:sz w:val="20"/>
                <w:szCs w:val="19"/>
              </w:rPr>
              <w:t>Social Amelioration Program (SAP)</w:t>
            </w:r>
          </w:p>
          <w:p w14:paraId="54D637B2" w14:textId="2EAACAA0"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the Emergency Subsidy Program was able to extend assistance to </w:t>
            </w:r>
            <w:r w:rsidRPr="0045394A">
              <w:rPr>
                <w:rFonts w:ascii="Arial" w:eastAsia="Arial" w:hAnsi="Arial" w:cs="Arial"/>
                <w:b/>
                <w:sz w:val="20"/>
                <w:szCs w:val="19"/>
              </w:rPr>
              <w:t>1,</w:t>
            </w:r>
            <w:r w:rsidR="00D92DDC" w:rsidRPr="0045394A">
              <w:rPr>
                <w:rFonts w:ascii="Arial" w:eastAsia="Arial" w:hAnsi="Arial" w:cs="Arial"/>
                <w:b/>
                <w:sz w:val="20"/>
                <w:szCs w:val="19"/>
              </w:rPr>
              <w:t>352</w:t>
            </w:r>
            <w:r w:rsidRPr="0045394A">
              <w:rPr>
                <w:rFonts w:ascii="Arial" w:eastAsia="Arial" w:hAnsi="Arial" w:cs="Arial"/>
                <w:b/>
                <w:sz w:val="20"/>
                <w:szCs w:val="19"/>
              </w:rPr>
              <w:t xml:space="preserve"> beneficiaries</w:t>
            </w:r>
            <w:r w:rsidRPr="0045394A">
              <w:rPr>
                <w:rFonts w:ascii="Arial" w:eastAsia="Arial" w:hAnsi="Arial" w:cs="Arial"/>
                <w:sz w:val="20"/>
                <w:szCs w:val="19"/>
              </w:rPr>
              <w:t xml:space="preserve"> amounting to </w:t>
            </w:r>
            <w:r w:rsidRPr="0045394A">
              <w:rPr>
                <w:rFonts w:ascii="Arial" w:eastAsia="Arial" w:hAnsi="Arial" w:cs="Arial"/>
                <w:b/>
                <w:bCs/>
                <w:sz w:val="20"/>
                <w:szCs w:val="19"/>
              </w:rPr>
              <w:t>₱6,</w:t>
            </w:r>
            <w:r w:rsidR="00D92DDC" w:rsidRPr="0045394A">
              <w:rPr>
                <w:rFonts w:ascii="Arial" w:eastAsia="Arial" w:hAnsi="Arial" w:cs="Arial"/>
                <w:b/>
                <w:bCs/>
                <w:sz w:val="20"/>
                <w:szCs w:val="19"/>
              </w:rPr>
              <w:t>760</w:t>
            </w:r>
            <w:r w:rsidRPr="0045394A">
              <w:rPr>
                <w:rFonts w:ascii="Arial" w:eastAsia="Arial" w:hAnsi="Arial" w:cs="Arial"/>
                <w:b/>
                <w:bCs/>
                <w:sz w:val="20"/>
                <w:szCs w:val="19"/>
              </w:rPr>
              <w:t>,000.00.</w:t>
            </w:r>
          </w:p>
          <w:p w14:paraId="392379DC" w14:textId="682408AF"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recorded </w:t>
            </w:r>
            <w:r w:rsidRPr="0045394A">
              <w:rPr>
                <w:rFonts w:ascii="Arial" w:eastAsia="Arial" w:hAnsi="Arial" w:cs="Arial"/>
                <w:b/>
                <w:sz w:val="20"/>
                <w:szCs w:val="19"/>
              </w:rPr>
              <w:t>550,267 non-4Ps beneficiaries</w:t>
            </w:r>
            <w:r w:rsidRPr="0045394A">
              <w:rPr>
                <w:rFonts w:ascii="Arial" w:eastAsia="Arial" w:hAnsi="Arial" w:cs="Arial"/>
                <w:sz w:val="20"/>
                <w:szCs w:val="19"/>
              </w:rPr>
              <w:t xml:space="preserve"> who received SAP amounting to </w:t>
            </w:r>
            <w:r w:rsidRPr="0045394A">
              <w:rPr>
                <w:rFonts w:ascii="Arial" w:eastAsia="Arial" w:hAnsi="Arial" w:cs="Arial"/>
                <w:b/>
                <w:sz w:val="20"/>
                <w:szCs w:val="19"/>
              </w:rPr>
              <w:t>₱</w:t>
            </w:r>
            <w:r w:rsidRPr="0045394A">
              <w:rPr>
                <w:rFonts w:ascii="Arial" w:eastAsia="Arial" w:hAnsi="Arial" w:cs="Arial"/>
                <w:b/>
                <w:sz w:val="20"/>
                <w:szCs w:val="24"/>
              </w:rPr>
              <w:t>2,751,249,750.00</w:t>
            </w:r>
            <w:r w:rsidRPr="0045394A">
              <w:rPr>
                <w:rFonts w:ascii="Arial" w:eastAsia="Arial" w:hAnsi="Arial" w:cs="Arial"/>
                <w:b/>
                <w:sz w:val="20"/>
                <w:szCs w:val="19"/>
              </w:rPr>
              <w:t xml:space="preserve">. </w:t>
            </w:r>
            <w:r w:rsidRPr="0045394A">
              <w:rPr>
                <w:rFonts w:ascii="Arial" w:eastAsia="Arial" w:hAnsi="Arial" w:cs="Arial"/>
                <w:sz w:val="20"/>
                <w:szCs w:val="19"/>
              </w:rPr>
              <w:t xml:space="preserve">There are also </w:t>
            </w:r>
            <w:r w:rsidR="00D76562" w:rsidRPr="0045394A">
              <w:rPr>
                <w:rFonts w:ascii="Arial" w:eastAsia="Arial" w:hAnsi="Arial" w:cs="Arial"/>
                <w:b/>
                <w:sz w:val="20"/>
                <w:szCs w:val="19"/>
              </w:rPr>
              <w:t xml:space="preserve">67,994 </w:t>
            </w:r>
            <w:r w:rsidRPr="0045394A">
              <w:rPr>
                <w:rFonts w:ascii="Arial" w:eastAsia="Arial" w:hAnsi="Arial" w:cs="Arial"/>
                <w:sz w:val="20"/>
                <w:szCs w:val="19"/>
              </w:rPr>
              <w:t xml:space="preserve">out of 83,011 waitlisted beneficiaries who were served amounting to </w:t>
            </w:r>
            <w:r w:rsidRPr="0045394A">
              <w:rPr>
                <w:rFonts w:ascii="Arial" w:eastAsia="Arial" w:hAnsi="Arial" w:cs="Arial"/>
                <w:b/>
                <w:sz w:val="20"/>
                <w:szCs w:val="19"/>
              </w:rPr>
              <w:t>₱</w:t>
            </w:r>
            <w:r w:rsidR="00D76562" w:rsidRPr="0045394A">
              <w:rPr>
                <w:rFonts w:ascii="Arial" w:eastAsia="Arial" w:hAnsi="Arial" w:cs="Arial"/>
                <w:b/>
                <w:sz w:val="20"/>
                <w:szCs w:val="19"/>
              </w:rPr>
              <w:t>339,970,000.00.</w:t>
            </w:r>
          </w:p>
          <w:p w14:paraId="2106D0B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4Ps was able to extend assistance to their </w:t>
            </w:r>
            <w:r w:rsidRPr="0045394A">
              <w:rPr>
                <w:rFonts w:ascii="Arial" w:eastAsia="Arial" w:hAnsi="Arial" w:cs="Arial"/>
                <w:b/>
                <w:sz w:val="20"/>
                <w:szCs w:val="19"/>
              </w:rPr>
              <w:t>258,936 cash card</w:t>
            </w:r>
            <w:r w:rsidRPr="0045394A">
              <w:rPr>
                <w:rFonts w:ascii="Arial" w:eastAsia="Arial" w:hAnsi="Arial" w:cs="Arial"/>
                <w:sz w:val="20"/>
                <w:szCs w:val="19"/>
              </w:rPr>
              <w:t xml:space="preserve"> </w:t>
            </w:r>
            <w:r w:rsidRPr="0045394A">
              <w:rPr>
                <w:rFonts w:ascii="Arial" w:eastAsia="Arial" w:hAnsi="Arial" w:cs="Arial"/>
                <w:b/>
                <w:sz w:val="20"/>
                <w:szCs w:val="19"/>
              </w:rPr>
              <w:t>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945,116,400.00</w:t>
            </w:r>
            <w:r w:rsidRPr="0045394A">
              <w:rPr>
                <w:rFonts w:ascii="Arial" w:eastAsia="Arial" w:hAnsi="Arial" w:cs="Arial"/>
                <w:sz w:val="20"/>
                <w:szCs w:val="19"/>
              </w:rPr>
              <w:t xml:space="preserve"> and </w:t>
            </w:r>
            <w:r w:rsidRPr="0045394A">
              <w:rPr>
                <w:rFonts w:ascii="Arial" w:eastAsia="Arial" w:hAnsi="Arial" w:cs="Arial"/>
                <w:b/>
                <w:sz w:val="20"/>
                <w:szCs w:val="19"/>
              </w:rPr>
              <w:t>21,153 non-cash card 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B543A7B" w:rsidR="00521424" w:rsidRPr="00030BE6"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030BE6">
              <w:rPr>
                <w:rFonts w:ascii="Arial" w:eastAsia="Arial" w:hAnsi="Arial" w:cs="Arial"/>
                <w:color w:val="0070C0"/>
                <w:sz w:val="20"/>
                <w:szCs w:val="19"/>
              </w:rPr>
              <w:t>1</w:t>
            </w:r>
            <w:r w:rsidR="00030BE6" w:rsidRPr="00030BE6">
              <w:rPr>
                <w:rFonts w:ascii="Arial" w:eastAsia="Arial" w:hAnsi="Arial" w:cs="Arial"/>
                <w:color w:val="0070C0"/>
                <w:sz w:val="20"/>
                <w:szCs w:val="19"/>
              </w:rPr>
              <w:t>1</w:t>
            </w:r>
            <w:r w:rsidR="00521424" w:rsidRPr="00030BE6">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lastRenderedPageBreak/>
              <w:t>Regular coordination and attendance to the NorMin COVID-19 Response Inter-Agency Task Force Press Conference every Monday, Wednesday and Friday of the week.</w:t>
            </w:r>
          </w:p>
          <w:p w14:paraId="6E1F8583"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Timely submission of reports to Office of the Regional Director, Central Office, OCD and NDRRMC.</w:t>
            </w:r>
          </w:p>
          <w:p w14:paraId="4A51DE56"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Regular attendance to the Agency Operation Center for COVID-19 meetings.</w:t>
            </w:r>
          </w:p>
          <w:p w14:paraId="41CB6AE0"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Ongoing procurement of additional supplies for production of FFPs.</w:t>
            </w:r>
          </w:p>
          <w:p w14:paraId="33CFE0DA"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Continuous monitoring, response and reporting at the Agency Operations Center.</w:t>
            </w:r>
          </w:p>
          <w:p w14:paraId="48F1DDFE"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DSWD-FO X Staff in coordination with OCD and DOH were augmented to help facilitate the LSIs in the designated isolation area in the city.</w:t>
            </w:r>
          </w:p>
          <w:p w14:paraId="01DE281A" w14:textId="77777777" w:rsidR="00521424" w:rsidRPr="00030BE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42B52438" w14:textId="77777777" w:rsidR="00521424" w:rsidRPr="00030BE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030BE6">
              <w:rPr>
                <w:rFonts w:ascii="Arial" w:eastAsia="Arial" w:hAnsi="Arial" w:cs="Arial"/>
                <w:b/>
                <w:bCs/>
                <w:color w:val="0070C0"/>
                <w:sz w:val="20"/>
                <w:szCs w:val="19"/>
              </w:rPr>
              <w:t>Social Amelioration Program (SAP)</w:t>
            </w:r>
          </w:p>
          <w:p w14:paraId="3A3B49B8" w14:textId="7F3C4EC8"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 xml:space="preserve">DSWD-FO X has served </w:t>
            </w:r>
            <w:r w:rsidRPr="00030BE6">
              <w:rPr>
                <w:rFonts w:ascii="Arial" w:eastAsia="Arial" w:hAnsi="Arial" w:cs="Arial"/>
                <w:b/>
                <w:bCs/>
                <w:color w:val="0070C0"/>
                <w:sz w:val="20"/>
                <w:szCs w:val="19"/>
              </w:rPr>
              <w:t xml:space="preserve">124,750 </w:t>
            </w:r>
            <w:r w:rsidRPr="00030BE6">
              <w:rPr>
                <w:rFonts w:ascii="Arial" w:eastAsia="Arial" w:hAnsi="Arial" w:cs="Arial"/>
                <w:color w:val="0070C0"/>
                <w:sz w:val="20"/>
                <w:szCs w:val="19"/>
              </w:rPr>
              <w:t>waitlisted</w:t>
            </w:r>
            <w:r w:rsidRPr="00030BE6">
              <w:rPr>
                <w:rFonts w:ascii="Arial" w:eastAsia="Arial" w:hAnsi="Arial" w:cs="Arial"/>
                <w:b/>
                <w:bCs/>
                <w:color w:val="0070C0"/>
                <w:sz w:val="20"/>
                <w:szCs w:val="19"/>
              </w:rPr>
              <w:t xml:space="preserve"> </w:t>
            </w:r>
            <w:r w:rsidRPr="00030BE6">
              <w:rPr>
                <w:rFonts w:ascii="Arial" w:eastAsia="Arial" w:hAnsi="Arial" w:cs="Arial"/>
                <w:color w:val="0070C0"/>
                <w:sz w:val="20"/>
                <w:szCs w:val="19"/>
              </w:rPr>
              <w:t xml:space="preserve">beneficiaries amounting to </w:t>
            </w:r>
            <w:r w:rsidRPr="00030BE6">
              <w:rPr>
                <w:rFonts w:ascii="Arial" w:eastAsia="Arial" w:hAnsi="Arial" w:cs="Arial"/>
                <w:b/>
                <w:bCs/>
                <w:color w:val="0070C0"/>
                <w:sz w:val="20"/>
                <w:szCs w:val="19"/>
              </w:rPr>
              <w:t>₱</w:t>
            </w:r>
            <w:r w:rsidR="000C1EEE" w:rsidRPr="00030BE6">
              <w:rPr>
                <w:rFonts w:ascii="Arial" w:eastAsia="Arial" w:hAnsi="Arial" w:cs="Arial"/>
                <w:b/>
                <w:bCs/>
                <w:color w:val="0070C0"/>
                <w:sz w:val="20"/>
                <w:szCs w:val="19"/>
              </w:rPr>
              <w:t>748,500,000.00.</w:t>
            </w:r>
          </w:p>
          <w:p w14:paraId="0F87EC5E" w14:textId="01ED77A4"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 xml:space="preserve">DSWD-FO X has served </w:t>
            </w:r>
            <w:r w:rsidR="000C1EEE" w:rsidRPr="00030BE6">
              <w:rPr>
                <w:rFonts w:ascii="Arial" w:eastAsia="Arial" w:hAnsi="Arial" w:cs="Arial"/>
                <w:b/>
                <w:bCs/>
                <w:color w:val="0070C0"/>
                <w:sz w:val="20"/>
                <w:szCs w:val="19"/>
              </w:rPr>
              <w:t>21,4</w:t>
            </w:r>
            <w:r w:rsidR="00030BE6" w:rsidRPr="00030BE6">
              <w:rPr>
                <w:rFonts w:ascii="Arial" w:eastAsia="Arial" w:hAnsi="Arial" w:cs="Arial"/>
                <w:b/>
                <w:bCs/>
                <w:color w:val="0070C0"/>
                <w:sz w:val="20"/>
                <w:szCs w:val="19"/>
              </w:rPr>
              <w:t>88</w:t>
            </w:r>
            <w:r w:rsidRPr="00030BE6">
              <w:rPr>
                <w:rFonts w:ascii="Arial" w:eastAsia="Arial" w:hAnsi="Arial" w:cs="Arial"/>
                <w:b/>
                <w:bCs/>
                <w:color w:val="0070C0"/>
                <w:sz w:val="20"/>
                <w:szCs w:val="19"/>
              </w:rPr>
              <w:t xml:space="preserve"> </w:t>
            </w:r>
            <w:r w:rsidRPr="00030BE6">
              <w:rPr>
                <w:rFonts w:ascii="Arial" w:eastAsia="Arial" w:hAnsi="Arial" w:cs="Arial"/>
                <w:color w:val="0070C0"/>
                <w:sz w:val="20"/>
                <w:szCs w:val="19"/>
              </w:rPr>
              <w:t xml:space="preserve">beneficiaries for the Bayanihan 2 ESP Implementation amounting to </w:t>
            </w:r>
            <w:r w:rsidRPr="00030BE6">
              <w:rPr>
                <w:rFonts w:ascii="Arial" w:eastAsia="Arial" w:hAnsi="Arial" w:cs="Arial"/>
                <w:b/>
                <w:bCs/>
                <w:color w:val="0070C0"/>
                <w:sz w:val="20"/>
                <w:szCs w:val="19"/>
              </w:rPr>
              <w:t>₱</w:t>
            </w:r>
            <w:r w:rsidR="00A4534A" w:rsidRPr="00030BE6">
              <w:rPr>
                <w:rFonts w:ascii="Arial" w:eastAsia="Arial" w:hAnsi="Arial" w:cs="Arial"/>
                <w:b/>
                <w:bCs/>
                <w:color w:val="0070C0"/>
                <w:sz w:val="20"/>
                <w:szCs w:val="19"/>
              </w:rPr>
              <w:t>1</w:t>
            </w:r>
            <w:r w:rsidR="000C1EEE" w:rsidRPr="00030BE6">
              <w:rPr>
                <w:rFonts w:ascii="Arial" w:eastAsia="Arial" w:hAnsi="Arial" w:cs="Arial"/>
                <w:b/>
                <w:bCs/>
                <w:color w:val="0070C0"/>
                <w:sz w:val="20"/>
                <w:szCs w:val="19"/>
              </w:rPr>
              <w:t>28</w:t>
            </w:r>
            <w:r w:rsidRPr="00030BE6">
              <w:rPr>
                <w:rFonts w:ascii="Arial" w:eastAsia="Arial" w:hAnsi="Arial" w:cs="Arial"/>
                <w:b/>
                <w:bCs/>
                <w:color w:val="0070C0"/>
                <w:sz w:val="20"/>
                <w:szCs w:val="19"/>
              </w:rPr>
              <w:t>,</w:t>
            </w:r>
            <w:r w:rsidR="00030BE6" w:rsidRPr="00030BE6">
              <w:rPr>
                <w:rFonts w:ascii="Arial" w:eastAsia="Arial" w:hAnsi="Arial" w:cs="Arial"/>
                <w:b/>
                <w:bCs/>
                <w:color w:val="0070C0"/>
                <w:sz w:val="20"/>
                <w:szCs w:val="19"/>
              </w:rPr>
              <w:t>928</w:t>
            </w:r>
            <w:r w:rsidRPr="00030BE6">
              <w:rPr>
                <w:rFonts w:ascii="Arial" w:eastAsia="Arial" w:hAnsi="Arial" w:cs="Arial"/>
                <w:b/>
                <w:bCs/>
                <w:color w:val="0070C0"/>
                <w:sz w:val="20"/>
                <w:szCs w:val="19"/>
              </w:rPr>
              <w:t xml:space="preserve">,000.00 </w:t>
            </w:r>
            <w:r w:rsidRPr="00030BE6">
              <w:rPr>
                <w:rFonts w:ascii="Arial" w:eastAsia="Arial" w:hAnsi="Arial" w:cs="Arial"/>
                <w:color w:val="0070C0"/>
                <w:sz w:val="20"/>
                <w:szCs w:val="19"/>
              </w:rPr>
              <w:t xml:space="preserve">as of </w:t>
            </w:r>
            <w:r w:rsidR="000C1EEE" w:rsidRPr="00030BE6">
              <w:rPr>
                <w:rFonts w:ascii="Arial" w:eastAsia="Arial" w:hAnsi="Arial" w:cs="Arial"/>
                <w:color w:val="0070C0"/>
                <w:sz w:val="20"/>
                <w:szCs w:val="19"/>
              </w:rPr>
              <w:t>1</w:t>
            </w:r>
            <w:r w:rsidR="00030BE6" w:rsidRPr="00030BE6">
              <w:rPr>
                <w:rFonts w:ascii="Arial" w:eastAsia="Arial" w:hAnsi="Arial" w:cs="Arial"/>
                <w:color w:val="0070C0"/>
                <w:sz w:val="20"/>
                <w:szCs w:val="19"/>
              </w:rPr>
              <w:t>1</w:t>
            </w:r>
            <w:r w:rsidRPr="00030BE6">
              <w:rPr>
                <w:rFonts w:ascii="Arial" w:eastAsia="Arial" w:hAnsi="Arial" w:cs="Arial"/>
                <w:color w:val="0070C0"/>
                <w:sz w:val="20"/>
                <w:szCs w:val="19"/>
              </w:rPr>
              <w:t xml:space="preserve"> December 2020, 12NN.</w:t>
            </w:r>
          </w:p>
          <w:p w14:paraId="6C83816D" w14:textId="77777777" w:rsidR="00521424" w:rsidRPr="00030BE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30BE6">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3D45F546" w:rsidR="00521424" w:rsidRPr="00B2790E"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color w:val="0070C0"/>
                <w:sz w:val="20"/>
                <w:szCs w:val="20"/>
              </w:rPr>
            </w:pPr>
            <w:r w:rsidRPr="00B2790E">
              <w:rPr>
                <w:rFonts w:ascii="Arial" w:eastAsia="Arial" w:hAnsi="Arial" w:cs="Arial"/>
                <w:color w:val="0070C0"/>
                <w:sz w:val="20"/>
                <w:szCs w:val="20"/>
              </w:rPr>
              <w:t>11</w:t>
            </w:r>
            <w:r w:rsidR="00521424" w:rsidRPr="00B2790E">
              <w:rPr>
                <w:rFonts w:ascii="Arial" w:eastAsia="Arial" w:hAnsi="Arial" w:cs="Arial"/>
                <w:color w:val="0070C0"/>
                <w:sz w:val="20"/>
                <w:szCs w:val="20"/>
              </w:rPr>
              <w:t xml:space="preserve"> </w:t>
            </w:r>
            <w:r w:rsidRPr="00B2790E">
              <w:rPr>
                <w:rFonts w:ascii="Arial" w:eastAsia="Arial" w:hAnsi="Arial" w:cs="Arial"/>
                <w:color w:val="0070C0"/>
                <w:sz w:val="20"/>
                <w:szCs w:val="20"/>
              </w:rPr>
              <w:t>December</w:t>
            </w:r>
            <w:r w:rsidR="00521424" w:rsidRPr="00B2790E">
              <w:rPr>
                <w:rFonts w:ascii="Arial" w:eastAsia="Arial" w:hAnsi="Arial" w:cs="Arial"/>
                <w:color w:val="0070C0"/>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B2790E"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B2790E">
              <w:rPr>
                <w:rFonts w:ascii="Arial" w:eastAsia="Arial" w:hAnsi="Arial" w:cs="Arial"/>
                <w:color w:val="0070C0"/>
                <w:sz w:val="20"/>
                <w:szCs w:val="20"/>
              </w:rPr>
              <w:t xml:space="preserve">Assistance to Individuals in Crisis Situation provided a total of </w:t>
            </w:r>
            <w:r w:rsidRPr="00B2790E">
              <w:rPr>
                <w:rFonts w:ascii="Arial" w:eastAsia="Arial" w:hAnsi="Arial" w:cs="Arial"/>
                <w:b/>
                <w:color w:val="0070C0"/>
                <w:sz w:val="20"/>
                <w:szCs w:val="20"/>
              </w:rPr>
              <w:t>₱</w:t>
            </w:r>
            <w:r w:rsidR="00B2790E" w:rsidRPr="00B2790E">
              <w:rPr>
                <w:rFonts w:ascii="Arial" w:eastAsia="Arial" w:hAnsi="Arial" w:cs="Arial"/>
                <w:b/>
                <w:color w:val="0070C0"/>
                <w:sz w:val="20"/>
                <w:szCs w:val="20"/>
                <w:lang w:val="en-US"/>
              </w:rPr>
              <w:t xml:space="preserve">41,835,908.95 </w:t>
            </w:r>
            <w:r w:rsidRPr="00B2790E">
              <w:rPr>
                <w:rFonts w:ascii="Arial" w:eastAsia="Arial" w:hAnsi="Arial" w:cs="Arial"/>
                <w:color w:val="0070C0"/>
                <w:sz w:val="20"/>
                <w:szCs w:val="20"/>
              </w:rPr>
              <w:t xml:space="preserve">worth of assistance to </w:t>
            </w:r>
            <w:r w:rsidRPr="00B2790E">
              <w:rPr>
                <w:rFonts w:ascii="Arial" w:eastAsia="Arial" w:hAnsi="Arial" w:cs="Arial"/>
                <w:b/>
                <w:color w:val="0070C0"/>
                <w:sz w:val="20"/>
                <w:szCs w:val="20"/>
              </w:rPr>
              <w:t>2</w:t>
            </w:r>
            <w:r w:rsidR="00B2790E" w:rsidRPr="00B2790E">
              <w:rPr>
                <w:rFonts w:ascii="Arial" w:eastAsia="Arial" w:hAnsi="Arial" w:cs="Arial"/>
                <w:b/>
                <w:color w:val="0070C0"/>
                <w:sz w:val="20"/>
                <w:szCs w:val="20"/>
              </w:rPr>
              <w:t>2</w:t>
            </w:r>
            <w:r w:rsidRPr="00B2790E">
              <w:rPr>
                <w:rFonts w:ascii="Arial" w:eastAsia="Arial" w:hAnsi="Arial" w:cs="Arial"/>
                <w:b/>
                <w:color w:val="0070C0"/>
                <w:sz w:val="20"/>
                <w:szCs w:val="20"/>
              </w:rPr>
              <w:t>,1</w:t>
            </w:r>
            <w:r w:rsidR="00B2790E" w:rsidRPr="00B2790E">
              <w:rPr>
                <w:rFonts w:ascii="Arial" w:eastAsia="Arial" w:hAnsi="Arial" w:cs="Arial"/>
                <w:b/>
                <w:color w:val="0070C0"/>
                <w:sz w:val="20"/>
                <w:szCs w:val="20"/>
              </w:rPr>
              <w:t>80</w:t>
            </w:r>
            <w:r w:rsidRPr="00B2790E">
              <w:rPr>
                <w:rFonts w:ascii="Arial" w:eastAsia="Arial" w:hAnsi="Arial" w:cs="Arial"/>
                <w:b/>
                <w:color w:val="0070C0"/>
                <w:sz w:val="20"/>
                <w:szCs w:val="20"/>
              </w:rPr>
              <w:t xml:space="preserve"> clients</w:t>
            </w:r>
            <w:r w:rsidRPr="00B2790E">
              <w:rPr>
                <w:rFonts w:ascii="Arial" w:eastAsia="Arial" w:hAnsi="Arial" w:cs="Arial"/>
                <w:color w:val="0070C0"/>
                <w:sz w:val="20"/>
                <w:szCs w:val="20"/>
              </w:rPr>
              <w:t xml:space="preserve"> from 1 to 30 </w:t>
            </w:r>
            <w:r w:rsidR="00B2790E" w:rsidRPr="00B2790E">
              <w:rPr>
                <w:rFonts w:ascii="Arial" w:eastAsia="Arial" w:hAnsi="Arial" w:cs="Arial"/>
                <w:color w:val="0070C0"/>
                <w:sz w:val="20"/>
                <w:szCs w:val="20"/>
              </w:rPr>
              <w:t>November</w:t>
            </w:r>
            <w:r w:rsidRPr="00B2790E">
              <w:rPr>
                <w:rFonts w:ascii="Arial" w:eastAsia="Arial" w:hAnsi="Arial" w:cs="Arial"/>
                <w:color w:val="0070C0"/>
                <w:sz w:val="20"/>
                <w:szCs w:val="20"/>
              </w:rPr>
              <w:t xml:space="preserve"> 2020.</w:t>
            </w:r>
            <w:r w:rsidRPr="00B2790E">
              <w:rPr>
                <w:color w:val="0070C0"/>
                <w:sz w:val="20"/>
                <w:szCs w:val="20"/>
              </w:rPr>
              <w:t xml:space="preserve"> </w:t>
            </w:r>
          </w:p>
          <w:p w14:paraId="1598331A" w14:textId="06B1FE8D" w:rsidR="00521424" w:rsidRPr="00B2790E"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B2790E">
              <w:rPr>
                <w:rFonts w:ascii="Arial" w:eastAsia="Arial" w:hAnsi="Arial" w:cs="Arial"/>
                <w:color w:val="0070C0"/>
                <w:sz w:val="20"/>
                <w:szCs w:val="20"/>
              </w:rPr>
              <w:t xml:space="preserve">A total of </w:t>
            </w:r>
            <w:r w:rsidR="00B2790E" w:rsidRPr="00B2790E">
              <w:rPr>
                <w:rFonts w:ascii="Arial" w:eastAsia="Arial" w:hAnsi="Arial" w:cs="Arial"/>
                <w:b/>
                <w:bCs/>
                <w:color w:val="0070C0"/>
                <w:sz w:val="20"/>
                <w:szCs w:val="20"/>
              </w:rPr>
              <w:t>40</w:t>
            </w:r>
            <w:r w:rsidRPr="00B2790E">
              <w:rPr>
                <w:rFonts w:ascii="Arial" w:eastAsia="Arial" w:hAnsi="Arial" w:cs="Arial"/>
                <w:b/>
                <w:bCs/>
                <w:color w:val="0070C0"/>
                <w:sz w:val="20"/>
                <w:szCs w:val="20"/>
              </w:rPr>
              <w:t>,</w:t>
            </w:r>
            <w:r w:rsidR="00B2790E" w:rsidRPr="00B2790E">
              <w:rPr>
                <w:rFonts w:ascii="Arial" w:eastAsia="Arial" w:hAnsi="Arial" w:cs="Arial"/>
                <w:b/>
                <w:bCs/>
                <w:color w:val="0070C0"/>
                <w:sz w:val="20"/>
                <w:szCs w:val="20"/>
              </w:rPr>
              <w:t>692</w:t>
            </w:r>
            <w:r w:rsidRPr="00B2790E">
              <w:rPr>
                <w:rFonts w:ascii="Arial" w:eastAsia="Arial" w:hAnsi="Arial" w:cs="Arial"/>
                <w:b/>
                <w:bCs/>
                <w:color w:val="0070C0"/>
                <w:sz w:val="20"/>
                <w:szCs w:val="20"/>
              </w:rPr>
              <w:t xml:space="preserve"> beneficiaries</w:t>
            </w:r>
            <w:r w:rsidRPr="00B2790E">
              <w:rPr>
                <w:rFonts w:ascii="Arial" w:eastAsia="Arial" w:hAnsi="Arial" w:cs="Arial"/>
                <w:color w:val="0070C0"/>
                <w:sz w:val="20"/>
                <w:szCs w:val="20"/>
              </w:rPr>
              <w:t xml:space="preserve"> were served through Risk Resiliency Program through Cash-for-Work on Climate Change Adaptation and Mitigation amounting to </w:t>
            </w:r>
            <w:r w:rsidRPr="00B2790E">
              <w:rPr>
                <w:rFonts w:ascii="Arial" w:eastAsia="Arial" w:hAnsi="Arial" w:cs="Arial"/>
                <w:b/>
                <w:bCs/>
                <w:color w:val="0070C0"/>
                <w:sz w:val="20"/>
                <w:szCs w:val="20"/>
              </w:rPr>
              <w:t>₱</w:t>
            </w:r>
            <w:r w:rsidR="00B2790E" w:rsidRPr="00B2790E">
              <w:rPr>
                <w:rFonts w:ascii="Arial" w:eastAsia="Arial" w:hAnsi="Arial" w:cs="Arial"/>
                <w:b/>
                <w:bCs/>
                <w:color w:val="0070C0"/>
                <w:sz w:val="20"/>
                <w:szCs w:val="20"/>
              </w:rPr>
              <w:t>120,855,240.00</w:t>
            </w:r>
            <w:r w:rsidRPr="00B2790E">
              <w:rPr>
                <w:rFonts w:ascii="Arial" w:eastAsia="Arial" w:hAnsi="Arial" w:cs="Arial"/>
                <w:color w:val="0070C0"/>
                <w:sz w:val="20"/>
                <w:szCs w:val="20"/>
              </w:rPr>
              <w:t xml:space="preserve"> as of </w:t>
            </w:r>
            <w:r w:rsidR="00B2790E" w:rsidRPr="00B2790E">
              <w:rPr>
                <w:rFonts w:ascii="Arial" w:eastAsia="Arial" w:hAnsi="Arial" w:cs="Arial"/>
                <w:color w:val="0070C0"/>
                <w:sz w:val="20"/>
                <w:szCs w:val="20"/>
              </w:rPr>
              <w:t>11</w:t>
            </w:r>
            <w:r w:rsidRPr="00B2790E">
              <w:rPr>
                <w:rFonts w:ascii="Arial" w:eastAsia="Arial" w:hAnsi="Arial" w:cs="Arial"/>
                <w:color w:val="0070C0"/>
                <w:sz w:val="20"/>
                <w:szCs w:val="20"/>
              </w:rPr>
              <w:t xml:space="preserve"> </w:t>
            </w:r>
            <w:r w:rsidR="00B2790E" w:rsidRPr="00B2790E">
              <w:rPr>
                <w:rFonts w:ascii="Arial" w:eastAsia="Arial" w:hAnsi="Arial" w:cs="Arial"/>
                <w:color w:val="0070C0"/>
                <w:sz w:val="20"/>
                <w:szCs w:val="20"/>
              </w:rPr>
              <w:t xml:space="preserve">December </w:t>
            </w:r>
            <w:r w:rsidRPr="00B2790E">
              <w:rPr>
                <w:rFonts w:ascii="Arial" w:eastAsia="Arial" w:hAnsi="Arial" w:cs="Arial"/>
                <w:color w:val="0070C0"/>
                <w:sz w:val="20"/>
                <w:szCs w:val="20"/>
              </w:rPr>
              <w:t xml:space="preserve">2020. </w:t>
            </w:r>
          </w:p>
          <w:p w14:paraId="5AA42D7A" w14:textId="77777777" w:rsidR="00521424" w:rsidRPr="00B2790E"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67717FBA" w14:textId="77777777" w:rsidR="00521424" w:rsidRPr="00B2790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color w:val="0070C0"/>
                <w:sz w:val="20"/>
                <w:szCs w:val="20"/>
              </w:rPr>
            </w:pPr>
            <w:r w:rsidRPr="00B2790E">
              <w:rPr>
                <w:rFonts w:ascii="Arial" w:eastAsia="Arial" w:hAnsi="Arial" w:cs="Arial"/>
                <w:b/>
                <w:bCs/>
                <w:color w:val="0070C0"/>
                <w:sz w:val="20"/>
                <w:szCs w:val="20"/>
              </w:rPr>
              <w:t>Social Amelioration Program (SAP)</w:t>
            </w:r>
          </w:p>
          <w:p w14:paraId="083DFDAE"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 xml:space="preserve">Under left-out or waitlisted (direct cash payout), a total of 7,081 families have received the SAP subsidy of ₱6,000.00 each or a total of ₱42,486,000.00. </w:t>
            </w:r>
          </w:p>
          <w:p w14:paraId="57190741"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 xml:space="preserve">With the absence of accredited payment outlets and internet connectivity in GIDA/remote areas, Starpay refunded the money back to CO. The FO shall </w:t>
            </w:r>
            <w:r w:rsidRPr="00B2790E">
              <w:rPr>
                <w:rFonts w:ascii="Arial" w:eastAsia="Arial" w:hAnsi="Arial" w:cs="Arial"/>
                <w:bCs/>
                <w:color w:val="0070C0"/>
                <w:sz w:val="20"/>
                <w:szCs w:val="20"/>
              </w:rPr>
              <w:lastRenderedPageBreak/>
              <w:t>conduct direct cash payout to a total of 20,007 beneficiaries upon receipt of requested SAA.</w:t>
            </w:r>
          </w:p>
          <w:p w14:paraId="52B792F3" w14:textId="6D6C5393" w:rsidR="00521424" w:rsidRPr="00B2790E" w:rsidRDefault="00521424" w:rsidP="009C745E">
            <w:pPr>
              <w:pStyle w:val="Normal1"/>
              <w:numPr>
                <w:ilvl w:val="0"/>
                <w:numId w:val="15"/>
              </w:numPr>
              <w:spacing w:after="0" w:line="240" w:lineRule="auto"/>
              <w:ind w:right="57"/>
              <w:contextualSpacing/>
              <w:jc w:val="both"/>
              <w:rPr>
                <w:rFonts w:ascii="Arial" w:eastAsia="Arial" w:hAnsi="Arial" w:cs="Arial"/>
                <w:color w:val="0070C0"/>
                <w:sz w:val="20"/>
                <w:szCs w:val="20"/>
                <w:lang w:val="en-PH"/>
              </w:rPr>
            </w:pPr>
            <w:r w:rsidRPr="00B2790E">
              <w:rPr>
                <w:rFonts w:ascii="Arial" w:eastAsia="Arial" w:hAnsi="Arial" w:cs="Arial"/>
                <w:color w:val="0070C0"/>
                <w:sz w:val="20"/>
                <w:szCs w:val="20"/>
                <w:lang w:val="en-PH"/>
              </w:rPr>
              <w:t>DSWD</w:t>
            </w:r>
            <w:r w:rsidR="00F41051" w:rsidRPr="00B2790E">
              <w:rPr>
                <w:rFonts w:ascii="Arial" w:eastAsia="Arial" w:hAnsi="Arial" w:cs="Arial"/>
                <w:bCs/>
                <w:color w:val="0070C0"/>
                <w:sz w:val="20"/>
                <w:szCs w:val="20"/>
              </w:rPr>
              <w:t>-FO XI</w:t>
            </w:r>
            <w:r w:rsidRPr="00B2790E">
              <w:rPr>
                <w:rFonts w:ascii="Arial" w:eastAsia="Arial" w:hAnsi="Arial" w:cs="Arial"/>
                <w:color w:val="0070C0"/>
                <w:sz w:val="20"/>
                <w:szCs w:val="20"/>
                <w:lang w:val="en-PH"/>
              </w:rPr>
              <w:t xml:space="preserve"> workers are continuously managing beneficiary queries/concerns at the barangay level to facilitate smooth digital payout.</w:t>
            </w:r>
          </w:p>
          <w:p w14:paraId="678D6890" w14:textId="77777777" w:rsidR="00521424" w:rsidRPr="00B2790E" w:rsidRDefault="00521424" w:rsidP="009C745E">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DSWD-FO XI is closely coordinating with LGUs and PNP for orderly and smooth direct cash payout to waitlisted beneficiaries.</w:t>
            </w:r>
          </w:p>
          <w:p w14:paraId="4D6A6134" w14:textId="77777777" w:rsidR="00F41051" w:rsidRPr="00B2790E" w:rsidRDefault="00521424" w:rsidP="00F41051">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Weekly meetings of ESP/SAP team leaders are conducted regularly for smooth implementation.</w:t>
            </w:r>
          </w:p>
          <w:p w14:paraId="36F158EB" w14:textId="0E56DA3A" w:rsidR="00F41051" w:rsidRPr="00B2790E" w:rsidRDefault="00F41051" w:rsidP="00F41051">
            <w:pPr>
              <w:pStyle w:val="ListParagraph"/>
              <w:numPr>
                <w:ilvl w:val="0"/>
                <w:numId w:val="15"/>
              </w:numPr>
              <w:spacing w:after="0" w:line="240" w:lineRule="auto"/>
              <w:ind w:right="57"/>
              <w:jc w:val="both"/>
              <w:rPr>
                <w:rFonts w:ascii="Arial" w:eastAsia="Arial" w:hAnsi="Arial" w:cs="Arial"/>
                <w:bCs/>
                <w:color w:val="0070C0"/>
                <w:sz w:val="20"/>
                <w:szCs w:val="20"/>
              </w:rPr>
            </w:pPr>
            <w:r w:rsidRPr="00B2790E">
              <w:rPr>
                <w:rFonts w:ascii="Arial" w:eastAsia="Arial" w:hAnsi="Arial" w:cs="Arial"/>
                <w:bCs/>
                <w:color w:val="0070C0"/>
                <w:sz w:val="20"/>
                <w:szCs w:val="20"/>
              </w:rPr>
              <w:t>DSWD-FO XI conducted</w:t>
            </w:r>
            <w:r w:rsidRPr="00B2790E">
              <w:rPr>
                <w:rFonts w:ascii="Arial" w:eastAsia="Arial" w:hAnsi="Arial" w:cs="Arial"/>
                <w:bCs/>
                <w:color w:val="0070C0"/>
                <w:sz w:val="20"/>
                <w:szCs w:val="20"/>
              </w:rPr>
              <w:t xml:space="preserve"> information dissemination/virtual pressers on</w:t>
            </w:r>
            <w:r w:rsidRPr="00B2790E">
              <w:rPr>
                <w:rFonts w:ascii="Arial" w:eastAsia="Arial" w:hAnsi="Arial" w:cs="Arial"/>
                <w:bCs/>
                <w:color w:val="0070C0"/>
                <w:sz w:val="20"/>
                <w:szCs w:val="20"/>
              </w:rPr>
              <w:t xml:space="preserve"> the</w:t>
            </w:r>
            <w:r w:rsidRPr="00B2790E">
              <w:rPr>
                <w:rFonts w:ascii="Arial" w:eastAsia="Arial" w:hAnsi="Arial" w:cs="Arial"/>
                <w:bCs/>
                <w:color w:val="0070C0"/>
                <w:sz w:val="20"/>
                <w:szCs w:val="20"/>
              </w:rPr>
              <w:t xml:space="preserve"> updates of ESP/SAP</w:t>
            </w:r>
            <w:r w:rsidRPr="00B2790E">
              <w:rPr>
                <w:rFonts w:ascii="Arial" w:eastAsia="Arial" w:hAnsi="Arial" w:cs="Arial"/>
                <w:bCs/>
                <w:color w:val="0070C0"/>
                <w:sz w:val="20"/>
                <w:szCs w:val="20"/>
              </w:rPr>
              <w:t xml:space="preserve"> </w:t>
            </w:r>
            <w:r w:rsidRPr="00B2790E">
              <w:rPr>
                <w:rFonts w:ascii="Arial" w:eastAsia="Arial" w:hAnsi="Arial" w:cs="Arial"/>
                <w:bCs/>
                <w:color w:val="0070C0"/>
                <w:sz w:val="20"/>
                <w:szCs w:val="20"/>
              </w:rPr>
              <w:t>implementation in partnership with PIA.</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5EF28ABE" w14:textId="57E05884" w:rsidR="00E44238" w:rsidRDefault="00487B4F" w:rsidP="00D76562">
      <w:pPr>
        <w:contextualSpacing/>
        <w:rPr>
          <w:rFonts w:ascii="Arial" w:eastAsia="Arial" w:hAnsi="Arial" w:cs="Arial"/>
          <w:b/>
          <w:sz w:val="24"/>
          <w:szCs w:val="24"/>
        </w:rPr>
      </w:pPr>
      <w:r>
        <w:rPr>
          <w:rFonts w:ascii="Arial" w:eastAsia="Arial" w:hAnsi="Arial" w:cs="Arial"/>
          <w:b/>
          <w:sz w:val="24"/>
          <w:szCs w:val="24"/>
        </w:rPr>
        <w:t>MARIEL B. FERRARIZ</w:t>
      </w:r>
    </w:p>
    <w:p w14:paraId="7DA4E043" w14:textId="5270F0E8" w:rsidR="00D76562" w:rsidRDefault="00D76562" w:rsidP="00D76562">
      <w:pPr>
        <w:contextualSpacing/>
        <w:rPr>
          <w:rFonts w:ascii="Arial" w:eastAsia="Arial" w:hAnsi="Arial" w:cs="Arial"/>
          <w:b/>
          <w:sz w:val="24"/>
          <w:szCs w:val="24"/>
        </w:rPr>
      </w:pPr>
    </w:p>
    <w:p w14:paraId="2F59246E" w14:textId="4A737D3A" w:rsidR="00193169" w:rsidRDefault="00487B4F" w:rsidP="00193169">
      <w:pPr>
        <w:contextualSpacing/>
        <w:rPr>
          <w:rFonts w:ascii="Arial" w:eastAsia="Arial" w:hAnsi="Arial" w:cs="Arial"/>
          <w:b/>
          <w:sz w:val="24"/>
          <w:szCs w:val="24"/>
        </w:rPr>
      </w:pPr>
      <w:r>
        <w:rPr>
          <w:rFonts w:ascii="Arial" w:eastAsia="Arial" w:hAnsi="Arial" w:cs="Arial"/>
          <w:b/>
          <w:sz w:val="24"/>
          <w:szCs w:val="24"/>
        </w:rPr>
        <w:t>JEM ERIC F. FAMORCAN</w:t>
      </w:r>
    </w:p>
    <w:p w14:paraId="1BC1F03E" w14:textId="758E578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18C56667" w14:textId="77777777" w:rsidR="00F01FC7" w:rsidRDefault="00F01FC7" w:rsidP="00410665">
      <w:pPr>
        <w:widowControl/>
        <w:spacing w:after="160" w:line="259" w:lineRule="auto"/>
        <w:rPr>
          <w:rFonts w:ascii="Arial" w:eastAsia="Arial" w:hAnsi="Arial" w:cs="Arial"/>
          <w:b/>
          <w:color w:val="002060"/>
          <w:sz w:val="28"/>
          <w:szCs w:val="24"/>
        </w:rPr>
      </w:pPr>
    </w:p>
    <w:p w14:paraId="0849184A" w14:textId="51FADE07" w:rsidR="00521424" w:rsidRDefault="00521424" w:rsidP="00410665">
      <w:pPr>
        <w:widowControl/>
        <w:spacing w:after="160" w:line="259" w:lineRule="auto"/>
        <w:rPr>
          <w:rFonts w:ascii="Arial" w:eastAsia="Arial" w:hAnsi="Arial" w:cs="Arial"/>
          <w:b/>
          <w:color w:val="002060"/>
          <w:sz w:val="28"/>
          <w:szCs w:val="24"/>
        </w:rPr>
      </w:pPr>
      <w:bookmarkStart w:id="3" w:name="_GoBack"/>
      <w:bookmarkEnd w:id="3"/>
      <w:r>
        <w:rPr>
          <w:rFonts w:ascii="Arial" w:eastAsia="Arial" w:hAnsi="Arial" w:cs="Arial"/>
          <w:b/>
          <w:color w:val="002060"/>
          <w:sz w:val="28"/>
          <w:szCs w:val="24"/>
        </w:rPr>
        <w:lastRenderedPageBreak/>
        <w:t>PHOTO DOCUMENTATION</w:t>
      </w:r>
    </w:p>
    <w:bookmarkEnd w:id="2"/>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0D7C4D0E" w14:textId="6F2BDBCF" w:rsidR="00F01FC7" w:rsidRDefault="00E55A23" w:rsidP="00BC4984">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10F13D0D" wp14:editId="1802A670">
            <wp:extent cx="5459307" cy="4094480"/>
            <wp:effectExtent l="0" t="0" r="8255" b="1270"/>
            <wp:docPr id="4" name="Picture 4" descr="C:\Users\JEFFAMORCAN\Desktop\DRMB Files\Pre 2018\REPORTS\2020\COVID19\Slide1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2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5061" cy="4098796"/>
                    </a:xfrm>
                    <a:prstGeom prst="rect">
                      <a:avLst/>
                    </a:prstGeom>
                    <a:noFill/>
                    <a:ln>
                      <a:noFill/>
                    </a:ln>
                  </pic:spPr>
                </pic:pic>
              </a:graphicData>
            </a:graphic>
          </wp:inline>
        </w:drawing>
      </w:r>
    </w:p>
    <w:p w14:paraId="009C96CE" w14:textId="77777777" w:rsidR="00E55A23" w:rsidRPr="00E55A23" w:rsidRDefault="00E55A23" w:rsidP="00BC4984">
      <w:pPr>
        <w:widowControl/>
        <w:spacing w:after="160" w:line="259" w:lineRule="auto"/>
        <w:jc w:val="center"/>
        <w:rPr>
          <w:rFonts w:ascii="Arial" w:eastAsia="Arial" w:hAnsi="Arial" w:cs="Arial"/>
          <w:sz w:val="12"/>
          <w:szCs w:val="24"/>
        </w:rPr>
      </w:pPr>
    </w:p>
    <w:p w14:paraId="7D5EDAF3" w14:textId="30FB926C" w:rsidR="00F01FC7" w:rsidRDefault="00E55A23" w:rsidP="00E55A23">
      <w:pPr>
        <w:widowControl/>
        <w:tabs>
          <w:tab w:val="left" w:pos="2160"/>
        </w:tabs>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330D4512" wp14:editId="283DF862">
            <wp:extent cx="5481320" cy="4110990"/>
            <wp:effectExtent l="0" t="0" r="5080" b="3810"/>
            <wp:docPr id="5" name="Picture 5" descr="C:\Users\JEFFAMORCAN\Desktop\DRMB Files\Pre 2018\REPORTS\2020\COVID19\Slide2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2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0756" cy="4118067"/>
                    </a:xfrm>
                    <a:prstGeom prst="rect">
                      <a:avLst/>
                    </a:prstGeom>
                    <a:noFill/>
                    <a:ln>
                      <a:noFill/>
                    </a:ln>
                  </pic:spPr>
                </pic:pic>
              </a:graphicData>
            </a:graphic>
          </wp:inline>
        </w:drawing>
      </w:r>
    </w:p>
    <w:p w14:paraId="222782DA" w14:textId="49D50B20" w:rsidR="00E55A23" w:rsidRDefault="00E55A23" w:rsidP="00BC4984">
      <w:pPr>
        <w:widowControl/>
        <w:spacing w:after="160" w:line="259" w:lineRule="auto"/>
        <w:jc w:val="center"/>
        <w:rPr>
          <w:rFonts w:ascii="Arial" w:eastAsia="Arial" w:hAnsi="Arial" w:cs="Arial"/>
          <w:sz w:val="28"/>
          <w:szCs w:val="24"/>
        </w:rPr>
      </w:pPr>
    </w:p>
    <w:p w14:paraId="0D18AC43" w14:textId="33877EBF" w:rsidR="00E55A23" w:rsidRDefault="00E55A23" w:rsidP="00BC4984">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2F5DF04B" wp14:editId="63D949F2">
            <wp:extent cx="5547360" cy="4160520"/>
            <wp:effectExtent l="0" t="0" r="0" b="0"/>
            <wp:docPr id="9" name="Picture 9" descr="C:\Users\JEFFAMORCAN\Desktop\DRMB Files\Pre 2018\REPORTS\2020\COVID19\Slide3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12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1462" cy="4171097"/>
                    </a:xfrm>
                    <a:prstGeom prst="rect">
                      <a:avLst/>
                    </a:prstGeom>
                    <a:noFill/>
                    <a:ln>
                      <a:noFill/>
                    </a:ln>
                  </pic:spPr>
                </pic:pic>
              </a:graphicData>
            </a:graphic>
          </wp:inline>
        </w:drawing>
      </w:r>
    </w:p>
    <w:p w14:paraId="27BA4B10" w14:textId="77777777" w:rsidR="00F01FC7" w:rsidRPr="00E55A23" w:rsidRDefault="00F01FC7" w:rsidP="00BC4984">
      <w:pPr>
        <w:widowControl/>
        <w:spacing w:after="160" w:line="259" w:lineRule="auto"/>
        <w:jc w:val="center"/>
        <w:rPr>
          <w:rFonts w:ascii="Arial" w:eastAsia="Arial" w:hAnsi="Arial" w:cs="Arial"/>
          <w:sz w:val="18"/>
          <w:szCs w:val="24"/>
        </w:rPr>
      </w:pPr>
    </w:p>
    <w:p w14:paraId="2E071104" w14:textId="492FF929" w:rsidR="00F01FC7" w:rsidRPr="00F01FC7" w:rsidRDefault="00E55A23" w:rsidP="00E55A23">
      <w:pPr>
        <w:widowControl/>
        <w:spacing w:after="160" w:line="259" w:lineRule="auto"/>
        <w:jc w:val="center"/>
        <w:rPr>
          <w:rFonts w:ascii="Arial" w:eastAsia="Arial" w:hAnsi="Arial" w:cs="Arial"/>
          <w:sz w:val="28"/>
          <w:szCs w:val="24"/>
        </w:rPr>
      </w:pPr>
      <w:r w:rsidRPr="00E55A23">
        <w:rPr>
          <w:rFonts w:ascii="Arial" w:eastAsia="Arial" w:hAnsi="Arial" w:cs="Arial"/>
          <w:noProof/>
          <w:sz w:val="28"/>
          <w:szCs w:val="24"/>
        </w:rPr>
        <w:drawing>
          <wp:inline distT="0" distB="0" distL="0" distR="0" wp14:anchorId="62A700E1" wp14:editId="027B7768">
            <wp:extent cx="5547360" cy="4160520"/>
            <wp:effectExtent l="0" t="0" r="0" b="0"/>
            <wp:docPr id="10" name="Picture 10" descr="C:\Users\JEFFAMORCAN\Desktop\DRMB Files\Pre 2018\REPORTS\2020\COVID19\Slide4 12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12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649" cy="4161487"/>
                    </a:xfrm>
                    <a:prstGeom prst="rect">
                      <a:avLst/>
                    </a:prstGeom>
                    <a:noFill/>
                    <a:ln>
                      <a:noFill/>
                    </a:ln>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562D4" w14:textId="77777777" w:rsidR="0099387E" w:rsidRDefault="0099387E">
      <w:pPr>
        <w:spacing w:after="0" w:line="240" w:lineRule="auto"/>
      </w:pPr>
      <w:r>
        <w:separator/>
      </w:r>
    </w:p>
  </w:endnote>
  <w:endnote w:type="continuationSeparator" w:id="0">
    <w:p w14:paraId="477A63E5" w14:textId="77777777" w:rsidR="0099387E" w:rsidRDefault="00993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166B1" w:rsidRDefault="00F166B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166B1" w:rsidRDefault="00F166B1">
    <w:pPr>
      <w:pBdr>
        <w:bottom w:val="single" w:sz="6" w:space="1" w:color="000000"/>
      </w:pBdr>
      <w:tabs>
        <w:tab w:val="left" w:pos="2371"/>
        <w:tab w:val="center" w:pos="5233"/>
      </w:tabs>
      <w:spacing w:after="0" w:line="240" w:lineRule="auto"/>
      <w:jc w:val="right"/>
      <w:rPr>
        <w:sz w:val="16"/>
        <w:szCs w:val="16"/>
      </w:rPr>
    </w:pPr>
  </w:p>
  <w:p w14:paraId="7DE3E999" w14:textId="2375770B" w:rsidR="00F166B1" w:rsidRDefault="00F166B1">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B6D9A">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B6D9A">
      <w:rPr>
        <w:b/>
        <w:noProof/>
        <w:sz w:val="16"/>
        <w:szCs w:val="16"/>
      </w:rPr>
      <w:t>34</w:t>
    </w:r>
    <w:r>
      <w:rPr>
        <w:b/>
        <w:sz w:val="16"/>
        <w:szCs w:val="16"/>
      </w:rPr>
      <w:fldChar w:fldCharType="end"/>
    </w:r>
    <w:r>
      <w:rPr>
        <w:b/>
        <w:sz w:val="16"/>
        <w:szCs w:val="16"/>
      </w:rPr>
      <w:t xml:space="preserve"> </w:t>
    </w:r>
    <w:r>
      <w:rPr>
        <w:sz w:val="16"/>
        <w:szCs w:val="16"/>
      </w:rPr>
      <w:t xml:space="preserve">| </w:t>
    </w:r>
    <w:r w:rsidR="00487B4F">
      <w:rPr>
        <w:rFonts w:ascii="Arial" w:eastAsia="Arial" w:hAnsi="Arial" w:cs="Arial"/>
        <w:sz w:val="14"/>
        <w:szCs w:val="14"/>
      </w:rPr>
      <w:t>DSWD DROMIC Report #482</w:t>
    </w:r>
    <w:r w:rsidRPr="00F8215D">
      <w:rPr>
        <w:rFonts w:ascii="Arial" w:eastAsia="Arial" w:hAnsi="Arial" w:cs="Arial"/>
        <w:sz w:val="14"/>
        <w:szCs w:val="14"/>
      </w:rPr>
      <w:t xml:space="preserve"> on the Coronavirus Disease (COV</w:t>
    </w:r>
    <w:r w:rsidR="00487B4F">
      <w:rPr>
        <w:rFonts w:ascii="Arial" w:eastAsia="Arial" w:hAnsi="Arial" w:cs="Arial"/>
        <w:sz w:val="14"/>
        <w:szCs w:val="14"/>
      </w:rPr>
      <w:t>ID19) as of 12 December 2020, 6A</w:t>
    </w:r>
    <w:r w:rsidRPr="00F8215D">
      <w:rPr>
        <w:rFonts w:ascii="Arial" w:eastAsia="Arial" w:hAnsi="Arial" w:cs="Arial"/>
        <w:sz w:val="14"/>
        <w:szCs w:val="14"/>
      </w:rPr>
      <w:t>M</w:t>
    </w:r>
  </w:p>
  <w:p w14:paraId="2B859230" w14:textId="77777777" w:rsidR="00F166B1" w:rsidRDefault="00F166B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166B1" w:rsidRDefault="00F166B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20F06" w14:textId="77777777" w:rsidR="0099387E" w:rsidRDefault="0099387E">
      <w:pPr>
        <w:spacing w:after="0" w:line="240" w:lineRule="auto"/>
      </w:pPr>
      <w:r>
        <w:separator/>
      </w:r>
    </w:p>
  </w:footnote>
  <w:footnote w:type="continuationSeparator" w:id="0">
    <w:p w14:paraId="2922B0F9" w14:textId="77777777" w:rsidR="0099387E" w:rsidRDefault="009938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166B1" w:rsidRDefault="00F166B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166B1" w:rsidRDefault="00F166B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166B1" w:rsidRDefault="00F166B1">
    <w:pPr>
      <w:pBdr>
        <w:bottom w:val="single" w:sz="6" w:space="1" w:color="000000"/>
      </w:pBdr>
      <w:tabs>
        <w:tab w:val="center" w:pos="4680"/>
        <w:tab w:val="right" w:pos="9360"/>
      </w:tabs>
      <w:spacing w:after="0" w:line="240" w:lineRule="auto"/>
      <w:jc w:val="center"/>
      <w:rPr>
        <w:sz w:val="10"/>
      </w:rPr>
    </w:pPr>
  </w:p>
  <w:p w14:paraId="3A0C3660" w14:textId="77777777" w:rsidR="00F166B1" w:rsidRDefault="00F166B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166B1" w:rsidRDefault="00F166B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F86864-4743-41DE-98CC-7EFB147ED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4</Pages>
  <Words>12376</Words>
  <Characters>70548</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70</cp:revision>
  <dcterms:created xsi:type="dcterms:W3CDTF">2020-12-11T12:45:00Z</dcterms:created>
  <dcterms:modified xsi:type="dcterms:W3CDTF">2020-12-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